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2"/>
        </w:rPr>
        <w:id w:val="386155329"/>
        <w:docPartObj>
          <w:docPartGallery w:val="Cover Pages"/>
          <w:docPartUnique/>
        </w:docPartObj>
      </w:sdtPr>
      <w:sdtEndPr/>
      <w:sdtContent>
        <w:p w14:paraId="4871F438" w14:textId="7EC5F62F" w:rsidR="00754206" w:rsidRDefault="00754206">
          <w:pPr>
            <w:pStyle w:val="NoSpacing"/>
          </w:pPr>
          <w:r>
            <w:rPr>
              <w:noProof/>
            </w:rPr>
            <mc:AlternateContent>
              <mc:Choice Requires="wpg">
                <w:drawing>
                  <wp:anchor distT="0" distB="0" distL="114300" distR="114300" simplePos="0" relativeHeight="251658240" behindDoc="1" locked="0" layoutInCell="1" allowOverlap="1" wp14:anchorId="56B2E15C" wp14:editId="277C582C">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127DC298" w14:textId="492CD8AE" w:rsidR="00754206" w:rsidRDefault="00B633C8">
                                      <w:pPr>
                                        <w:pStyle w:val="NoSpacing"/>
                                        <w:jc w:val="right"/>
                                        <w:rPr>
                                          <w:color w:val="FFFFFF" w:themeColor="background1"/>
                                          <w:sz w:val="28"/>
                                          <w:szCs w:val="28"/>
                                        </w:rPr>
                                      </w:pPr>
                                      <w:r w:rsidRPr="00B633C8">
                                        <w:rPr>
                                          <w:color w:val="FFFFFF" w:themeColor="background1"/>
                                          <w:sz w:val="28"/>
                                          <w:szCs w:val="28"/>
                                        </w:rPr>
                                        <w:t>ST2515</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6B2E15C" id="Group 2"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373545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3494ba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127DC298" w14:textId="492CD8AE" w:rsidR="00754206" w:rsidRDefault="00B633C8">
                                <w:pPr>
                                  <w:pStyle w:val="NoSpacing"/>
                                  <w:jc w:val="right"/>
                                  <w:rPr>
                                    <w:color w:val="FFFFFF" w:themeColor="background1"/>
                                    <w:sz w:val="28"/>
                                    <w:szCs w:val="28"/>
                                  </w:rPr>
                                </w:pPr>
                                <w:r w:rsidRPr="00B633C8">
                                  <w:rPr>
                                    <w:color w:val="FFFFFF" w:themeColor="background1"/>
                                    <w:sz w:val="28"/>
                                    <w:szCs w:val="28"/>
                                  </w:rPr>
                                  <w:t>ST2515</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373545 [3215]" strokecolor="#373545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373545 [3215]" strokecolor="#373545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373545 [3215]" strokecolor="#373545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373545 [3215]" strokecolor="#373545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373545 [3215]" strokecolor="#373545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373545 [3215]" strokecolor="#373545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373545 [3215]" strokecolor="#373545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373545 [3215]" strokecolor="#373545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373545 [3215]" strokecolor="#373545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373545 [3215]" strokecolor="#373545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373545 [3215]" strokecolor="#373545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373545 [3215]" strokecolor="#373545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373545 [3215]" strokecolor="#373545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373545 [3215]" strokecolor="#373545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373545 [3215]" strokecolor="#373545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373545 [3215]" strokecolor="#373545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373545 [3215]" strokecolor="#373545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373545 [3215]" strokecolor="#373545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373545 [3215]" strokecolor="#373545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373545 [3215]" strokecolor="#373545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373545 [3215]" strokecolor="#373545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373545 [3215]" strokecolor="#373545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373545 [3215]" strokecolor="#373545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84F49FA" wp14:editId="44D5EC4A">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9F022E" w14:textId="5862B1AA" w:rsidR="00754206" w:rsidRDefault="001664F0">
                                <w:pPr>
                                  <w:pStyle w:val="NoSpacing"/>
                                  <w:rPr>
                                    <w:color w:val="3494BA" w:themeColor="accent1"/>
                                    <w:sz w:val="26"/>
                                    <w:szCs w:val="26"/>
                                  </w:rPr>
                                </w:pPr>
                                <w:sdt>
                                  <w:sdtPr>
                                    <w:rPr>
                                      <w:color w:val="3494BA"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754206">
                                      <w:rPr>
                                        <w:color w:val="3494BA" w:themeColor="accent1"/>
                                        <w:sz w:val="26"/>
                                        <w:szCs w:val="26"/>
                                      </w:rPr>
                                      <w:t>BENEDICT ISAAC LIM</w:t>
                                    </w:r>
                                    <w:r w:rsidR="00E32D3A">
                                      <w:rPr>
                                        <w:color w:val="3494BA" w:themeColor="accent1"/>
                                        <w:sz w:val="26"/>
                                        <w:szCs w:val="26"/>
                                      </w:rPr>
                                      <w:t xml:space="preserve"> (1928880)</w:t>
                                    </w:r>
                                    <w:r w:rsidR="00B633C8">
                                      <w:rPr>
                                        <w:color w:val="3494BA" w:themeColor="accent1"/>
                                        <w:sz w:val="26"/>
                                        <w:szCs w:val="26"/>
                                      </w:rPr>
                                      <w:t>, METTA TAN HOUYIK</w:t>
                                    </w:r>
                                  </w:sdtContent>
                                </w:sdt>
                                <w:r w:rsidR="00E32D3A">
                                  <w:rPr>
                                    <w:color w:val="3494BA" w:themeColor="accent1"/>
                                    <w:sz w:val="26"/>
                                    <w:szCs w:val="26"/>
                                  </w:rPr>
                                  <w:t xml:space="preserve"> (</w:t>
                                </w:r>
                                <w:r w:rsidR="00872847">
                                  <w:rPr>
                                    <w:color w:val="3494BA" w:themeColor="accent1"/>
                                    <w:sz w:val="26"/>
                                    <w:szCs w:val="26"/>
                                  </w:rPr>
                                  <w:t>)</w:t>
                                </w:r>
                              </w:p>
                              <w:p w14:paraId="58238B0E" w14:textId="306FF438" w:rsidR="00754206" w:rsidRDefault="001664F0">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32D3A">
                                      <w:rPr>
                                        <w:caps/>
                                        <w:color w:val="595959" w:themeColor="text1" w:themeTint="A6"/>
                                        <w:sz w:val="20"/>
                                        <w:szCs w:val="20"/>
                                      </w:rPr>
                                      <w:t>dism/ft/2b/02</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84F49FA"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7D9F022E" w14:textId="5862B1AA" w:rsidR="00754206" w:rsidRDefault="00AC0576">
                          <w:pPr>
                            <w:pStyle w:val="NoSpacing"/>
                            <w:rPr>
                              <w:color w:val="3494BA" w:themeColor="accent1"/>
                              <w:sz w:val="26"/>
                              <w:szCs w:val="26"/>
                            </w:rPr>
                          </w:pPr>
                          <w:sdt>
                            <w:sdtPr>
                              <w:rPr>
                                <w:color w:val="3494BA"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754206">
                                <w:rPr>
                                  <w:color w:val="3494BA" w:themeColor="accent1"/>
                                  <w:sz w:val="26"/>
                                  <w:szCs w:val="26"/>
                                </w:rPr>
                                <w:t>BENEDICT ISAAC LIM</w:t>
                              </w:r>
                              <w:r w:rsidR="00E32D3A">
                                <w:rPr>
                                  <w:color w:val="3494BA" w:themeColor="accent1"/>
                                  <w:sz w:val="26"/>
                                  <w:szCs w:val="26"/>
                                </w:rPr>
                                <w:t xml:space="preserve"> (1928880)</w:t>
                              </w:r>
                              <w:r w:rsidR="00B633C8">
                                <w:rPr>
                                  <w:color w:val="3494BA" w:themeColor="accent1"/>
                                  <w:sz w:val="26"/>
                                  <w:szCs w:val="26"/>
                                </w:rPr>
                                <w:t>, METTA TAN HOUYIK</w:t>
                              </w:r>
                            </w:sdtContent>
                          </w:sdt>
                          <w:r w:rsidR="00E32D3A">
                            <w:rPr>
                              <w:color w:val="3494BA" w:themeColor="accent1"/>
                              <w:sz w:val="26"/>
                              <w:szCs w:val="26"/>
                            </w:rPr>
                            <w:t xml:space="preserve"> (</w:t>
                          </w:r>
                          <w:r w:rsidR="00872847">
                            <w:rPr>
                              <w:color w:val="3494BA" w:themeColor="accent1"/>
                              <w:sz w:val="26"/>
                              <w:szCs w:val="26"/>
                            </w:rPr>
                            <w:t>)</w:t>
                          </w:r>
                        </w:p>
                        <w:p w14:paraId="58238B0E" w14:textId="306FF438" w:rsidR="00754206" w:rsidRDefault="00AC0576">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E32D3A">
                                <w:rPr>
                                  <w:caps/>
                                  <w:color w:val="595959" w:themeColor="text1" w:themeTint="A6"/>
                                  <w:sz w:val="20"/>
                                  <w:szCs w:val="20"/>
                                </w:rPr>
                                <w:t>dism/ft/2b/02</w:t>
                              </w:r>
                            </w:sdtContent>
                          </w:sdt>
                        </w:p>
                      </w:txbxContent>
                    </v:textbox>
                    <w10:wrap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5DD69F02" wp14:editId="0D9EFE8D">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9A8B19" w14:textId="4325CA98" w:rsidR="00754206" w:rsidRDefault="001664F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C681F">
                                      <w:rPr>
                                        <w:rFonts w:asciiTheme="majorHAnsi" w:eastAsiaTheme="majorEastAsia" w:hAnsiTheme="majorHAnsi" w:cstheme="majorBidi"/>
                                        <w:color w:val="262626" w:themeColor="text1" w:themeTint="D9"/>
                                        <w:sz w:val="72"/>
                                        <w:szCs w:val="72"/>
                                      </w:rPr>
                                      <w:t>Secure Coding</w:t>
                                    </w:r>
                                  </w:sdtContent>
                                </w:sdt>
                              </w:p>
                              <w:p w14:paraId="51D73751" w14:textId="4408EDC7" w:rsidR="00754206" w:rsidRDefault="001664F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96514F" w:rsidRPr="0096514F">
                                      <w:rPr>
                                        <w:color w:val="404040" w:themeColor="text1" w:themeTint="BF"/>
                                        <w:sz w:val="36"/>
                                        <w:szCs w:val="36"/>
                                      </w:rPr>
                                      <w:t>Assignment 2 Report</w:t>
                                    </w:r>
                                  </w:sdtContent>
                                </w:sdt>
                              </w:p>
                              <w:p w14:paraId="0D07E1CE" w14:textId="77777777" w:rsidR="00F21301" w:rsidRDefault="00F2130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5DD69F02" id="Text Box 1" o:spid="_x0000_s1056" type="#_x0000_t202" style="position:absolute;margin-left:0;margin-top:0;width:4in;height:84.25pt;z-index:251658241;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669A8B19" w14:textId="4325CA98" w:rsidR="00754206" w:rsidRDefault="00AC057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1C681F">
                                <w:rPr>
                                  <w:rFonts w:asciiTheme="majorHAnsi" w:eastAsiaTheme="majorEastAsia" w:hAnsiTheme="majorHAnsi" w:cstheme="majorBidi"/>
                                  <w:color w:val="262626" w:themeColor="text1" w:themeTint="D9"/>
                                  <w:sz w:val="72"/>
                                  <w:szCs w:val="72"/>
                                </w:rPr>
                                <w:t>Secure Coding</w:t>
                              </w:r>
                            </w:sdtContent>
                          </w:sdt>
                        </w:p>
                        <w:p w14:paraId="51D73751" w14:textId="4408EDC7" w:rsidR="00754206" w:rsidRDefault="00AC0576">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96514F" w:rsidRPr="0096514F">
                                <w:rPr>
                                  <w:color w:val="404040" w:themeColor="text1" w:themeTint="BF"/>
                                  <w:sz w:val="36"/>
                                  <w:szCs w:val="36"/>
                                </w:rPr>
                                <w:t>Assignment 2 Report</w:t>
                              </w:r>
                            </w:sdtContent>
                          </w:sdt>
                        </w:p>
                        <w:p w14:paraId="0D07E1CE" w14:textId="77777777" w:rsidR="00F21301" w:rsidRDefault="00F21301"/>
                      </w:txbxContent>
                    </v:textbox>
                    <w10:wrap anchorx="page" anchory="page"/>
                  </v:shape>
                </w:pict>
              </mc:Fallback>
            </mc:AlternateContent>
          </w:r>
        </w:p>
        <w:p w14:paraId="6574A408" w14:textId="5317D0C8" w:rsidR="00084EB2" w:rsidRPr="00084EB2" w:rsidRDefault="00754206" w:rsidP="00084EB2">
          <w:pPr>
            <w:rPr>
              <w:rFonts w:asciiTheme="majorHAnsi" w:eastAsiaTheme="majorEastAsia" w:hAnsiTheme="majorHAnsi" w:cstheme="majorBidi"/>
              <w:color w:val="404040" w:themeColor="text1" w:themeTint="BF"/>
              <w:sz w:val="26"/>
              <w:szCs w:val="26"/>
            </w:rPr>
          </w:pPr>
          <w:r>
            <w:br w:type="page"/>
          </w:r>
        </w:p>
      </w:sdtContent>
    </w:sdt>
    <w:sdt>
      <w:sdtPr>
        <w:rPr>
          <w:rFonts w:asciiTheme="minorHAnsi" w:eastAsiaTheme="minorEastAsia" w:hAnsiTheme="minorHAnsi" w:cstheme="minorBidi"/>
          <w:color w:val="auto"/>
          <w:sz w:val="21"/>
          <w:szCs w:val="21"/>
        </w:rPr>
        <w:id w:val="-2095008964"/>
        <w:docPartObj>
          <w:docPartGallery w:val="Table of Contents"/>
          <w:docPartUnique/>
        </w:docPartObj>
      </w:sdtPr>
      <w:sdtEndPr>
        <w:rPr>
          <w:b/>
          <w:bCs/>
          <w:noProof/>
          <w:sz w:val="22"/>
        </w:rPr>
      </w:sdtEndPr>
      <w:sdtContent>
        <w:p w14:paraId="43C9FD8F" w14:textId="77777777" w:rsidR="00610256" w:rsidRDefault="00610256" w:rsidP="00610256">
          <w:pPr>
            <w:pStyle w:val="TOCHeading"/>
          </w:pPr>
          <w:r>
            <w:t>Table of Contents</w:t>
          </w:r>
        </w:p>
        <w:p w14:paraId="03DDC135" w14:textId="1CB5892D" w:rsidR="00610256" w:rsidRDefault="00610256">
          <w:pPr>
            <w:pStyle w:val="TOC1"/>
            <w:tabs>
              <w:tab w:val="right" w:leader="dot" w:pos="9350"/>
            </w:tabs>
            <w:rPr>
              <w:rFonts w:cstheme="minorBidi"/>
              <w:noProof/>
              <w:lang w:val="en-SG" w:eastAsia="en-SG"/>
            </w:rPr>
          </w:pPr>
          <w:r>
            <w:fldChar w:fldCharType="begin"/>
          </w:r>
          <w:r>
            <w:instrText xml:space="preserve"> TOC \o "1-3" \h \z \u </w:instrText>
          </w:r>
          <w:r>
            <w:fldChar w:fldCharType="separate"/>
          </w:r>
          <w:hyperlink w:anchor="_Toc73532446" w:history="1">
            <w:r w:rsidRPr="00262599">
              <w:rPr>
                <w:rStyle w:val="Hyperlink"/>
                <w:noProof/>
              </w:rPr>
              <w:t>Executive Summary</w:t>
            </w:r>
            <w:r>
              <w:rPr>
                <w:noProof/>
                <w:webHidden/>
              </w:rPr>
              <w:tab/>
            </w:r>
            <w:r>
              <w:rPr>
                <w:noProof/>
                <w:webHidden/>
              </w:rPr>
              <w:fldChar w:fldCharType="begin"/>
            </w:r>
            <w:r>
              <w:rPr>
                <w:noProof/>
                <w:webHidden/>
              </w:rPr>
              <w:instrText xml:space="preserve"> PAGEREF _Toc73532446 \h </w:instrText>
            </w:r>
            <w:r>
              <w:rPr>
                <w:noProof/>
                <w:webHidden/>
              </w:rPr>
            </w:r>
            <w:r>
              <w:rPr>
                <w:noProof/>
                <w:webHidden/>
              </w:rPr>
              <w:fldChar w:fldCharType="separate"/>
            </w:r>
            <w:r>
              <w:rPr>
                <w:noProof/>
                <w:webHidden/>
              </w:rPr>
              <w:t>4</w:t>
            </w:r>
            <w:r>
              <w:rPr>
                <w:noProof/>
                <w:webHidden/>
              </w:rPr>
              <w:fldChar w:fldCharType="end"/>
            </w:r>
          </w:hyperlink>
        </w:p>
        <w:p w14:paraId="6D49C5A0" w14:textId="6D532F3D" w:rsidR="00610256" w:rsidRDefault="00610256">
          <w:pPr>
            <w:pStyle w:val="TOC1"/>
            <w:tabs>
              <w:tab w:val="right" w:leader="dot" w:pos="9350"/>
            </w:tabs>
            <w:rPr>
              <w:rFonts w:cstheme="minorBidi"/>
              <w:noProof/>
              <w:lang w:val="en-SG" w:eastAsia="en-SG"/>
            </w:rPr>
          </w:pPr>
          <w:hyperlink w:anchor="_Toc73532447" w:history="1">
            <w:r w:rsidRPr="00262599">
              <w:rPr>
                <w:rStyle w:val="Hyperlink"/>
                <w:noProof/>
              </w:rPr>
              <w:t>SQL Injection</w:t>
            </w:r>
            <w:r>
              <w:rPr>
                <w:noProof/>
                <w:webHidden/>
              </w:rPr>
              <w:tab/>
            </w:r>
            <w:r>
              <w:rPr>
                <w:noProof/>
                <w:webHidden/>
              </w:rPr>
              <w:fldChar w:fldCharType="begin"/>
            </w:r>
            <w:r>
              <w:rPr>
                <w:noProof/>
                <w:webHidden/>
              </w:rPr>
              <w:instrText xml:space="preserve"> PAGEREF _Toc73532447 \h </w:instrText>
            </w:r>
            <w:r>
              <w:rPr>
                <w:noProof/>
                <w:webHidden/>
              </w:rPr>
            </w:r>
            <w:r>
              <w:rPr>
                <w:noProof/>
                <w:webHidden/>
              </w:rPr>
              <w:fldChar w:fldCharType="separate"/>
            </w:r>
            <w:r>
              <w:rPr>
                <w:noProof/>
                <w:webHidden/>
              </w:rPr>
              <w:t>5</w:t>
            </w:r>
            <w:r>
              <w:rPr>
                <w:noProof/>
                <w:webHidden/>
              </w:rPr>
              <w:fldChar w:fldCharType="end"/>
            </w:r>
          </w:hyperlink>
        </w:p>
        <w:p w14:paraId="50D4B870" w14:textId="15FD5200" w:rsidR="00610256" w:rsidRDefault="00610256">
          <w:pPr>
            <w:pStyle w:val="TOC1"/>
            <w:tabs>
              <w:tab w:val="right" w:leader="dot" w:pos="9350"/>
            </w:tabs>
            <w:rPr>
              <w:rFonts w:cstheme="minorBidi"/>
              <w:noProof/>
              <w:lang w:val="en-SG" w:eastAsia="en-SG"/>
            </w:rPr>
          </w:pPr>
          <w:hyperlink w:anchor="_Toc73532460" w:history="1">
            <w:r w:rsidRPr="00262599">
              <w:rPr>
                <w:rStyle w:val="Hyperlink"/>
                <w:noProof/>
              </w:rPr>
              <w:t>Broken Authentication</w:t>
            </w:r>
            <w:r>
              <w:rPr>
                <w:noProof/>
                <w:webHidden/>
              </w:rPr>
              <w:tab/>
            </w:r>
            <w:r>
              <w:rPr>
                <w:noProof/>
                <w:webHidden/>
              </w:rPr>
              <w:fldChar w:fldCharType="begin"/>
            </w:r>
            <w:r>
              <w:rPr>
                <w:noProof/>
                <w:webHidden/>
              </w:rPr>
              <w:instrText xml:space="preserve"> PAGEREF _Toc73532460 \h </w:instrText>
            </w:r>
            <w:r>
              <w:rPr>
                <w:noProof/>
                <w:webHidden/>
              </w:rPr>
            </w:r>
            <w:r>
              <w:rPr>
                <w:noProof/>
                <w:webHidden/>
              </w:rPr>
              <w:fldChar w:fldCharType="separate"/>
            </w:r>
            <w:r>
              <w:rPr>
                <w:noProof/>
                <w:webHidden/>
              </w:rPr>
              <w:t>10</w:t>
            </w:r>
            <w:r>
              <w:rPr>
                <w:noProof/>
                <w:webHidden/>
              </w:rPr>
              <w:fldChar w:fldCharType="end"/>
            </w:r>
          </w:hyperlink>
        </w:p>
        <w:p w14:paraId="16336BF8" w14:textId="13513266" w:rsidR="00610256" w:rsidRDefault="00610256">
          <w:pPr>
            <w:pStyle w:val="TOC1"/>
            <w:tabs>
              <w:tab w:val="right" w:leader="dot" w:pos="9350"/>
            </w:tabs>
            <w:rPr>
              <w:rFonts w:cstheme="minorBidi"/>
              <w:noProof/>
              <w:lang w:val="en-SG" w:eastAsia="en-SG"/>
            </w:rPr>
          </w:pPr>
          <w:hyperlink w:anchor="_Toc73532474" w:history="1">
            <w:r w:rsidRPr="00262599">
              <w:rPr>
                <w:rStyle w:val="Hyperlink"/>
                <w:noProof/>
              </w:rPr>
              <w:t>Sensitive D</w:t>
            </w:r>
            <w:r w:rsidRPr="00262599">
              <w:rPr>
                <w:rStyle w:val="Hyperlink"/>
                <w:noProof/>
              </w:rPr>
              <w:t>a</w:t>
            </w:r>
            <w:r w:rsidRPr="00262599">
              <w:rPr>
                <w:rStyle w:val="Hyperlink"/>
                <w:noProof/>
              </w:rPr>
              <w:t>ta Exposure</w:t>
            </w:r>
            <w:r>
              <w:rPr>
                <w:noProof/>
                <w:webHidden/>
              </w:rPr>
              <w:tab/>
            </w:r>
            <w:r>
              <w:rPr>
                <w:noProof/>
                <w:webHidden/>
              </w:rPr>
              <w:fldChar w:fldCharType="begin"/>
            </w:r>
            <w:r>
              <w:rPr>
                <w:noProof/>
                <w:webHidden/>
              </w:rPr>
              <w:instrText xml:space="preserve"> PAGEREF _Toc73532474 \h </w:instrText>
            </w:r>
            <w:r>
              <w:rPr>
                <w:noProof/>
                <w:webHidden/>
              </w:rPr>
            </w:r>
            <w:r>
              <w:rPr>
                <w:noProof/>
                <w:webHidden/>
              </w:rPr>
              <w:fldChar w:fldCharType="separate"/>
            </w:r>
            <w:r>
              <w:rPr>
                <w:noProof/>
                <w:webHidden/>
              </w:rPr>
              <w:t>23</w:t>
            </w:r>
            <w:r>
              <w:rPr>
                <w:noProof/>
                <w:webHidden/>
              </w:rPr>
              <w:fldChar w:fldCharType="end"/>
            </w:r>
          </w:hyperlink>
        </w:p>
        <w:p w14:paraId="19C97C4C" w14:textId="4BA67F81" w:rsidR="00610256" w:rsidRDefault="00610256">
          <w:pPr>
            <w:pStyle w:val="TOC1"/>
            <w:tabs>
              <w:tab w:val="right" w:leader="dot" w:pos="9350"/>
            </w:tabs>
            <w:rPr>
              <w:rFonts w:cstheme="minorBidi"/>
              <w:noProof/>
              <w:lang w:val="en-SG" w:eastAsia="en-SG"/>
            </w:rPr>
          </w:pPr>
          <w:hyperlink w:anchor="_Toc73532483" w:history="1">
            <w:r w:rsidRPr="00262599">
              <w:rPr>
                <w:rStyle w:val="Hyperlink"/>
                <w:noProof/>
              </w:rPr>
              <w:t>Broken Access Control</w:t>
            </w:r>
            <w:r>
              <w:rPr>
                <w:noProof/>
                <w:webHidden/>
              </w:rPr>
              <w:tab/>
            </w:r>
            <w:r>
              <w:rPr>
                <w:noProof/>
                <w:webHidden/>
              </w:rPr>
              <w:fldChar w:fldCharType="begin"/>
            </w:r>
            <w:r>
              <w:rPr>
                <w:noProof/>
                <w:webHidden/>
              </w:rPr>
              <w:instrText xml:space="preserve"> PAGEREF _Toc73532483 \h </w:instrText>
            </w:r>
            <w:r>
              <w:rPr>
                <w:noProof/>
                <w:webHidden/>
              </w:rPr>
            </w:r>
            <w:r>
              <w:rPr>
                <w:noProof/>
                <w:webHidden/>
              </w:rPr>
              <w:fldChar w:fldCharType="separate"/>
            </w:r>
            <w:r>
              <w:rPr>
                <w:noProof/>
                <w:webHidden/>
              </w:rPr>
              <w:t>34</w:t>
            </w:r>
            <w:r>
              <w:rPr>
                <w:noProof/>
                <w:webHidden/>
              </w:rPr>
              <w:fldChar w:fldCharType="end"/>
            </w:r>
          </w:hyperlink>
        </w:p>
        <w:p w14:paraId="25F803E1" w14:textId="515A3C41" w:rsidR="00610256" w:rsidRDefault="00610256">
          <w:pPr>
            <w:pStyle w:val="TOC1"/>
            <w:tabs>
              <w:tab w:val="right" w:leader="dot" w:pos="9350"/>
            </w:tabs>
            <w:rPr>
              <w:rFonts w:cstheme="minorBidi"/>
              <w:noProof/>
              <w:lang w:val="en-SG" w:eastAsia="en-SG"/>
            </w:rPr>
          </w:pPr>
          <w:hyperlink w:anchor="_Toc73532496" w:history="1">
            <w:r w:rsidRPr="00262599">
              <w:rPr>
                <w:rStyle w:val="Hyperlink"/>
                <w:noProof/>
              </w:rPr>
              <w:t>Cross-site Scripting (XSS)</w:t>
            </w:r>
            <w:r>
              <w:rPr>
                <w:noProof/>
                <w:webHidden/>
              </w:rPr>
              <w:tab/>
            </w:r>
            <w:r>
              <w:rPr>
                <w:noProof/>
                <w:webHidden/>
              </w:rPr>
              <w:fldChar w:fldCharType="begin"/>
            </w:r>
            <w:r>
              <w:rPr>
                <w:noProof/>
                <w:webHidden/>
              </w:rPr>
              <w:instrText xml:space="preserve"> PAGEREF _Toc73532496 \h </w:instrText>
            </w:r>
            <w:r>
              <w:rPr>
                <w:noProof/>
                <w:webHidden/>
              </w:rPr>
            </w:r>
            <w:r>
              <w:rPr>
                <w:noProof/>
                <w:webHidden/>
              </w:rPr>
              <w:fldChar w:fldCharType="separate"/>
            </w:r>
            <w:r>
              <w:rPr>
                <w:noProof/>
                <w:webHidden/>
              </w:rPr>
              <w:t>49</w:t>
            </w:r>
            <w:r>
              <w:rPr>
                <w:noProof/>
                <w:webHidden/>
              </w:rPr>
              <w:fldChar w:fldCharType="end"/>
            </w:r>
          </w:hyperlink>
        </w:p>
        <w:p w14:paraId="095D2046" w14:textId="1F17FAAE" w:rsidR="00610256" w:rsidRDefault="00610256">
          <w:pPr>
            <w:pStyle w:val="TOC2"/>
            <w:tabs>
              <w:tab w:val="right" w:leader="dot" w:pos="9350"/>
            </w:tabs>
            <w:rPr>
              <w:rFonts w:cstheme="minorBidi"/>
              <w:noProof/>
              <w:lang w:val="en-SG" w:eastAsia="en-SG"/>
            </w:rPr>
          </w:pPr>
          <w:hyperlink w:anchor="_Toc73532498" w:history="1">
            <w:r w:rsidRPr="00262599">
              <w:rPr>
                <w:rStyle w:val="Hyperlink"/>
                <w:noProof/>
              </w:rPr>
              <w:t>Detailed Example (Stored XSS)</w:t>
            </w:r>
            <w:r>
              <w:rPr>
                <w:noProof/>
                <w:webHidden/>
              </w:rPr>
              <w:tab/>
            </w:r>
            <w:r>
              <w:rPr>
                <w:noProof/>
                <w:webHidden/>
              </w:rPr>
              <w:fldChar w:fldCharType="begin"/>
            </w:r>
            <w:r>
              <w:rPr>
                <w:noProof/>
                <w:webHidden/>
              </w:rPr>
              <w:instrText xml:space="preserve"> PAGEREF _Toc73532498 \h </w:instrText>
            </w:r>
            <w:r>
              <w:rPr>
                <w:noProof/>
                <w:webHidden/>
              </w:rPr>
            </w:r>
            <w:r>
              <w:rPr>
                <w:noProof/>
                <w:webHidden/>
              </w:rPr>
              <w:fldChar w:fldCharType="separate"/>
            </w:r>
            <w:r>
              <w:rPr>
                <w:noProof/>
                <w:webHidden/>
              </w:rPr>
              <w:t>49</w:t>
            </w:r>
            <w:r>
              <w:rPr>
                <w:noProof/>
                <w:webHidden/>
              </w:rPr>
              <w:fldChar w:fldCharType="end"/>
            </w:r>
          </w:hyperlink>
        </w:p>
        <w:p w14:paraId="1240A10C" w14:textId="5AE8BCF7" w:rsidR="00610256" w:rsidRDefault="00610256">
          <w:pPr>
            <w:pStyle w:val="TOC2"/>
            <w:tabs>
              <w:tab w:val="right" w:leader="dot" w:pos="9350"/>
            </w:tabs>
            <w:rPr>
              <w:rFonts w:cstheme="minorBidi"/>
              <w:noProof/>
              <w:lang w:val="en-SG" w:eastAsia="en-SG"/>
            </w:rPr>
          </w:pPr>
          <w:hyperlink w:anchor="_Toc73532503" w:history="1">
            <w:r w:rsidRPr="00262599">
              <w:rPr>
                <w:rStyle w:val="Hyperlink"/>
                <w:noProof/>
              </w:rPr>
              <w:t>Brief Example (Reflected XSS)</w:t>
            </w:r>
            <w:r>
              <w:rPr>
                <w:noProof/>
                <w:webHidden/>
              </w:rPr>
              <w:tab/>
            </w:r>
            <w:r>
              <w:rPr>
                <w:noProof/>
                <w:webHidden/>
              </w:rPr>
              <w:fldChar w:fldCharType="begin"/>
            </w:r>
            <w:r>
              <w:rPr>
                <w:noProof/>
                <w:webHidden/>
              </w:rPr>
              <w:instrText xml:space="preserve"> PAGEREF _Toc73532503 \h </w:instrText>
            </w:r>
            <w:r>
              <w:rPr>
                <w:noProof/>
                <w:webHidden/>
              </w:rPr>
            </w:r>
            <w:r>
              <w:rPr>
                <w:noProof/>
                <w:webHidden/>
              </w:rPr>
              <w:fldChar w:fldCharType="separate"/>
            </w:r>
            <w:r>
              <w:rPr>
                <w:noProof/>
                <w:webHidden/>
              </w:rPr>
              <w:t>52</w:t>
            </w:r>
            <w:r>
              <w:rPr>
                <w:noProof/>
                <w:webHidden/>
              </w:rPr>
              <w:fldChar w:fldCharType="end"/>
            </w:r>
          </w:hyperlink>
        </w:p>
        <w:p w14:paraId="3E715AC7" w14:textId="3210A07B" w:rsidR="00610256" w:rsidRDefault="00610256">
          <w:pPr>
            <w:pStyle w:val="TOC1"/>
            <w:tabs>
              <w:tab w:val="right" w:leader="dot" w:pos="9350"/>
            </w:tabs>
            <w:rPr>
              <w:rFonts w:cstheme="minorBidi"/>
              <w:noProof/>
              <w:lang w:val="en-SG" w:eastAsia="en-SG"/>
            </w:rPr>
          </w:pPr>
          <w:hyperlink w:anchor="_Toc73532509" w:history="1">
            <w:r w:rsidRPr="00262599">
              <w:rPr>
                <w:rStyle w:val="Hyperlink"/>
                <w:noProof/>
              </w:rPr>
              <w:t>Conclusion</w:t>
            </w:r>
            <w:r>
              <w:rPr>
                <w:noProof/>
                <w:webHidden/>
              </w:rPr>
              <w:tab/>
            </w:r>
            <w:r>
              <w:rPr>
                <w:noProof/>
                <w:webHidden/>
              </w:rPr>
              <w:fldChar w:fldCharType="begin"/>
            </w:r>
            <w:r>
              <w:rPr>
                <w:noProof/>
                <w:webHidden/>
              </w:rPr>
              <w:instrText xml:space="preserve"> PAGEREF _Toc73532509 \h </w:instrText>
            </w:r>
            <w:r>
              <w:rPr>
                <w:noProof/>
                <w:webHidden/>
              </w:rPr>
            </w:r>
            <w:r>
              <w:rPr>
                <w:noProof/>
                <w:webHidden/>
              </w:rPr>
              <w:fldChar w:fldCharType="separate"/>
            </w:r>
            <w:r>
              <w:rPr>
                <w:noProof/>
                <w:webHidden/>
              </w:rPr>
              <w:t>56</w:t>
            </w:r>
            <w:r>
              <w:rPr>
                <w:noProof/>
                <w:webHidden/>
              </w:rPr>
              <w:fldChar w:fldCharType="end"/>
            </w:r>
          </w:hyperlink>
        </w:p>
        <w:p w14:paraId="1DB45811" w14:textId="5F4AAA83" w:rsidR="00610256" w:rsidRDefault="00610256">
          <w:pPr>
            <w:pStyle w:val="TOC1"/>
            <w:tabs>
              <w:tab w:val="right" w:leader="dot" w:pos="9350"/>
            </w:tabs>
            <w:rPr>
              <w:rFonts w:cstheme="minorBidi"/>
              <w:noProof/>
              <w:lang w:val="en-SG" w:eastAsia="en-SG"/>
            </w:rPr>
          </w:pPr>
          <w:hyperlink w:anchor="_Toc73532510" w:history="1">
            <w:r w:rsidRPr="00262599">
              <w:rPr>
                <w:rStyle w:val="Hyperlink"/>
                <w:noProof/>
              </w:rPr>
              <w:t>References</w:t>
            </w:r>
            <w:r>
              <w:rPr>
                <w:noProof/>
                <w:webHidden/>
              </w:rPr>
              <w:tab/>
            </w:r>
            <w:r>
              <w:rPr>
                <w:noProof/>
                <w:webHidden/>
              </w:rPr>
              <w:fldChar w:fldCharType="begin"/>
            </w:r>
            <w:r>
              <w:rPr>
                <w:noProof/>
                <w:webHidden/>
              </w:rPr>
              <w:instrText xml:space="preserve"> PAGEREF _Toc73532510 \h </w:instrText>
            </w:r>
            <w:r>
              <w:rPr>
                <w:noProof/>
                <w:webHidden/>
              </w:rPr>
            </w:r>
            <w:r>
              <w:rPr>
                <w:noProof/>
                <w:webHidden/>
              </w:rPr>
              <w:fldChar w:fldCharType="separate"/>
            </w:r>
            <w:r>
              <w:rPr>
                <w:noProof/>
                <w:webHidden/>
              </w:rPr>
              <w:t>57</w:t>
            </w:r>
            <w:r>
              <w:rPr>
                <w:noProof/>
                <w:webHidden/>
              </w:rPr>
              <w:fldChar w:fldCharType="end"/>
            </w:r>
          </w:hyperlink>
        </w:p>
        <w:p w14:paraId="376AE4D6" w14:textId="2AA33A80" w:rsidR="00610256" w:rsidRDefault="00610256" w:rsidP="00610256">
          <w:pPr>
            <w:rPr>
              <w:b/>
              <w:bCs/>
              <w:noProof/>
            </w:rPr>
          </w:pPr>
          <w:r>
            <w:rPr>
              <w:b/>
              <w:bCs/>
              <w:noProof/>
            </w:rPr>
            <w:fldChar w:fldCharType="end"/>
          </w:r>
        </w:p>
      </w:sdtContent>
    </w:sdt>
    <w:p w14:paraId="2958D058" w14:textId="1AD9B385" w:rsidR="00610256" w:rsidRDefault="00610256">
      <w:pPr>
        <w:spacing w:line="264" w:lineRule="auto"/>
        <w:jc w:val="left"/>
      </w:pPr>
      <w:r>
        <w:br w:type="page"/>
      </w:r>
    </w:p>
    <w:p w14:paraId="297EB88A" w14:textId="21991A93" w:rsidR="4FAFE8AC" w:rsidRDefault="4FAFE8AC" w:rsidP="5390BB1D">
      <w:pPr>
        <w:pStyle w:val="Heading1"/>
      </w:pPr>
      <w:bookmarkStart w:id="0" w:name="_Toc73532446"/>
      <w:r>
        <w:lastRenderedPageBreak/>
        <w:t>Executive Summary</w:t>
      </w:r>
      <w:bookmarkEnd w:id="0"/>
    </w:p>
    <w:p w14:paraId="68C3C720" w14:textId="3885FDD4" w:rsidR="4FAFE8AC" w:rsidRDefault="4FAFE8AC" w:rsidP="5390BB1D">
      <w:r>
        <w:t xml:space="preserve">In this report, we will be going through the various </w:t>
      </w:r>
      <w:r w:rsidR="5F11C759">
        <w:t xml:space="preserve">web security vulnerabilities present in </w:t>
      </w:r>
      <w:proofErr w:type="spellStart"/>
      <w:r w:rsidR="5F11C759">
        <w:t>Snapsell</w:t>
      </w:r>
      <w:proofErr w:type="spellEnd"/>
      <w:r w:rsidR="5F11C759">
        <w:t xml:space="preserve"> and classifying them under </w:t>
      </w:r>
      <w:r w:rsidR="11A0E388">
        <w:t>six main</w:t>
      </w:r>
      <w:r w:rsidR="5F11C759">
        <w:t xml:space="preserve"> respective categories, </w:t>
      </w:r>
      <w:r w:rsidR="679DBD36">
        <w:t>SQL Injection, Broken Authentication, Sensitive Data E</w:t>
      </w:r>
      <w:r w:rsidR="26C6EB61">
        <w:t xml:space="preserve">xposure, Broken Access Control and Cross-site Scripting. </w:t>
      </w:r>
      <w:r w:rsidR="0E9ECC04">
        <w:t xml:space="preserve">We conducted a risk assessment on </w:t>
      </w:r>
      <w:r w:rsidR="7804C747">
        <w:t xml:space="preserve">each of the categories, providing background information and </w:t>
      </w:r>
      <w:r w:rsidR="0BB4D905">
        <w:t>determining the likelihood of these vulnerabilities being present on modern web</w:t>
      </w:r>
      <w:r w:rsidR="5CF2488B">
        <w:t xml:space="preserve"> applications. </w:t>
      </w:r>
    </w:p>
    <w:p w14:paraId="07408365" w14:textId="54DE4E3F" w:rsidR="4FAFE8AC" w:rsidRDefault="26C6EB61" w:rsidP="13DA7F51">
      <w:pPr>
        <w:spacing w:line="257" w:lineRule="auto"/>
        <w:rPr>
          <w:rFonts w:ascii="Calibri" w:eastAsia="Calibri" w:hAnsi="Calibri" w:cs="Calibri"/>
          <w:color w:val="000000" w:themeColor="text1"/>
          <w:szCs w:val="22"/>
        </w:rPr>
      </w:pPr>
      <w:r>
        <w:t xml:space="preserve">For each of </w:t>
      </w:r>
      <w:r w:rsidR="71C13A55">
        <w:t>the</w:t>
      </w:r>
      <w:r w:rsidR="6BA75D6B">
        <w:t xml:space="preserve"> six</w:t>
      </w:r>
      <w:r w:rsidR="20854595">
        <w:t xml:space="preserve"> </w:t>
      </w:r>
      <w:r w:rsidR="71C13A55">
        <w:t>categories</w:t>
      </w:r>
      <w:r>
        <w:t>, we identified</w:t>
      </w:r>
      <w:r w:rsidR="5F11C759">
        <w:t xml:space="preserve"> </w:t>
      </w:r>
      <w:r w:rsidR="7CE70EA3">
        <w:t xml:space="preserve">two </w:t>
      </w:r>
      <w:r w:rsidR="6A412FF9">
        <w:t>s</w:t>
      </w:r>
      <w:r w:rsidR="3EA43AA1">
        <w:t>pecific examples of these</w:t>
      </w:r>
      <w:r w:rsidR="6A412FF9">
        <w:t xml:space="preserve"> </w:t>
      </w:r>
      <w:r w:rsidR="7CE70EA3">
        <w:t>vulnerabilities</w:t>
      </w:r>
      <w:r w:rsidR="056DCAD6">
        <w:t xml:space="preserve"> in </w:t>
      </w:r>
      <w:proofErr w:type="spellStart"/>
      <w:r w:rsidR="056DCAD6">
        <w:t>Snapsell</w:t>
      </w:r>
      <w:proofErr w:type="spellEnd"/>
      <w:r w:rsidR="3928DA80">
        <w:t xml:space="preserve">, going in-depth on one of them while giving a brief </w:t>
      </w:r>
      <w:r w:rsidR="7066A73D">
        <w:t>overview</w:t>
      </w:r>
      <w:r w:rsidR="3928DA80">
        <w:t xml:space="preserve"> of the other. </w:t>
      </w:r>
      <w:r w:rsidR="430E19FF" w:rsidRPr="1539FC4B">
        <w:rPr>
          <w:rFonts w:ascii="Calibri" w:eastAsia="Calibri" w:hAnsi="Calibri" w:cs="Calibri"/>
          <w:color w:val="000000" w:themeColor="text1"/>
        </w:rPr>
        <w:t xml:space="preserve">Under SQL Injection, we </w:t>
      </w:r>
      <w:r w:rsidR="430E19FF" w:rsidRPr="1539FC4B">
        <w:rPr>
          <w:rFonts w:ascii="Calibri" w:eastAsia="Calibri" w:hAnsi="Calibri" w:cs="Calibri"/>
        </w:rPr>
        <w:t xml:space="preserve">showcased a vulnerability in the search field that allowed an attacker to view the login details of every user. </w:t>
      </w:r>
      <w:r w:rsidR="430E19FF" w:rsidRPr="030FACD0">
        <w:rPr>
          <w:rFonts w:ascii="Calibri" w:eastAsia="Calibri" w:hAnsi="Calibri" w:cs="Calibri"/>
          <w:color w:val="000000" w:themeColor="text1"/>
        </w:rPr>
        <w:t>Under broken authentication, we covered a vulnerability that allow</w:t>
      </w:r>
      <w:r w:rsidR="2696E0F9" w:rsidRPr="15D0B2FD">
        <w:rPr>
          <w:rFonts w:ascii="Calibri" w:eastAsia="Calibri" w:hAnsi="Calibri" w:cs="Calibri"/>
          <w:color w:val="000000" w:themeColor="text1"/>
        </w:rPr>
        <w:t xml:space="preserve">s an attacker to test a large amount of email and password combinations to find a successful one. </w:t>
      </w:r>
      <w:r w:rsidR="35F166C0" w:rsidRPr="44F79823">
        <w:rPr>
          <w:rFonts w:ascii="Calibri" w:eastAsia="Calibri" w:hAnsi="Calibri" w:cs="Calibri"/>
          <w:color w:val="000000" w:themeColor="text1"/>
        </w:rPr>
        <w:t xml:space="preserve">For sensitive data exposure, we showed that the login details were stored in </w:t>
      </w:r>
      <w:r w:rsidR="3FBB1C34" w:rsidRPr="44F79823">
        <w:rPr>
          <w:rFonts w:ascii="Calibri" w:eastAsia="Calibri" w:hAnsi="Calibri" w:cs="Calibri"/>
          <w:color w:val="000000" w:themeColor="text1"/>
        </w:rPr>
        <w:t xml:space="preserve">the database unencrypted, and how attackers could view </w:t>
      </w:r>
      <w:r w:rsidR="3FBB1C34" w:rsidRPr="7234EFE7">
        <w:rPr>
          <w:rFonts w:ascii="Calibri" w:eastAsia="Calibri" w:hAnsi="Calibri" w:cs="Calibri"/>
          <w:color w:val="000000" w:themeColor="text1"/>
        </w:rPr>
        <w:t>them over the network using packet sniffers.</w:t>
      </w:r>
      <w:r w:rsidR="5D8A5D9C" w:rsidRPr="7234EFE7">
        <w:rPr>
          <w:rFonts w:ascii="Calibri" w:eastAsia="Calibri" w:hAnsi="Calibri" w:cs="Calibri"/>
          <w:color w:val="000000" w:themeColor="text1"/>
        </w:rPr>
        <w:t xml:space="preserve"> Under broken access control, we covered several vulnerabilities that allowed an attacker to act outside of their user permissions and steal other users’ </w:t>
      </w:r>
      <w:r w:rsidR="7A5E86FE" w:rsidRPr="7234EFE7">
        <w:rPr>
          <w:rFonts w:ascii="Calibri" w:eastAsia="Calibri" w:hAnsi="Calibri" w:cs="Calibri"/>
          <w:color w:val="000000" w:themeColor="text1"/>
        </w:rPr>
        <w:t>login tokens.</w:t>
      </w:r>
      <w:r w:rsidR="7A5E86FE" w:rsidRPr="40CC346E">
        <w:rPr>
          <w:rFonts w:ascii="Calibri" w:eastAsia="Calibri" w:hAnsi="Calibri" w:cs="Calibri"/>
          <w:color w:val="000000" w:themeColor="text1"/>
        </w:rPr>
        <w:t xml:space="preserve"> Lastly, for cross-site scripting, we covered a stored XSS vulnerability </w:t>
      </w:r>
      <w:r w:rsidR="4DD87F41" w:rsidRPr="40CC346E">
        <w:rPr>
          <w:rFonts w:ascii="Calibri" w:eastAsia="Calibri" w:hAnsi="Calibri" w:cs="Calibri"/>
          <w:color w:val="000000" w:themeColor="text1"/>
        </w:rPr>
        <w:t xml:space="preserve">in </w:t>
      </w:r>
      <w:r w:rsidR="4DD87F41" w:rsidRPr="40CC346E">
        <w:rPr>
          <w:rFonts w:ascii="Calibri" w:eastAsia="Calibri" w:hAnsi="Calibri" w:cs="Calibri"/>
          <w:color w:val="000000" w:themeColor="text1"/>
          <w:szCs w:val="22"/>
        </w:rPr>
        <w:t xml:space="preserve">one of the listing APIs and a reflected XSS vulnerability in </w:t>
      </w:r>
      <w:r w:rsidR="4DD87F41" w:rsidRPr="40CC346E">
        <w:rPr>
          <w:rFonts w:ascii="Calibri" w:eastAsia="Calibri" w:hAnsi="Calibri" w:cs="Calibri"/>
          <w:color w:val="000000" w:themeColor="text1"/>
        </w:rPr>
        <w:t xml:space="preserve">the </w:t>
      </w:r>
      <w:r w:rsidR="416D8441" w:rsidRPr="13DA7F51">
        <w:rPr>
          <w:rFonts w:ascii="Calibri" w:eastAsia="Calibri" w:hAnsi="Calibri" w:cs="Calibri"/>
          <w:color w:val="000000" w:themeColor="text1"/>
          <w:szCs w:val="22"/>
        </w:rPr>
        <w:t>search bar.</w:t>
      </w:r>
    </w:p>
    <w:p w14:paraId="3037B65B" w14:textId="6729DF02" w:rsidR="4FAFE8AC" w:rsidRDefault="3928DA80" w:rsidP="5390BB1D">
      <w:r>
        <w:t xml:space="preserve">For both </w:t>
      </w:r>
      <w:r w:rsidR="15926502">
        <w:t xml:space="preserve">examples, we explained </w:t>
      </w:r>
      <w:r w:rsidR="601CCB05">
        <w:t xml:space="preserve">the methods and tools to exploit the vulnerability, </w:t>
      </w:r>
      <w:r w:rsidR="407A1783">
        <w:t>displayed</w:t>
      </w:r>
      <w:r w:rsidR="5C7EC083">
        <w:t xml:space="preserve"> the snippet of code that caused the vulnerability</w:t>
      </w:r>
      <w:r w:rsidR="4455473F">
        <w:t>,</w:t>
      </w:r>
      <w:r w:rsidR="5C7EC083">
        <w:t xml:space="preserve"> and </w:t>
      </w:r>
      <w:r w:rsidR="2248E7F9">
        <w:t>lastly</w:t>
      </w:r>
      <w:r w:rsidR="5C7EC083">
        <w:t xml:space="preserve"> provided a</w:t>
      </w:r>
      <w:r w:rsidR="601CCB05">
        <w:t xml:space="preserve"> recommendation to patch the </w:t>
      </w:r>
      <w:r w:rsidR="1B089814">
        <w:t>vulnerability</w:t>
      </w:r>
      <w:r w:rsidR="569C2F64">
        <w:t>.</w:t>
      </w:r>
    </w:p>
    <w:p w14:paraId="70E8998A" w14:textId="21991A93" w:rsidR="466E7B0A" w:rsidRDefault="466E7B0A" w:rsidP="466E7B0A"/>
    <w:p w14:paraId="189F2F68" w14:textId="72434371" w:rsidR="466E7B0A" w:rsidRDefault="466E7B0A" w:rsidP="466E7B0A"/>
    <w:p w14:paraId="7B0C8267" w14:textId="32627374" w:rsidR="466E7B0A" w:rsidRDefault="466E7B0A" w:rsidP="466E7B0A"/>
    <w:p w14:paraId="4C8BDF95" w14:textId="0110640E" w:rsidR="466E7B0A" w:rsidRDefault="466E7B0A" w:rsidP="466E7B0A"/>
    <w:p w14:paraId="1EF926F9" w14:textId="79C67A01" w:rsidR="466E7B0A" w:rsidRDefault="466E7B0A" w:rsidP="466E7B0A"/>
    <w:p w14:paraId="37BC0CE1" w14:textId="1DE5681A" w:rsidR="466E7B0A" w:rsidRDefault="466E7B0A" w:rsidP="466E7B0A"/>
    <w:p w14:paraId="01B1AC62" w14:textId="7FF32FA7" w:rsidR="466E7B0A" w:rsidRDefault="466E7B0A" w:rsidP="466E7B0A"/>
    <w:p w14:paraId="2C9D40BE" w14:textId="4F98EF8F" w:rsidR="466E7B0A" w:rsidRDefault="466E7B0A" w:rsidP="466E7B0A"/>
    <w:p w14:paraId="609CAFC4" w14:textId="4630E0DD" w:rsidR="466E7B0A" w:rsidRDefault="466E7B0A" w:rsidP="466E7B0A"/>
    <w:p w14:paraId="2532672C" w14:textId="77777777" w:rsidR="00446ED1" w:rsidRDefault="00446ED1">
      <w:pPr>
        <w:spacing w:line="264" w:lineRule="auto"/>
        <w:jc w:val="left"/>
        <w:rPr>
          <w:rFonts w:asciiTheme="majorHAnsi" w:eastAsiaTheme="majorEastAsia" w:hAnsiTheme="majorHAnsi" w:cstheme="majorBidi"/>
          <w:color w:val="276E8B" w:themeColor="accent1" w:themeShade="BF"/>
          <w:sz w:val="36"/>
          <w:szCs w:val="36"/>
        </w:rPr>
      </w:pPr>
      <w:r>
        <w:br w:type="page"/>
      </w:r>
    </w:p>
    <w:p w14:paraId="7EBFF187" w14:textId="26EE7605" w:rsidR="00D93B77" w:rsidRDefault="00BB11E0" w:rsidP="00BB11E0">
      <w:pPr>
        <w:pStyle w:val="Heading1"/>
        <w:pBdr>
          <w:bottom w:val="single" w:sz="4" w:space="0" w:color="3494BA" w:themeColor="accent1"/>
        </w:pBdr>
      </w:pPr>
      <w:bookmarkStart w:id="1" w:name="_Toc73532447"/>
      <w:r>
        <w:lastRenderedPageBreak/>
        <w:t>SQL Injection</w:t>
      </w:r>
      <w:bookmarkEnd w:id="1"/>
    </w:p>
    <w:p w14:paraId="5197A5BB" w14:textId="57268224" w:rsidR="27FFB7E9" w:rsidRDefault="27FFB7E9" w:rsidP="1D10CD40">
      <w:pPr>
        <w:pStyle w:val="Heading2"/>
      </w:pPr>
      <w:bookmarkStart w:id="2" w:name="_Toc73532448"/>
      <w:r>
        <w:t>Risk Assessment</w:t>
      </w:r>
      <w:bookmarkEnd w:id="2"/>
    </w:p>
    <w:tbl>
      <w:tblPr>
        <w:tblStyle w:val="TableGrid"/>
        <w:tblW w:w="0" w:type="auto"/>
        <w:tblLook w:val="04A0" w:firstRow="1" w:lastRow="0" w:firstColumn="1" w:lastColumn="0" w:noHBand="0" w:noVBand="1"/>
      </w:tblPr>
      <w:tblGrid>
        <w:gridCol w:w="4675"/>
        <w:gridCol w:w="4675"/>
      </w:tblGrid>
      <w:tr w:rsidR="00DD2DCB" w14:paraId="550D8765" w14:textId="77777777" w:rsidTr="00760FCF">
        <w:tc>
          <w:tcPr>
            <w:tcW w:w="4675" w:type="dxa"/>
            <w:tcBorders>
              <w:right w:val="nil"/>
            </w:tcBorders>
            <w:shd w:val="clear" w:color="auto" w:fill="276E8B" w:themeFill="accent1" w:themeFillShade="BF"/>
          </w:tcPr>
          <w:p w14:paraId="260C272F" w14:textId="01F400C4" w:rsidR="00DD2DCB" w:rsidRPr="00760FCF" w:rsidRDefault="007657B1" w:rsidP="00760FCF">
            <w:pPr>
              <w:spacing w:line="259" w:lineRule="auto"/>
              <w:jc w:val="center"/>
              <w:rPr>
                <w:rFonts w:ascii="Calibri" w:eastAsia="Calibri" w:hAnsi="Calibri" w:cs="Calibri"/>
                <w:b/>
                <w:bCs/>
                <w:color w:val="FFFFFF" w:themeColor="background1"/>
                <w:szCs w:val="22"/>
                <w:lang w:val="en-SG"/>
              </w:rPr>
            </w:pPr>
            <w:r w:rsidRPr="00760FCF">
              <w:rPr>
                <w:rFonts w:ascii="Calibri" w:eastAsia="Calibri" w:hAnsi="Calibri" w:cs="Calibri"/>
                <w:b/>
                <w:bCs/>
                <w:color w:val="FFFFFF" w:themeColor="background1"/>
                <w:szCs w:val="22"/>
                <w:lang w:val="en-SG"/>
              </w:rPr>
              <w:t>Vulnerability/Risk</w:t>
            </w:r>
          </w:p>
        </w:tc>
        <w:tc>
          <w:tcPr>
            <w:tcW w:w="4675" w:type="dxa"/>
            <w:tcBorders>
              <w:left w:val="nil"/>
            </w:tcBorders>
            <w:shd w:val="clear" w:color="auto" w:fill="276E8B" w:themeFill="accent1" w:themeFillShade="BF"/>
          </w:tcPr>
          <w:p w14:paraId="3B4805A6" w14:textId="51C3CFA7" w:rsidR="00DD2DCB" w:rsidRPr="00760FCF" w:rsidRDefault="007657B1" w:rsidP="007657B1">
            <w:pPr>
              <w:spacing w:after="160" w:line="259" w:lineRule="auto"/>
              <w:jc w:val="center"/>
              <w:rPr>
                <w:rFonts w:ascii="Calibri" w:eastAsia="Calibri" w:hAnsi="Calibri" w:cs="Calibri"/>
                <w:b/>
                <w:bCs/>
                <w:color w:val="FFFFFF" w:themeColor="background1"/>
                <w:szCs w:val="22"/>
                <w:lang w:val="en-SG"/>
              </w:rPr>
            </w:pPr>
            <w:r w:rsidRPr="00760FCF">
              <w:rPr>
                <w:rFonts w:ascii="Calibri" w:eastAsia="Calibri" w:hAnsi="Calibri" w:cs="Calibri"/>
                <w:b/>
                <w:bCs/>
                <w:color w:val="FFFFFF" w:themeColor="background1"/>
                <w:szCs w:val="22"/>
                <w:lang w:val="en-SG"/>
              </w:rPr>
              <w:t>Likelihood</w:t>
            </w:r>
          </w:p>
        </w:tc>
      </w:tr>
      <w:tr w:rsidR="001464B3" w14:paraId="0B5EF305" w14:textId="77777777" w:rsidTr="00DD2DCB">
        <w:tc>
          <w:tcPr>
            <w:tcW w:w="4675" w:type="dxa"/>
          </w:tcPr>
          <w:p w14:paraId="6490E328" w14:textId="04489726" w:rsidR="008E6CB9" w:rsidRPr="00A36BDA" w:rsidRDefault="008E6CB9" w:rsidP="00A36BDA">
            <w:pPr>
              <w:pStyle w:val="Title"/>
              <w:jc w:val="center"/>
              <w:rPr>
                <w:rFonts w:eastAsia="Calibri"/>
                <w:sz w:val="40"/>
                <w:szCs w:val="40"/>
                <w:lang w:val="en-SG"/>
              </w:rPr>
            </w:pPr>
            <w:r w:rsidRPr="008E6CB9">
              <w:rPr>
                <w:rFonts w:eastAsia="Calibri"/>
                <w:sz w:val="40"/>
                <w:szCs w:val="40"/>
                <w:lang w:val="en-SG"/>
              </w:rPr>
              <w:t>High</w:t>
            </w:r>
          </w:p>
        </w:tc>
        <w:tc>
          <w:tcPr>
            <w:tcW w:w="4675" w:type="dxa"/>
          </w:tcPr>
          <w:p w14:paraId="25676A1F" w14:textId="49D7D501" w:rsidR="001464B3" w:rsidRPr="008E6CB9" w:rsidRDefault="005B4D9E" w:rsidP="008E6CB9">
            <w:pPr>
              <w:pStyle w:val="Title"/>
              <w:jc w:val="center"/>
              <w:rPr>
                <w:rFonts w:eastAsia="Calibri"/>
                <w:sz w:val="40"/>
                <w:szCs w:val="40"/>
                <w:lang w:val="en-SG"/>
              </w:rPr>
            </w:pPr>
            <w:r>
              <w:rPr>
                <w:rFonts w:eastAsia="Calibri"/>
                <w:sz w:val="40"/>
                <w:szCs w:val="40"/>
                <w:lang w:val="en-SG"/>
              </w:rPr>
              <w:t>Medium</w:t>
            </w:r>
          </w:p>
        </w:tc>
      </w:tr>
      <w:tr w:rsidR="00A36BDA" w14:paraId="5CFEF589" w14:textId="77777777" w:rsidTr="00DD2DCB">
        <w:tc>
          <w:tcPr>
            <w:tcW w:w="4675" w:type="dxa"/>
          </w:tcPr>
          <w:p w14:paraId="0E0E2093" w14:textId="2BB48B2A" w:rsidR="00250768" w:rsidRDefault="00F05E07" w:rsidP="00F05E07">
            <w:pPr>
              <w:pStyle w:val="Heading2"/>
              <w:outlineLvl w:val="1"/>
              <w:rPr>
                <w:rFonts w:eastAsia="Calibri"/>
                <w:lang w:val="en-SG"/>
              </w:rPr>
            </w:pPr>
            <w:bookmarkStart w:id="3" w:name="_Toc73532449"/>
            <w:r>
              <w:rPr>
                <w:rFonts w:eastAsia="Calibri"/>
                <w:lang w:val="en-SG"/>
              </w:rPr>
              <w:t>Description:</w:t>
            </w:r>
            <w:bookmarkEnd w:id="3"/>
          </w:p>
          <w:p w14:paraId="3C1E7CE9" w14:textId="3BDFA6C8" w:rsidR="00A36BDA" w:rsidRPr="00250768" w:rsidRDefault="00A36BDA" w:rsidP="00A36BDA">
            <w:pPr>
              <w:spacing w:after="160" w:line="259" w:lineRule="auto"/>
              <w:rPr>
                <w:rFonts w:ascii="Calibri" w:eastAsia="Calibri" w:hAnsi="Calibri" w:cs="Calibri"/>
                <w:color w:val="000000" w:themeColor="text1"/>
                <w:szCs w:val="22"/>
                <w:lang w:val="en-SG"/>
              </w:rPr>
            </w:pPr>
            <w:r w:rsidRPr="564E2F89">
              <w:rPr>
                <w:rFonts w:ascii="Calibri" w:eastAsia="Calibri" w:hAnsi="Calibri" w:cs="Calibri"/>
                <w:color w:val="000000" w:themeColor="text1"/>
                <w:szCs w:val="22"/>
                <w:lang w:val="en-SG"/>
              </w:rPr>
              <w:t>SQL Injection is a common attack vector that involves an attacker making malicious queries to a backend database. It exploits the lack of input validation and escaping of special characters to enable the attacker to modify SQL queries.</w:t>
            </w:r>
          </w:p>
          <w:p w14:paraId="78AABEF2" w14:textId="6EC59432" w:rsidR="00A36BDA" w:rsidRDefault="00A36BDA" w:rsidP="00A36BDA">
            <w:pPr>
              <w:spacing w:after="160" w:line="259" w:lineRule="auto"/>
              <w:rPr>
                <w:rFonts w:ascii="Calibri" w:eastAsia="Calibri" w:hAnsi="Calibri" w:cs="Calibri"/>
                <w:color w:val="000000" w:themeColor="text1"/>
                <w:szCs w:val="22"/>
                <w:lang w:val="en-SG"/>
              </w:rPr>
            </w:pPr>
            <w:r w:rsidRPr="564E2F89">
              <w:rPr>
                <w:rFonts w:ascii="Calibri" w:eastAsia="Calibri" w:hAnsi="Calibri" w:cs="Calibri"/>
                <w:color w:val="000000" w:themeColor="text1"/>
                <w:szCs w:val="22"/>
                <w:lang w:val="en-SG"/>
              </w:rPr>
              <w:t xml:space="preserve">SQL Injection allows an attacker to retrieve information that was not intended to be displayed. This information includes confidential company data, private user data or any other data that should not be shown to the user. This results in the attacker gaining unauthorized access to sensitive data such as user details, </w:t>
            </w:r>
            <w:proofErr w:type="gramStart"/>
            <w:r w:rsidRPr="564E2F89">
              <w:rPr>
                <w:rFonts w:ascii="Calibri" w:eastAsia="Calibri" w:hAnsi="Calibri" w:cs="Calibri"/>
                <w:color w:val="000000" w:themeColor="text1"/>
                <w:szCs w:val="22"/>
                <w:lang w:val="en-SG"/>
              </w:rPr>
              <w:t>passwords</w:t>
            </w:r>
            <w:proofErr w:type="gramEnd"/>
            <w:r w:rsidRPr="564E2F89">
              <w:rPr>
                <w:rFonts w:ascii="Calibri" w:eastAsia="Calibri" w:hAnsi="Calibri" w:cs="Calibri"/>
                <w:color w:val="000000" w:themeColor="text1"/>
                <w:szCs w:val="22"/>
                <w:lang w:val="en-SG"/>
              </w:rPr>
              <w:t xml:space="preserve"> and credit card information.</w:t>
            </w:r>
          </w:p>
          <w:p w14:paraId="2CD33A33" w14:textId="0CFD2C7C" w:rsidR="00305D82" w:rsidRDefault="00742F01" w:rsidP="00A36BDA">
            <w:pPr>
              <w:spacing w:after="160" w:line="259" w:lineRule="auto"/>
              <w:rPr>
                <w:rFonts w:ascii="Calibri" w:eastAsia="Calibri" w:hAnsi="Calibri" w:cs="Calibri"/>
                <w:color w:val="000000" w:themeColor="text1"/>
                <w:szCs w:val="22"/>
              </w:rPr>
            </w:pPr>
            <w:r>
              <w:rPr>
                <w:rFonts w:ascii="Calibri" w:eastAsia="Calibri" w:hAnsi="Calibri" w:cs="Calibri"/>
                <w:color w:val="000000" w:themeColor="text1"/>
                <w:szCs w:val="22"/>
              </w:rPr>
              <w:t>Given that</w:t>
            </w:r>
            <w:r w:rsidR="00D20A17">
              <w:rPr>
                <w:rFonts w:ascii="Calibri" w:eastAsia="Calibri" w:hAnsi="Calibri" w:cs="Calibri"/>
                <w:color w:val="000000" w:themeColor="text1"/>
                <w:szCs w:val="22"/>
              </w:rPr>
              <w:t xml:space="preserve"> t</w:t>
            </w:r>
            <w:r w:rsidR="00305D82">
              <w:rPr>
                <w:rFonts w:ascii="Calibri" w:eastAsia="Calibri" w:hAnsi="Calibri" w:cs="Calibri"/>
                <w:color w:val="000000" w:themeColor="text1"/>
                <w:szCs w:val="22"/>
              </w:rPr>
              <w:t xml:space="preserve">he </w:t>
            </w:r>
            <w:proofErr w:type="spellStart"/>
            <w:r w:rsidR="00305D82">
              <w:rPr>
                <w:rFonts w:ascii="Calibri" w:eastAsia="Calibri" w:hAnsi="Calibri" w:cs="Calibri"/>
                <w:color w:val="000000" w:themeColor="text1"/>
                <w:szCs w:val="22"/>
              </w:rPr>
              <w:t>Snapsell</w:t>
            </w:r>
            <w:proofErr w:type="spellEnd"/>
            <w:r w:rsidR="00305D82">
              <w:rPr>
                <w:rFonts w:ascii="Calibri" w:eastAsia="Calibri" w:hAnsi="Calibri" w:cs="Calibri"/>
                <w:color w:val="000000" w:themeColor="text1"/>
                <w:szCs w:val="22"/>
              </w:rPr>
              <w:t xml:space="preserve"> web application </w:t>
            </w:r>
            <w:r w:rsidR="002D62CC">
              <w:rPr>
                <w:rFonts w:ascii="Calibri" w:eastAsia="Calibri" w:hAnsi="Calibri" w:cs="Calibri"/>
                <w:color w:val="000000" w:themeColor="text1"/>
                <w:szCs w:val="22"/>
              </w:rPr>
              <w:t>contain</w:t>
            </w:r>
            <w:r w:rsidR="005317B2">
              <w:rPr>
                <w:rFonts w:ascii="Calibri" w:eastAsia="Calibri" w:hAnsi="Calibri" w:cs="Calibri"/>
                <w:color w:val="000000" w:themeColor="text1"/>
                <w:szCs w:val="22"/>
              </w:rPr>
              <w:t xml:space="preserve">s flaws </w:t>
            </w:r>
            <w:r w:rsidR="00D1663C">
              <w:rPr>
                <w:rFonts w:ascii="Calibri" w:eastAsia="Calibri" w:hAnsi="Calibri" w:cs="Calibri"/>
                <w:color w:val="000000" w:themeColor="text1"/>
                <w:szCs w:val="22"/>
              </w:rPr>
              <w:t xml:space="preserve">that leave it vulnerable </w:t>
            </w:r>
            <w:r w:rsidR="003B2F95">
              <w:rPr>
                <w:rFonts w:ascii="Calibri" w:eastAsia="Calibri" w:hAnsi="Calibri" w:cs="Calibri"/>
                <w:color w:val="000000" w:themeColor="text1"/>
                <w:szCs w:val="22"/>
              </w:rPr>
              <w:t>to</w:t>
            </w:r>
            <w:r w:rsidR="00D20A17">
              <w:rPr>
                <w:rFonts w:ascii="Calibri" w:eastAsia="Calibri" w:hAnsi="Calibri" w:cs="Calibri"/>
                <w:color w:val="000000" w:themeColor="text1"/>
                <w:szCs w:val="22"/>
              </w:rPr>
              <w:t xml:space="preserve"> SQL injection</w:t>
            </w:r>
            <w:r w:rsidR="00001506">
              <w:rPr>
                <w:rFonts w:ascii="Calibri" w:eastAsia="Calibri" w:hAnsi="Calibri" w:cs="Calibri"/>
                <w:color w:val="000000" w:themeColor="text1"/>
                <w:szCs w:val="22"/>
              </w:rPr>
              <w:t xml:space="preserve">, </w:t>
            </w:r>
            <w:r>
              <w:rPr>
                <w:rFonts w:ascii="Calibri" w:eastAsia="Calibri" w:hAnsi="Calibri" w:cs="Calibri"/>
                <w:color w:val="000000" w:themeColor="text1"/>
                <w:szCs w:val="22"/>
              </w:rPr>
              <w:t xml:space="preserve">a malicious user </w:t>
            </w:r>
            <w:r w:rsidR="007F09B9">
              <w:rPr>
                <w:rFonts w:ascii="Calibri" w:eastAsia="Calibri" w:hAnsi="Calibri" w:cs="Calibri"/>
                <w:color w:val="000000" w:themeColor="text1"/>
                <w:szCs w:val="22"/>
              </w:rPr>
              <w:t xml:space="preserve">is able to </w:t>
            </w:r>
            <w:r w:rsidR="002D73D8">
              <w:rPr>
                <w:rFonts w:ascii="Calibri" w:eastAsia="Calibri" w:hAnsi="Calibri" w:cs="Calibri"/>
                <w:color w:val="000000" w:themeColor="text1"/>
                <w:szCs w:val="22"/>
              </w:rPr>
              <w:t>view all</w:t>
            </w:r>
            <w:r w:rsidR="009908AE">
              <w:rPr>
                <w:rFonts w:ascii="Calibri" w:eastAsia="Calibri" w:hAnsi="Calibri" w:cs="Calibri"/>
                <w:color w:val="000000" w:themeColor="text1"/>
                <w:szCs w:val="22"/>
              </w:rPr>
              <w:t xml:space="preserve"> the </w:t>
            </w:r>
            <w:r w:rsidR="00D9071A">
              <w:rPr>
                <w:rFonts w:ascii="Calibri" w:eastAsia="Calibri" w:hAnsi="Calibri" w:cs="Calibri"/>
                <w:color w:val="000000" w:themeColor="text1"/>
                <w:szCs w:val="22"/>
              </w:rPr>
              <w:t xml:space="preserve">content in the </w:t>
            </w:r>
            <w:r w:rsidR="009908AE">
              <w:rPr>
                <w:rFonts w:ascii="Calibri" w:eastAsia="Calibri" w:hAnsi="Calibri" w:cs="Calibri"/>
                <w:color w:val="000000" w:themeColor="text1"/>
                <w:szCs w:val="22"/>
              </w:rPr>
              <w:t>tables stored in the MySQL database</w:t>
            </w:r>
            <w:r w:rsidR="00D9071A">
              <w:rPr>
                <w:rFonts w:ascii="Calibri" w:eastAsia="Calibri" w:hAnsi="Calibri" w:cs="Calibri"/>
                <w:color w:val="000000" w:themeColor="text1"/>
                <w:szCs w:val="22"/>
              </w:rPr>
              <w:t>. This means that</w:t>
            </w:r>
            <w:r w:rsidR="00D025F4">
              <w:rPr>
                <w:rFonts w:ascii="Calibri" w:eastAsia="Calibri" w:hAnsi="Calibri" w:cs="Calibri"/>
                <w:color w:val="000000" w:themeColor="text1"/>
                <w:szCs w:val="22"/>
              </w:rPr>
              <w:t xml:space="preserve"> an attacker is able to </w:t>
            </w:r>
            <w:r w:rsidR="00D11939">
              <w:rPr>
                <w:rFonts w:ascii="Calibri" w:eastAsia="Calibri" w:hAnsi="Calibri" w:cs="Calibri"/>
                <w:color w:val="000000" w:themeColor="text1"/>
                <w:szCs w:val="22"/>
              </w:rPr>
              <w:t>view</w:t>
            </w:r>
            <w:r w:rsidR="005C0656">
              <w:rPr>
                <w:rFonts w:ascii="Calibri" w:eastAsia="Calibri" w:hAnsi="Calibri" w:cs="Calibri"/>
                <w:color w:val="000000" w:themeColor="text1"/>
                <w:szCs w:val="22"/>
              </w:rPr>
              <w:t xml:space="preserve"> confidential information such as</w:t>
            </w:r>
            <w:r w:rsidR="00D11939">
              <w:rPr>
                <w:rFonts w:ascii="Calibri" w:eastAsia="Calibri" w:hAnsi="Calibri" w:cs="Calibri"/>
                <w:color w:val="000000" w:themeColor="text1"/>
                <w:szCs w:val="22"/>
              </w:rPr>
              <w:t xml:space="preserve"> </w:t>
            </w:r>
            <w:r w:rsidR="005C0656">
              <w:rPr>
                <w:rFonts w:ascii="Calibri" w:eastAsia="Calibri" w:hAnsi="Calibri" w:cs="Calibri"/>
                <w:color w:val="000000" w:themeColor="text1"/>
                <w:szCs w:val="22"/>
              </w:rPr>
              <w:t xml:space="preserve">login details and </w:t>
            </w:r>
            <w:r w:rsidR="001F10D1">
              <w:rPr>
                <w:rFonts w:ascii="Calibri" w:eastAsia="Calibri" w:hAnsi="Calibri" w:cs="Calibri"/>
                <w:color w:val="000000" w:themeColor="text1"/>
                <w:szCs w:val="22"/>
              </w:rPr>
              <w:t>offers made by other users.</w:t>
            </w:r>
          </w:p>
          <w:p w14:paraId="3076DF95" w14:textId="77777777" w:rsidR="00A36BDA" w:rsidRPr="008E6CB9" w:rsidRDefault="00A36BDA" w:rsidP="00A36BDA">
            <w:pPr>
              <w:pStyle w:val="Title"/>
              <w:jc w:val="center"/>
              <w:rPr>
                <w:rFonts w:eastAsia="Calibri"/>
                <w:sz w:val="40"/>
                <w:szCs w:val="40"/>
                <w:lang w:val="en-SG"/>
              </w:rPr>
            </w:pPr>
          </w:p>
        </w:tc>
        <w:tc>
          <w:tcPr>
            <w:tcW w:w="4675" w:type="dxa"/>
          </w:tcPr>
          <w:p w14:paraId="0A38CC82" w14:textId="0B164EAB" w:rsidR="00A36BDA" w:rsidRDefault="005F337B" w:rsidP="009E450F">
            <w:pPr>
              <w:spacing w:before="240"/>
              <w:rPr>
                <w:rFonts w:eastAsia="Calibri"/>
                <w:lang w:val="en-SG"/>
              </w:rPr>
            </w:pPr>
            <w:r>
              <w:rPr>
                <w:rFonts w:eastAsia="Calibri"/>
                <w:lang w:val="en-SG"/>
              </w:rPr>
              <w:t>SQL injection</w:t>
            </w:r>
            <w:r w:rsidR="00AC543B">
              <w:rPr>
                <w:rFonts w:eastAsia="Calibri"/>
                <w:lang w:val="en-SG"/>
              </w:rPr>
              <w:t xml:space="preserve"> attacks </w:t>
            </w:r>
            <w:r w:rsidR="00EC1992">
              <w:rPr>
                <w:rFonts w:eastAsia="Calibri"/>
                <w:lang w:val="en-SG"/>
              </w:rPr>
              <w:t xml:space="preserve">occur </w:t>
            </w:r>
            <w:r w:rsidR="005B4D9E">
              <w:rPr>
                <w:rFonts w:eastAsia="Calibri"/>
                <w:lang w:val="en-SG"/>
              </w:rPr>
              <w:t xml:space="preserve">fairly </w:t>
            </w:r>
            <w:r w:rsidR="00EC1992">
              <w:rPr>
                <w:rFonts w:eastAsia="Calibri"/>
                <w:lang w:val="en-SG"/>
              </w:rPr>
              <w:t>frequent</w:t>
            </w:r>
            <w:r w:rsidR="00966DCE">
              <w:rPr>
                <w:rFonts w:eastAsia="Calibri"/>
                <w:lang w:val="en-SG"/>
              </w:rPr>
              <w:t>l</w:t>
            </w:r>
            <w:r w:rsidR="00EC1992">
              <w:rPr>
                <w:rFonts w:eastAsia="Calibri"/>
                <w:lang w:val="en-SG"/>
              </w:rPr>
              <w:t>y</w:t>
            </w:r>
            <w:r w:rsidR="00966DCE">
              <w:rPr>
                <w:rFonts w:eastAsia="Calibri"/>
                <w:lang w:val="en-SG"/>
              </w:rPr>
              <w:t xml:space="preserve"> </w:t>
            </w:r>
            <w:r w:rsidR="009E450F">
              <w:rPr>
                <w:rFonts w:eastAsia="Calibri"/>
                <w:lang w:val="en-SG"/>
              </w:rPr>
              <w:t>and are simple to execute.</w:t>
            </w:r>
            <w:r w:rsidR="0066381F">
              <w:rPr>
                <w:rFonts w:eastAsia="Calibri"/>
                <w:lang w:val="en-SG"/>
              </w:rPr>
              <w:t xml:space="preserve"> Hence, injection attacks have earned themselves </w:t>
            </w:r>
            <w:r w:rsidR="007C7D62">
              <w:rPr>
                <w:rFonts w:eastAsia="Calibri"/>
                <w:lang w:val="en-SG"/>
              </w:rPr>
              <w:t xml:space="preserve">a </w:t>
            </w:r>
            <w:r w:rsidR="0066381F">
              <w:rPr>
                <w:rFonts w:eastAsia="Calibri"/>
                <w:lang w:val="en-SG"/>
              </w:rPr>
              <w:t xml:space="preserve">position on </w:t>
            </w:r>
            <w:r w:rsidR="00AF6CD4">
              <w:rPr>
                <w:rFonts w:eastAsia="Calibri"/>
                <w:lang w:val="en-SG"/>
              </w:rPr>
              <w:t>OWASP’s Top 10 Web Application Security</w:t>
            </w:r>
            <w:r w:rsidR="003477EE">
              <w:rPr>
                <w:rFonts w:eastAsia="Calibri"/>
                <w:lang w:val="en-SG"/>
              </w:rPr>
              <w:t xml:space="preserve"> Risks.</w:t>
            </w:r>
            <w:r w:rsidR="00966DCE">
              <w:rPr>
                <w:rFonts w:eastAsia="Calibri"/>
                <w:lang w:val="en-SG"/>
              </w:rPr>
              <w:t xml:space="preserve"> </w:t>
            </w:r>
          </w:p>
          <w:p w14:paraId="0424D500" w14:textId="6CDB30AA" w:rsidR="009F06D8" w:rsidRDefault="00FD698F" w:rsidP="009E450F">
            <w:pPr>
              <w:spacing w:before="240"/>
              <w:rPr>
                <w:rFonts w:eastAsia="Calibri"/>
                <w:lang w:val="en-SG"/>
              </w:rPr>
            </w:pPr>
            <w:r>
              <w:rPr>
                <w:rFonts w:eastAsia="Calibri"/>
                <w:lang w:val="en-SG"/>
              </w:rPr>
              <w:t xml:space="preserve">A reason why </w:t>
            </w:r>
            <w:r w:rsidR="00635092">
              <w:rPr>
                <w:rFonts w:eastAsia="Calibri"/>
                <w:lang w:val="en-SG"/>
              </w:rPr>
              <w:t xml:space="preserve">Injection vulnerabilities </w:t>
            </w:r>
            <w:r>
              <w:rPr>
                <w:rFonts w:eastAsia="Calibri"/>
                <w:lang w:val="en-SG"/>
              </w:rPr>
              <w:t xml:space="preserve">are so common </w:t>
            </w:r>
            <w:r w:rsidR="0029751F">
              <w:rPr>
                <w:rFonts w:eastAsia="Calibri"/>
                <w:lang w:val="en-SG"/>
              </w:rPr>
              <w:t xml:space="preserve">is </w:t>
            </w:r>
            <w:r w:rsidR="00106346">
              <w:rPr>
                <w:rFonts w:eastAsia="Calibri"/>
                <w:lang w:val="en-SG"/>
              </w:rPr>
              <w:t>the continued use of legacy web applications. As the code</w:t>
            </w:r>
            <w:r w:rsidR="00601300">
              <w:rPr>
                <w:rFonts w:eastAsia="Calibri"/>
                <w:lang w:val="en-SG"/>
              </w:rPr>
              <w:t>s that</w:t>
            </w:r>
            <w:r w:rsidR="00106346">
              <w:rPr>
                <w:rFonts w:eastAsia="Calibri"/>
                <w:lang w:val="en-SG"/>
              </w:rPr>
              <w:t xml:space="preserve"> compri</w:t>
            </w:r>
            <w:r w:rsidR="00601300">
              <w:rPr>
                <w:rFonts w:eastAsia="Calibri"/>
                <w:lang w:val="en-SG"/>
              </w:rPr>
              <w:t>se</w:t>
            </w:r>
            <w:r w:rsidR="00106346">
              <w:rPr>
                <w:rFonts w:eastAsia="Calibri"/>
                <w:lang w:val="en-SG"/>
              </w:rPr>
              <w:t xml:space="preserve"> these </w:t>
            </w:r>
            <w:r w:rsidR="00601300">
              <w:rPr>
                <w:rFonts w:eastAsia="Calibri"/>
                <w:lang w:val="en-SG"/>
              </w:rPr>
              <w:t>web application</w:t>
            </w:r>
            <w:r w:rsidR="00DD2FFE">
              <w:rPr>
                <w:rFonts w:eastAsia="Calibri"/>
                <w:lang w:val="en-SG"/>
              </w:rPr>
              <w:t xml:space="preserve">s are often outdated, it is extremely likely that </w:t>
            </w:r>
            <w:r w:rsidR="00F117CB">
              <w:rPr>
                <w:rFonts w:eastAsia="Calibri"/>
                <w:lang w:val="en-SG"/>
              </w:rPr>
              <w:t>attackers</w:t>
            </w:r>
            <w:r w:rsidR="009F06D8">
              <w:rPr>
                <w:rFonts w:eastAsia="Calibri"/>
                <w:lang w:val="en-SG"/>
              </w:rPr>
              <w:t xml:space="preserve"> can exploit any vulnerabilities.</w:t>
            </w:r>
          </w:p>
          <w:p w14:paraId="1AC24A15" w14:textId="77777777" w:rsidR="005E289C" w:rsidRDefault="009F06D8" w:rsidP="009E450F">
            <w:pPr>
              <w:spacing w:before="240"/>
              <w:rPr>
                <w:rFonts w:eastAsia="Calibri"/>
                <w:lang w:val="en-SG"/>
              </w:rPr>
            </w:pPr>
            <w:r>
              <w:rPr>
                <w:rFonts w:eastAsia="Calibri"/>
                <w:lang w:val="en-SG"/>
              </w:rPr>
              <w:t>A</w:t>
            </w:r>
            <w:r w:rsidR="00C92EA9">
              <w:rPr>
                <w:rFonts w:eastAsia="Calibri"/>
                <w:lang w:val="en-SG"/>
              </w:rPr>
              <w:t>dditionally, a</w:t>
            </w:r>
            <w:r>
              <w:rPr>
                <w:rFonts w:eastAsia="Calibri"/>
                <w:lang w:val="en-SG"/>
              </w:rPr>
              <w:t xml:space="preserve">n attacker’s job is made even </w:t>
            </w:r>
            <w:r w:rsidR="00C92EA9">
              <w:rPr>
                <w:rFonts w:eastAsia="Calibri"/>
                <w:lang w:val="en-SG"/>
              </w:rPr>
              <w:t xml:space="preserve">more simple </w:t>
            </w:r>
            <w:r w:rsidR="00A31D20">
              <w:rPr>
                <w:rFonts w:eastAsia="Calibri"/>
                <w:lang w:val="en-SG"/>
              </w:rPr>
              <w:t xml:space="preserve">with the aid of scanners and </w:t>
            </w:r>
            <w:r w:rsidR="00A510E3">
              <w:rPr>
                <w:rFonts w:eastAsia="Calibri"/>
                <w:lang w:val="en-SG"/>
              </w:rPr>
              <w:t>automated fuzzing software.</w:t>
            </w:r>
          </w:p>
          <w:p w14:paraId="5B6C18C4" w14:textId="18454E50" w:rsidR="00672186" w:rsidRPr="008E6CB9" w:rsidRDefault="005E289C" w:rsidP="009E450F">
            <w:pPr>
              <w:spacing w:before="240"/>
              <w:rPr>
                <w:rFonts w:eastAsia="Calibri"/>
                <w:lang w:val="en-SG"/>
              </w:rPr>
            </w:pPr>
            <w:r>
              <w:rPr>
                <w:rFonts w:eastAsia="Calibri"/>
                <w:lang w:val="en-SG"/>
              </w:rPr>
              <w:t>As such, it</w:t>
            </w:r>
            <w:r w:rsidR="0091758A">
              <w:rPr>
                <w:rFonts w:eastAsia="Calibri"/>
                <w:lang w:val="en-SG"/>
              </w:rPr>
              <w:t xml:space="preserve"> is no surprise that </w:t>
            </w:r>
            <w:proofErr w:type="spellStart"/>
            <w:r w:rsidR="0091758A">
              <w:rPr>
                <w:rFonts w:eastAsia="Calibri"/>
                <w:lang w:val="en-SG"/>
              </w:rPr>
              <w:t>Snapsell</w:t>
            </w:r>
            <w:proofErr w:type="spellEnd"/>
            <w:r w:rsidR="0091758A">
              <w:rPr>
                <w:rFonts w:eastAsia="Calibri"/>
                <w:lang w:val="en-SG"/>
              </w:rPr>
              <w:t xml:space="preserve"> also cont</w:t>
            </w:r>
            <w:r w:rsidR="0080593A">
              <w:rPr>
                <w:rFonts w:eastAsia="Calibri"/>
                <w:lang w:val="en-SG"/>
              </w:rPr>
              <w:t>ains vulnerabilities pertaining to SQL injection.</w:t>
            </w:r>
            <w:r w:rsidR="009F06D8">
              <w:rPr>
                <w:rFonts w:eastAsia="Calibri"/>
                <w:lang w:val="en-SG"/>
              </w:rPr>
              <w:br/>
            </w:r>
          </w:p>
        </w:tc>
      </w:tr>
    </w:tbl>
    <w:p w14:paraId="068A9C51" w14:textId="1B69F7B5" w:rsidR="00DD2DCB" w:rsidRDefault="00DD2DCB" w:rsidP="1D10CD40">
      <w:pPr>
        <w:spacing w:after="160" w:line="259" w:lineRule="auto"/>
        <w:rPr>
          <w:rFonts w:ascii="Calibri" w:eastAsia="Calibri" w:hAnsi="Calibri" w:cs="Calibri"/>
          <w:b/>
          <w:color w:val="000000" w:themeColor="text1"/>
          <w:lang w:val="en-SG"/>
        </w:rPr>
      </w:pPr>
    </w:p>
    <w:p w14:paraId="7E363261" w14:textId="77777777" w:rsidR="00DD2DCB" w:rsidRDefault="00DD2DCB">
      <w:pPr>
        <w:rPr>
          <w:rFonts w:ascii="Calibri" w:eastAsia="Calibri" w:hAnsi="Calibri" w:cs="Calibri"/>
          <w:b/>
          <w:bCs/>
          <w:color w:val="000000" w:themeColor="text1"/>
          <w:szCs w:val="22"/>
          <w:lang w:val="en-SG"/>
        </w:rPr>
      </w:pPr>
      <w:r w:rsidRPr="1D10CD40">
        <w:rPr>
          <w:rFonts w:ascii="Calibri" w:eastAsia="Calibri" w:hAnsi="Calibri" w:cs="Calibri"/>
          <w:b/>
          <w:color w:val="000000" w:themeColor="text1"/>
          <w:lang w:val="en-SG"/>
        </w:rPr>
        <w:br w:type="page"/>
      </w:r>
    </w:p>
    <w:p w14:paraId="17358513" w14:textId="10D874B3" w:rsidR="0D592CC8" w:rsidRDefault="0D592CC8" w:rsidP="1D10CD40">
      <w:pPr>
        <w:pStyle w:val="Heading2"/>
      </w:pPr>
      <w:bookmarkStart w:id="4" w:name="_Toc73532450"/>
      <w:r>
        <w:lastRenderedPageBreak/>
        <w:t>Detailed Example</w:t>
      </w:r>
      <w:bookmarkEnd w:id="4"/>
    </w:p>
    <w:p w14:paraId="56EB8634" w14:textId="4EA7F91F" w:rsidR="5B5A7B65" w:rsidRDefault="5B5A7B65" w:rsidP="1D10CD40">
      <w:pPr>
        <w:pStyle w:val="Heading3"/>
      </w:pPr>
      <w:bookmarkStart w:id="5" w:name="_Toc73532451"/>
      <w:r>
        <w:t>Execution:</w:t>
      </w:r>
      <w:bookmarkEnd w:id="5"/>
    </w:p>
    <w:p w14:paraId="2CD6BB51" w14:textId="7C6DADF4" w:rsidR="003A6093" w:rsidRDefault="5D8A02A7" w:rsidP="564E2F89">
      <w:pPr>
        <w:spacing w:after="160" w:line="259" w:lineRule="auto"/>
        <w:rPr>
          <w:rFonts w:ascii="Calibri" w:eastAsia="Calibri" w:hAnsi="Calibri" w:cs="Calibri"/>
          <w:color w:val="000000" w:themeColor="text1"/>
        </w:rPr>
      </w:pPr>
      <w:r w:rsidRPr="1D10CD40">
        <w:rPr>
          <w:rFonts w:ascii="Calibri" w:eastAsia="Calibri" w:hAnsi="Calibri" w:cs="Calibri"/>
          <w:color w:val="000000" w:themeColor="text1"/>
          <w:lang w:val="en-SG"/>
        </w:rPr>
        <w:t xml:space="preserve">Entering </w:t>
      </w:r>
      <w:r w:rsidRPr="1D10CD40">
        <w:rPr>
          <w:rFonts w:ascii="Calibri" w:eastAsia="Calibri" w:hAnsi="Calibri" w:cs="Calibri"/>
          <w:b/>
          <w:color w:val="000000" w:themeColor="text1"/>
          <w:lang w:val="en-SG"/>
        </w:rPr>
        <w:t xml:space="preserve">P' UNION SELECT </w:t>
      </w:r>
      <w:proofErr w:type="spellStart"/>
      <w:r w:rsidRPr="1D10CD40">
        <w:rPr>
          <w:rFonts w:ascii="Calibri" w:eastAsia="Calibri" w:hAnsi="Calibri" w:cs="Calibri"/>
          <w:b/>
          <w:color w:val="000000" w:themeColor="text1"/>
          <w:lang w:val="en-SG"/>
        </w:rPr>
        <w:t>column_name</w:t>
      </w:r>
      <w:proofErr w:type="spellEnd"/>
      <w:r w:rsidRPr="1D10CD40">
        <w:rPr>
          <w:rFonts w:ascii="Calibri" w:eastAsia="Calibri" w:hAnsi="Calibri" w:cs="Calibri"/>
          <w:b/>
          <w:color w:val="000000" w:themeColor="text1"/>
          <w:lang w:val="en-SG"/>
        </w:rPr>
        <w:t xml:space="preserve">, table_schema,3,4,5 from </w:t>
      </w:r>
      <w:proofErr w:type="spellStart"/>
      <w:r w:rsidRPr="1D10CD40">
        <w:rPr>
          <w:rFonts w:ascii="Calibri" w:eastAsia="Calibri" w:hAnsi="Calibri" w:cs="Calibri"/>
          <w:b/>
          <w:color w:val="000000" w:themeColor="text1"/>
          <w:lang w:val="en-SG"/>
        </w:rPr>
        <w:t>information_schema.columns</w:t>
      </w:r>
      <w:proofErr w:type="spellEnd"/>
      <w:r w:rsidRPr="1D10CD40">
        <w:rPr>
          <w:rFonts w:ascii="Calibri" w:eastAsia="Calibri" w:hAnsi="Calibri" w:cs="Calibri"/>
          <w:b/>
          <w:color w:val="000000" w:themeColor="text1"/>
          <w:lang w:val="en-SG"/>
        </w:rPr>
        <w:t xml:space="preserve"> where </w:t>
      </w:r>
      <w:proofErr w:type="spellStart"/>
      <w:r w:rsidRPr="1D10CD40">
        <w:rPr>
          <w:rFonts w:ascii="Calibri" w:eastAsia="Calibri" w:hAnsi="Calibri" w:cs="Calibri"/>
          <w:b/>
          <w:color w:val="000000" w:themeColor="text1"/>
          <w:lang w:val="en-SG"/>
        </w:rPr>
        <w:t>table_name</w:t>
      </w:r>
      <w:proofErr w:type="spellEnd"/>
      <w:r w:rsidRPr="1D10CD40">
        <w:rPr>
          <w:rFonts w:ascii="Calibri" w:eastAsia="Calibri" w:hAnsi="Calibri" w:cs="Calibri"/>
          <w:b/>
          <w:color w:val="000000" w:themeColor="text1"/>
          <w:lang w:val="en-SG"/>
        </w:rPr>
        <w:t xml:space="preserve">= 'users';-- - </w:t>
      </w:r>
      <w:r w:rsidRPr="1D10CD40">
        <w:rPr>
          <w:rFonts w:ascii="Calibri" w:eastAsia="Calibri" w:hAnsi="Calibri" w:cs="Calibri"/>
          <w:color w:val="000000" w:themeColor="text1"/>
          <w:lang w:val="en-SG"/>
        </w:rPr>
        <w:t>into the search field will display all the column names from the ‘users’ table.</w:t>
      </w:r>
    </w:p>
    <w:p w14:paraId="6F328E11" w14:textId="5FB35670" w:rsidR="003A6093" w:rsidRDefault="351C3966" w:rsidP="564E2F89">
      <w:pPr>
        <w:spacing w:after="160" w:line="259" w:lineRule="auto"/>
        <w:rPr>
          <w:rFonts w:ascii="Calibri" w:eastAsia="Calibri" w:hAnsi="Calibri" w:cs="Calibri"/>
          <w:color w:val="000000" w:themeColor="text1"/>
          <w:szCs w:val="22"/>
        </w:rPr>
      </w:pPr>
      <w:r>
        <w:rPr>
          <w:noProof/>
        </w:rPr>
        <w:drawing>
          <wp:inline distT="0" distB="0" distL="0" distR="0" wp14:anchorId="2C0248E4" wp14:editId="0F7105FB">
            <wp:extent cx="4572000" cy="2228850"/>
            <wp:effectExtent l="0" t="0" r="0" b="0"/>
            <wp:docPr id="1066302594" name="Picture 1066302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302594"/>
                    <pic:cNvPicPr/>
                  </pic:nvPicPr>
                  <pic:blipFill>
                    <a:blip r:embed="rId10">
                      <a:extLst>
                        <a:ext uri="{28A0092B-C50C-407E-A947-70E740481C1C}">
                          <a14:useLocalDpi xmlns:a14="http://schemas.microsoft.com/office/drawing/2010/main" val="0"/>
                        </a:ext>
                      </a:extLst>
                    </a:blip>
                    <a:stretch>
                      <a:fillRect/>
                    </a:stretch>
                  </pic:blipFill>
                  <pic:spPr>
                    <a:xfrm>
                      <a:off x="0" y="0"/>
                      <a:ext cx="4572000" cy="2228850"/>
                    </a:xfrm>
                    <a:prstGeom prst="rect">
                      <a:avLst/>
                    </a:prstGeom>
                  </pic:spPr>
                </pic:pic>
              </a:graphicData>
            </a:graphic>
          </wp:inline>
        </w:drawing>
      </w:r>
    </w:p>
    <w:p w14:paraId="37301446" w14:textId="32B5E611" w:rsidR="003A6093" w:rsidRDefault="351C3966" w:rsidP="564E2F89">
      <w:pPr>
        <w:spacing w:after="160" w:line="259" w:lineRule="auto"/>
        <w:rPr>
          <w:rFonts w:ascii="Calibri" w:eastAsia="Calibri" w:hAnsi="Calibri" w:cs="Calibri"/>
          <w:color w:val="000000" w:themeColor="text1"/>
          <w:szCs w:val="22"/>
        </w:rPr>
      </w:pPr>
      <w:r>
        <w:rPr>
          <w:noProof/>
        </w:rPr>
        <w:drawing>
          <wp:inline distT="0" distB="0" distL="0" distR="0" wp14:anchorId="63CFE170" wp14:editId="7939AD2E">
            <wp:extent cx="4572000"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4572000" cy="2228850"/>
                    </a:xfrm>
                    <a:prstGeom prst="rect">
                      <a:avLst/>
                    </a:prstGeom>
                  </pic:spPr>
                </pic:pic>
              </a:graphicData>
            </a:graphic>
          </wp:inline>
        </w:drawing>
      </w:r>
    </w:p>
    <w:p w14:paraId="466A725A" w14:textId="27B91F29" w:rsidR="003A6093" w:rsidRDefault="5D8A02A7" w:rsidP="564E2F89">
      <w:pPr>
        <w:spacing w:after="160" w:line="259" w:lineRule="auto"/>
        <w:rPr>
          <w:rFonts w:ascii="Calibri" w:eastAsia="Calibri" w:hAnsi="Calibri" w:cs="Calibri"/>
          <w:color w:val="000000" w:themeColor="text1"/>
          <w:szCs w:val="22"/>
        </w:rPr>
      </w:pPr>
      <w:r w:rsidRPr="564E2F89">
        <w:rPr>
          <w:rFonts w:ascii="Calibri" w:eastAsia="Calibri" w:hAnsi="Calibri" w:cs="Calibri"/>
          <w:color w:val="000000" w:themeColor="text1"/>
          <w:szCs w:val="22"/>
          <w:lang w:val="en-SG"/>
        </w:rPr>
        <w:t xml:space="preserve">From this, we can enter </w:t>
      </w:r>
      <w:r w:rsidRPr="564E2F89">
        <w:rPr>
          <w:rFonts w:ascii="Calibri" w:eastAsia="Calibri" w:hAnsi="Calibri" w:cs="Calibri"/>
          <w:b/>
          <w:bCs/>
          <w:color w:val="000000" w:themeColor="text1"/>
          <w:szCs w:val="22"/>
          <w:lang w:val="en-SG"/>
        </w:rPr>
        <w:t>p' UNION SELECT email,password,3,4,5 from `</w:t>
      </w:r>
      <w:proofErr w:type="spellStart"/>
      <w:r w:rsidRPr="564E2F89">
        <w:rPr>
          <w:rFonts w:ascii="Calibri" w:eastAsia="Calibri" w:hAnsi="Calibri" w:cs="Calibri"/>
          <w:b/>
          <w:bCs/>
          <w:color w:val="000000" w:themeColor="text1"/>
          <w:szCs w:val="22"/>
          <w:lang w:val="en-SG"/>
        </w:rPr>
        <w:t>snapsell</w:t>
      </w:r>
      <w:proofErr w:type="spellEnd"/>
      <w:r w:rsidRPr="564E2F89">
        <w:rPr>
          <w:rFonts w:ascii="Calibri" w:eastAsia="Calibri" w:hAnsi="Calibri" w:cs="Calibri"/>
          <w:b/>
          <w:bCs/>
          <w:color w:val="000000" w:themeColor="text1"/>
          <w:szCs w:val="22"/>
          <w:lang w:val="en-SG"/>
        </w:rPr>
        <w:t xml:space="preserve">`.users;-- - </w:t>
      </w:r>
      <w:r w:rsidRPr="564E2F89">
        <w:rPr>
          <w:rFonts w:ascii="Calibri" w:eastAsia="Calibri" w:hAnsi="Calibri" w:cs="Calibri"/>
          <w:color w:val="000000" w:themeColor="text1"/>
          <w:szCs w:val="22"/>
          <w:lang w:val="en-SG"/>
        </w:rPr>
        <w:t>to select the ‘email’ and ‘password’ columns to view the login details of every user.</w:t>
      </w:r>
    </w:p>
    <w:p w14:paraId="13B8B085" w14:textId="379737A2" w:rsidR="003A6093" w:rsidRDefault="351C3966" w:rsidP="564E2F89">
      <w:pPr>
        <w:spacing w:after="160" w:line="259" w:lineRule="auto"/>
        <w:rPr>
          <w:rFonts w:ascii="Calibri" w:eastAsia="Calibri" w:hAnsi="Calibri" w:cs="Calibri"/>
          <w:color w:val="000000" w:themeColor="text1"/>
          <w:szCs w:val="22"/>
        </w:rPr>
      </w:pPr>
      <w:r>
        <w:rPr>
          <w:noProof/>
        </w:rPr>
        <w:lastRenderedPageBreak/>
        <w:drawing>
          <wp:inline distT="0" distB="0" distL="0" distR="0" wp14:anchorId="04E3DF96" wp14:editId="704DC2F8">
            <wp:extent cx="4371975" cy="2133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2">
                      <a:extLst>
                        <a:ext uri="{28A0092B-C50C-407E-A947-70E740481C1C}">
                          <a14:useLocalDpi xmlns:a14="http://schemas.microsoft.com/office/drawing/2010/main" val="0"/>
                        </a:ext>
                      </a:extLst>
                    </a:blip>
                    <a:stretch>
                      <a:fillRect/>
                    </a:stretch>
                  </pic:blipFill>
                  <pic:spPr>
                    <a:xfrm>
                      <a:off x="0" y="0"/>
                      <a:ext cx="4371975" cy="2133600"/>
                    </a:xfrm>
                    <a:prstGeom prst="rect">
                      <a:avLst/>
                    </a:prstGeom>
                  </pic:spPr>
                </pic:pic>
              </a:graphicData>
            </a:graphic>
          </wp:inline>
        </w:drawing>
      </w:r>
    </w:p>
    <w:p w14:paraId="0315E88B" w14:textId="634727A7" w:rsidR="003A6093" w:rsidRDefault="5D8A02A7" w:rsidP="564E2F89">
      <w:pPr>
        <w:spacing w:after="160" w:line="259" w:lineRule="auto"/>
        <w:rPr>
          <w:rFonts w:ascii="Calibri" w:eastAsia="Calibri" w:hAnsi="Calibri" w:cs="Calibri"/>
          <w:color w:val="000000" w:themeColor="text1"/>
        </w:rPr>
      </w:pPr>
      <w:r w:rsidRPr="1D10CD40">
        <w:rPr>
          <w:rFonts w:ascii="Calibri" w:eastAsia="Calibri" w:hAnsi="Calibri" w:cs="Calibri"/>
          <w:color w:val="000000" w:themeColor="text1"/>
          <w:lang w:val="en-SG"/>
        </w:rPr>
        <w:t xml:space="preserve">This will allow the attacker to login to </w:t>
      </w:r>
      <w:proofErr w:type="spellStart"/>
      <w:r w:rsidRPr="1D10CD40">
        <w:rPr>
          <w:rFonts w:ascii="Calibri" w:eastAsia="Calibri" w:hAnsi="Calibri" w:cs="Calibri"/>
          <w:color w:val="000000" w:themeColor="text1"/>
          <w:lang w:val="en-SG"/>
        </w:rPr>
        <w:t>Snapsell</w:t>
      </w:r>
      <w:proofErr w:type="spellEnd"/>
      <w:r w:rsidRPr="1D10CD40">
        <w:rPr>
          <w:rFonts w:ascii="Calibri" w:eastAsia="Calibri" w:hAnsi="Calibri" w:cs="Calibri"/>
          <w:color w:val="000000" w:themeColor="text1"/>
          <w:lang w:val="en-SG"/>
        </w:rPr>
        <w:t xml:space="preserve"> using the details of any user in the database.</w:t>
      </w:r>
    </w:p>
    <w:p w14:paraId="5EFFBB51" w14:textId="67F26651" w:rsidR="1B31FFC2" w:rsidRDefault="1B31FFC2" w:rsidP="1D10CD40">
      <w:pPr>
        <w:pStyle w:val="Heading3"/>
      </w:pPr>
      <w:bookmarkStart w:id="6" w:name="_Toc73532452"/>
      <w:r>
        <w:t>Reason:</w:t>
      </w:r>
      <w:bookmarkEnd w:id="6"/>
    </w:p>
    <w:p w14:paraId="05F71C44" w14:textId="0173B929" w:rsidR="2CF31D91" w:rsidRDefault="2CF31D91" w:rsidP="1D10CD40">
      <w:pPr>
        <w:spacing w:after="160" w:line="259" w:lineRule="auto"/>
        <w:rPr>
          <w:rFonts w:ascii="Calibri" w:eastAsia="Calibri" w:hAnsi="Calibri" w:cs="Calibri"/>
          <w:b/>
          <w:bCs/>
          <w:color w:val="000000" w:themeColor="text1"/>
          <w:lang w:val="en-SG"/>
        </w:rPr>
      </w:pPr>
      <w:r w:rsidRPr="1D10CD40">
        <w:rPr>
          <w:rFonts w:ascii="Calibri" w:eastAsia="Calibri" w:hAnsi="Calibri" w:cs="Calibri"/>
          <w:color w:val="000000" w:themeColor="text1"/>
          <w:lang w:val="en-SG"/>
        </w:rPr>
        <w:t>There exists an SQL injection vulnerability in the ‘listing.js’ file.</w:t>
      </w:r>
    </w:p>
    <w:p w14:paraId="69F956E6" w14:textId="0339F708" w:rsidR="2CF31D91" w:rsidRDefault="2CF31D91" w:rsidP="1D10CD40">
      <w:pPr>
        <w:spacing w:after="160" w:line="259" w:lineRule="auto"/>
        <w:rPr>
          <w:rFonts w:ascii="Calibri" w:eastAsia="Calibri" w:hAnsi="Calibri" w:cs="Calibri"/>
          <w:color w:val="000000" w:themeColor="text1"/>
        </w:rPr>
      </w:pPr>
      <w:r w:rsidRPr="1D10CD40">
        <w:rPr>
          <w:rFonts w:ascii="Calibri" w:eastAsia="Calibri" w:hAnsi="Calibri" w:cs="Calibri"/>
          <w:b/>
          <w:bCs/>
          <w:color w:val="000000" w:themeColor="text1"/>
          <w:lang w:val="en-SG"/>
        </w:rPr>
        <w:t>Code snippet: listing.js</w:t>
      </w:r>
    </w:p>
    <w:p w14:paraId="0B63D698" w14:textId="31B2C13F" w:rsidR="2CF31D91" w:rsidRDefault="3D25FB7E" w:rsidP="1D10CD40">
      <w:pPr>
        <w:spacing w:after="160" w:line="259" w:lineRule="auto"/>
        <w:rPr>
          <w:rFonts w:ascii="Calibri" w:eastAsia="Calibri" w:hAnsi="Calibri" w:cs="Calibri"/>
          <w:color w:val="000000" w:themeColor="text1"/>
        </w:rPr>
      </w:pPr>
      <w:r>
        <w:rPr>
          <w:noProof/>
        </w:rPr>
        <w:drawing>
          <wp:inline distT="0" distB="0" distL="0" distR="0" wp14:anchorId="28453088" wp14:editId="7397E04C">
            <wp:extent cx="6296028" cy="2033092"/>
            <wp:effectExtent l="0" t="0" r="0" b="0"/>
            <wp:docPr id="1971658544" name="Picture 1971658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658544"/>
                    <pic:cNvPicPr/>
                  </pic:nvPicPr>
                  <pic:blipFill>
                    <a:blip r:embed="rId13">
                      <a:extLst>
                        <a:ext uri="{28A0092B-C50C-407E-A947-70E740481C1C}">
                          <a14:useLocalDpi xmlns:a14="http://schemas.microsoft.com/office/drawing/2010/main" val="0"/>
                        </a:ext>
                      </a:extLst>
                    </a:blip>
                    <a:stretch>
                      <a:fillRect/>
                    </a:stretch>
                  </pic:blipFill>
                  <pic:spPr>
                    <a:xfrm>
                      <a:off x="0" y="0"/>
                      <a:ext cx="6296028" cy="2033092"/>
                    </a:xfrm>
                    <a:prstGeom prst="rect">
                      <a:avLst/>
                    </a:prstGeom>
                  </pic:spPr>
                </pic:pic>
              </a:graphicData>
            </a:graphic>
          </wp:inline>
        </w:drawing>
      </w:r>
      <w:r w:rsidR="2CF31D91" w:rsidRPr="1D10CD40">
        <w:rPr>
          <w:rFonts w:ascii="Calibri" w:eastAsia="Calibri" w:hAnsi="Calibri" w:cs="Calibri"/>
          <w:color w:val="000000" w:themeColor="text1"/>
          <w:lang w:val="en-SG"/>
        </w:rPr>
        <w:t>The line of code</w:t>
      </w:r>
    </w:p>
    <w:p w14:paraId="645375AF" w14:textId="31E43BCA" w:rsidR="2CF31D91" w:rsidRDefault="2CF31D91" w:rsidP="1D10CD40">
      <w:pPr>
        <w:spacing w:after="160" w:line="285" w:lineRule="atLeast"/>
        <w:rPr>
          <w:rFonts w:ascii="Consolas" w:eastAsia="Consolas" w:hAnsi="Consolas" w:cs="Consolas"/>
          <w:color w:val="D4D4D4"/>
          <w:highlight w:val="black"/>
        </w:rPr>
      </w:pPr>
      <w:r w:rsidRPr="1D10CD40">
        <w:rPr>
          <w:rFonts w:ascii="Consolas" w:eastAsia="Consolas" w:hAnsi="Consolas" w:cs="Consolas"/>
          <w:color w:val="569CD6"/>
          <w:highlight w:val="black"/>
          <w:lang w:val="en-SG"/>
        </w:rPr>
        <w:t>var</w:t>
      </w:r>
      <w:r w:rsidRPr="1D10CD40">
        <w:rPr>
          <w:rFonts w:ascii="Consolas" w:eastAsia="Consolas" w:hAnsi="Consolas" w:cs="Consolas"/>
          <w:color w:val="D4D4D4"/>
          <w:highlight w:val="black"/>
          <w:lang w:val="en-SG"/>
        </w:rPr>
        <w:t> </w:t>
      </w:r>
      <w:r w:rsidRPr="1D10CD40">
        <w:rPr>
          <w:rFonts w:ascii="Consolas" w:eastAsia="Consolas" w:hAnsi="Consolas" w:cs="Consolas"/>
          <w:color w:val="9CDCFE"/>
          <w:highlight w:val="black"/>
          <w:lang w:val="en-SG"/>
        </w:rPr>
        <w:t>sql</w:t>
      </w:r>
      <w:r w:rsidRPr="1D10CD40">
        <w:rPr>
          <w:rFonts w:ascii="Consolas" w:eastAsia="Consolas" w:hAnsi="Consolas" w:cs="Consolas"/>
          <w:color w:val="D4D4D4"/>
          <w:highlight w:val="black"/>
          <w:lang w:val="en-SG"/>
        </w:rPr>
        <w:t> = </w:t>
      </w:r>
      <w:r w:rsidRPr="1D10CD40">
        <w:rPr>
          <w:rFonts w:ascii="Consolas" w:eastAsia="Consolas" w:hAnsi="Consolas" w:cs="Consolas"/>
          <w:color w:val="CE9178"/>
          <w:highlight w:val="black"/>
          <w:lang w:val="en-SG"/>
        </w:rPr>
        <w:t>"select l.title,l.category,l.price,l.id,i.name from listings l,images i where l.id = i.fk_product_id and l.fk_poster_id != ? and l.title like '%"</w:t>
      </w:r>
      <w:r w:rsidRPr="1D10CD40">
        <w:rPr>
          <w:rFonts w:ascii="Consolas" w:eastAsia="Consolas" w:hAnsi="Consolas" w:cs="Consolas"/>
          <w:color w:val="D4D4D4"/>
          <w:highlight w:val="black"/>
          <w:lang w:val="en-SG"/>
        </w:rPr>
        <w:t> + </w:t>
      </w:r>
      <w:r w:rsidRPr="1D10CD40">
        <w:rPr>
          <w:rFonts w:ascii="Consolas" w:eastAsia="Consolas" w:hAnsi="Consolas" w:cs="Consolas"/>
          <w:color w:val="9CDCFE"/>
          <w:highlight w:val="black"/>
          <w:lang w:val="en-SG"/>
        </w:rPr>
        <w:t>query</w:t>
      </w:r>
      <w:r w:rsidRPr="1D10CD40">
        <w:rPr>
          <w:rFonts w:ascii="Consolas" w:eastAsia="Consolas" w:hAnsi="Consolas" w:cs="Consolas"/>
          <w:color w:val="D4D4D4"/>
          <w:highlight w:val="black"/>
          <w:lang w:val="en-SG"/>
        </w:rPr>
        <w:t> + </w:t>
      </w:r>
      <w:r w:rsidRPr="1D10CD40">
        <w:rPr>
          <w:rFonts w:ascii="Consolas" w:eastAsia="Consolas" w:hAnsi="Consolas" w:cs="Consolas"/>
          <w:color w:val="CE9178"/>
          <w:highlight w:val="black"/>
          <w:lang w:val="en-SG"/>
        </w:rPr>
        <w:t>"%'</w:t>
      </w:r>
      <w:proofErr w:type="gramStart"/>
      <w:r w:rsidRPr="1D10CD40">
        <w:rPr>
          <w:rFonts w:ascii="Consolas" w:eastAsia="Consolas" w:hAnsi="Consolas" w:cs="Consolas"/>
          <w:color w:val="CE9178"/>
          <w:highlight w:val="black"/>
          <w:lang w:val="en-SG"/>
        </w:rPr>
        <w:t>"</w:t>
      </w:r>
      <w:r w:rsidRPr="1D10CD40">
        <w:rPr>
          <w:rFonts w:ascii="Consolas" w:eastAsia="Consolas" w:hAnsi="Consolas" w:cs="Consolas"/>
          <w:color w:val="D4D4D4"/>
          <w:highlight w:val="black"/>
          <w:lang w:val="en-SG"/>
        </w:rPr>
        <w:t>;</w:t>
      </w:r>
      <w:proofErr w:type="gramEnd"/>
      <w:r w:rsidR="4CDB0164" w:rsidRPr="774A3FE3">
        <w:rPr>
          <w:rFonts w:ascii="Consolas" w:eastAsia="Consolas" w:hAnsi="Consolas" w:cs="Consolas"/>
          <w:color w:val="D4D4D4"/>
          <w:highlight w:val="black"/>
          <w:lang w:val="en-SG"/>
        </w:rPr>
        <w:t xml:space="preserve">                                             </w:t>
      </w:r>
      <w:r w:rsidR="4CDB0164" w:rsidRPr="7A279BC1">
        <w:rPr>
          <w:rFonts w:ascii="Consolas" w:eastAsia="Consolas" w:hAnsi="Consolas" w:cs="Consolas"/>
          <w:color w:val="D4D4D4"/>
          <w:highlight w:val="black"/>
          <w:lang w:val="en-SG"/>
        </w:rPr>
        <w:t xml:space="preserve">              </w:t>
      </w:r>
    </w:p>
    <w:p w14:paraId="4239114D" w14:textId="00AE3F42" w:rsidR="2CF31D91" w:rsidRDefault="2CF31D91" w:rsidP="1D10CD40">
      <w:pPr>
        <w:spacing w:after="160" w:line="259" w:lineRule="auto"/>
        <w:rPr>
          <w:rFonts w:ascii="Calibri" w:eastAsia="Calibri" w:hAnsi="Calibri" w:cs="Calibri"/>
          <w:color w:val="000000" w:themeColor="text1"/>
        </w:rPr>
      </w:pPr>
      <w:r w:rsidRPr="1D10CD40">
        <w:rPr>
          <w:rFonts w:ascii="Calibri" w:eastAsia="Calibri" w:hAnsi="Calibri" w:cs="Calibri"/>
          <w:color w:val="000000" w:themeColor="text1"/>
          <w:lang w:val="en-SG"/>
        </w:rPr>
        <w:t>makes the website vulnerable to SQL injection as it enables the attacker to enter malicious code into the field to be run. This will in turn allow the attacker to view the login details of every user.</w:t>
      </w:r>
    </w:p>
    <w:p w14:paraId="5D5C4A02" w14:textId="607D2A3A" w:rsidR="18024CBF" w:rsidRDefault="18024CBF" w:rsidP="1D10CD40">
      <w:pPr>
        <w:pStyle w:val="Heading2"/>
      </w:pPr>
      <w:bookmarkStart w:id="7" w:name="_Toc73532453"/>
      <w:r>
        <w:t>Recommendation</w:t>
      </w:r>
      <w:bookmarkEnd w:id="7"/>
    </w:p>
    <w:p w14:paraId="70E75F3F" w14:textId="3171BB4A" w:rsidR="003A6093" w:rsidRDefault="5D8A02A7" w:rsidP="564E2F89">
      <w:pPr>
        <w:spacing w:after="160" w:line="259" w:lineRule="auto"/>
        <w:rPr>
          <w:rFonts w:ascii="Calibri" w:eastAsia="Calibri" w:hAnsi="Calibri" w:cs="Calibri"/>
          <w:color w:val="000000" w:themeColor="text1"/>
          <w:szCs w:val="22"/>
        </w:rPr>
      </w:pPr>
      <w:r w:rsidRPr="564E2F89">
        <w:rPr>
          <w:rFonts w:ascii="Calibri" w:eastAsia="Calibri" w:hAnsi="Calibri" w:cs="Calibri"/>
          <w:color w:val="000000" w:themeColor="text1"/>
          <w:szCs w:val="22"/>
          <w:lang w:val="en-SG"/>
        </w:rPr>
        <w:t>Parameterized queries are pre-compiled SQL statements where user input is automatically quoted and will not change the intent of the query. When a parameterized query is sent, the database knows the intended function of then query and will insert the parameters as values. Hence, the user input will be unable to affect the query, helping to mitigate SQL injection attacks.</w:t>
      </w:r>
    </w:p>
    <w:p w14:paraId="068C2394" w14:textId="08924845" w:rsidR="003A6093" w:rsidRDefault="5D8A02A7" w:rsidP="564E2F89">
      <w:pPr>
        <w:spacing w:after="160" w:line="259" w:lineRule="auto"/>
        <w:rPr>
          <w:rFonts w:ascii="Calibri" w:eastAsia="Calibri" w:hAnsi="Calibri" w:cs="Calibri"/>
          <w:color w:val="000000" w:themeColor="text1"/>
        </w:rPr>
      </w:pPr>
      <w:r w:rsidRPr="1D10CD40">
        <w:rPr>
          <w:rFonts w:ascii="Calibri" w:eastAsia="Calibri" w:hAnsi="Calibri" w:cs="Calibri"/>
          <w:color w:val="000000" w:themeColor="text1"/>
          <w:lang w:val="en-SG"/>
        </w:rPr>
        <w:t>Below is the updated code with parametrized queries in place to prevent SQL injection attacks.</w:t>
      </w:r>
    </w:p>
    <w:p w14:paraId="6275630C" w14:textId="34563295" w:rsidR="1BCDD4B0" w:rsidRDefault="1BCDD4B0" w:rsidP="1D10CD40">
      <w:pPr>
        <w:pStyle w:val="Heading3"/>
      </w:pPr>
      <w:bookmarkStart w:id="8" w:name="_Toc73532454"/>
      <w:r>
        <w:lastRenderedPageBreak/>
        <w:t>Implementation:</w:t>
      </w:r>
      <w:bookmarkEnd w:id="8"/>
    </w:p>
    <w:p w14:paraId="28420383" w14:textId="76FC4907" w:rsidR="2AEF0D37" w:rsidRDefault="2AEF0D37" w:rsidP="1D10CD40">
      <w:pPr>
        <w:spacing w:after="160" w:line="259" w:lineRule="auto"/>
        <w:rPr>
          <w:rFonts w:ascii="Calibri" w:eastAsia="Calibri" w:hAnsi="Calibri" w:cs="Calibri"/>
          <w:color w:val="000000" w:themeColor="text1"/>
        </w:rPr>
      </w:pPr>
      <w:r w:rsidRPr="1D10CD40">
        <w:rPr>
          <w:rFonts w:ascii="Calibri" w:eastAsia="Calibri" w:hAnsi="Calibri" w:cs="Calibri"/>
          <w:b/>
          <w:bCs/>
          <w:color w:val="000000" w:themeColor="text1"/>
          <w:lang w:val="en-SG"/>
        </w:rPr>
        <w:t>Code snippet: listing.js</w:t>
      </w:r>
    </w:p>
    <w:p w14:paraId="05A0FA65" w14:textId="4680EA96" w:rsidR="1D10CD40" w:rsidRDefault="6DCDF3BF" w:rsidP="1D10CD40">
      <w:pPr>
        <w:pStyle w:val="Heading3"/>
      </w:pPr>
      <w:bookmarkStart w:id="9" w:name="_Toc73532455"/>
      <w:r>
        <w:rPr>
          <w:noProof/>
        </w:rPr>
        <w:drawing>
          <wp:inline distT="0" distB="0" distL="0" distR="0" wp14:anchorId="65ADEBDA" wp14:editId="4C3A4909">
            <wp:extent cx="6474084" cy="2009664"/>
            <wp:effectExtent l="0" t="0" r="0" b="0"/>
            <wp:docPr id="1590388306" name="Picture 1590388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0388306"/>
                    <pic:cNvPicPr/>
                  </pic:nvPicPr>
                  <pic:blipFill>
                    <a:blip r:embed="rId14">
                      <a:extLst>
                        <a:ext uri="{28A0092B-C50C-407E-A947-70E740481C1C}">
                          <a14:useLocalDpi xmlns:a14="http://schemas.microsoft.com/office/drawing/2010/main" val="0"/>
                        </a:ext>
                      </a:extLst>
                    </a:blip>
                    <a:stretch>
                      <a:fillRect/>
                    </a:stretch>
                  </pic:blipFill>
                  <pic:spPr>
                    <a:xfrm>
                      <a:off x="0" y="0"/>
                      <a:ext cx="6474084" cy="2009664"/>
                    </a:xfrm>
                    <a:prstGeom prst="rect">
                      <a:avLst/>
                    </a:prstGeom>
                  </pic:spPr>
                </pic:pic>
              </a:graphicData>
            </a:graphic>
          </wp:inline>
        </w:drawing>
      </w:r>
      <w:bookmarkEnd w:id="9"/>
    </w:p>
    <w:p w14:paraId="719A87B3" w14:textId="385FE065" w:rsidR="4D72C323" w:rsidRDefault="4D72C323" w:rsidP="1D10CD40">
      <w:pPr>
        <w:pStyle w:val="Heading3"/>
      </w:pPr>
      <w:bookmarkStart w:id="10" w:name="_Toc73532456"/>
      <w:r>
        <w:t>Execution:</w:t>
      </w:r>
      <w:bookmarkEnd w:id="10"/>
    </w:p>
    <w:p w14:paraId="3A2C11E7" w14:textId="264487C4" w:rsidR="003A6093" w:rsidRDefault="5D8A02A7" w:rsidP="564E2F89">
      <w:pPr>
        <w:spacing w:after="160" w:line="259" w:lineRule="auto"/>
        <w:rPr>
          <w:rFonts w:ascii="Calibri" w:eastAsia="Calibri" w:hAnsi="Calibri" w:cs="Calibri"/>
          <w:color w:val="000000" w:themeColor="text1"/>
          <w:szCs w:val="22"/>
          <w:lang w:val="en-SG"/>
        </w:rPr>
      </w:pPr>
      <w:r w:rsidRPr="564E2F89">
        <w:rPr>
          <w:rFonts w:ascii="Calibri" w:eastAsia="Calibri" w:hAnsi="Calibri" w:cs="Calibri"/>
          <w:color w:val="000000" w:themeColor="text1"/>
          <w:szCs w:val="22"/>
          <w:lang w:val="en-SG"/>
        </w:rPr>
        <w:t>Now, if the attacker were to enter “</w:t>
      </w:r>
      <w:r w:rsidRPr="564E2F89">
        <w:rPr>
          <w:rFonts w:ascii="Calibri" w:eastAsia="Calibri" w:hAnsi="Calibri" w:cs="Calibri"/>
          <w:b/>
          <w:bCs/>
          <w:color w:val="000000" w:themeColor="text1"/>
          <w:szCs w:val="22"/>
          <w:lang w:val="en-SG"/>
        </w:rPr>
        <w:t>p' UNION SELECT email,password,3,4,5 from `</w:t>
      </w:r>
      <w:proofErr w:type="spellStart"/>
      <w:r w:rsidRPr="564E2F89">
        <w:rPr>
          <w:rFonts w:ascii="Calibri" w:eastAsia="Calibri" w:hAnsi="Calibri" w:cs="Calibri"/>
          <w:b/>
          <w:bCs/>
          <w:color w:val="000000" w:themeColor="text1"/>
          <w:szCs w:val="22"/>
          <w:lang w:val="en-SG"/>
        </w:rPr>
        <w:t>snapsell</w:t>
      </w:r>
      <w:proofErr w:type="spellEnd"/>
      <w:r w:rsidRPr="564E2F89">
        <w:rPr>
          <w:rFonts w:ascii="Calibri" w:eastAsia="Calibri" w:hAnsi="Calibri" w:cs="Calibri"/>
          <w:b/>
          <w:bCs/>
          <w:color w:val="000000" w:themeColor="text1"/>
          <w:szCs w:val="22"/>
          <w:lang w:val="en-SG"/>
        </w:rPr>
        <w:t>`.users;-- -</w:t>
      </w:r>
      <w:r w:rsidRPr="564E2F89">
        <w:rPr>
          <w:rFonts w:ascii="Calibri" w:eastAsia="Calibri" w:hAnsi="Calibri" w:cs="Calibri"/>
          <w:color w:val="000000" w:themeColor="text1"/>
          <w:szCs w:val="22"/>
          <w:lang w:val="en-SG"/>
        </w:rPr>
        <w:t>” into the search field, the database would look up the listing “</w:t>
      </w:r>
      <w:r w:rsidRPr="564E2F89">
        <w:rPr>
          <w:rFonts w:ascii="Calibri" w:eastAsia="Calibri" w:hAnsi="Calibri" w:cs="Calibri"/>
          <w:b/>
          <w:bCs/>
          <w:color w:val="000000" w:themeColor="text1"/>
          <w:szCs w:val="22"/>
          <w:lang w:val="en-SG"/>
        </w:rPr>
        <w:t>p' UNION SELECT email,password,3,4,5 from `</w:t>
      </w:r>
      <w:proofErr w:type="spellStart"/>
      <w:r w:rsidRPr="564E2F89">
        <w:rPr>
          <w:rFonts w:ascii="Calibri" w:eastAsia="Calibri" w:hAnsi="Calibri" w:cs="Calibri"/>
          <w:b/>
          <w:bCs/>
          <w:color w:val="000000" w:themeColor="text1"/>
          <w:szCs w:val="22"/>
          <w:lang w:val="en-SG"/>
        </w:rPr>
        <w:t>snapsell</w:t>
      </w:r>
      <w:proofErr w:type="spellEnd"/>
      <w:r w:rsidRPr="564E2F89">
        <w:rPr>
          <w:rFonts w:ascii="Calibri" w:eastAsia="Calibri" w:hAnsi="Calibri" w:cs="Calibri"/>
          <w:b/>
          <w:bCs/>
          <w:color w:val="000000" w:themeColor="text1"/>
          <w:szCs w:val="22"/>
          <w:lang w:val="en-SG"/>
        </w:rPr>
        <w:t>`.users;-- -</w:t>
      </w:r>
      <w:r w:rsidRPr="564E2F89">
        <w:rPr>
          <w:rFonts w:ascii="Calibri" w:eastAsia="Calibri" w:hAnsi="Calibri" w:cs="Calibri"/>
          <w:color w:val="000000" w:themeColor="text1"/>
          <w:szCs w:val="22"/>
          <w:lang w:val="en-SG"/>
        </w:rPr>
        <w:t xml:space="preserve">” which would not produce any results. </w:t>
      </w:r>
    </w:p>
    <w:p w14:paraId="585C3BDC" w14:textId="780814BD" w:rsidR="00CF2E4C" w:rsidRDefault="441CD09E" w:rsidP="564E2F89">
      <w:pPr>
        <w:spacing w:after="160" w:line="259" w:lineRule="auto"/>
      </w:pPr>
      <w:r>
        <w:rPr>
          <w:noProof/>
        </w:rPr>
        <w:drawing>
          <wp:inline distT="0" distB="0" distL="0" distR="0" wp14:anchorId="3F9793AF" wp14:editId="02A88E29">
            <wp:extent cx="4572000" cy="2228850"/>
            <wp:effectExtent l="0" t="0" r="0" b="0"/>
            <wp:docPr id="1187367952" name="Picture 118736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7367952"/>
                    <pic:cNvPicPr/>
                  </pic:nvPicPr>
                  <pic:blipFill>
                    <a:blip r:embed="rId15">
                      <a:extLst>
                        <a:ext uri="{28A0092B-C50C-407E-A947-70E740481C1C}">
                          <a14:useLocalDpi xmlns:a14="http://schemas.microsoft.com/office/drawing/2010/main" val="0"/>
                        </a:ext>
                      </a:extLst>
                    </a:blip>
                    <a:stretch>
                      <a:fillRect/>
                    </a:stretch>
                  </pic:blipFill>
                  <pic:spPr>
                    <a:xfrm>
                      <a:off x="0" y="0"/>
                      <a:ext cx="4572000" cy="2228850"/>
                    </a:xfrm>
                    <a:prstGeom prst="rect">
                      <a:avLst/>
                    </a:prstGeom>
                  </pic:spPr>
                </pic:pic>
              </a:graphicData>
            </a:graphic>
          </wp:inline>
        </w:drawing>
      </w:r>
    </w:p>
    <w:p w14:paraId="5AF642D4" w14:textId="5CA0721E" w:rsidR="1D10CD40" w:rsidRDefault="1D10CD40" w:rsidP="1D10CD40">
      <w:pPr>
        <w:spacing w:after="160" w:line="259" w:lineRule="auto"/>
        <w:rPr>
          <w:rFonts w:ascii="Calibri" w:eastAsia="Calibri" w:hAnsi="Calibri" w:cs="Calibri"/>
          <w:color w:val="000000" w:themeColor="text1"/>
          <w:lang w:val="en-SG"/>
        </w:rPr>
      </w:pPr>
    </w:p>
    <w:p w14:paraId="256D63AA" w14:textId="7999436D" w:rsidR="0C6ABEF4" w:rsidRDefault="0C6ABEF4" w:rsidP="1D10CD40">
      <w:pPr>
        <w:pStyle w:val="Heading2"/>
      </w:pPr>
      <w:bookmarkStart w:id="11" w:name="_Toc73532457"/>
      <w:r>
        <w:t>Brief Example</w:t>
      </w:r>
      <w:bookmarkEnd w:id="11"/>
    </w:p>
    <w:p w14:paraId="2EBD1CF4" w14:textId="120F78BB" w:rsidR="0C6ABEF4" w:rsidRDefault="0C6ABEF4" w:rsidP="1D10CD40">
      <w:pPr>
        <w:spacing w:after="160" w:line="259" w:lineRule="auto"/>
        <w:rPr>
          <w:rFonts w:ascii="Calibri" w:eastAsia="Calibri" w:hAnsi="Calibri" w:cs="Calibri"/>
          <w:b/>
          <w:bCs/>
          <w:color w:val="000000" w:themeColor="text1"/>
          <w:lang w:val="en-SG"/>
        </w:rPr>
      </w:pPr>
      <w:r w:rsidRPr="1D10CD40">
        <w:rPr>
          <w:rFonts w:ascii="Calibri" w:eastAsia="Calibri" w:hAnsi="Calibri" w:cs="Calibri"/>
          <w:color w:val="000000" w:themeColor="text1"/>
          <w:lang w:val="en-SG"/>
        </w:rPr>
        <w:t>There exists an SQL injection vulnerability in the ‘offer.js’ file.</w:t>
      </w:r>
    </w:p>
    <w:p w14:paraId="1D439FFC" w14:textId="4BBB41DA" w:rsidR="54DCCFD7" w:rsidRDefault="54DCCFD7" w:rsidP="4D06C760">
      <w:pPr>
        <w:spacing w:after="160" w:line="259" w:lineRule="auto"/>
        <w:rPr>
          <w:rFonts w:ascii="Consolas" w:eastAsia="Consolas" w:hAnsi="Consolas" w:cs="Consolas"/>
          <w:color w:val="D4D4D4"/>
          <w:sz w:val="21"/>
          <w:lang w:val="en-SG"/>
        </w:rPr>
      </w:pPr>
      <w:r w:rsidRPr="4D06C760">
        <w:rPr>
          <w:rFonts w:ascii="Calibri" w:eastAsia="Calibri" w:hAnsi="Calibri" w:cs="Calibri"/>
          <w:color w:val="000000" w:themeColor="text1"/>
          <w:lang w:val="en-SG"/>
        </w:rPr>
        <w:t>The ‘</w:t>
      </w:r>
      <w:proofErr w:type="spellStart"/>
      <w:r w:rsidRPr="4D06C760">
        <w:rPr>
          <w:rFonts w:ascii="Calibri" w:eastAsia="Calibri" w:hAnsi="Calibri" w:cs="Calibri"/>
          <w:color w:val="000000" w:themeColor="text1"/>
          <w:lang w:val="en-SG"/>
        </w:rPr>
        <w:t>addOffer</w:t>
      </w:r>
      <w:proofErr w:type="spellEnd"/>
      <w:r w:rsidRPr="4D06C760">
        <w:rPr>
          <w:rFonts w:ascii="Calibri" w:eastAsia="Calibri" w:hAnsi="Calibri" w:cs="Calibri"/>
          <w:color w:val="000000" w:themeColor="text1"/>
          <w:lang w:val="en-SG"/>
        </w:rPr>
        <w:t xml:space="preserve">’ function in offer.js is vulnerable to SQL injection. </w:t>
      </w:r>
      <w:r w:rsidR="36023CAE" w:rsidRPr="4D06C760">
        <w:rPr>
          <w:rFonts w:ascii="Calibri" w:eastAsia="Calibri" w:hAnsi="Calibri" w:cs="Calibri"/>
          <w:color w:val="000000" w:themeColor="text1"/>
          <w:lang w:val="en-SG"/>
        </w:rPr>
        <w:t xml:space="preserve">Similar to that of the detailed example, the SQL statement </w:t>
      </w:r>
      <w:r w:rsidR="54865C7C" w:rsidRPr="4D06C760">
        <w:rPr>
          <w:rFonts w:ascii="Calibri" w:eastAsia="Calibri" w:hAnsi="Calibri" w:cs="Calibri"/>
          <w:color w:val="000000" w:themeColor="text1"/>
          <w:lang w:val="en-SG"/>
        </w:rPr>
        <w:t>accepts the user input directly</w:t>
      </w:r>
      <w:r w:rsidR="397CB044" w:rsidRPr="4D06C760">
        <w:rPr>
          <w:rFonts w:ascii="Calibri" w:eastAsia="Calibri" w:hAnsi="Calibri" w:cs="Calibri"/>
          <w:color w:val="000000" w:themeColor="text1"/>
          <w:lang w:val="en-SG"/>
        </w:rPr>
        <w:t xml:space="preserve">, meaning it can be manipulated. </w:t>
      </w:r>
    </w:p>
    <w:p w14:paraId="4F01124A" w14:textId="193C09BC" w:rsidR="0FFE2FCE" w:rsidRDefault="0FFE2FCE" w:rsidP="1D10CD40">
      <w:pPr>
        <w:spacing w:after="160" w:line="259" w:lineRule="auto"/>
        <w:rPr>
          <w:rFonts w:ascii="Calibri" w:eastAsia="Calibri" w:hAnsi="Calibri" w:cs="Calibri"/>
          <w:b/>
          <w:bCs/>
          <w:color w:val="000000" w:themeColor="text1"/>
          <w:lang w:val="en-SG"/>
        </w:rPr>
      </w:pPr>
      <w:r w:rsidRPr="1D10CD40">
        <w:rPr>
          <w:rFonts w:ascii="Calibri" w:eastAsia="Calibri" w:hAnsi="Calibri" w:cs="Calibri"/>
          <w:b/>
          <w:bCs/>
          <w:color w:val="000000" w:themeColor="text1"/>
          <w:lang w:val="en-SG"/>
        </w:rPr>
        <w:t>Code snippet: offer.js</w:t>
      </w:r>
    </w:p>
    <w:p w14:paraId="4F32BA46" w14:textId="475FFB7B" w:rsidR="6196D2D0" w:rsidRDefault="6196D2D0" w:rsidP="4D06C760">
      <w:pPr>
        <w:spacing w:after="160" w:line="259" w:lineRule="auto"/>
        <w:rPr>
          <w:rFonts w:ascii="Consolas" w:eastAsia="Consolas" w:hAnsi="Consolas" w:cs="Consolas"/>
          <w:color w:val="D4D4D4"/>
          <w:sz w:val="21"/>
          <w:highlight w:val="black"/>
          <w:lang w:val="en-SG"/>
        </w:rPr>
      </w:pPr>
      <w:r w:rsidRPr="4D06C760">
        <w:rPr>
          <w:rFonts w:ascii="Consolas" w:eastAsia="Consolas" w:hAnsi="Consolas" w:cs="Consolas"/>
          <w:color w:val="569CD6"/>
          <w:sz w:val="21"/>
          <w:highlight w:val="black"/>
          <w:lang w:val="en-SG"/>
        </w:rPr>
        <w:t>var</w:t>
      </w:r>
      <w:r w:rsidRPr="4D06C760">
        <w:rPr>
          <w:rFonts w:ascii="Consolas" w:eastAsia="Consolas" w:hAnsi="Consolas" w:cs="Consolas"/>
          <w:color w:val="D4D4D4"/>
          <w:sz w:val="21"/>
          <w:highlight w:val="black"/>
          <w:lang w:val="en-SG"/>
        </w:rPr>
        <w:t xml:space="preserve"> </w:t>
      </w:r>
      <w:proofErr w:type="spellStart"/>
      <w:r w:rsidRPr="4D06C760">
        <w:rPr>
          <w:rFonts w:ascii="Consolas" w:eastAsia="Consolas" w:hAnsi="Consolas" w:cs="Consolas"/>
          <w:color w:val="9CDCFE"/>
          <w:sz w:val="21"/>
          <w:highlight w:val="black"/>
          <w:lang w:val="en-SG"/>
        </w:rPr>
        <w:t>sql</w:t>
      </w:r>
      <w:proofErr w:type="spellEnd"/>
      <w:r w:rsidRPr="4D06C760">
        <w:rPr>
          <w:rFonts w:ascii="Consolas" w:eastAsia="Consolas" w:hAnsi="Consolas" w:cs="Consolas"/>
          <w:color w:val="D4D4D4"/>
          <w:sz w:val="21"/>
          <w:highlight w:val="black"/>
          <w:lang w:val="en-SG"/>
        </w:rPr>
        <w:t xml:space="preserve"> = </w:t>
      </w:r>
      <w:r w:rsidRPr="4D06C760">
        <w:rPr>
          <w:rFonts w:ascii="Consolas" w:eastAsia="Consolas" w:hAnsi="Consolas" w:cs="Consolas"/>
          <w:color w:val="CE9178"/>
          <w:sz w:val="21"/>
          <w:highlight w:val="black"/>
          <w:lang w:val="en-SG"/>
        </w:rPr>
        <w:t>`insert into offers(</w:t>
      </w:r>
      <w:proofErr w:type="spellStart"/>
      <w:r w:rsidRPr="4D06C760">
        <w:rPr>
          <w:rFonts w:ascii="Consolas" w:eastAsia="Consolas" w:hAnsi="Consolas" w:cs="Consolas"/>
          <w:color w:val="CE9178"/>
          <w:sz w:val="21"/>
          <w:highlight w:val="black"/>
          <w:lang w:val="en-SG"/>
        </w:rPr>
        <w:t>offer,fk_listing_id,fk_offeror_id,status</w:t>
      </w:r>
      <w:proofErr w:type="spellEnd"/>
      <w:r w:rsidRPr="4D06C760">
        <w:rPr>
          <w:rFonts w:ascii="Consolas" w:eastAsia="Consolas" w:hAnsi="Consolas" w:cs="Consolas"/>
          <w:color w:val="CE9178"/>
          <w:sz w:val="21"/>
          <w:highlight w:val="black"/>
          <w:lang w:val="en-SG"/>
        </w:rPr>
        <w:t>) values('</w:t>
      </w:r>
      <w:r w:rsidRPr="4D06C760">
        <w:rPr>
          <w:rFonts w:ascii="Consolas" w:eastAsia="Consolas" w:hAnsi="Consolas" w:cs="Consolas"/>
          <w:color w:val="569CD6"/>
          <w:sz w:val="21"/>
          <w:highlight w:val="black"/>
          <w:lang w:val="en-SG"/>
        </w:rPr>
        <w:t>${</w:t>
      </w:r>
      <w:r w:rsidRPr="4D06C760">
        <w:rPr>
          <w:rFonts w:ascii="Consolas" w:eastAsia="Consolas" w:hAnsi="Consolas" w:cs="Consolas"/>
          <w:color w:val="9CDCFE"/>
          <w:sz w:val="21"/>
          <w:highlight w:val="black"/>
          <w:lang w:val="en-SG"/>
        </w:rPr>
        <w:t>offer</w:t>
      </w:r>
      <w:r w:rsidRPr="4D06C760">
        <w:rPr>
          <w:rFonts w:ascii="Consolas" w:eastAsia="Consolas" w:hAnsi="Consolas" w:cs="Consolas"/>
          <w:color w:val="569CD6"/>
          <w:sz w:val="21"/>
          <w:highlight w:val="black"/>
          <w:lang w:val="en-SG"/>
        </w:rPr>
        <w:t>}</w:t>
      </w:r>
      <w:r w:rsidRPr="4D06C760">
        <w:rPr>
          <w:rFonts w:ascii="Consolas" w:eastAsia="Consolas" w:hAnsi="Consolas" w:cs="Consolas"/>
          <w:color w:val="CE9178"/>
          <w:sz w:val="21"/>
          <w:highlight w:val="black"/>
          <w:lang w:val="en-SG"/>
        </w:rPr>
        <w:t>', '</w:t>
      </w:r>
      <w:r w:rsidRPr="4D06C760">
        <w:rPr>
          <w:rFonts w:ascii="Consolas" w:eastAsia="Consolas" w:hAnsi="Consolas" w:cs="Consolas"/>
          <w:color w:val="569CD6"/>
          <w:sz w:val="21"/>
          <w:highlight w:val="black"/>
          <w:lang w:val="en-SG"/>
        </w:rPr>
        <w:t>${</w:t>
      </w:r>
      <w:proofErr w:type="spellStart"/>
      <w:r w:rsidRPr="4D06C760">
        <w:rPr>
          <w:rFonts w:ascii="Consolas" w:eastAsia="Consolas" w:hAnsi="Consolas" w:cs="Consolas"/>
          <w:color w:val="9CDCFE"/>
          <w:sz w:val="21"/>
          <w:highlight w:val="black"/>
          <w:lang w:val="en-SG"/>
        </w:rPr>
        <w:t>fk_listing_id</w:t>
      </w:r>
      <w:proofErr w:type="spellEnd"/>
      <w:r w:rsidRPr="4D06C760">
        <w:rPr>
          <w:rFonts w:ascii="Consolas" w:eastAsia="Consolas" w:hAnsi="Consolas" w:cs="Consolas"/>
          <w:color w:val="569CD6"/>
          <w:sz w:val="21"/>
          <w:highlight w:val="black"/>
          <w:lang w:val="en-SG"/>
        </w:rPr>
        <w:t>}</w:t>
      </w:r>
      <w:r w:rsidRPr="4D06C760">
        <w:rPr>
          <w:rFonts w:ascii="Consolas" w:eastAsia="Consolas" w:hAnsi="Consolas" w:cs="Consolas"/>
          <w:color w:val="CE9178"/>
          <w:sz w:val="21"/>
          <w:highlight w:val="black"/>
          <w:lang w:val="en-SG"/>
        </w:rPr>
        <w:t>', '</w:t>
      </w:r>
      <w:r w:rsidRPr="4D06C760">
        <w:rPr>
          <w:rFonts w:ascii="Consolas" w:eastAsia="Consolas" w:hAnsi="Consolas" w:cs="Consolas"/>
          <w:color w:val="569CD6"/>
          <w:sz w:val="21"/>
          <w:highlight w:val="black"/>
          <w:lang w:val="en-SG"/>
        </w:rPr>
        <w:t>${</w:t>
      </w:r>
      <w:proofErr w:type="spellStart"/>
      <w:r w:rsidRPr="4D06C760">
        <w:rPr>
          <w:rFonts w:ascii="Consolas" w:eastAsia="Consolas" w:hAnsi="Consolas" w:cs="Consolas"/>
          <w:color w:val="9CDCFE"/>
          <w:sz w:val="21"/>
          <w:highlight w:val="black"/>
          <w:lang w:val="en-SG"/>
        </w:rPr>
        <w:t>fk_offeror_id</w:t>
      </w:r>
      <w:proofErr w:type="spellEnd"/>
      <w:r w:rsidRPr="4D06C760">
        <w:rPr>
          <w:rFonts w:ascii="Consolas" w:eastAsia="Consolas" w:hAnsi="Consolas" w:cs="Consolas"/>
          <w:color w:val="569CD6"/>
          <w:sz w:val="21"/>
          <w:highlight w:val="black"/>
          <w:lang w:val="en-SG"/>
        </w:rPr>
        <w:t>}</w:t>
      </w:r>
      <w:r w:rsidRPr="4D06C760">
        <w:rPr>
          <w:rFonts w:ascii="Consolas" w:eastAsia="Consolas" w:hAnsi="Consolas" w:cs="Consolas"/>
          <w:color w:val="CE9178"/>
          <w:sz w:val="21"/>
          <w:highlight w:val="black"/>
          <w:lang w:val="en-SG"/>
        </w:rPr>
        <w:t>', '</w:t>
      </w:r>
      <w:r w:rsidRPr="4D06C760">
        <w:rPr>
          <w:rFonts w:ascii="Consolas" w:eastAsia="Consolas" w:hAnsi="Consolas" w:cs="Consolas"/>
          <w:color w:val="569CD6"/>
          <w:sz w:val="21"/>
          <w:highlight w:val="black"/>
          <w:lang w:val="en-SG"/>
        </w:rPr>
        <w:t>${</w:t>
      </w:r>
      <w:r w:rsidRPr="4D06C760">
        <w:rPr>
          <w:rFonts w:ascii="Consolas" w:eastAsia="Consolas" w:hAnsi="Consolas" w:cs="Consolas"/>
          <w:color w:val="9CDCFE"/>
          <w:sz w:val="21"/>
          <w:highlight w:val="black"/>
          <w:lang w:val="en-SG"/>
        </w:rPr>
        <w:t>status</w:t>
      </w:r>
      <w:r w:rsidRPr="4D06C760">
        <w:rPr>
          <w:rFonts w:ascii="Consolas" w:eastAsia="Consolas" w:hAnsi="Consolas" w:cs="Consolas"/>
          <w:color w:val="569CD6"/>
          <w:sz w:val="21"/>
          <w:highlight w:val="black"/>
          <w:lang w:val="en-SG"/>
        </w:rPr>
        <w:t>}</w:t>
      </w:r>
      <w:r w:rsidRPr="4D06C760">
        <w:rPr>
          <w:rFonts w:ascii="Consolas" w:eastAsia="Consolas" w:hAnsi="Consolas" w:cs="Consolas"/>
          <w:color w:val="CE9178"/>
          <w:sz w:val="21"/>
          <w:highlight w:val="black"/>
          <w:lang w:val="en-SG"/>
        </w:rPr>
        <w:t>')</w:t>
      </w:r>
      <w:proofErr w:type="gramStart"/>
      <w:r w:rsidRPr="4D06C760">
        <w:rPr>
          <w:rFonts w:ascii="Consolas" w:eastAsia="Consolas" w:hAnsi="Consolas" w:cs="Consolas"/>
          <w:color w:val="CE9178"/>
          <w:sz w:val="21"/>
          <w:highlight w:val="black"/>
          <w:lang w:val="en-SG"/>
        </w:rPr>
        <w:t>`</w:t>
      </w:r>
      <w:r w:rsidRPr="4D06C760">
        <w:rPr>
          <w:rFonts w:ascii="Consolas" w:eastAsia="Consolas" w:hAnsi="Consolas" w:cs="Consolas"/>
          <w:color w:val="D4D4D4"/>
          <w:sz w:val="21"/>
          <w:highlight w:val="black"/>
          <w:lang w:val="en-SG"/>
        </w:rPr>
        <w:t>;</w:t>
      </w:r>
      <w:proofErr w:type="gramEnd"/>
    </w:p>
    <w:p w14:paraId="355AB09B" w14:textId="6475AA21" w:rsidR="5F0D7F92" w:rsidRDefault="5F0D7F92" w:rsidP="1D10CD40">
      <w:pPr>
        <w:pStyle w:val="Heading2"/>
      </w:pPr>
      <w:bookmarkStart w:id="12" w:name="_Toc73532458"/>
      <w:r>
        <w:lastRenderedPageBreak/>
        <w:t>Recommendation</w:t>
      </w:r>
      <w:bookmarkEnd w:id="12"/>
    </w:p>
    <w:p w14:paraId="4995974D" w14:textId="568812EF" w:rsidR="3BD0D1C6" w:rsidRDefault="3BD0D1C6" w:rsidP="4D06C760">
      <w:pPr>
        <w:spacing w:after="160" w:line="259" w:lineRule="auto"/>
        <w:rPr>
          <w:rFonts w:ascii="Calibri" w:eastAsia="Calibri" w:hAnsi="Calibri" w:cs="Calibri"/>
          <w:color w:val="000000" w:themeColor="text1"/>
          <w:lang w:val="en-SG"/>
        </w:rPr>
      </w:pPr>
      <w:r w:rsidRPr="4D06C760">
        <w:rPr>
          <w:rFonts w:ascii="Calibri" w:eastAsia="Calibri" w:hAnsi="Calibri" w:cs="Calibri"/>
          <w:color w:val="000000" w:themeColor="text1"/>
          <w:lang w:val="en-SG"/>
        </w:rPr>
        <w:t>Stored procedures can</w:t>
      </w:r>
      <w:r w:rsidR="7124583D" w:rsidRPr="4D06C760">
        <w:rPr>
          <w:rFonts w:ascii="Calibri" w:eastAsia="Calibri" w:hAnsi="Calibri" w:cs="Calibri"/>
          <w:color w:val="000000" w:themeColor="text1"/>
          <w:lang w:val="en-SG"/>
        </w:rPr>
        <w:t xml:space="preserve"> be</w:t>
      </w:r>
      <w:r w:rsidRPr="4D06C760">
        <w:rPr>
          <w:rFonts w:ascii="Calibri" w:eastAsia="Calibri" w:hAnsi="Calibri" w:cs="Calibri"/>
          <w:color w:val="000000" w:themeColor="text1"/>
          <w:lang w:val="en-SG"/>
        </w:rPr>
        <w:t xml:space="preserve"> created and used in place of </w:t>
      </w:r>
      <w:proofErr w:type="spellStart"/>
      <w:r w:rsidR="1251DA13" w:rsidRPr="4D06C760">
        <w:rPr>
          <w:rFonts w:ascii="Calibri" w:eastAsia="Calibri" w:hAnsi="Calibri" w:cs="Calibri"/>
          <w:color w:val="000000" w:themeColor="text1"/>
          <w:lang w:val="en-SG"/>
        </w:rPr>
        <w:t>regualr</w:t>
      </w:r>
      <w:proofErr w:type="spellEnd"/>
      <w:r w:rsidR="1251DA13" w:rsidRPr="4D06C760">
        <w:rPr>
          <w:rFonts w:ascii="Calibri" w:eastAsia="Calibri" w:hAnsi="Calibri" w:cs="Calibri"/>
          <w:color w:val="000000" w:themeColor="text1"/>
          <w:lang w:val="en-SG"/>
        </w:rPr>
        <w:t xml:space="preserve"> </w:t>
      </w:r>
      <w:r w:rsidRPr="4D06C760">
        <w:rPr>
          <w:rFonts w:ascii="Calibri" w:eastAsia="Calibri" w:hAnsi="Calibri" w:cs="Calibri"/>
          <w:color w:val="000000" w:themeColor="text1"/>
          <w:lang w:val="en-SG"/>
        </w:rPr>
        <w:t>SQL queries. The</w:t>
      </w:r>
      <w:r w:rsidR="0B3ABE9F" w:rsidRPr="4D06C760">
        <w:rPr>
          <w:rFonts w:ascii="Calibri" w:eastAsia="Calibri" w:hAnsi="Calibri" w:cs="Calibri"/>
          <w:color w:val="000000" w:themeColor="text1"/>
          <w:lang w:val="en-SG"/>
        </w:rPr>
        <w:t xml:space="preserve">y are special functions/methods that </w:t>
      </w:r>
      <w:r w:rsidRPr="4D06C760">
        <w:rPr>
          <w:rFonts w:ascii="Calibri" w:eastAsia="Calibri" w:hAnsi="Calibri" w:cs="Calibri"/>
          <w:color w:val="000000" w:themeColor="text1"/>
          <w:lang w:val="en-SG"/>
        </w:rPr>
        <w:t>help to restrict access to</w:t>
      </w:r>
      <w:r w:rsidR="261A41CF" w:rsidRPr="4D06C760">
        <w:rPr>
          <w:rFonts w:ascii="Calibri" w:eastAsia="Calibri" w:hAnsi="Calibri" w:cs="Calibri"/>
          <w:color w:val="000000" w:themeColor="text1"/>
          <w:lang w:val="en-SG"/>
        </w:rPr>
        <w:t xml:space="preserve"> specific</w:t>
      </w:r>
      <w:r w:rsidRPr="4D06C760">
        <w:rPr>
          <w:rFonts w:ascii="Calibri" w:eastAsia="Calibri" w:hAnsi="Calibri" w:cs="Calibri"/>
          <w:color w:val="000000" w:themeColor="text1"/>
          <w:lang w:val="en-SG"/>
        </w:rPr>
        <w:t xml:space="preserve"> sensitive columns </w:t>
      </w:r>
      <w:r w:rsidR="71D5ECBA" w:rsidRPr="4D06C760">
        <w:rPr>
          <w:rFonts w:ascii="Calibri" w:eastAsia="Calibri" w:hAnsi="Calibri" w:cs="Calibri"/>
          <w:color w:val="000000" w:themeColor="text1"/>
          <w:lang w:val="en-SG"/>
        </w:rPr>
        <w:t>in the database</w:t>
      </w:r>
      <w:r w:rsidR="4741CDF0" w:rsidRPr="4D06C760">
        <w:rPr>
          <w:rFonts w:ascii="Calibri" w:eastAsia="Calibri" w:hAnsi="Calibri" w:cs="Calibri"/>
          <w:color w:val="000000" w:themeColor="text1"/>
          <w:lang w:val="en-SG"/>
        </w:rPr>
        <w:t>.</w:t>
      </w:r>
    </w:p>
    <w:p w14:paraId="5D2A1994" w14:textId="1F6A8433" w:rsidR="4C46A6DD" w:rsidRDefault="4C46A6DD" w:rsidP="1D10CD40">
      <w:pPr>
        <w:pStyle w:val="Heading3"/>
      </w:pPr>
      <w:bookmarkStart w:id="13" w:name="_Toc73532459"/>
      <w:r>
        <w:t>Implementation:</w:t>
      </w:r>
      <w:bookmarkEnd w:id="13"/>
    </w:p>
    <w:p w14:paraId="78D7F234" w14:textId="4BE64A6A" w:rsidR="2900A9D5" w:rsidRDefault="2900A9D5" w:rsidP="4D06C760">
      <w:pPr>
        <w:spacing w:after="160" w:line="259" w:lineRule="auto"/>
        <w:rPr>
          <w:rFonts w:ascii="Calibri" w:eastAsia="Calibri" w:hAnsi="Calibri" w:cs="Calibri"/>
          <w:color w:val="000000" w:themeColor="text1"/>
          <w:lang w:val="en-SG"/>
        </w:rPr>
      </w:pPr>
      <w:r w:rsidRPr="4D06C760">
        <w:rPr>
          <w:rFonts w:ascii="Calibri" w:eastAsia="Calibri" w:hAnsi="Calibri" w:cs="Calibri"/>
          <w:color w:val="000000" w:themeColor="text1"/>
          <w:lang w:val="en-SG"/>
        </w:rPr>
        <w:t xml:space="preserve">To create a stored procedure, right-click on Stored Procedures and select </w:t>
      </w:r>
      <w:r w:rsidR="0AA1B9BF" w:rsidRPr="4D06C760">
        <w:rPr>
          <w:rFonts w:ascii="Calibri" w:eastAsia="Calibri" w:hAnsi="Calibri" w:cs="Calibri"/>
          <w:color w:val="000000" w:themeColor="text1"/>
          <w:lang w:val="en-SG"/>
        </w:rPr>
        <w:t>‘Create Stored Procedure’.</w:t>
      </w:r>
    </w:p>
    <w:p w14:paraId="13BEDC95" w14:textId="58E4C1D0" w:rsidR="0AA1B9BF" w:rsidRDefault="39BF3FD5" w:rsidP="4D06C760">
      <w:pPr>
        <w:spacing w:after="160" w:line="259" w:lineRule="auto"/>
      </w:pPr>
      <w:r>
        <w:rPr>
          <w:noProof/>
        </w:rPr>
        <w:drawing>
          <wp:inline distT="0" distB="0" distL="0" distR="0" wp14:anchorId="126EA8A3" wp14:editId="1272B3E4">
            <wp:extent cx="2924175" cy="1685925"/>
            <wp:effectExtent l="0" t="0" r="0" b="0"/>
            <wp:docPr id="1578042906" name="Picture 15780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042906"/>
                    <pic:cNvPicPr/>
                  </pic:nvPicPr>
                  <pic:blipFill>
                    <a:blip r:embed="rId16">
                      <a:extLst>
                        <a:ext uri="{28A0092B-C50C-407E-A947-70E740481C1C}">
                          <a14:useLocalDpi xmlns:a14="http://schemas.microsoft.com/office/drawing/2010/main" val="0"/>
                        </a:ext>
                      </a:extLst>
                    </a:blip>
                    <a:stretch>
                      <a:fillRect/>
                    </a:stretch>
                  </pic:blipFill>
                  <pic:spPr>
                    <a:xfrm>
                      <a:off x="0" y="0"/>
                      <a:ext cx="2924175" cy="1685925"/>
                    </a:xfrm>
                    <a:prstGeom prst="rect">
                      <a:avLst/>
                    </a:prstGeom>
                  </pic:spPr>
                </pic:pic>
              </a:graphicData>
            </a:graphic>
          </wp:inline>
        </w:drawing>
      </w:r>
    </w:p>
    <w:p w14:paraId="60CEFCD7" w14:textId="78A1CAEE" w:rsidR="0AA1B9BF" w:rsidRDefault="0AA1B9BF" w:rsidP="4D06C760">
      <w:pPr>
        <w:spacing w:after="160" w:line="259" w:lineRule="auto"/>
        <w:rPr>
          <w:rFonts w:ascii="Calibri" w:eastAsia="Calibri" w:hAnsi="Calibri" w:cs="Calibri"/>
          <w:color w:val="000000" w:themeColor="text1"/>
          <w:lang w:val="en-SG"/>
        </w:rPr>
      </w:pPr>
      <w:r w:rsidRPr="4D06C760">
        <w:rPr>
          <w:rFonts w:ascii="Calibri" w:eastAsia="Calibri" w:hAnsi="Calibri" w:cs="Calibri"/>
          <w:color w:val="000000" w:themeColor="text1"/>
          <w:lang w:val="en-SG"/>
        </w:rPr>
        <w:t>Below are the contents of the stored procedure we will be using.</w:t>
      </w:r>
    </w:p>
    <w:p w14:paraId="6F3C8847" w14:textId="5CABAA0B" w:rsidR="2900A9D5" w:rsidRDefault="1B61CE0F" w:rsidP="4D06C760">
      <w:pPr>
        <w:spacing w:after="160" w:line="259" w:lineRule="auto"/>
      </w:pPr>
      <w:r>
        <w:rPr>
          <w:noProof/>
        </w:rPr>
        <w:drawing>
          <wp:inline distT="0" distB="0" distL="0" distR="0" wp14:anchorId="7E483544" wp14:editId="3A15E769">
            <wp:extent cx="4572000" cy="2247900"/>
            <wp:effectExtent l="0" t="0" r="0" b="0"/>
            <wp:docPr id="664816977" name="Picture 664816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81697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2247900"/>
                    </a:xfrm>
                    <a:prstGeom prst="rect">
                      <a:avLst/>
                    </a:prstGeom>
                  </pic:spPr>
                </pic:pic>
              </a:graphicData>
            </a:graphic>
          </wp:inline>
        </w:drawing>
      </w:r>
    </w:p>
    <w:p w14:paraId="3D40317A" w14:textId="49ECD340" w:rsidR="1E88F4A5" w:rsidRDefault="1E88F4A5" w:rsidP="4D06C760">
      <w:pPr>
        <w:spacing w:after="160" w:line="259" w:lineRule="auto"/>
        <w:rPr>
          <w:rFonts w:ascii="Consolas" w:eastAsia="Consolas" w:hAnsi="Consolas" w:cs="Consolas"/>
          <w:color w:val="D4D4D4"/>
          <w:sz w:val="21"/>
          <w:lang w:val="en-SG"/>
        </w:rPr>
      </w:pPr>
      <w:r>
        <w:t xml:space="preserve">To utilize the stored procedure, we will need to call it in the </w:t>
      </w:r>
      <w:proofErr w:type="spellStart"/>
      <w:r>
        <w:t>addOffer</w:t>
      </w:r>
      <w:proofErr w:type="spellEnd"/>
      <w:r>
        <w:t xml:space="preserve"> function</w:t>
      </w:r>
      <w:r w:rsidR="7A81EC16">
        <w:t xml:space="preserve"> in place of the SQL query.</w:t>
      </w:r>
    </w:p>
    <w:p w14:paraId="24E1F96D" w14:textId="18B5D7AF" w:rsidR="7EDE0F1E" w:rsidRDefault="7EDE0F1E" w:rsidP="1D10CD40">
      <w:pPr>
        <w:spacing w:after="160" w:line="259" w:lineRule="auto"/>
        <w:rPr>
          <w:rFonts w:ascii="Calibri" w:eastAsia="Calibri" w:hAnsi="Calibri" w:cs="Calibri"/>
          <w:b/>
          <w:bCs/>
          <w:color w:val="000000" w:themeColor="text1"/>
          <w:lang w:val="en-SG"/>
        </w:rPr>
      </w:pPr>
      <w:r w:rsidRPr="1D10CD40">
        <w:rPr>
          <w:rFonts w:ascii="Calibri" w:eastAsia="Calibri" w:hAnsi="Calibri" w:cs="Calibri"/>
          <w:b/>
          <w:bCs/>
          <w:color w:val="000000" w:themeColor="text1"/>
          <w:lang w:val="en-SG"/>
        </w:rPr>
        <w:t>Code snippet: offer.js</w:t>
      </w:r>
    </w:p>
    <w:p w14:paraId="15E45DCD" w14:textId="5B45210A" w:rsidR="2797878C" w:rsidRDefault="2797878C" w:rsidP="4D06C760">
      <w:pPr>
        <w:spacing w:after="160" w:line="259" w:lineRule="auto"/>
        <w:rPr>
          <w:rFonts w:ascii="Consolas" w:eastAsia="Consolas" w:hAnsi="Consolas" w:cs="Consolas"/>
          <w:color w:val="D4D4D4"/>
          <w:sz w:val="21"/>
          <w:highlight w:val="black"/>
          <w:lang w:val="en-SG"/>
        </w:rPr>
      </w:pPr>
      <w:r w:rsidRPr="4D06C760">
        <w:rPr>
          <w:rFonts w:ascii="Consolas" w:eastAsia="Consolas" w:hAnsi="Consolas" w:cs="Consolas"/>
          <w:color w:val="569CD6"/>
          <w:sz w:val="21"/>
          <w:highlight w:val="black"/>
          <w:lang w:val="en-SG"/>
        </w:rPr>
        <w:t>var</w:t>
      </w:r>
      <w:r w:rsidRPr="4D06C760">
        <w:rPr>
          <w:rFonts w:ascii="Consolas" w:eastAsia="Consolas" w:hAnsi="Consolas" w:cs="Consolas"/>
          <w:color w:val="D4D4D4"/>
          <w:sz w:val="21"/>
          <w:highlight w:val="black"/>
          <w:lang w:val="en-SG"/>
        </w:rPr>
        <w:t xml:space="preserve"> </w:t>
      </w:r>
      <w:proofErr w:type="spellStart"/>
      <w:r w:rsidRPr="4D06C760">
        <w:rPr>
          <w:rFonts w:ascii="Consolas" w:eastAsia="Consolas" w:hAnsi="Consolas" w:cs="Consolas"/>
          <w:color w:val="9CDCFE"/>
          <w:sz w:val="21"/>
          <w:highlight w:val="black"/>
          <w:lang w:val="en-SG"/>
        </w:rPr>
        <w:t>sql</w:t>
      </w:r>
      <w:proofErr w:type="spellEnd"/>
      <w:r w:rsidRPr="4D06C760">
        <w:rPr>
          <w:rFonts w:ascii="Consolas" w:eastAsia="Consolas" w:hAnsi="Consolas" w:cs="Consolas"/>
          <w:color w:val="D4D4D4"/>
          <w:sz w:val="21"/>
          <w:highlight w:val="black"/>
          <w:lang w:val="en-SG"/>
        </w:rPr>
        <w:t>=</w:t>
      </w:r>
      <w:r w:rsidRPr="4D06C760">
        <w:rPr>
          <w:rFonts w:ascii="Consolas" w:eastAsia="Consolas" w:hAnsi="Consolas" w:cs="Consolas"/>
          <w:color w:val="CE9178"/>
          <w:sz w:val="21"/>
          <w:highlight w:val="black"/>
          <w:lang w:val="en-SG"/>
        </w:rPr>
        <w:t xml:space="preserve">`call </w:t>
      </w:r>
      <w:proofErr w:type="spellStart"/>
      <w:r w:rsidRPr="4D06C760">
        <w:rPr>
          <w:rFonts w:ascii="Consolas" w:eastAsia="Consolas" w:hAnsi="Consolas" w:cs="Consolas"/>
          <w:color w:val="CE9178"/>
          <w:sz w:val="21"/>
          <w:highlight w:val="black"/>
          <w:lang w:val="en-SG"/>
        </w:rPr>
        <w:t>addOffer</w:t>
      </w:r>
      <w:proofErr w:type="spellEnd"/>
      <w:proofErr w:type="gramStart"/>
      <w:r w:rsidRPr="4D06C760">
        <w:rPr>
          <w:rFonts w:ascii="Consolas" w:eastAsia="Consolas" w:hAnsi="Consolas" w:cs="Consolas"/>
          <w:color w:val="CE9178"/>
          <w:sz w:val="21"/>
          <w:highlight w:val="black"/>
          <w:lang w:val="en-SG"/>
        </w:rPr>
        <w:t>(?,?,?,?</w:t>
      </w:r>
      <w:proofErr w:type="gramEnd"/>
      <w:r w:rsidRPr="4D06C760">
        <w:rPr>
          <w:rFonts w:ascii="Consolas" w:eastAsia="Consolas" w:hAnsi="Consolas" w:cs="Consolas"/>
          <w:color w:val="CE9178"/>
          <w:sz w:val="21"/>
          <w:highlight w:val="black"/>
          <w:lang w:val="en-SG"/>
        </w:rPr>
        <w:t>)`</w:t>
      </w:r>
      <w:r w:rsidRPr="4D06C760">
        <w:rPr>
          <w:rFonts w:ascii="Consolas" w:eastAsia="Consolas" w:hAnsi="Consolas" w:cs="Consolas"/>
          <w:color w:val="D4D4D4"/>
          <w:sz w:val="21"/>
          <w:highlight w:val="black"/>
          <w:lang w:val="en-SG"/>
        </w:rPr>
        <w:t>;</w:t>
      </w:r>
      <w:r w:rsidR="44FBE209" w:rsidRPr="774A3FE3">
        <w:rPr>
          <w:rFonts w:ascii="Consolas" w:eastAsia="Consolas" w:hAnsi="Consolas" w:cs="Consolas"/>
          <w:color w:val="D4D4D4"/>
          <w:sz w:val="21"/>
          <w:highlight w:val="black"/>
          <w:lang w:val="en-SG"/>
        </w:rPr>
        <w:t xml:space="preserve">                                               </w:t>
      </w:r>
    </w:p>
    <w:p w14:paraId="3F824B72" w14:textId="1A7001D3" w:rsidR="2797878C" w:rsidRDefault="2797878C" w:rsidP="4D06C760">
      <w:pPr>
        <w:spacing w:line="285" w:lineRule="exact"/>
        <w:rPr>
          <w:rFonts w:ascii="Consolas" w:eastAsia="Consolas" w:hAnsi="Consolas" w:cs="Consolas"/>
          <w:color w:val="6A9955"/>
          <w:sz w:val="21"/>
          <w:highlight w:val="black"/>
          <w:lang w:val="en-SG"/>
        </w:rPr>
      </w:pPr>
      <w:r w:rsidRPr="4D06C760">
        <w:rPr>
          <w:rFonts w:ascii="Consolas" w:eastAsia="Consolas" w:hAnsi="Consolas" w:cs="Consolas"/>
          <w:color w:val="6A9955"/>
          <w:sz w:val="21"/>
          <w:highlight w:val="black"/>
          <w:lang w:val="en-SG"/>
        </w:rPr>
        <w:t xml:space="preserve">//var </w:t>
      </w:r>
      <w:proofErr w:type="spellStart"/>
      <w:r w:rsidRPr="4D06C760">
        <w:rPr>
          <w:rFonts w:ascii="Consolas" w:eastAsia="Consolas" w:hAnsi="Consolas" w:cs="Consolas"/>
          <w:color w:val="6A9955"/>
          <w:sz w:val="21"/>
          <w:highlight w:val="black"/>
          <w:lang w:val="en-SG"/>
        </w:rPr>
        <w:t>sql</w:t>
      </w:r>
      <w:proofErr w:type="spellEnd"/>
      <w:r w:rsidRPr="4D06C760">
        <w:rPr>
          <w:rFonts w:ascii="Consolas" w:eastAsia="Consolas" w:hAnsi="Consolas" w:cs="Consolas"/>
          <w:color w:val="6A9955"/>
          <w:sz w:val="21"/>
          <w:highlight w:val="black"/>
          <w:lang w:val="en-SG"/>
        </w:rPr>
        <w:t xml:space="preserve"> = `insert into offers(</w:t>
      </w:r>
      <w:proofErr w:type="spellStart"/>
      <w:r w:rsidRPr="4D06C760">
        <w:rPr>
          <w:rFonts w:ascii="Consolas" w:eastAsia="Consolas" w:hAnsi="Consolas" w:cs="Consolas"/>
          <w:color w:val="6A9955"/>
          <w:sz w:val="21"/>
          <w:highlight w:val="black"/>
          <w:lang w:val="en-SG"/>
        </w:rPr>
        <w:t>offer,fk_listing_id,fk_offeror_id,status</w:t>
      </w:r>
      <w:proofErr w:type="spellEnd"/>
      <w:r w:rsidRPr="4D06C760">
        <w:rPr>
          <w:rFonts w:ascii="Consolas" w:eastAsia="Consolas" w:hAnsi="Consolas" w:cs="Consolas"/>
          <w:color w:val="6A9955"/>
          <w:sz w:val="21"/>
          <w:highlight w:val="black"/>
          <w:lang w:val="en-SG"/>
        </w:rPr>
        <w:t>) values('${offer}', '${</w:t>
      </w:r>
      <w:proofErr w:type="spellStart"/>
      <w:r w:rsidRPr="4D06C760">
        <w:rPr>
          <w:rFonts w:ascii="Consolas" w:eastAsia="Consolas" w:hAnsi="Consolas" w:cs="Consolas"/>
          <w:color w:val="6A9955"/>
          <w:sz w:val="21"/>
          <w:highlight w:val="black"/>
          <w:lang w:val="en-SG"/>
        </w:rPr>
        <w:t>fk_listing_id</w:t>
      </w:r>
      <w:proofErr w:type="spellEnd"/>
      <w:r w:rsidRPr="4D06C760">
        <w:rPr>
          <w:rFonts w:ascii="Consolas" w:eastAsia="Consolas" w:hAnsi="Consolas" w:cs="Consolas"/>
          <w:color w:val="6A9955"/>
          <w:sz w:val="21"/>
          <w:highlight w:val="black"/>
          <w:lang w:val="en-SG"/>
        </w:rPr>
        <w:t>}', '${</w:t>
      </w:r>
      <w:proofErr w:type="spellStart"/>
      <w:r w:rsidRPr="4D06C760">
        <w:rPr>
          <w:rFonts w:ascii="Consolas" w:eastAsia="Consolas" w:hAnsi="Consolas" w:cs="Consolas"/>
          <w:color w:val="6A9955"/>
          <w:sz w:val="21"/>
          <w:highlight w:val="black"/>
          <w:lang w:val="en-SG"/>
        </w:rPr>
        <w:t>fk_offeror_id</w:t>
      </w:r>
      <w:proofErr w:type="spellEnd"/>
      <w:r w:rsidRPr="4D06C760">
        <w:rPr>
          <w:rFonts w:ascii="Consolas" w:eastAsia="Consolas" w:hAnsi="Consolas" w:cs="Consolas"/>
          <w:color w:val="6A9955"/>
          <w:sz w:val="21"/>
          <w:highlight w:val="black"/>
          <w:lang w:val="en-SG"/>
        </w:rPr>
        <w:t>}', '${status}')</w:t>
      </w:r>
      <w:proofErr w:type="gramStart"/>
      <w:r w:rsidRPr="4D06C760">
        <w:rPr>
          <w:rFonts w:ascii="Consolas" w:eastAsia="Consolas" w:hAnsi="Consolas" w:cs="Consolas"/>
          <w:color w:val="6A9955"/>
          <w:sz w:val="21"/>
          <w:highlight w:val="black"/>
          <w:lang w:val="en-SG"/>
        </w:rPr>
        <w:t>`;</w:t>
      </w:r>
      <w:proofErr w:type="gramEnd"/>
    </w:p>
    <w:p w14:paraId="0B66C73E" w14:textId="45BD7433" w:rsidR="4D06C760" w:rsidRDefault="4D06C760" w:rsidP="4D06C760">
      <w:pPr>
        <w:spacing w:after="160" w:line="259" w:lineRule="auto"/>
        <w:rPr>
          <w:rFonts w:ascii="Calibri" w:eastAsia="Calibri" w:hAnsi="Calibri" w:cs="Calibri"/>
          <w:color w:val="000000" w:themeColor="text1"/>
          <w:lang w:val="en-SG"/>
        </w:rPr>
      </w:pPr>
    </w:p>
    <w:p w14:paraId="267A30FA" w14:textId="3C3A6343" w:rsidR="003A6093" w:rsidRDefault="003A6093" w:rsidP="564E2F89">
      <w:pPr>
        <w:spacing w:after="160" w:line="259" w:lineRule="auto"/>
        <w:rPr>
          <w:rFonts w:ascii="Calibri" w:eastAsia="Calibri" w:hAnsi="Calibri" w:cs="Calibri"/>
          <w:color w:val="000000" w:themeColor="text1"/>
          <w:szCs w:val="22"/>
        </w:rPr>
      </w:pPr>
    </w:p>
    <w:p w14:paraId="6399CC4B" w14:textId="3ECF5509" w:rsidR="003A6093" w:rsidRDefault="003A6093" w:rsidP="003A6093"/>
    <w:p w14:paraId="0098ECF3" w14:textId="05C6DD21" w:rsidR="003A6093" w:rsidRDefault="003A6093" w:rsidP="003A6093"/>
    <w:p w14:paraId="14D285AB" w14:textId="04860D3A" w:rsidR="00C24298" w:rsidRDefault="00C24298" w:rsidP="00C24298"/>
    <w:p w14:paraId="270EF5A7" w14:textId="2211D0ED" w:rsidR="00E71DD6" w:rsidRDefault="00E71DD6" w:rsidP="1D10CD40"/>
    <w:p w14:paraId="5C1223C9" w14:textId="1D3AE2FD" w:rsidR="00E71DD6" w:rsidRDefault="00C24298" w:rsidP="002C7168">
      <w:pPr>
        <w:pStyle w:val="Heading1"/>
      </w:pPr>
      <w:bookmarkStart w:id="14" w:name="_Toc73532460"/>
      <w:r>
        <w:t>Broken Authentication</w:t>
      </w:r>
      <w:bookmarkEnd w:id="14"/>
    </w:p>
    <w:p w14:paraId="4CEF65FC" w14:textId="44D3EA89" w:rsidR="00DD7083" w:rsidRPr="00DD7083" w:rsidRDefault="00F57991" w:rsidP="00DD7083">
      <w:pPr>
        <w:pStyle w:val="Heading2"/>
      </w:pPr>
      <w:bookmarkStart w:id="15" w:name="_Toc73532461"/>
      <w:r>
        <w:t>Risk Assessment</w:t>
      </w:r>
      <w:bookmarkEnd w:id="15"/>
    </w:p>
    <w:tbl>
      <w:tblPr>
        <w:tblStyle w:val="TableGrid"/>
        <w:tblW w:w="0" w:type="auto"/>
        <w:tblLook w:val="04A0" w:firstRow="1" w:lastRow="0" w:firstColumn="1" w:lastColumn="0" w:noHBand="0" w:noVBand="1"/>
      </w:tblPr>
      <w:tblGrid>
        <w:gridCol w:w="4775"/>
        <w:gridCol w:w="4575"/>
      </w:tblGrid>
      <w:tr w:rsidR="005F3CE8" w14:paraId="75709C1C" w14:textId="77777777" w:rsidTr="286CD640">
        <w:tc>
          <w:tcPr>
            <w:tcW w:w="4675" w:type="dxa"/>
            <w:tcBorders>
              <w:right w:val="nil"/>
            </w:tcBorders>
            <w:shd w:val="clear" w:color="auto" w:fill="276E8B" w:themeFill="accent1" w:themeFillShade="BF"/>
          </w:tcPr>
          <w:p w14:paraId="63C8CF30" w14:textId="77777777" w:rsidR="005F3CE8" w:rsidRPr="00676516" w:rsidRDefault="005F3CE8" w:rsidP="00676516">
            <w:pPr>
              <w:spacing w:line="259" w:lineRule="auto"/>
              <w:jc w:val="center"/>
              <w:rPr>
                <w:rFonts w:ascii="Calibri" w:eastAsia="Calibri" w:hAnsi="Calibri" w:cs="Calibri"/>
                <w:b/>
                <w:bCs/>
                <w:color w:val="FFFFFF" w:themeColor="background1"/>
                <w:szCs w:val="22"/>
                <w:lang w:val="en-SG"/>
              </w:rPr>
            </w:pPr>
            <w:r w:rsidRPr="00676516">
              <w:rPr>
                <w:rFonts w:ascii="Calibri" w:eastAsia="Calibri" w:hAnsi="Calibri" w:cs="Calibri"/>
                <w:b/>
                <w:bCs/>
                <w:color w:val="FFFFFF" w:themeColor="background1"/>
                <w:szCs w:val="22"/>
                <w:lang w:val="en-SG"/>
              </w:rPr>
              <w:t>Vulnerability/Risk</w:t>
            </w:r>
          </w:p>
        </w:tc>
        <w:tc>
          <w:tcPr>
            <w:tcW w:w="4675" w:type="dxa"/>
            <w:tcBorders>
              <w:left w:val="nil"/>
            </w:tcBorders>
            <w:shd w:val="clear" w:color="auto" w:fill="276E8B" w:themeFill="accent1" w:themeFillShade="BF"/>
          </w:tcPr>
          <w:p w14:paraId="29C13DE7" w14:textId="77777777" w:rsidR="005F3CE8" w:rsidRPr="00760FCF" w:rsidRDefault="005F3CE8" w:rsidP="00492B17">
            <w:pPr>
              <w:spacing w:after="160" w:line="259" w:lineRule="auto"/>
              <w:jc w:val="center"/>
              <w:rPr>
                <w:rFonts w:ascii="Calibri" w:eastAsia="Calibri" w:hAnsi="Calibri" w:cs="Calibri"/>
                <w:b/>
                <w:bCs/>
                <w:color w:val="FFFFFF" w:themeColor="background1"/>
                <w:szCs w:val="22"/>
                <w:lang w:val="en-SG"/>
              </w:rPr>
            </w:pPr>
            <w:r w:rsidRPr="00760FCF">
              <w:rPr>
                <w:rFonts w:ascii="Calibri" w:eastAsia="Calibri" w:hAnsi="Calibri" w:cs="Calibri"/>
                <w:b/>
                <w:bCs/>
                <w:color w:val="FFFFFF" w:themeColor="background1"/>
                <w:szCs w:val="22"/>
                <w:lang w:val="en-SG"/>
              </w:rPr>
              <w:t>Likelihood</w:t>
            </w:r>
          </w:p>
        </w:tc>
      </w:tr>
      <w:tr w:rsidR="005F3CE8" w14:paraId="6A6282E4" w14:textId="77777777" w:rsidTr="286CD640">
        <w:tc>
          <w:tcPr>
            <w:tcW w:w="4675" w:type="dxa"/>
          </w:tcPr>
          <w:p w14:paraId="7C21CC2A" w14:textId="1E1C5AAE" w:rsidR="005F3CE8" w:rsidRPr="00A36BDA" w:rsidRDefault="00E2538E" w:rsidP="00492B17">
            <w:pPr>
              <w:pStyle w:val="Title"/>
              <w:jc w:val="center"/>
              <w:rPr>
                <w:rFonts w:eastAsia="Calibri"/>
                <w:sz w:val="40"/>
                <w:szCs w:val="40"/>
                <w:lang w:val="en-SG"/>
              </w:rPr>
            </w:pPr>
            <w:r w:rsidRPr="007D0A0A">
              <w:rPr>
                <w:rFonts w:eastAsia="Calibri"/>
                <w:color w:val="000000" w:themeColor="text1"/>
                <w:sz w:val="40"/>
                <w:szCs w:val="40"/>
                <w:lang w:val="en-SG"/>
              </w:rPr>
              <w:t xml:space="preserve">Very </w:t>
            </w:r>
            <w:r w:rsidR="00F73BDE" w:rsidRPr="007D0A0A">
              <w:rPr>
                <w:rFonts w:eastAsia="Calibri"/>
                <w:color w:val="000000" w:themeColor="text1"/>
                <w:sz w:val="40"/>
                <w:szCs w:val="40"/>
                <w:lang w:val="en-SG"/>
              </w:rPr>
              <w:t>High</w:t>
            </w:r>
          </w:p>
        </w:tc>
        <w:tc>
          <w:tcPr>
            <w:tcW w:w="4675" w:type="dxa"/>
          </w:tcPr>
          <w:p w14:paraId="37A259F9" w14:textId="47DAB19C" w:rsidR="005F3CE8" w:rsidRPr="008E6CB9" w:rsidRDefault="00E2538E" w:rsidP="00492B17">
            <w:pPr>
              <w:pStyle w:val="Title"/>
              <w:jc w:val="center"/>
              <w:rPr>
                <w:rFonts w:eastAsia="Calibri"/>
                <w:sz w:val="40"/>
                <w:szCs w:val="40"/>
                <w:lang w:val="en-SG"/>
              </w:rPr>
            </w:pPr>
            <w:r w:rsidRPr="007D0A0A">
              <w:rPr>
                <w:rFonts w:eastAsia="Calibri"/>
                <w:color w:val="000000" w:themeColor="text1"/>
                <w:sz w:val="40"/>
                <w:szCs w:val="40"/>
                <w:lang w:val="en-SG"/>
              </w:rPr>
              <w:t>High</w:t>
            </w:r>
          </w:p>
        </w:tc>
      </w:tr>
      <w:tr w:rsidR="005F3CE8" w14:paraId="099E3176" w14:textId="77777777" w:rsidTr="286CD640">
        <w:tc>
          <w:tcPr>
            <w:tcW w:w="4675" w:type="dxa"/>
          </w:tcPr>
          <w:p w14:paraId="30440C5F" w14:textId="5BA890BB" w:rsidR="00D23421" w:rsidRDefault="00B60E5A" w:rsidP="002F7788">
            <w:pPr>
              <w:spacing w:before="240"/>
              <w:rPr>
                <w:rFonts w:eastAsia="Calibri"/>
                <w:lang w:val="en-SG"/>
              </w:rPr>
            </w:pPr>
            <w:r>
              <w:rPr>
                <w:lang w:val="en-SG"/>
              </w:rPr>
              <w:t xml:space="preserve">Broken authentication attacks </w:t>
            </w:r>
            <w:r w:rsidR="002E340F">
              <w:rPr>
                <w:lang w:val="en-SG"/>
              </w:rPr>
              <w:t>occur when</w:t>
            </w:r>
            <w:r w:rsidR="002D262E">
              <w:rPr>
                <w:lang w:val="en-SG"/>
              </w:rPr>
              <w:t xml:space="preserve"> malicious individuals </w:t>
            </w:r>
            <w:r w:rsidR="000E585C">
              <w:rPr>
                <w:lang w:val="en-SG"/>
              </w:rPr>
              <w:t xml:space="preserve">exploit flaws and weakness in a service’s </w:t>
            </w:r>
            <w:r w:rsidR="000E585C">
              <w:rPr>
                <w:rFonts w:eastAsia="Calibri"/>
                <w:lang w:val="en-SG"/>
              </w:rPr>
              <w:t>session and credential management.</w:t>
            </w:r>
            <w:r w:rsidR="00467944">
              <w:rPr>
                <w:rFonts w:eastAsia="Calibri"/>
                <w:lang w:val="en-SG"/>
              </w:rPr>
              <w:t xml:space="preserve"> This results from improper confirmation and management of a users’ credentials </w:t>
            </w:r>
            <w:r w:rsidR="00BD7D36">
              <w:rPr>
                <w:rFonts w:eastAsia="Calibri"/>
                <w:lang w:val="en-SG"/>
              </w:rPr>
              <w:t>in order to</w:t>
            </w:r>
            <w:r w:rsidR="00467944">
              <w:rPr>
                <w:rFonts w:eastAsia="Calibri"/>
                <w:lang w:val="en-SG"/>
              </w:rPr>
              <w:t xml:space="preserve"> prove their identities</w:t>
            </w:r>
            <w:r w:rsidR="00C86F67">
              <w:rPr>
                <w:rFonts w:eastAsia="Calibri"/>
                <w:lang w:val="en-SG"/>
              </w:rPr>
              <w:t xml:space="preserve">. </w:t>
            </w:r>
            <w:r w:rsidR="00CD629D">
              <w:rPr>
                <w:rFonts w:eastAsia="Calibri"/>
                <w:lang w:val="en-SG"/>
              </w:rPr>
              <w:t>These a</w:t>
            </w:r>
            <w:r w:rsidR="00B35CC0">
              <w:rPr>
                <w:rFonts w:eastAsia="Calibri"/>
                <w:lang w:val="en-SG"/>
              </w:rPr>
              <w:t xml:space="preserve">ttackers </w:t>
            </w:r>
            <w:r w:rsidR="00437577">
              <w:rPr>
                <w:rFonts w:eastAsia="Calibri"/>
                <w:lang w:val="en-SG"/>
              </w:rPr>
              <w:t xml:space="preserve">use </w:t>
            </w:r>
            <w:r w:rsidR="00E70C36">
              <w:rPr>
                <w:rFonts w:eastAsia="Calibri"/>
                <w:lang w:val="en-SG"/>
              </w:rPr>
              <w:t xml:space="preserve">several techniques </w:t>
            </w:r>
            <w:r w:rsidR="001E6BD4">
              <w:rPr>
                <w:rFonts w:eastAsia="Calibri"/>
                <w:lang w:val="en-SG"/>
              </w:rPr>
              <w:t>such as credential stuffing</w:t>
            </w:r>
            <w:r w:rsidR="005C6B3D">
              <w:rPr>
                <w:rFonts w:eastAsia="Calibri"/>
                <w:lang w:val="en-SG"/>
              </w:rPr>
              <w:t xml:space="preserve">, brute </w:t>
            </w:r>
            <w:proofErr w:type="gramStart"/>
            <w:r w:rsidR="005C6B3D">
              <w:rPr>
                <w:rFonts w:eastAsia="Calibri"/>
                <w:lang w:val="en-SG"/>
              </w:rPr>
              <w:t>force</w:t>
            </w:r>
            <w:proofErr w:type="gramEnd"/>
            <w:r w:rsidR="00FD5F05">
              <w:rPr>
                <w:rFonts w:eastAsia="Calibri"/>
                <w:lang w:val="en-SG"/>
              </w:rPr>
              <w:t xml:space="preserve"> and dictionary attacks</w:t>
            </w:r>
            <w:r w:rsidR="00C07758">
              <w:rPr>
                <w:rFonts w:eastAsia="Calibri"/>
                <w:lang w:val="en-SG"/>
              </w:rPr>
              <w:t xml:space="preserve"> to exploit broken authentication in a</w:t>
            </w:r>
            <w:r w:rsidR="00682805">
              <w:rPr>
                <w:rFonts w:eastAsia="Calibri"/>
                <w:lang w:val="en-SG"/>
              </w:rPr>
              <w:t>n application</w:t>
            </w:r>
            <w:r w:rsidR="00C07758">
              <w:rPr>
                <w:rFonts w:eastAsia="Calibri"/>
                <w:lang w:val="en-SG"/>
              </w:rPr>
              <w:t>.</w:t>
            </w:r>
          </w:p>
          <w:p w14:paraId="0DC12C6B" w14:textId="77777777" w:rsidR="00D23421" w:rsidRDefault="00D23421" w:rsidP="00941FBB">
            <w:pPr>
              <w:rPr>
                <w:rFonts w:eastAsia="Calibri"/>
                <w:lang w:val="en-SG"/>
              </w:rPr>
            </w:pPr>
          </w:p>
          <w:p w14:paraId="3994CD4B" w14:textId="345F645E" w:rsidR="00820638" w:rsidRDefault="000E585C" w:rsidP="00D23421">
            <w:pPr>
              <w:rPr>
                <w:rFonts w:eastAsia="Calibri"/>
                <w:lang w:val="en-SG"/>
              </w:rPr>
            </w:pPr>
            <w:r>
              <w:rPr>
                <w:rFonts w:eastAsia="Calibri"/>
                <w:lang w:val="en-SG"/>
              </w:rPr>
              <w:t>These attacks</w:t>
            </w:r>
            <w:r w:rsidR="00AE4566">
              <w:rPr>
                <w:rFonts w:eastAsia="Calibri"/>
                <w:lang w:val="en-SG"/>
              </w:rPr>
              <w:t xml:space="preserve"> are carried out with the goal of </w:t>
            </w:r>
            <w:r w:rsidR="00A47A22">
              <w:rPr>
                <w:rFonts w:eastAsia="Calibri"/>
                <w:lang w:val="en-SG"/>
              </w:rPr>
              <w:t>impersonating</w:t>
            </w:r>
            <w:r w:rsidR="00E61516">
              <w:rPr>
                <w:rFonts w:eastAsia="Calibri"/>
                <w:lang w:val="en-SG"/>
              </w:rPr>
              <w:t xml:space="preserve"> and gaining the privileges of </w:t>
            </w:r>
            <w:r w:rsidR="00A47A22">
              <w:rPr>
                <w:rFonts w:eastAsia="Calibri"/>
                <w:lang w:val="en-SG"/>
              </w:rPr>
              <w:t xml:space="preserve"> genuine users</w:t>
            </w:r>
            <w:r w:rsidR="00E61516">
              <w:rPr>
                <w:rFonts w:eastAsia="Calibri"/>
                <w:lang w:val="en-SG"/>
              </w:rPr>
              <w:t xml:space="preserve"> of </w:t>
            </w:r>
            <w:r w:rsidR="00E118D5">
              <w:rPr>
                <w:rFonts w:eastAsia="Calibri"/>
                <w:lang w:val="en-SG"/>
              </w:rPr>
              <w:t>s</w:t>
            </w:r>
            <w:r w:rsidR="00E61516">
              <w:rPr>
                <w:rFonts w:eastAsia="Calibri"/>
                <w:lang w:val="en-SG"/>
              </w:rPr>
              <w:t>ervice</w:t>
            </w:r>
            <w:r w:rsidR="00E118D5">
              <w:rPr>
                <w:rFonts w:eastAsia="Calibri"/>
                <w:lang w:val="en-SG"/>
              </w:rPr>
              <w:t>s</w:t>
            </w:r>
            <w:r w:rsidR="00A47A22">
              <w:rPr>
                <w:rFonts w:eastAsia="Calibri"/>
                <w:lang w:val="en-SG"/>
              </w:rPr>
              <w:t xml:space="preserve"> online</w:t>
            </w:r>
            <w:r w:rsidR="00E118D5">
              <w:rPr>
                <w:rFonts w:eastAsia="Calibri"/>
                <w:lang w:val="en-SG"/>
              </w:rPr>
              <w:t>.</w:t>
            </w:r>
            <w:r w:rsidR="00D23421">
              <w:rPr>
                <w:rFonts w:eastAsia="Calibri"/>
                <w:lang w:val="en-SG"/>
              </w:rPr>
              <w:t xml:space="preserve"> </w:t>
            </w:r>
            <w:r w:rsidR="00E62A54">
              <w:rPr>
                <w:rFonts w:eastAsia="Calibri"/>
                <w:lang w:val="en-SG"/>
              </w:rPr>
              <w:t>With such privileges, attack</w:t>
            </w:r>
            <w:r w:rsidR="00941FBB">
              <w:rPr>
                <w:rFonts w:eastAsia="Calibri"/>
                <w:lang w:val="en-SG"/>
              </w:rPr>
              <w:t>ers are able to</w:t>
            </w:r>
            <w:r w:rsidR="00170A6A">
              <w:rPr>
                <w:rFonts w:eastAsia="Calibri"/>
                <w:lang w:val="en-SG"/>
              </w:rPr>
              <w:t xml:space="preserve"> compromise the confidentiality, </w:t>
            </w:r>
            <w:proofErr w:type="gramStart"/>
            <w:r w:rsidR="00170A6A">
              <w:rPr>
                <w:rFonts w:eastAsia="Calibri"/>
                <w:lang w:val="en-SG"/>
              </w:rPr>
              <w:t>integrity</w:t>
            </w:r>
            <w:proofErr w:type="gramEnd"/>
            <w:r w:rsidR="00404273">
              <w:rPr>
                <w:rFonts w:eastAsia="Calibri"/>
                <w:lang w:val="en-SG"/>
              </w:rPr>
              <w:t xml:space="preserve"> </w:t>
            </w:r>
            <w:r w:rsidR="00170A6A">
              <w:rPr>
                <w:rFonts w:eastAsia="Calibri"/>
                <w:lang w:val="en-SG"/>
              </w:rPr>
              <w:t xml:space="preserve">and availability of </w:t>
            </w:r>
            <w:r w:rsidR="003D68C6">
              <w:rPr>
                <w:rFonts w:eastAsia="Calibri"/>
                <w:lang w:val="en-SG"/>
              </w:rPr>
              <w:t>data</w:t>
            </w:r>
            <w:r w:rsidR="008E6CFF">
              <w:rPr>
                <w:rFonts w:eastAsia="Calibri"/>
                <w:lang w:val="en-SG"/>
              </w:rPr>
              <w:t xml:space="preserve"> on targeted services as they</w:t>
            </w:r>
            <w:r w:rsidR="0070566C">
              <w:rPr>
                <w:rFonts w:eastAsia="Calibri"/>
                <w:lang w:val="en-SG"/>
              </w:rPr>
              <w:t xml:space="preserve"> will have gained access to </w:t>
            </w:r>
            <w:r w:rsidR="00650A03">
              <w:rPr>
                <w:rFonts w:eastAsia="Calibri"/>
                <w:lang w:val="en-SG"/>
              </w:rPr>
              <w:t xml:space="preserve">private </w:t>
            </w:r>
            <w:r w:rsidR="00332E49">
              <w:rPr>
                <w:rFonts w:eastAsia="Calibri"/>
                <w:lang w:val="en-SG"/>
              </w:rPr>
              <w:t xml:space="preserve">resources </w:t>
            </w:r>
            <w:r w:rsidR="00650A03">
              <w:rPr>
                <w:rFonts w:eastAsia="Calibri"/>
                <w:lang w:val="en-SG"/>
              </w:rPr>
              <w:t>such as</w:t>
            </w:r>
            <w:r w:rsidR="00332E49">
              <w:rPr>
                <w:rFonts w:eastAsia="Calibri"/>
                <w:lang w:val="en-SG"/>
              </w:rPr>
              <w:t xml:space="preserve"> user</w:t>
            </w:r>
            <w:r w:rsidR="00650A03">
              <w:rPr>
                <w:rFonts w:eastAsia="Calibri"/>
                <w:lang w:val="en-SG"/>
              </w:rPr>
              <w:t xml:space="preserve"> </w:t>
            </w:r>
            <w:r w:rsidR="00404273">
              <w:rPr>
                <w:rFonts w:eastAsia="Calibri"/>
                <w:lang w:val="en-SG"/>
              </w:rPr>
              <w:t>login credentials</w:t>
            </w:r>
            <w:r w:rsidR="00332E49">
              <w:rPr>
                <w:rFonts w:eastAsia="Calibri"/>
                <w:lang w:val="en-SG"/>
              </w:rPr>
              <w:t xml:space="preserve">, </w:t>
            </w:r>
            <w:r w:rsidR="00520FA0">
              <w:rPr>
                <w:rFonts w:eastAsia="Calibri"/>
                <w:lang w:val="en-SG"/>
              </w:rPr>
              <w:t xml:space="preserve">session details </w:t>
            </w:r>
            <w:r w:rsidR="002E7D10">
              <w:rPr>
                <w:rFonts w:eastAsia="Calibri"/>
                <w:lang w:val="en-SG"/>
              </w:rPr>
              <w:t xml:space="preserve"> and even </w:t>
            </w:r>
            <w:r w:rsidR="00332E49">
              <w:rPr>
                <w:rFonts w:eastAsia="Calibri"/>
                <w:lang w:val="en-SG"/>
              </w:rPr>
              <w:t>administrative controls</w:t>
            </w:r>
            <w:r w:rsidR="00820638">
              <w:rPr>
                <w:rFonts w:eastAsia="Calibri"/>
                <w:lang w:val="en-SG"/>
              </w:rPr>
              <w:t>.</w:t>
            </w:r>
          </w:p>
          <w:p w14:paraId="4A2B267B" w14:textId="4BD7C0AE" w:rsidR="00820638" w:rsidRDefault="002E7D10" w:rsidP="00820638">
            <w:pPr>
              <w:spacing w:before="240"/>
              <w:rPr>
                <w:rFonts w:eastAsia="Calibri"/>
                <w:lang w:val="en-SG"/>
              </w:rPr>
            </w:pPr>
            <w:r>
              <w:rPr>
                <w:rFonts w:eastAsia="Calibri"/>
                <w:lang w:val="en-SG"/>
              </w:rPr>
              <w:t xml:space="preserve">Broken authentication </w:t>
            </w:r>
            <w:r w:rsidR="00D34153">
              <w:rPr>
                <w:rFonts w:eastAsia="Calibri"/>
                <w:lang w:val="en-SG"/>
              </w:rPr>
              <w:t xml:space="preserve">attacks </w:t>
            </w:r>
            <w:r w:rsidR="00BA39C0">
              <w:rPr>
                <w:rFonts w:eastAsia="Calibri"/>
                <w:lang w:val="en-SG"/>
              </w:rPr>
              <w:t xml:space="preserve">pose a high risk as </w:t>
            </w:r>
            <w:r w:rsidR="00C53A71">
              <w:rPr>
                <w:rFonts w:eastAsia="Calibri"/>
                <w:lang w:val="en-SG"/>
              </w:rPr>
              <w:t xml:space="preserve">an attacker </w:t>
            </w:r>
            <w:r w:rsidR="00506E1E">
              <w:rPr>
                <w:rFonts w:eastAsia="Calibri"/>
                <w:lang w:val="en-SG"/>
              </w:rPr>
              <w:t>can easily and quickly compromise and entire system simply by</w:t>
            </w:r>
            <w:r w:rsidR="002715AC">
              <w:rPr>
                <w:rFonts w:eastAsia="Calibri"/>
                <w:lang w:val="en-SG"/>
              </w:rPr>
              <w:t xml:space="preserve"> obtaining access to </w:t>
            </w:r>
            <w:r w:rsidR="00A36367">
              <w:rPr>
                <w:rFonts w:eastAsia="Calibri"/>
                <w:lang w:val="en-SG"/>
              </w:rPr>
              <w:t>a</w:t>
            </w:r>
            <w:r w:rsidR="00327784">
              <w:rPr>
                <w:rFonts w:eastAsia="Calibri"/>
                <w:lang w:val="en-SG"/>
              </w:rPr>
              <w:t xml:space="preserve"> small number of accounts (or just </w:t>
            </w:r>
            <w:r w:rsidR="005D3DB1">
              <w:rPr>
                <w:rFonts w:eastAsia="Calibri"/>
                <w:lang w:val="en-SG"/>
              </w:rPr>
              <w:t xml:space="preserve">one </w:t>
            </w:r>
            <w:r w:rsidR="00327784">
              <w:rPr>
                <w:rFonts w:eastAsia="Calibri"/>
                <w:lang w:val="en-SG"/>
              </w:rPr>
              <w:t>account</w:t>
            </w:r>
            <w:r w:rsidR="005D3DB1">
              <w:rPr>
                <w:rFonts w:eastAsia="Calibri"/>
                <w:lang w:val="en-SG"/>
              </w:rPr>
              <w:t xml:space="preserve"> with administrator privileges</w:t>
            </w:r>
            <w:r w:rsidR="00327784">
              <w:rPr>
                <w:rFonts w:eastAsia="Calibri"/>
                <w:lang w:val="en-SG"/>
              </w:rPr>
              <w:t>)</w:t>
            </w:r>
            <w:r w:rsidR="0072105A">
              <w:rPr>
                <w:rFonts w:eastAsia="Calibri"/>
                <w:lang w:val="en-SG"/>
              </w:rPr>
              <w:t xml:space="preserve">. </w:t>
            </w:r>
            <w:r w:rsidR="00AC5873">
              <w:rPr>
                <w:rFonts w:eastAsia="Calibri"/>
                <w:lang w:val="en-SG"/>
              </w:rPr>
              <w:t xml:space="preserve">This allows for the possibility </w:t>
            </w:r>
            <w:r w:rsidR="00683AA1">
              <w:rPr>
                <w:rFonts w:eastAsia="Calibri"/>
                <w:lang w:val="en-SG"/>
              </w:rPr>
              <w:t xml:space="preserve">of large-scale negative impacts such as </w:t>
            </w:r>
            <w:r w:rsidR="00CF30EF">
              <w:rPr>
                <w:rFonts w:eastAsia="Calibri"/>
                <w:lang w:val="en-SG"/>
              </w:rPr>
              <w:t xml:space="preserve">identity theft, unauthorised disclosure of </w:t>
            </w:r>
            <w:r w:rsidR="00FB02CC">
              <w:rPr>
                <w:rFonts w:eastAsia="Calibri"/>
                <w:lang w:val="en-SG"/>
              </w:rPr>
              <w:t xml:space="preserve">confidential information, </w:t>
            </w:r>
            <w:r w:rsidR="00852F88">
              <w:rPr>
                <w:rFonts w:eastAsia="Calibri"/>
                <w:lang w:val="en-SG"/>
              </w:rPr>
              <w:t xml:space="preserve">and social security </w:t>
            </w:r>
            <w:proofErr w:type="gramStart"/>
            <w:r w:rsidR="00852F88">
              <w:rPr>
                <w:rFonts w:eastAsia="Calibri"/>
                <w:lang w:val="en-SG"/>
              </w:rPr>
              <w:t>fraud</w:t>
            </w:r>
            <w:proofErr w:type="gramEnd"/>
            <w:r w:rsidR="00852F88">
              <w:rPr>
                <w:rFonts w:eastAsia="Calibri"/>
                <w:lang w:val="en-SG"/>
              </w:rPr>
              <w:t xml:space="preserve"> among others.</w:t>
            </w:r>
          </w:p>
          <w:p w14:paraId="7CC68C42" w14:textId="1032194D" w:rsidR="002E7D10" w:rsidRDefault="00A07E5F" w:rsidP="002C7168">
            <w:pPr>
              <w:spacing w:before="240"/>
              <w:rPr>
                <w:rFonts w:eastAsia="Calibri"/>
                <w:lang w:val="en-SG"/>
              </w:rPr>
            </w:pPr>
            <w:r>
              <w:rPr>
                <w:rFonts w:eastAsia="Calibri"/>
                <w:lang w:val="en-SG"/>
              </w:rPr>
              <w:t xml:space="preserve">In the case of the </w:t>
            </w:r>
            <w:proofErr w:type="spellStart"/>
            <w:r>
              <w:rPr>
                <w:rFonts w:eastAsia="Calibri"/>
                <w:lang w:val="en-SG"/>
              </w:rPr>
              <w:t>Snapsell</w:t>
            </w:r>
            <w:proofErr w:type="spellEnd"/>
            <w:r>
              <w:rPr>
                <w:rFonts w:eastAsia="Calibri"/>
                <w:lang w:val="en-SG"/>
              </w:rPr>
              <w:t xml:space="preserve"> web application, broken authentication</w:t>
            </w:r>
            <w:r w:rsidR="00375D0D">
              <w:rPr>
                <w:rFonts w:eastAsia="Calibri"/>
                <w:lang w:val="en-SG"/>
              </w:rPr>
              <w:t xml:space="preserve"> </w:t>
            </w:r>
            <w:r w:rsidR="002A71C3">
              <w:rPr>
                <w:rFonts w:eastAsia="Calibri"/>
                <w:lang w:val="en-SG"/>
              </w:rPr>
              <w:t xml:space="preserve">vulnerabilities potentially allow unauthorised users to </w:t>
            </w:r>
            <w:r w:rsidR="00AC3177">
              <w:rPr>
                <w:rFonts w:eastAsia="Calibri"/>
                <w:lang w:val="en-SG"/>
              </w:rPr>
              <w:t xml:space="preserve">view and alter </w:t>
            </w:r>
            <w:r w:rsidR="00CF5D8A">
              <w:rPr>
                <w:rFonts w:eastAsia="Calibri"/>
                <w:lang w:val="en-SG"/>
              </w:rPr>
              <w:t xml:space="preserve">the profiles of </w:t>
            </w:r>
            <w:r w:rsidR="00FA0C34">
              <w:rPr>
                <w:rFonts w:eastAsia="Calibri"/>
                <w:lang w:val="en-SG"/>
              </w:rPr>
              <w:t>other accounts</w:t>
            </w:r>
            <w:r w:rsidR="00057DD9">
              <w:rPr>
                <w:rFonts w:eastAsia="Calibri"/>
                <w:lang w:val="en-SG"/>
              </w:rPr>
              <w:t xml:space="preserve"> which cont</w:t>
            </w:r>
            <w:r w:rsidR="00721A62">
              <w:rPr>
                <w:rFonts w:eastAsia="Calibri"/>
                <w:lang w:val="en-SG"/>
              </w:rPr>
              <w:t>ain</w:t>
            </w:r>
            <w:r w:rsidR="00ED2ACB">
              <w:rPr>
                <w:rFonts w:eastAsia="Calibri"/>
                <w:lang w:val="en-SG"/>
              </w:rPr>
              <w:t xml:space="preserve"> </w:t>
            </w:r>
            <w:r w:rsidR="00721A62">
              <w:rPr>
                <w:rFonts w:eastAsia="Calibri"/>
                <w:lang w:val="en-SG"/>
              </w:rPr>
              <w:t xml:space="preserve">their respective </w:t>
            </w:r>
            <w:r w:rsidR="001D6447">
              <w:rPr>
                <w:rFonts w:eastAsia="Calibri"/>
                <w:lang w:val="en-SG"/>
              </w:rPr>
              <w:t xml:space="preserve">first and last names, </w:t>
            </w:r>
            <w:r w:rsidR="00721A62">
              <w:rPr>
                <w:rFonts w:eastAsia="Calibri"/>
                <w:lang w:val="en-SG"/>
              </w:rPr>
              <w:t>emails</w:t>
            </w:r>
            <w:r w:rsidR="001D6447">
              <w:rPr>
                <w:rFonts w:eastAsia="Calibri"/>
                <w:lang w:val="en-SG"/>
              </w:rPr>
              <w:t xml:space="preserve">, and </w:t>
            </w:r>
            <w:r w:rsidR="00ED2ACB">
              <w:rPr>
                <w:rFonts w:eastAsia="Calibri"/>
                <w:lang w:val="en-SG"/>
              </w:rPr>
              <w:t xml:space="preserve">usernames. </w:t>
            </w:r>
          </w:p>
          <w:p w14:paraId="380D764C" w14:textId="332A6738" w:rsidR="002E7D10" w:rsidRPr="008E6CB9" w:rsidRDefault="002E7D10" w:rsidP="002E7D10">
            <w:pPr>
              <w:rPr>
                <w:rFonts w:eastAsia="Calibri"/>
                <w:lang w:val="en-SG"/>
              </w:rPr>
            </w:pPr>
          </w:p>
        </w:tc>
        <w:tc>
          <w:tcPr>
            <w:tcW w:w="4675" w:type="dxa"/>
          </w:tcPr>
          <w:p w14:paraId="77785BF8" w14:textId="74617180" w:rsidR="005F3CE8" w:rsidRDefault="003F5066" w:rsidP="00492B17">
            <w:pPr>
              <w:spacing w:before="240"/>
              <w:rPr>
                <w:rFonts w:eastAsia="Calibri"/>
                <w:lang w:val="en-SG"/>
              </w:rPr>
            </w:pPr>
            <w:r>
              <w:rPr>
                <w:rFonts w:eastAsia="Calibri"/>
                <w:lang w:val="en-SG"/>
              </w:rPr>
              <w:t xml:space="preserve">Broken authentication is highly common </w:t>
            </w:r>
            <w:r w:rsidR="006C4E3F">
              <w:rPr>
                <w:rFonts w:eastAsia="Calibri"/>
                <w:lang w:val="en-SG"/>
              </w:rPr>
              <w:t xml:space="preserve">as a result of the intrinsic </w:t>
            </w:r>
            <w:r w:rsidR="00EC588D">
              <w:rPr>
                <w:rFonts w:eastAsia="Calibri"/>
                <w:lang w:val="en-SG"/>
              </w:rPr>
              <w:t>design and application</w:t>
            </w:r>
            <w:r w:rsidR="002F3499">
              <w:rPr>
                <w:rFonts w:eastAsia="Calibri"/>
                <w:lang w:val="en-SG"/>
              </w:rPr>
              <w:t xml:space="preserve"> of </w:t>
            </w:r>
            <w:r w:rsidR="000F1FDE">
              <w:rPr>
                <w:rFonts w:eastAsia="Calibri"/>
                <w:lang w:val="en-SG"/>
              </w:rPr>
              <w:t>average access and identity controls such as Session management.</w:t>
            </w:r>
          </w:p>
          <w:p w14:paraId="211D23C8" w14:textId="77777777" w:rsidR="000F1FDE" w:rsidRDefault="000F1FDE" w:rsidP="00492B17">
            <w:pPr>
              <w:spacing w:before="240"/>
              <w:rPr>
                <w:rFonts w:eastAsia="Calibri"/>
                <w:lang w:val="en-SG"/>
              </w:rPr>
            </w:pPr>
            <w:r>
              <w:rPr>
                <w:rFonts w:eastAsia="Calibri"/>
                <w:lang w:val="en-SG"/>
              </w:rPr>
              <w:t>Given that</w:t>
            </w:r>
            <w:r w:rsidR="002B4220">
              <w:rPr>
                <w:rFonts w:eastAsia="Calibri"/>
                <w:lang w:val="en-SG"/>
              </w:rPr>
              <w:t xml:space="preserve"> session management is at the root of </w:t>
            </w:r>
            <w:r w:rsidR="00192B71">
              <w:rPr>
                <w:rFonts w:eastAsia="Calibri"/>
                <w:lang w:val="en-SG"/>
              </w:rPr>
              <w:t>access controls</w:t>
            </w:r>
            <w:r w:rsidR="005B0830">
              <w:rPr>
                <w:rFonts w:eastAsia="Calibri"/>
                <w:lang w:val="en-SG"/>
              </w:rPr>
              <w:t xml:space="preserve"> and </w:t>
            </w:r>
            <w:r w:rsidR="00F96F58">
              <w:rPr>
                <w:rFonts w:eastAsia="Calibri"/>
                <w:lang w:val="en-SG"/>
              </w:rPr>
              <w:t>a</w:t>
            </w:r>
            <w:r w:rsidR="00CB4ED7">
              <w:rPr>
                <w:rFonts w:eastAsia="Calibri"/>
                <w:lang w:val="en-SG"/>
              </w:rPr>
              <w:t>uthentication</w:t>
            </w:r>
            <w:r w:rsidR="00E1682C">
              <w:rPr>
                <w:rFonts w:eastAsia="Calibri"/>
                <w:lang w:val="en-SG"/>
              </w:rPr>
              <w:t xml:space="preserve">, the detection of </w:t>
            </w:r>
            <w:r w:rsidR="0003178E">
              <w:rPr>
                <w:rFonts w:eastAsia="Calibri"/>
                <w:lang w:val="en-SG"/>
              </w:rPr>
              <w:t>broken authentication vulnerabilities is possible</w:t>
            </w:r>
            <w:r w:rsidR="00BA7FD3">
              <w:rPr>
                <w:rFonts w:eastAsia="Calibri"/>
                <w:lang w:val="en-SG"/>
              </w:rPr>
              <w:t xml:space="preserve"> through manual and automated means such as </w:t>
            </w:r>
            <w:r w:rsidR="00FF6454">
              <w:rPr>
                <w:rFonts w:eastAsia="Calibri"/>
                <w:lang w:val="en-SG"/>
              </w:rPr>
              <w:t>dictionary attacks.</w:t>
            </w:r>
          </w:p>
          <w:p w14:paraId="7451588B" w14:textId="6D0748F8" w:rsidR="00FF6454" w:rsidRDefault="00AA5042" w:rsidP="00492B17">
            <w:pPr>
              <w:spacing w:before="240"/>
              <w:rPr>
                <w:rFonts w:eastAsia="Calibri"/>
                <w:lang w:val="en-SG"/>
              </w:rPr>
            </w:pPr>
            <w:r>
              <w:rPr>
                <w:rFonts w:eastAsia="Calibri"/>
                <w:lang w:val="en-SG"/>
              </w:rPr>
              <w:t>The likelihood of broken authentication</w:t>
            </w:r>
            <w:r w:rsidR="00FF6454">
              <w:rPr>
                <w:rFonts w:eastAsia="Calibri"/>
                <w:lang w:val="en-SG"/>
              </w:rPr>
              <w:t xml:space="preserve"> is further worsened by the</w:t>
            </w:r>
            <w:r w:rsidR="00CD4914">
              <w:rPr>
                <w:rFonts w:eastAsia="Calibri"/>
                <w:lang w:val="en-SG"/>
              </w:rPr>
              <w:t xml:space="preserve"> </w:t>
            </w:r>
            <w:r w:rsidR="004214CE">
              <w:rPr>
                <w:rFonts w:eastAsia="Calibri"/>
                <w:lang w:val="en-SG"/>
              </w:rPr>
              <w:t xml:space="preserve">extreme prevalence of </w:t>
            </w:r>
            <w:r>
              <w:rPr>
                <w:rFonts w:eastAsia="Calibri"/>
                <w:lang w:val="en-SG"/>
              </w:rPr>
              <w:t>session management</w:t>
            </w:r>
            <w:r w:rsidR="0014201D">
              <w:rPr>
                <w:rFonts w:eastAsia="Calibri"/>
                <w:lang w:val="en-SG"/>
              </w:rPr>
              <w:t xml:space="preserve"> in stateful applications and services. Since </w:t>
            </w:r>
            <w:r w:rsidR="00BF65FA">
              <w:rPr>
                <w:rFonts w:eastAsia="Calibri"/>
                <w:lang w:val="en-SG"/>
              </w:rPr>
              <w:t xml:space="preserve">the use of session management </w:t>
            </w:r>
            <w:r w:rsidR="00E63B06">
              <w:rPr>
                <w:rFonts w:eastAsia="Calibri"/>
                <w:lang w:val="en-SG"/>
              </w:rPr>
              <w:t xml:space="preserve">has been standardised, </w:t>
            </w:r>
            <w:r w:rsidR="006F70A3">
              <w:rPr>
                <w:rFonts w:eastAsia="Calibri"/>
                <w:lang w:val="en-SG"/>
              </w:rPr>
              <w:t>many applications and services are possibly left vulnerable.</w:t>
            </w:r>
          </w:p>
          <w:p w14:paraId="778021D0" w14:textId="445548D8" w:rsidR="003926C5" w:rsidRPr="008E6CB9" w:rsidRDefault="291301D7" w:rsidP="00492B17">
            <w:pPr>
              <w:spacing w:before="240"/>
              <w:rPr>
                <w:rFonts w:eastAsia="Calibri"/>
                <w:lang w:val="en-SG"/>
              </w:rPr>
            </w:pPr>
            <w:r w:rsidRPr="402450DF">
              <w:rPr>
                <w:rFonts w:eastAsia="Calibri"/>
                <w:lang w:val="en-SG"/>
              </w:rPr>
              <w:t xml:space="preserve">Moreover, broken authentication </w:t>
            </w:r>
            <w:r w:rsidR="0A62A049" w:rsidRPr="402450DF">
              <w:rPr>
                <w:rFonts w:eastAsia="Calibri"/>
                <w:lang w:val="en-SG"/>
              </w:rPr>
              <w:t xml:space="preserve">vulnerabilities can be exploited by automated attacks such as credential stuffing and brute force, </w:t>
            </w:r>
            <w:r w:rsidR="16B2CB4D" w:rsidRPr="402450DF">
              <w:rPr>
                <w:rFonts w:eastAsia="Calibri"/>
                <w:lang w:val="en-SG"/>
              </w:rPr>
              <w:t>making</w:t>
            </w:r>
            <w:r w:rsidR="2A246342" w:rsidRPr="402450DF">
              <w:rPr>
                <w:rFonts w:eastAsia="Calibri"/>
                <w:lang w:val="en-SG"/>
              </w:rPr>
              <w:t xml:space="preserve"> them easy </w:t>
            </w:r>
            <w:r w:rsidR="05830081" w:rsidRPr="402450DF">
              <w:rPr>
                <w:rFonts w:eastAsia="Calibri"/>
                <w:lang w:val="en-SG"/>
              </w:rPr>
              <w:t>for attackers to</w:t>
            </w:r>
            <w:r w:rsidR="6CF6AAFE" w:rsidRPr="402450DF">
              <w:rPr>
                <w:rFonts w:eastAsia="Calibri"/>
                <w:lang w:val="en-SG"/>
              </w:rPr>
              <w:t xml:space="preserve"> carry out.</w:t>
            </w:r>
          </w:p>
        </w:tc>
      </w:tr>
      <w:tr w:rsidR="009D4EDB" w14:paraId="08B7F5EF" w14:textId="77777777" w:rsidTr="286CD640">
        <w:tc>
          <w:tcPr>
            <w:tcW w:w="9350" w:type="dxa"/>
            <w:gridSpan w:val="2"/>
          </w:tcPr>
          <w:p w14:paraId="5998213F" w14:textId="29960FEC" w:rsidR="009D4EDB" w:rsidRDefault="009D4EDB" w:rsidP="00C61B12">
            <w:pPr>
              <w:pStyle w:val="Heading2"/>
              <w:outlineLvl w:val="1"/>
              <w:rPr>
                <w:u w:val="single"/>
              </w:rPr>
            </w:pPr>
            <w:bookmarkStart w:id="16" w:name="_Toc73532462"/>
            <w:r w:rsidRPr="000E45A6">
              <w:rPr>
                <w:u w:val="single"/>
              </w:rPr>
              <w:lastRenderedPageBreak/>
              <w:t>Detailed Example:</w:t>
            </w:r>
            <w:bookmarkEnd w:id="16"/>
          </w:p>
          <w:p w14:paraId="7CED8C00" w14:textId="420ABF9A" w:rsidR="00B67F4E" w:rsidRPr="00B67F4E" w:rsidRDefault="00B67F4E" w:rsidP="00B67F4E">
            <w:pPr>
              <w:pStyle w:val="Heading3"/>
              <w:outlineLvl w:val="2"/>
            </w:pPr>
            <w:bookmarkStart w:id="17" w:name="_Toc73532463"/>
            <w:r>
              <w:t>Setup:</w:t>
            </w:r>
            <w:bookmarkEnd w:id="17"/>
          </w:p>
          <w:p w14:paraId="7AB12DD3" w14:textId="4676F4EF" w:rsidR="004576F7" w:rsidRDefault="00C86871" w:rsidP="0055495E">
            <w:r>
              <w:t>One example of a broken authentication attack i</w:t>
            </w:r>
            <w:r w:rsidR="002D2DE9">
              <w:t xml:space="preserve">s </w:t>
            </w:r>
            <w:r w:rsidR="008420E5">
              <w:t>a dictionary attack. A dictionary attack is a form of brute force attacks, which involve</w:t>
            </w:r>
            <w:r w:rsidR="008058CA">
              <w:t>s</w:t>
            </w:r>
            <w:r w:rsidR="00FB3C28">
              <w:t xml:space="preserve"> attacker</w:t>
            </w:r>
            <w:r w:rsidR="0092224A">
              <w:t>s</w:t>
            </w:r>
            <w:r w:rsidR="00FB3C28">
              <w:t xml:space="preserve"> attempting to</w:t>
            </w:r>
            <w:r w:rsidR="0092224A">
              <w:t xml:space="preserve"> guess </w:t>
            </w:r>
            <w:r w:rsidR="00684C39">
              <w:t>different pairings of user</w:t>
            </w:r>
            <w:r w:rsidR="00045A8A">
              <w:t xml:space="preserve">names and passwords through a process of trial and error in order to </w:t>
            </w:r>
            <w:r w:rsidR="00962949">
              <w:t>gain access to other accounts</w:t>
            </w:r>
            <w:r w:rsidR="00FB3C28">
              <w:t xml:space="preserve"> </w:t>
            </w:r>
            <w:r w:rsidR="00962949">
              <w:t>on an application/service.</w:t>
            </w:r>
          </w:p>
          <w:p w14:paraId="1062466D" w14:textId="77777777" w:rsidR="00962949" w:rsidRDefault="00104011" w:rsidP="00962949">
            <w:pPr>
              <w:spacing w:before="240"/>
            </w:pPr>
            <w:r>
              <w:t xml:space="preserve">For this detailed example, </w:t>
            </w:r>
            <w:r w:rsidR="00BF171A">
              <w:t xml:space="preserve">Burp Suite </w:t>
            </w:r>
            <w:r w:rsidR="00C65D4F">
              <w:t xml:space="preserve">Community Edition will be used </w:t>
            </w:r>
            <w:r w:rsidR="00D2150F">
              <w:t xml:space="preserve">as a tool </w:t>
            </w:r>
            <w:r w:rsidR="00C65D4F">
              <w:t xml:space="preserve">to conduct a </w:t>
            </w:r>
            <w:r w:rsidR="00D2150F">
              <w:t xml:space="preserve">dictionary attack on the </w:t>
            </w:r>
            <w:proofErr w:type="spellStart"/>
            <w:r w:rsidR="00D2150F">
              <w:t>Snapsell</w:t>
            </w:r>
            <w:proofErr w:type="spellEnd"/>
            <w:r w:rsidR="00D2150F">
              <w:t xml:space="preserve"> web application.</w:t>
            </w:r>
          </w:p>
          <w:p w14:paraId="03BF1762" w14:textId="77777777" w:rsidR="00E82693" w:rsidRDefault="000B030F" w:rsidP="00962949">
            <w:pPr>
              <w:spacing w:before="240"/>
            </w:pPr>
            <w:r>
              <w:t xml:space="preserve">By using Burp Suite </w:t>
            </w:r>
            <w:r w:rsidR="00E12AA4">
              <w:t>as a proxy between a client and the server,</w:t>
            </w:r>
            <w:r w:rsidR="002C3110">
              <w:t xml:space="preserve"> </w:t>
            </w:r>
            <w:r w:rsidR="001A6244">
              <w:t>requests made to the backend can be intercepte</w:t>
            </w:r>
            <w:r w:rsidR="00E82693">
              <w:t>d.</w:t>
            </w:r>
          </w:p>
          <w:p w14:paraId="3C354E46" w14:textId="77777777" w:rsidR="00926065" w:rsidRDefault="1C1B08D4" w:rsidP="00E4298B">
            <w:pPr>
              <w:spacing w:before="240"/>
            </w:pPr>
            <w:r>
              <w:rPr>
                <w:noProof/>
              </w:rPr>
              <w:drawing>
                <wp:inline distT="0" distB="0" distL="0" distR="0" wp14:anchorId="191A1FD3" wp14:editId="3A5709EC">
                  <wp:extent cx="5943600" cy="2701925"/>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701925"/>
                          </a:xfrm>
                          <a:prstGeom prst="rect">
                            <a:avLst/>
                          </a:prstGeom>
                        </pic:spPr>
                      </pic:pic>
                    </a:graphicData>
                  </a:graphic>
                </wp:inline>
              </w:drawing>
            </w:r>
          </w:p>
          <w:p w14:paraId="351B62CB" w14:textId="2F925C14" w:rsidR="00EA1E2A" w:rsidRDefault="0092191C" w:rsidP="001129DD">
            <w:pPr>
              <w:spacing w:before="240"/>
            </w:pPr>
            <w:r>
              <w:t xml:space="preserve">The screenshot above depicts </w:t>
            </w:r>
            <w:r w:rsidR="00EE7B4C">
              <w:t xml:space="preserve">a POST request from the client to </w:t>
            </w:r>
            <w:proofErr w:type="spellStart"/>
            <w:r w:rsidR="003621A7">
              <w:t>Snapsell’s</w:t>
            </w:r>
            <w:proofErr w:type="spellEnd"/>
            <w:r w:rsidR="00EE7B4C">
              <w:t xml:space="preserve"> backend server</w:t>
            </w:r>
            <w:r w:rsidR="003621A7">
              <w:t xml:space="preserve"> that has been intercepted by Burp Suite.</w:t>
            </w:r>
            <w:r w:rsidR="005373FD">
              <w:t xml:space="preserve"> </w:t>
            </w:r>
            <w:r w:rsidR="003250F0">
              <w:t>It can be seen that an email of ‘</w:t>
            </w:r>
            <w:r w:rsidR="00E578C9" w:rsidRPr="00E578C9">
              <w:rPr>
                <w:b/>
                <w:bCs/>
                <w:i/>
                <w:iCs/>
              </w:rPr>
              <w:t>isaaac67@gmail.com</w:t>
            </w:r>
            <w:r w:rsidR="003250F0" w:rsidRPr="00E578C9">
              <w:rPr>
                <w:b/>
                <w:bCs/>
                <w:i/>
                <w:iCs/>
              </w:rPr>
              <w:t>’</w:t>
            </w:r>
            <w:r w:rsidR="00E578C9">
              <w:t xml:space="preserve"> and a password of ‘</w:t>
            </w:r>
            <w:r w:rsidR="00E578C9" w:rsidRPr="00E578C9">
              <w:rPr>
                <w:b/>
                <w:bCs/>
                <w:i/>
                <w:iCs/>
              </w:rPr>
              <w:t>password</w:t>
            </w:r>
            <w:r w:rsidR="00E578C9">
              <w:t xml:space="preserve">’ </w:t>
            </w:r>
            <w:r w:rsidR="001E5D60">
              <w:t>have been sent in this request.</w:t>
            </w:r>
          </w:p>
          <w:p w14:paraId="1CE347CE" w14:textId="77777777" w:rsidR="001129DD" w:rsidRDefault="006707E4" w:rsidP="001129DD">
            <w:pPr>
              <w:spacing w:before="240"/>
            </w:pPr>
            <w:r>
              <w:rPr>
                <w:noProof/>
              </w:rPr>
              <w:lastRenderedPageBreak/>
              <w:drawing>
                <wp:inline distT="0" distB="0" distL="0" distR="0" wp14:anchorId="66BD1E14" wp14:editId="73FFA1C2">
                  <wp:extent cx="5943600" cy="283210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19">
                            <a:extLst>
                              <a:ext uri="{28A0092B-C50C-407E-A947-70E740481C1C}">
                                <a14:useLocalDpi xmlns:a14="http://schemas.microsoft.com/office/drawing/2010/main" val="0"/>
                              </a:ext>
                            </a:extLst>
                          </a:blip>
                          <a:stretch>
                            <a:fillRect/>
                          </a:stretch>
                        </pic:blipFill>
                        <pic:spPr>
                          <a:xfrm>
                            <a:off x="0" y="0"/>
                            <a:ext cx="5943600" cy="2832100"/>
                          </a:xfrm>
                          <a:prstGeom prst="rect">
                            <a:avLst/>
                          </a:prstGeom>
                        </pic:spPr>
                      </pic:pic>
                    </a:graphicData>
                  </a:graphic>
                </wp:inline>
              </w:drawing>
            </w:r>
          </w:p>
          <w:p w14:paraId="02C384B9" w14:textId="758C5561" w:rsidR="001129DD" w:rsidRDefault="00FC0788" w:rsidP="00FC0788">
            <w:pPr>
              <w:spacing w:before="240"/>
            </w:pPr>
            <w:r>
              <w:t>By sendin</w:t>
            </w:r>
            <w:r w:rsidR="00940ABC">
              <w:t>g</w:t>
            </w:r>
            <w:r w:rsidR="00464551">
              <w:t xml:space="preserve"> the request to Burp Suite’s Intruder</w:t>
            </w:r>
            <w:r w:rsidR="004D21DD">
              <w:t>,</w:t>
            </w:r>
            <w:r w:rsidR="003453F4">
              <w:t xml:space="preserve"> attacke</w:t>
            </w:r>
            <w:r w:rsidR="00405F60">
              <w:t>r</w:t>
            </w:r>
            <w:r w:rsidR="002A0A13">
              <w:t>s</w:t>
            </w:r>
            <w:r w:rsidR="0090725E">
              <w:t xml:space="preserve"> can </w:t>
            </w:r>
            <w:r w:rsidR="001D4911">
              <w:t>position the payloads at</w:t>
            </w:r>
            <w:r w:rsidR="00FA4883">
              <w:t xml:space="preserve"> the email and</w:t>
            </w:r>
            <w:r w:rsidR="001F5D94">
              <w:t xml:space="preserve"> </w:t>
            </w:r>
            <w:r w:rsidR="00F40091">
              <w:t>password portions of the request (highlighted in green).</w:t>
            </w:r>
            <w:r w:rsidR="00FA4883">
              <w:t xml:space="preserve"> </w:t>
            </w:r>
          </w:p>
          <w:p w14:paraId="2CA3EA10" w14:textId="41017612" w:rsidR="008D5ECD" w:rsidRDefault="292F265A" w:rsidP="00FC0788">
            <w:pPr>
              <w:spacing w:before="240"/>
            </w:pPr>
            <w:r>
              <w:rPr>
                <w:noProof/>
              </w:rPr>
              <w:drawing>
                <wp:inline distT="0" distB="0" distL="0" distR="0" wp14:anchorId="1C3D7F55" wp14:editId="28547CF4">
                  <wp:extent cx="2778448" cy="2685535"/>
                  <wp:effectExtent l="0" t="0" r="3175"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78448" cy="2685535"/>
                          </a:xfrm>
                          <a:prstGeom prst="rect">
                            <a:avLst/>
                          </a:prstGeom>
                        </pic:spPr>
                      </pic:pic>
                    </a:graphicData>
                  </a:graphic>
                </wp:inline>
              </w:drawing>
            </w:r>
            <w:r w:rsidR="287963E0">
              <w:rPr>
                <w:noProof/>
              </w:rPr>
              <w:drawing>
                <wp:inline distT="0" distB="0" distL="0" distR="0" wp14:anchorId="50A79F2D" wp14:editId="10C10A17">
                  <wp:extent cx="2734945" cy="2677965"/>
                  <wp:effectExtent l="0" t="0" r="8255" b="8255"/>
                  <wp:docPr id="1964126978" name="Picture 1964126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12697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34945" cy="2677965"/>
                          </a:xfrm>
                          <a:prstGeom prst="rect">
                            <a:avLst/>
                          </a:prstGeom>
                        </pic:spPr>
                      </pic:pic>
                    </a:graphicData>
                  </a:graphic>
                </wp:inline>
              </w:drawing>
            </w:r>
          </w:p>
          <w:p w14:paraId="7FB63183" w14:textId="77777777" w:rsidR="006643CF" w:rsidRDefault="0006652B" w:rsidP="00FC0788">
            <w:pPr>
              <w:spacing w:before="240"/>
            </w:pPr>
            <w:r>
              <w:t xml:space="preserve">Next, </w:t>
            </w:r>
            <w:r w:rsidR="002A0A13">
              <w:t xml:space="preserve">attackers can </w:t>
            </w:r>
            <w:r w:rsidR="007D3D1C">
              <w:t xml:space="preserve">use text lists/dictionaries </w:t>
            </w:r>
            <w:r w:rsidR="00537785">
              <w:t xml:space="preserve">for </w:t>
            </w:r>
            <w:r w:rsidR="0001252C">
              <w:t>both email and password payloads (left and right respectively).</w:t>
            </w:r>
            <w:r w:rsidR="00816610">
              <w:t xml:space="preserve"> </w:t>
            </w:r>
            <w:r w:rsidR="0053019F">
              <w:t>These lists and dictionaries can be found online</w:t>
            </w:r>
            <w:r w:rsidR="00027009">
              <w:t xml:space="preserve"> or made by </w:t>
            </w:r>
            <w:r w:rsidR="004A17A5">
              <w:t xml:space="preserve">attackers themselves. </w:t>
            </w:r>
          </w:p>
          <w:p w14:paraId="701B5EC3" w14:textId="16006DBA" w:rsidR="00117E36" w:rsidRDefault="004A17A5" w:rsidP="00FC0788">
            <w:pPr>
              <w:spacing w:before="240"/>
            </w:pPr>
            <w:r>
              <w:t>The</w:t>
            </w:r>
            <w:r w:rsidR="00033F7F">
              <w:t xml:space="preserve"> image on the left</w:t>
            </w:r>
            <w:r w:rsidR="00870413">
              <w:t xml:space="preserve"> </w:t>
            </w:r>
            <w:r w:rsidR="004405D6">
              <w:t>show</w:t>
            </w:r>
            <w:r w:rsidR="000E6358">
              <w:t>s</w:t>
            </w:r>
            <w:r w:rsidR="004405D6">
              <w:t xml:space="preserve"> a list of emails</w:t>
            </w:r>
            <w:r w:rsidR="00C32865">
              <w:t xml:space="preserve"> </w:t>
            </w:r>
            <w:r w:rsidR="00D56075">
              <w:t xml:space="preserve">gathered </w:t>
            </w:r>
            <w:r w:rsidR="00C32865">
              <w:t xml:space="preserve">from the </w:t>
            </w:r>
            <w:proofErr w:type="spellStart"/>
            <w:r w:rsidR="00C32865">
              <w:t>Snapsell</w:t>
            </w:r>
            <w:proofErr w:type="spellEnd"/>
            <w:r w:rsidR="00C32865">
              <w:t xml:space="preserve"> MySQL database</w:t>
            </w:r>
            <w:r w:rsidR="001342D3">
              <w:t xml:space="preserve">, </w:t>
            </w:r>
            <w:r w:rsidR="009226F6">
              <w:t>which an attacker may be able to</w:t>
            </w:r>
            <w:r w:rsidR="00D031AD">
              <w:t xml:space="preserve"> obtain through </w:t>
            </w:r>
            <w:r w:rsidR="00503834">
              <w:t>other attacks such as SQL injection</w:t>
            </w:r>
            <w:r w:rsidR="001342D3">
              <w:t xml:space="preserve"> </w:t>
            </w:r>
            <w:r w:rsidR="000C7764">
              <w:t>(even if the passwords are hashed</w:t>
            </w:r>
            <w:r w:rsidR="00F23168">
              <w:t>)</w:t>
            </w:r>
            <w:r w:rsidR="006643CF">
              <w:t xml:space="preserve">. </w:t>
            </w:r>
          </w:p>
          <w:p w14:paraId="53AAC70D" w14:textId="01244C6B" w:rsidR="006643CF" w:rsidRDefault="006643CF" w:rsidP="00FC0788">
            <w:pPr>
              <w:spacing w:before="240"/>
            </w:pPr>
            <w:r>
              <w:t>The Image on the right</w:t>
            </w:r>
            <w:r w:rsidR="00D66A4E">
              <w:t xml:space="preserve"> </w:t>
            </w:r>
            <w:r w:rsidR="000E6358">
              <w:t>show</w:t>
            </w:r>
            <w:r w:rsidR="00D53736">
              <w:t>s</w:t>
            </w:r>
            <w:r w:rsidR="000E6358">
              <w:t xml:space="preserve"> a dictionary list</w:t>
            </w:r>
            <w:r w:rsidR="00D53736">
              <w:t xml:space="preserve"> </w:t>
            </w:r>
            <w:r w:rsidR="00467739">
              <w:t xml:space="preserve">of passwords </w:t>
            </w:r>
            <w:r w:rsidR="00D53736">
              <w:t>taken from</w:t>
            </w:r>
            <w:r w:rsidR="000E6358">
              <w:t xml:space="preserve"> </w:t>
            </w:r>
            <w:r w:rsidR="00C1684C">
              <w:t xml:space="preserve">the leaked records </w:t>
            </w:r>
            <w:r w:rsidR="00711B98">
              <w:t xml:space="preserve">of a company named </w:t>
            </w:r>
            <w:proofErr w:type="spellStart"/>
            <w:r w:rsidR="00711B98">
              <w:t>RockYou</w:t>
            </w:r>
            <w:proofErr w:type="spellEnd"/>
            <w:r w:rsidR="00711B98">
              <w:t>. It contains</w:t>
            </w:r>
            <w:r w:rsidR="008453CE">
              <w:t xml:space="preserve"> a long list of</w:t>
            </w:r>
            <w:r w:rsidR="00F10885">
              <w:t xml:space="preserve"> passwords which can be used for bru</w:t>
            </w:r>
            <w:r w:rsidR="006F47A4">
              <w:t>te force attacks such as this example.</w:t>
            </w:r>
          </w:p>
          <w:p w14:paraId="743EA7CB" w14:textId="79749033" w:rsidR="002E2F7E" w:rsidRDefault="002E2F7E" w:rsidP="002E2F7E">
            <w:pPr>
              <w:pStyle w:val="Heading3"/>
              <w:outlineLvl w:val="2"/>
            </w:pPr>
            <w:bookmarkStart w:id="18" w:name="_Toc73532464"/>
            <w:r>
              <w:lastRenderedPageBreak/>
              <w:t>Execution</w:t>
            </w:r>
            <w:bookmarkEnd w:id="18"/>
          </w:p>
          <w:p w14:paraId="68945220" w14:textId="739AD61C" w:rsidR="001D60CE" w:rsidRDefault="001D60CE" w:rsidP="00877049">
            <w:r>
              <w:t xml:space="preserve">Given </w:t>
            </w:r>
            <w:r w:rsidR="0093325C">
              <w:t>that the community edition of</w:t>
            </w:r>
            <w:r>
              <w:t xml:space="preserve"> Burp</w:t>
            </w:r>
            <w:r w:rsidR="0093325C">
              <w:t xml:space="preserve"> S</w:t>
            </w:r>
            <w:r>
              <w:t>ui</w:t>
            </w:r>
            <w:r w:rsidR="0093325C">
              <w:t xml:space="preserve">te </w:t>
            </w:r>
            <w:r w:rsidR="00342F33">
              <w:t xml:space="preserve">throttles the speed of attacks, a smaller list of 10 passwords will be used purely for </w:t>
            </w:r>
            <w:r w:rsidR="007B485D">
              <w:t>demonstration purposes</w:t>
            </w:r>
            <w:r w:rsidR="00C77041">
              <w:t xml:space="preserve"> instead of the </w:t>
            </w:r>
            <w:proofErr w:type="spellStart"/>
            <w:r w:rsidR="00C77041">
              <w:t>RockYou</w:t>
            </w:r>
            <w:proofErr w:type="spellEnd"/>
            <w:r w:rsidR="00C77041">
              <w:t xml:space="preserve"> </w:t>
            </w:r>
            <w:proofErr w:type="gramStart"/>
            <w:r w:rsidR="00C77041">
              <w:t>dictionary</w:t>
            </w:r>
            <w:r w:rsidR="00E01868">
              <w:t xml:space="preserve"> </w:t>
            </w:r>
            <w:r w:rsidR="007B485D">
              <w:t xml:space="preserve"> (</w:t>
            </w:r>
            <w:proofErr w:type="gramEnd"/>
            <w:r w:rsidR="007B485D">
              <w:t>real scenarios involve larger lists).</w:t>
            </w:r>
          </w:p>
          <w:p w14:paraId="01EE4450" w14:textId="6B746403" w:rsidR="00827ADD" w:rsidRDefault="001977D1" w:rsidP="00E57FB5">
            <w:pPr>
              <w:spacing w:before="240"/>
              <w:jc w:val="center"/>
            </w:pPr>
            <w:r>
              <w:rPr>
                <w:noProof/>
              </w:rPr>
              <mc:AlternateContent>
                <mc:Choice Requires="wps">
                  <w:drawing>
                    <wp:anchor distT="0" distB="0" distL="114300" distR="114300" simplePos="0" relativeHeight="251658243" behindDoc="0" locked="0" layoutInCell="1" allowOverlap="1" wp14:anchorId="6B2DB682" wp14:editId="5B2F17E1">
                      <wp:simplePos x="0" y="0"/>
                      <wp:positionH relativeFrom="column">
                        <wp:posOffset>562559</wp:posOffset>
                      </wp:positionH>
                      <wp:positionV relativeFrom="paragraph">
                        <wp:posOffset>1064603</wp:posOffset>
                      </wp:positionV>
                      <wp:extent cx="3797643" cy="427956"/>
                      <wp:effectExtent l="0" t="0" r="12700" b="10795"/>
                      <wp:wrapNone/>
                      <wp:docPr id="1964126981" name="Rectangle 1964126981"/>
                      <wp:cNvGraphicFramePr/>
                      <a:graphic xmlns:a="http://schemas.openxmlformats.org/drawingml/2006/main">
                        <a:graphicData uri="http://schemas.microsoft.com/office/word/2010/wordprocessingShape">
                          <wps:wsp>
                            <wps:cNvSpPr/>
                            <wps:spPr>
                              <a:xfrm>
                                <a:off x="0" y="0"/>
                                <a:ext cx="3797643" cy="427956"/>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CDB9D7" id="Rectangle 1964126981" o:spid="_x0000_s1026" style="position:absolute;margin-left:44.3pt;margin-top:83.85pt;width:299.05pt;height:33.7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" filled="f" strokecolor="#3494ba [3204]" strokeweight="1pt"/>
                  </w:pict>
                </mc:Fallback>
              </mc:AlternateContent>
            </w:r>
            <w:r w:rsidR="00E57FB5" w:rsidRPr="00E57FB5">
              <w:rPr>
                <w:noProof/>
              </w:rPr>
              <w:drawing>
                <wp:inline distT="0" distB="0" distL="0" distR="0" wp14:anchorId="3D7056EE" wp14:editId="0232E2AE">
                  <wp:extent cx="5453448" cy="3233614"/>
                  <wp:effectExtent l="0" t="0" r="0" b="5080"/>
                  <wp:docPr id="1964126979" name="Picture 1964126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69639" cy="3243215"/>
                          </a:xfrm>
                          <a:prstGeom prst="rect">
                            <a:avLst/>
                          </a:prstGeom>
                        </pic:spPr>
                      </pic:pic>
                    </a:graphicData>
                  </a:graphic>
                </wp:inline>
              </w:drawing>
            </w:r>
          </w:p>
          <w:p w14:paraId="4C85A1F1" w14:textId="0430C084" w:rsidR="00EC13DB" w:rsidRDefault="00912DF3" w:rsidP="00FC0788">
            <w:pPr>
              <w:spacing w:before="240"/>
            </w:pPr>
            <w:r>
              <w:t>After the</w:t>
            </w:r>
            <w:r w:rsidR="00787C8E">
              <w:t xml:space="preserve"> </w:t>
            </w:r>
            <w:r w:rsidR="009A7AEF">
              <w:t xml:space="preserve">execution of the attack is completed, attackers can </w:t>
            </w:r>
            <w:r w:rsidR="006D2A36">
              <w:t>view all requests</w:t>
            </w:r>
            <w:r w:rsidR="00EB1454">
              <w:t xml:space="preserve"> </w:t>
            </w:r>
            <w:r w:rsidR="00F663A1">
              <w:t>with successful status</w:t>
            </w:r>
            <w:r w:rsidR="00F56CF7">
              <w:t xml:space="preserve"> codes (</w:t>
            </w:r>
            <w:proofErr w:type="gramStart"/>
            <w:r w:rsidR="00F56CF7">
              <w:t>e.g.</w:t>
            </w:r>
            <w:proofErr w:type="gramEnd"/>
            <w:r w:rsidR="00F56CF7">
              <w:t xml:space="preserve"> 201) as opposed to errors. This serves as an indication </w:t>
            </w:r>
            <w:r w:rsidR="00D02F23">
              <w:t>that</w:t>
            </w:r>
            <w:r w:rsidR="00640010">
              <w:t xml:space="preserve"> </w:t>
            </w:r>
            <w:r w:rsidR="001C623B">
              <w:t xml:space="preserve">the email and password combinations </w:t>
            </w:r>
            <w:r w:rsidR="00924357">
              <w:t>are valid.</w:t>
            </w:r>
            <w:r w:rsidR="00C6031A">
              <w:t xml:space="preserve"> These combinations can then be used </w:t>
            </w:r>
            <w:r w:rsidR="00B9590F">
              <w:t xml:space="preserve">as login credentials </w:t>
            </w:r>
            <w:r w:rsidR="00C6031A">
              <w:t xml:space="preserve">to </w:t>
            </w:r>
            <w:r w:rsidR="00B9590F">
              <w:t>gain access to</w:t>
            </w:r>
            <w:r w:rsidR="00C6031A">
              <w:t xml:space="preserve"> </w:t>
            </w:r>
            <w:r w:rsidR="006E1A1E">
              <w:t>accounts not belong</w:t>
            </w:r>
            <w:r w:rsidR="00B9590F">
              <w:t>ing</w:t>
            </w:r>
            <w:r w:rsidR="006E1A1E">
              <w:t xml:space="preserve"> to attackers.</w:t>
            </w:r>
          </w:p>
          <w:p w14:paraId="5D564910" w14:textId="0584362A" w:rsidR="00DC166D" w:rsidRDefault="00DC166D" w:rsidP="00DC166D">
            <w:pPr>
              <w:pStyle w:val="Heading3"/>
              <w:outlineLvl w:val="2"/>
            </w:pPr>
            <w:bookmarkStart w:id="19" w:name="_Toc73532465"/>
            <w:r>
              <w:t>Reason:</w:t>
            </w:r>
            <w:bookmarkEnd w:id="19"/>
          </w:p>
          <w:p w14:paraId="27F36771" w14:textId="2FE1F276" w:rsidR="00DC166D" w:rsidRDefault="00DC166D" w:rsidP="00DC166D">
            <w:r>
              <w:t xml:space="preserve">This vulnerability exists because the </w:t>
            </w:r>
            <w:proofErr w:type="spellStart"/>
            <w:r>
              <w:t>Snapsell</w:t>
            </w:r>
            <w:proofErr w:type="spellEnd"/>
            <w:r>
              <w:t xml:space="preserve"> web application does not limit the number of login requests that can be made by a user. This means that an attacker can freely make requests with no restrictions</w:t>
            </w:r>
            <w:r w:rsidR="00FF7B67">
              <w:t xml:space="preserve"> or cooldowns</w:t>
            </w:r>
            <w:r>
              <w:t>. Thus, this leaves the application susceptible to automated attacks.</w:t>
            </w:r>
          </w:p>
          <w:p w14:paraId="3FD42401" w14:textId="77777777" w:rsidR="00DC166D" w:rsidRPr="004E4545" w:rsidRDefault="00DC166D" w:rsidP="00DC166D">
            <w:pPr>
              <w:spacing w:before="240"/>
              <w:jc w:val="center"/>
              <w:rPr>
                <w:b/>
                <w:bCs/>
                <w:u w:val="single"/>
              </w:rPr>
            </w:pPr>
            <w:r w:rsidRPr="004E4545">
              <w:rPr>
                <w:b/>
                <w:bCs/>
                <w:u w:val="single"/>
              </w:rPr>
              <w:t>app.js</w:t>
            </w:r>
          </w:p>
          <w:p w14:paraId="48761EEB" w14:textId="77777777" w:rsidR="00DC166D" w:rsidRDefault="00DC166D" w:rsidP="00DC166D">
            <w:r>
              <w:rPr>
                <w:noProof/>
              </w:rPr>
              <w:drawing>
                <wp:inline distT="0" distB="0" distL="0" distR="0" wp14:anchorId="7F3406EA" wp14:editId="79865CA1">
                  <wp:extent cx="5753802" cy="1828800"/>
                  <wp:effectExtent l="0" t="0" r="0" b="0"/>
                  <wp:docPr id="1964126984" name="Picture 1964126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126984"/>
                          <pic:cNvPicPr/>
                        </pic:nvPicPr>
                        <pic:blipFill>
                          <a:blip r:embed="rId23">
                            <a:extLst>
                              <a:ext uri="{28A0092B-C50C-407E-A947-70E740481C1C}">
                                <a14:useLocalDpi xmlns:a14="http://schemas.microsoft.com/office/drawing/2010/main" val="0"/>
                              </a:ext>
                            </a:extLst>
                          </a:blip>
                          <a:stretch>
                            <a:fillRect/>
                          </a:stretch>
                        </pic:blipFill>
                        <pic:spPr>
                          <a:xfrm>
                            <a:off x="0" y="0"/>
                            <a:ext cx="5753802" cy="1828800"/>
                          </a:xfrm>
                          <a:prstGeom prst="rect">
                            <a:avLst/>
                          </a:prstGeom>
                        </pic:spPr>
                      </pic:pic>
                    </a:graphicData>
                  </a:graphic>
                </wp:inline>
              </w:drawing>
            </w:r>
          </w:p>
          <w:p w14:paraId="768CEE11" w14:textId="77777777" w:rsidR="00DC166D" w:rsidRPr="004E4545" w:rsidRDefault="00DC166D" w:rsidP="00DC166D">
            <w:pPr>
              <w:spacing w:before="240"/>
              <w:jc w:val="center"/>
              <w:rPr>
                <w:b/>
                <w:bCs/>
                <w:u w:val="single"/>
              </w:rPr>
            </w:pPr>
            <w:r>
              <w:rPr>
                <w:b/>
                <w:bCs/>
                <w:u w:val="single"/>
              </w:rPr>
              <w:lastRenderedPageBreak/>
              <w:t>user</w:t>
            </w:r>
            <w:r w:rsidRPr="004E4545">
              <w:rPr>
                <w:b/>
                <w:bCs/>
                <w:u w:val="single"/>
              </w:rPr>
              <w:t>.js</w:t>
            </w:r>
          </w:p>
          <w:p w14:paraId="1795F412" w14:textId="1D61C30D" w:rsidR="00DC166D" w:rsidRDefault="00DC166D" w:rsidP="00DC166D">
            <w:pPr>
              <w:jc w:val="center"/>
            </w:pPr>
            <w:r>
              <w:rPr>
                <w:noProof/>
              </w:rPr>
              <w:drawing>
                <wp:inline distT="0" distB="0" distL="0" distR="0" wp14:anchorId="5F66573A" wp14:editId="3A6CDDF5">
                  <wp:extent cx="5174146" cy="4885036"/>
                  <wp:effectExtent l="0" t="0" r="7620" b="0"/>
                  <wp:docPr id="1964126985" name="Picture 196412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126985"/>
                          <pic:cNvPicPr/>
                        </pic:nvPicPr>
                        <pic:blipFill>
                          <a:blip r:embed="rId24">
                            <a:extLst>
                              <a:ext uri="{28A0092B-C50C-407E-A947-70E740481C1C}">
                                <a14:useLocalDpi xmlns:a14="http://schemas.microsoft.com/office/drawing/2010/main" val="0"/>
                              </a:ext>
                            </a:extLst>
                          </a:blip>
                          <a:stretch>
                            <a:fillRect/>
                          </a:stretch>
                        </pic:blipFill>
                        <pic:spPr>
                          <a:xfrm>
                            <a:off x="0" y="0"/>
                            <a:ext cx="5174146" cy="4885036"/>
                          </a:xfrm>
                          <a:prstGeom prst="rect">
                            <a:avLst/>
                          </a:prstGeom>
                        </pic:spPr>
                      </pic:pic>
                    </a:graphicData>
                  </a:graphic>
                </wp:inline>
              </w:drawing>
            </w:r>
          </w:p>
          <w:p w14:paraId="0578DCB6" w14:textId="741F47DD" w:rsidR="00DC166D" w:rsidRPr="00C61B12" w:rsidRDefault="00DC166D" w:rsidP="00FC0788">
            <w:pPr>
              <w:spacing w:before="240"/>
            </w:pPr>
            <w:r>
              <w:t>A</w:t>
            </w:r>
            <w:r w:rsidR="002627DB">
              <w:t xml:space="preserve">s can be seen in the images from </w:t>
            </w:r>
            <w:r w:rsidR="002627DB" w:rsidRPr="002627DB">
              <w:rPr>
                <w:b/>
                <w:bCs/>
                <w:i/>
                <w:iCs/>
              </w:rPr>
              <w:t>app.js</w:t>
            </w:r>
            <w:r w:rsidR="002627DB">
              <w:t xml:space="preserve"> and </w:t>
            </w:r>
            <w:r w:rsidR="002627DB" w:rsidRPr="002627DB">
              <w:rPr>
                <w:b/>
                <w:bCs/>
                <w:i/>
                <w:iCs/>
              </w:rPr>
              <w:t>user.j</w:t>
            </w:r>
            <w:r w:rsidR="002627DB">
              <w:rPr>
                <w:b/>
                <w:bCs/>
                <w:i/>
                <w:iCs/>
              </w:rPr>
              <w:t>s</w:t>
            </w:r>
            <w:r w:rsidR="002627DB">
              <w:t xml:space="preserve">, </w:t>
            </w:r>
            <w:r w:rsidR="002755C3">
              <w:t>there are no</w:t>
            </w:r>
            <w:r w:rsidR="00F87098">
              <w:t xml:space="preserve"> </w:t>
            </w:r>
            <w:r w:rsidR="00F25F04">
              <w:t>measures put into place to limit the number of login requests that can be made in a given time.</w:t>
            </w:r>
          </w:p>
        </w:tc>
      </w:tr>
      <w:tr w:rsidR="00E36709" w14:paraId="509C3A3B" w14:textId="77777777" w:rsidTr="286CD640">
        <w:tc>
          <w:tcPr>
            <w:tcW w:w="9350" w:type="dxa"/>
            <w:gridSpan w:val="2"/>
          </w:tcPr>
          <w:p w14:paraId="5C72BBD9" w14:textId="38115B43" w:rsidR="00463D52" w:rsidRDefault="00E36709" w:rsidP="00C477F0">
            <w:pPr>
              <w:pStyle w:val="Heading2"/>
              <w:outlineLvl w:val="1"/>
            </w:pPr>
            <w:bookmarkStart w:id="20" w:name="_Toc73532466"/>
            <w:r>
              <w:lastRenderedPageBreak/>
              <w:t>Re</w:t>
            </w:r>
            <w:r w:rsidR="00463D52">
              <w:t>commendations</w:t>
            </w:r>
            <w:bookmarkEnd w:id="20"/>
          </w:p>
          <w:p w14:paraId="0636AE09" w14:textId="31F03F4F" w:rsidR="000A57CD" w:rsidRDefault="00C477F0" w:rsidP="00C477F0">
            <w:r>
              <w:t>In order to</w:t>
            </w:r>
            <w:r w:rsidR="0048233D">
              <w:t xml:space="preserve"> </w:t>
            </w:r>
            <w:r w:rsidR="006D3220">
              <w:t>patch this vulnerability,</w:t>
            </w:r>
            <w:r w:rsidR="001F62B1">
              <w:t xml:space="preserve"> a restriction must be placed on the frequency of requests from a given client</w:t>
            </w:r>
            <w:r w:rsidR="000A57CD">
              <w:t xml:space="preserve">. Fortunately, this is possible </w:t>
            </w:r>
            <w:r w:rsidR="00FB451E">
              <w:t>with the assistance</w:t>
            </w:r>
            <w:r w:rsidR="002C3B9F">
              <w:t xml:space="preserve"> of</w:t>
            </w:r>
            <w:r w:rsidR="00B955E5">
              <w:t xml:space="preserve"> </w:t>
            </w:r>
            <w:r w:rsidR="00387324">
              <w:t xml:space="preserve">the node package </w:t>
            </w:r>
            <w:r w:rsidR="00786E20">
              <w:rPr>
                <w:b/>
                <w:bCs/>
                <w:i/>
                <w:iCs/>
              </w:rPr>
              <w:t>e</w:t>
            </w:r>
            <w:r w:rsidR="00B008EB">
              <w:rPr>
                <w:b/>
                <w:bCs/>
                <w:i/>
                <w:iCs/>
              </w:rPr>
              <w:t>xpress</w:t>
            </w:r>
            <w:r w:rsidR="00D56364">
              <w:rPr>
                <w:b/>
                <w:bCs/>
                <w:i/>
                <w:iCs/>
              </w:rPr>
              <w:t>-</w:t>
            </w:r>
            <w:r w:rsidR="00786E20">
              <w:rPr>
                <w:b/>
                <w:bCs/>
                <w:i/>
                <w:iCs/>
              </w:rPr>
              <w:t>b</w:t>
            </w:r>
            <w:r w:rsidR="00B008EB">
              <w:rPr>
                <w:b/>
                <w:bCs/>
                <w:i/>
                <w:iCs/>
              </w:rPr>
              <w:t>rute</w:t>
            </w:r>
            <w:r w:rsidR="00786E20">
              <w:t>.</w:t>
            </w:r>
          </w:p>
          <w:p w14:paraId="66787247" w14:textId="590E32FE" w:rsidR="00B570EB" w:rsidRDefault="00B570EB" w:rsidP="00B570EB">
            <w:pPr>
              <w:pStyle w:val="Heading3"/>
              <w:outlineLvl w:val="2"/>
            </w:pPr>
            <w:bookmarkStart w:id="21" w:name="_Toc73532467"/>
            <w:r>
              <w:t>Installation:</w:t>
            </w:r>
            <w:bookmarkEnd w:id="21"/>
          </w:p>
          <w:p w14:paraId="24D5BE99" w14:textId="77777777" w:rsidR="00FB451E" w:rsidRDefault="00041CAD" w:rsidP="00E12A36">
            <w:pPr>
              <w:rPr>
                <w:b/>
                <w:bCs/>
                <w:i/>
                <w:iCs/>
              </w:rPr>
            </w:pPr>
            <w:r>
              <w:t xml:space="preserve">For the purposes of the </w:t>
            </w:r>
            <w:proofErr w:type="spellStart"/>
            <w:r>
              <w:t>Snapsell</w:t>
            </w:r>
            <w:proofErr w:type="spellEnd"/>
            <w:r>
              <w:t xml:space="preserve"> web application</w:t>
            </w:r>
            <w:r w:rsidR="0047290B">
              <w:t xml:space="preserve">, </w:t>
            </w:r>
            <w:proofErr w:type="gramStart"/>
            <w:r w:rsidR="0047290B">
              <w:t>express-brute</w:t>
            </w:r>
            <w:proofErr w:type="gramEnd"/>
            <w:r>
              <w:t xml:space="preserve"> requires </w:t>
            </w:r>
            <w:r w:rsidR="00943FA5">
              <w:t xml:space="preserve">three </w:t>
            </w:r>
            <w:r>
              <w:t>dependencies.</w:t>
            </w:r>
            <w:r w:rsidR="00060673">
              <w:t xml:space="preserve"> They are</w:t>
            </w:r>
            <w:r w:rsidR="00402662">
              <w:t xml:space="preserve"> </w:t>
            </w:r>
            <w:proofErr w:type="spellStart"/>
            <w:r w:rsidR="00402662">
              <w:rPr>
                <w:b/>
                <w:bCs/>
                <w:i/>
                <w:iCs/>
              </w:rPr>
              <w:t>sequelize</w:t>
            </w:r>
            <w:proofErr w:type="spellEnd"/>
            <w:r w:rsidR="00402662">
              <w:t xml:space="preserve">, </w:t>
            </w:r>
            <w:r w:rsidR="0093280E">
              <w:rPr>
                <w:b/>
                <w:bCs/>
                <w:i/>
                <w:iCs/>
              </w:rPr>
              <w:t>express-brute-</w:t>
            </w:r>
            <w:proofErr w:type="spellStart"/>
            <w:r w:rsidR="0093280E">
              <w:rPr>
                <w:b/>
                <w:bCs/>
                <w:i/>
                <w:iCs/>
              </w:rPr>
              <w:t>sequelize</w:t>
            </w:r>
            <w:proofErr w:type="spellEnd"/>
            <w:r w:rsidR="00402662">
              <w:rPr>
                <w:b/>
                <w:bCs/>
                <w:i/>
                <w:iCs/>
              </w:rPr>
              <w:t xml:space="preserve"> </w:t>
            </w:r>
            <w:r w:rsidR="00402662">
              <w:t>and</w:t>
            </w:r>
            <w:r w:rsidR="005D6164">
              <w:t xml:space="preserve"> </w:t>
            </w:r>
            <w:r w:rsidR="005D6164">
              <w:rPr>
                <w:b/>
                <w:bCs/>
                <w:i/>
                <w:iCs/>
              </w:rPr>
              <w:t>mysql2.</w:t>
            </w:r>
          </w:p>
          <w:p w14:paraId="3C718C4B" w14:textId="40C0C711" w:rsidR="00386E92" w:rsidRDefault="00386E92" w:rsidP="00B570EB">
            <w:pPr>
              <w:spacing w:before="240"/>
              <w:rPr>
                <w:i/>
                <w:iCs/>
              </w:rPr>
            </w:pPr>
            <w:proofErr w:type="spellStart"/>
            <w:r>
              <w:rPr>
                <w:i/>
                <w:iCs/>
              </w:rPr>
              <w:t>npm</w:t>
            </w:r>
            <w:proofErr w:type="spellEnd"/>
            <w:r>
              <w:rPr>
                <w:i/>
                <w:iCs/>
              </w:rPr>
              <w:t xml:space="preserve"> install express-brute</w:t>
            </w:r>
            <w:r w:rsidR="00392CBE">
              <w:rPr>
                <w:i/>
                <w:iCs/>
              </w:rPr>
              <w:t xml:space="preserve"> –</w:t>
            </w:r>
            <w:proofErr w:type="gramStart"/>
            <w:r w:rsidR="00392CBE">
              <w:rPr>
                <w:i/>
                <w:iCs/>
              </w:rPr>
              <w:t>save</w:t>
            </w:r>
            <w:proofErr w:type="gramEnd"/>
          </w:p>
          <w:p w14:paraId="5AA5AB6E" w14:textId="600B8AE9" w:rsidR="00392CBE" w:rsidRDefault="00392CBE" w:rsidP="00386E92">
            <w:pPr>
              <w:rPr>
                <w:i/>
                <w:iCs/>
              </w:rPr>
            </w:pPr>
            <w:proofErr w:type="spellStart"/>
            <w:r>
              <w:rPr>
                <w:i/>
                <w:iCs/>
              </w:rPr>
              <w:t>npm</w:t>
            </w:r>
            <w:proofErr w:type="spellEnd"/>
            <w:r>
              <w:rPr>
                <w:i/>
                <w:iCs/>
              </w:rPr>
              <w:t xml:space="preserve"> install express-brute-</w:t>
            </w:r>
            <w:proofErr w:type="spellStart"/>
            <w:r>
              <w:rPr>
                <w:i/>
                <w:iCs/>
              </w:rPr>
              <w:t>sequelize</w:t>
            </w:r>
            <w:proofErr w:type="spellEnd"/>
            <w:r>
              <w:rPr>
                <w:i/>
                <w:iCs/>
              </w:rPr>
              <w:t xml:space="preserve"> –</w:t>
            </w:r>
            <w:proofErr w:type="gramStart"/>
            <w:r>
              <w:rPr>
                <w:i/>
                <w:iCs/>
              </w:rPr>
              <w:t>save</w:t>
            </w:r>
            <w:proofErr w:type="gramEnd"/>
          </w:p>
          <w:p w14:paraId="3A402CDC" w14:textId="350D4D8B" w:rsidR="00392CBE" w:rsidRDefault="00392CBE" w:rsidP="00E12A36">
            <w:pPr>
              <w:rPr>
                <w:i/>
                <w:iCs/>
              </w:rPr>
            </w:pPr>
            <w:proofErr w:type="spellStart"/>
            <w:r>
              <w:rPr>
                <w:i/>
                <w:iCs/>
              </w:rPr>
              <w:t>npm</w:t>
            </w:r>
            <w:proofErr w:type="spellEnd"/>
            <w:r>
              <w:rPr>
                <w:i/>
                <w:iCs/>
              </w:rPr>
              <w:t xml:space="preserve"> install mysql2 –</w:t>
            </w:r>
            <w:proofErr w:type="gramStart"/>
            <w:r>
              <w:rPr>
                <w:i/>
                <w:iCs/>
              </w:rPr>
              <w:t>save</w:t>
            </w:r>
            <w:proofErr w:type="gramEnd"/>
          </w:p>
          <w:p w14:paraId="778E1F9C" w14:textId="48AF7344" w:rsidR="00E12A36" w:rsidRDefault="00E12A36" w:rsidP="00E12A36">
            <w:pPr>
              <w:pStyle w:val="Heading4"/>
              <w:outlineLvl w:val="3"/>
            </w:pPr>
            <w:r>
              <w:t>Implementation:</w:t>
            </w:r>
          </w:p>
          <w:p w14:paraId="643C8181" w14:textId="04B36C56" w:rsidR="00C96AF1" w:rsidRPr="00C96AF1" w:rsidRDefault="00C96AF1" w:rsidP="00C96AF1">
            <w:pPr>
              <w:jc w:val="center"/>
              <w:rPr>
                <w:b/>
                <w:bCs/>
                <w:u w:val="single"/>
              </w:rPr>
            </w:pPr>
            <w:r>
              <w:rPr>
                <w:b/>
                <w:bCs/>
                <w:u w:val="single"/>
              </w:rPr>
              <w:t>a</w:t>
            </w:r>
            <w:r w:rsidRPr="00C96AF1">
              <w:rPr>
                <w:b/>
                <w:bCs/>
                <w:u w:val="single"/>
              </w:rPr>
              <w:t>pp.js</w:t>
            </w:r>
          </w:p>
          <w:p w14:paraId="45510B69" w14:textId="5C5BC67A" w:rsidR="00E12A36" w:rsidRDefault="531FAFDA" w:rsidP="00025DED">
            <w:pPr>
              <w:jc w:val="center"/>
            </w:pPr>
            <w:r>
              <w:rPr>
                <w:noProof/>
              </w:rPr>
              <w:drawing>
                <wp:inline distT="0" distB="0" distL="0" distR="0" wp14:anchorId="47DA21B1" wp14:editId="3E86312C">
                  <wp:extent cx="5667634" cy="1817154"/>
                  <wp:effectExtent l="0" t="0" r="0" b="0"/>
                  <wp:docPr id="1964126987" name="Picture 1964126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12698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67634" cy="1817154"/>
                          </a:xfrm>
                          <a:prstGeom prst="rect">
                            <a:avLst/>
                          </a:prstGeom>
                        </pic:spPr>
                      </pic:pic>
                    </a:graphicData>
                  </a:graphic>
                </wp:inline>
              </w:drawing>
            </w:r>
          </w:p>
          <w:p w14:paraId="7EBDE3A4" w14:textId="6348999B" w:rsidR="00AC5448" w:rsidRDefault="00AC5448" w:rsidP="00AC5448">
            <w:pPr>
              <w:spacing w:before="240"/>
            </w:pPr>
            <w:r>
              <w:t xml:space="preserve">After declaring all the necessary </w:t>
            </w:r>
            <w:r w:rsidR="00D84613">
              <w:t>variables</w:t>
            </w:r>
            <w:r w:rsidR="00613310">
              <w:t xml:space="preserve"> for the node packages</w:t>
            </w:r>
            <w:r w:rsidR="00CD51EA">
              <w:t xml:space="preserve"> (</w:t>
            </w:r>
            <w:proofErr w:type="spellStart"/>
            <w:r w:rsidR="00CD51EA">
              <w:t>ExpressBrute</w:t>
            </w:r>
            <w:proofErr w:type="spellEnd"/>
            <w:r w:rsidR="00CD51EA">
              <w:t xml:space="preserve">, </w:t>
            </w:r>
            <w:proofErr w:type="spellStart"/>
            <w:r w:rsidR="00CD51EA">
              <w:t>SequelizeStore</w:t>
            </w:r>
            <w:proofErr w:type="spellEnd"/>
            <w:r w:rsidR="00CD51EA">
              <w:t xml:space="preserve"> and </w:t>
            </w:r>
            <w:proofErr w:type="spellStart"/>
            <w:r w:rsidR="00CD51EA">
              <w:t>Sequelize</w:t>
            </w:r>
            <w:proofErr w:type="spellEnd"/>
            <w:r w:rsidR="00CD51EA">
              <w:t xml:space="preserve">), </w:t>
            </w:r>
            <w:r w:rsidR="00613310">
              <w:t xml:space="preserve">another variable which </w:t>
            </w:r>
            <w:r w:rsidR="005C07C1">
              <w:t>stores</w:t>
            </w:r>
            <w:r w:rsidR="006749F9">
              <w:t xml:space="preserve"> a </w:t>
            </w:r>
            <w:proofErr w:type="spellStart"/>
            <w:r w:rsidR="006749F9" w:rsidRPr="00E13F28">
              <w:rPr>
                <w:b/>
                <w:bCs/>
              </w:rPr>
              <w:t>Sequelize</w:t>
            </w:r>
            <w:proofErr w:type="spellEnd"/>
            <w:r w:rsidR="006749F9">
              <w:t xml:space="preserve"> object should be declared</w:t>
            </w:r>
            <w:r w:rsidR="00114E00">
              <w:t>.</w:t>
            </w:r>
            <w:r w:rsidR="00E61597">
              <w:t xml:space="preserve"> This object</w:t>
            </w:r>
            <w:r w:rsidR="00F86D79">
              <w:t xml:space="preserve"> </w:t>
            </w:r>
            <w:r w:rsidR="005C07C1">
              <w:t xml:space="preserve">contains </w:t>
            </w:r>
            <w:r w:rsidR="00D24D08">
              <w:t>the details of the MySQL database such as the schema name (</w:t>
            </w:r>
            <w:proofErr w:type="spellStart"/>
            <w:r w:rsidR="00D24D08">
              <w:t>snapsell</w:t>
            </w:r>
            <w:proofErr w:type="spellEnd"/>
            <w:r w:rsidR="00D24D08">
              <w:t xml:space="preserve">), </w:t>
            </w:r>
            <w:r w:rsidR="001A4F28">
              <w:t>username (Ben)</w:t>
            </w:r>
            <w:r w:rsidR="00616276">
              <w:t xml:space="preserve">, password </w:t>
            </w:r>
            <w:proofErr w:type="gramStart"/>
            <w:r w:rsidR="00616276">
              <w:t>(!QWER</w:t>
            </w:r>
            <w:proofErr w:type="gramEnd"/>
            <w:r w:rsidR="00616276">
              <w:t>4321)</w:t>
            </w:r>
            <w:r w:rsidR="009A1A2A">
              <w:t xml:space="preserve"> and options </w:t>
            </w:r>
            <w:r w:rsidR="005D0000">
              <w:t>(host IP address, dialect and logging).</w:t>
            </w:r>
          </w:p>
          <w:p w14:paraId="1114332C" w14:textId="2609A2E2" w:rsidR="001A5BF0" w:rsidRPr="00E12A36" w:rsidRDefault="00A31BFE" w:rsidP="00A31BFE">
            <w:pPr>
              <w:spacing w:before="240"/>
              <w:jc w:val="center"/>
            </w:pPr>
            <w:r>
              <w:rPr>
                <w:noProof/>
              </w:rPr>
              <w:drawing>
                <wp:inline distT="0" distB="0" distL="0" distR="0" wp14:anchorId="5ABA808E" wp14:editId="645B8F52">
                  <wp:extent cx="5651156" cy="1401318"/>
                  <wp:effectExtent l="0" t="0" r="6985" b="8890"/>
                  <wp:docPr id="1964126988" name="Picture 1964126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126988"/>
                          <pic:cNvPicPr/>
                        </pic:nvPicPr>
                        <pic:blipFill>
                          <a:blip r:embed="rId26">
                            <a:extLst>
                              <a:ext uri="{28A0092B-C50C-407E-A947-70E740481C1C}">
                                <a14:useLocalDpi xmlns:a14="http://schemas.microsoft.com/office/drawing/2010/main" val="0"/>
                              </a:ext>
                            </a:extLst>
                          </a:blip>
                          <a:stretch>
                            <a:fillRect/>
                          </a:stretch>
                        </pic:blipFill>
                        <pic:spPr>
                          <a:xfrm>
                            <a:off x="0" y="0"/>
                            <a:ext cx="5651156" cy="1401318"/>
                          </a:xfrm>
                          <a:prstGeom prst="rect">
                            <a:avLst/>
                          </a:prstGeom>
                        </pic:spPr>
                      </pic:pic>
                    </a:graphicData>
                  </a:graphic>
                </wp:inline>
              </w:drawing>
            </w:r>
          </w:p>
          <w:p w14:paraId="0492B69B" w14:textId="77777777" w:rsidR="00392CBE" w:rsidRDefault="005E6EB4" w:rsidP="00A31BFE">
            <w:pPr>
              <w:spacing w:before="240"/>
            </w:pPr>
            <w:r>
              <w:t xml:space="preserve">Additionally, a function should be declared to handle any errors relating to the </w:t>
            </w:r>
            <w:r w:rsidR="002672C0">
              <w:rPr>
                <w:b/>
                <w:bCs/>
                <w:i/>
                <w:iCs/>
              </w:rPr>
              <w:t xml:space="preserve">express-brute </w:t>
            </w:r>
            <w:r w:rsidR="002672C0">
              <w:t>store.</w:t>
            </w:r>
          </w:p>
          <w:p w14:paraId="484B7ED5" w14:textId="77777777" w:rsidR="002672C0" w:rsidRDefault="00425A0E" w:rsidP="00425A0E">
            <w:pPr>
              <w:spacing w:before="240"/>
              <w:jc w:val="center"/>
            </w:pPr>
            <w:r>
              <w:rPr>
                <w:noProof/>
              </w:rPr>
              <w:lastRenderedPageBreak/>
              <w:drawing>
                <wp:inline distT="0" distB="0" distL="0" distR="0" wp14:anchorId="5364F69A" wp14:editId="38A37F9A">
                  <wp:extent cx="5692346" cy="2827320"/>
                  <wp:effectExtent l="0" t="0" r="3810" b="0"/>
                  <wp:docPr id="1964126989" name="Picture 1964126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126989"/>
                          <pic:cNvPicPr/>
                        </pic:nvPicPr>
                        <pic:blipFill>
                          <a:blip r:embed="rId27">
                            <a:extLst>
                              <a:ext uri="{28A0092B-C50C-407E-A947-70E740481C1C}">
                                <a14:useLocalDpi xmlns:a14="http://schemas.microsoft.com/office/drawing/2010/main" val="0"/>
                              </a:ext>
                            </a:extLst>
                          </a:blip>
                          <a:stretch>
                            <a:fillRect/>
                          </a:stretch>
                        </pic:blipFill>
                        <pic:spPr>
                          <a:xfrm>
                            <a:off x="0" y="0"/>
                            <a:ext cx="5692346" cy="2827320"/>
                          </a:xfrm>
                          <a:prstGeom prst="rect">
                            <a:avLst/>
                          </a:prstGeom>
                        </pic:spPr>
                      </pic:pic>
                    </a:graphicData>
                  </a:graphic>
                </wp:inline>
              </w:drawing>
            </w:r>
          </w:p>
          <w:p w14:paraId="44E97F4F" w14:textId="0DFF7FBA" w:rsidR="0093277D" w:rsidRDefault="008237FB" w:rsidP="006D10F8">
            <w:pPr>
              <w:spacing w:before="240"/>
            </w:pPr>
            <w:r>
              <w:t>Lastly</w:t>
            </w:r>
            <w:r w:rsidR="0093277D">
              <w:t xml:space="preserve">, </w:t>
            </w:r>
            <w:r w:rsidR="00386A00">
              <w:t>a</w:t>
            </w:r>
            <w:r w:rsidR="00E13F28">
              <w:t xml:space="preserve"> </w:t>
            </w:r>
            <w:proofErr w:type="spellStart"/>
            <w:r w:rsidR="00E13F28" w:rsidRPr="00E13F28">
              <w:rPr>
                <w:b/>
                <w:bCs/>
              </w:rPr>
              <w:t>SequelizeStore</w:t>
            </w:r>
            <w:proofErr w:type="spellEnd"/>
            <w:r w:rsidR="00E13F28">
              <w:t xml:space="preserve"> </w:t>
            </w:r>
            <w:r w:rsidR="00386A00">
              <w:t>object should be declared</w:t>
            </w:r>
            <w:r w:rsidR="009313CB">
              <w:t xml:space="preserve">. Within this new object, </w:t>
            </w:r>
            <w:r w:rsidR="003B1201">
              <w:t xml:space="preserve">the </w:t>
            </w:r>
            <w:proofErr w:type="spellStart"/>
            <w:r w:rsidR="003B1201">
              <w:rPr>
                <w:b/>
                <w:bCs/>
              </w:rPr>
              <w:t>sequelize</w:t>
            </w:r>
            <w:proofErr w:type="spellEnd"/>
            <w:r w:rsidR="003B1201">
              <w:rPr>
                <w:b/>
                <w:bCs/>
              </w:rPr>
              <w:t xml:space="preserve"> </w:t>
            </w:r>
            <w:r w:rsidR="003B1201">
              <w:t xml:space="preserve">variable declared earlier is passed in, along with </w:t>
            </w:r>
            <w:r w:rsidR="00C5424A">
              <w:t>the name of the MySQL table that will be used to store</w:t>
            </w:r>
            <w:r w:rsidR="00BD5BA0">
              <w:t xml:space="preserve"> the frequency of failed logins</w:t>
            </w:r>
            <w:r w:rsidR="00D86CEC">
              <w:t xml:space="preserve"> (</w:t>
            </w:r>
            <w:proofErr w:type="spellStart"/>
            <w:r w:rsidR="00D86CEC">
              <w:t>bruteStore</w:t>
            </w:r>
            <w:proofErr w:type="spellEnd"/>
            <w:r w:rsidR="00D86CEC">
              <w:t xml:space="preserve">) and </w:t>
            </w:r>
            <w:r w:rsidR="00300A5A">
              <w:t>a callback function.</w:t>
            </w:r>
          </w:p>
          <w:p w14:paraId="453E5684" w14:textId="507B0553" w:rsidR="00300A5A" w:rsidRDefault="00E87B99" w:rsidP="006D10F8">
            <w:pPr>
              <w:spacing w:before="240"/>
            </w:pPr>
            <w:r>
              <w:t xml:space="preserve">This function </w:t>
            </w:r>
            <w:r w:rsidR="00BB385C">
              <w:t>declares a</w:t>
            </w:r>
            <w:r w:rsidR="00E10BF5">
              <w:t xml:space="preserve"> variable </w:t>
            </w:r>
            <w:r w:rsidR="00693346">
              <w:t xml:space="preserve">named </w:t>
            </w:r>
            <w:proofErr w:type="spellStart"/>
            <w:r w:rsidR="00693346" w:rsidRPr="00693346">
              <w:rPr>
                <w:b/>
                <w:bCs/>
              </w:rPr>
              <w:t>bruteforce</w:t>
            </w:r>
            <w:proofErr w:type="spellEnd"/>
            <w:r w:rsidR="00693346">
              <w:rPr>
                <w:b/>
                <w:bCs/>
              </w:rPr>
              <w:t xml:space="preserve"> </w:t>
            </w:r>
            <w:r w:rsidR="00693346">
              <w:t>which contains</w:t>
            </w:r>
            <w:r w:rsidR="007731B7">
              <w:t xml:space="preserve"> a new </w:t>
            </w:r>
            <w:proofErr w:type="spellStart"/>
            <w:r w:rsidR="007731B7">
              <w:rPr>
                <w:b/>
                <w:bCs/>
              </w:rPr>
              <w:t>ExpressBrute</w:t>
            </w:r>
            <w:proofErr w:type="spellEnd"/>
            <w:r w:rsidR="007731B7">
              <w:t xml:space="preserve"> object.</w:t>
            </w:r>
            <w:r w:rsidR="002D5088">
              <w:t xml:space="preserve"> The </w:t>
            </w:r>
            <w:r w:rsidR="002D5088">
              <w:rPr>
                <w:b/>
                <w:bCs/>
              </w:rPr>
              <w:t>store</w:t>
            </w:r>
            <w:r w:rsidR="002D5088">
              <w:t xml:space="preserve"> </w:t>
            </w:r>
            <w:r w:rsidR="00C90C65">
              <w:t xml:space="preserve">is passed </w:t>
            </w:r>
            <w:r w:rsidR="00BB385C">
              <w:t>in conjunction with</w:t>
            </w:r>
            <w:r w:rsidR="00C90C65">
              <w:t xml:space="preserve"> options such as </w:t>
            </w:r>
            <w:proofErr w:type="spellStart"/>
            <w:r w:rsidR="0087354D">
              <w:rPr>
                <w:i/>
                <w:iCs/>
              </w:rPr>
              <w:t>freeRetries</w:t>
            </w:r>
            <w:proofErr w:type="spellEnd"/>
            <w:r w:rsidR="0087354D">
              <w:rPr>
                <w:i/>
                <w:iCs/>
              </w:rPr>
              <w:t xml:space="preserve">, </w:t>
            </w:r>
            <w:proofErr w:type="spellStart"/>
            <w:r w:rsidR="0087354D">
              <w:rPr>
                <w:i/>
                <w:iCs/>
              </w:rPr>
              <w:t>minWait</w:t>
            </w:r>
            <w:proofErr w:type="spellEnd"/>
            <w:r w:rsidR="0087354D">
              <w:rPr>
                <w:i/>
                <w:iCs/>
              </w:rPr>
              <w:t xml:space="preserve">, </w:t>
            </w:r>
            <w:proofErr w:type="spellStart"/>
            <w:r w:rsidR="0087354D">
              <w:rPr>
                <w:i/>
                <w:iCs/>
              </w:rPr>
              <w:t>maxWait</w:t>
            </w:r>
            <w:proofErr w:type="spellEnd"/>
            <w:r w:rsidR="00B64464">
              <w:rPr>
                <w:i/>
                <w:iCs/>
              </w:rPr>
              <w:t xml:space="preserve">, </w:t>
            </w:r>
            <w:proofErr w:type="spellStart"/>
            <w:r w:rsidR="00B64464">
              <w:rPr>
                <w:i/>
                <w:iCs/>
              </w:rPr>
              <w:t>failCallback</w:t>
            </w:r>
            <w:proofErr w:type="spellEnd"/>
            <w:r w:rsidR="00B64464">
              <w:rPr>
                <w:i/>
                <w:iCs/>
              </w:rPr>
              <w:t xml:space="preserve"> and </w:t>
            </w:r>
            <w:proofErr w:type="spellStart"/>
            <w:r w:rsidR="00B64464">
              <w:rPr>
                <w:i/>
                <w:iCs/>
              </w:rPr>
              <w:t>handleStoreError</w:t>
            </w:r>
            <w:proofErr w:type="spellEnd"/>
            <w:r w:rsidR="00B64464">
              <w:rPr>
                <w:i/>
                <w:iCs/>
              </w:rPr>
              <w:t xml:space="preserve"> </w:t>
            </w:r>
            <w:r w:rsidR="00B64464">
              <w:t>(see comments for descriptions).</w:t>
            </w:r>
          </w:p>
          <w:p w14:paraId="5F46E911" w14:textId="77777777" w:rsidR="005D1360" w:rsidRDefault="006564E2" w:rsidP="006D10F8">
            <w:pPr>
              <w:spacing w:before="240"/>
            </w:pPr>
            <w:r>
              <w:t>The function also contains</w:t>
            </w:r>
            <w:r w:rsidR="00FC23D7">
              <w:t xml:space="preserve"> </w:t>
            </w:r>
            <w:r w:rsidR="008975AC">
              <w:t>the API endpoint for logins</w:t>
            </w:r>
            <w:r w:rsidR="006923ED">
              <w:t>. This remains mostly unedited from the original code</w:t>
            </w:r>
            <w:r w:rsidR="00056AEA">
              <w:t xml:space="preserve"> except for presence of the </w:t>
            </w:r>
            <w:proofErr w:type="spellStart"/>
            <w:r w:rsidR="00056AEA">
              <w:t>the</w:t>
            </w:r>
            <w:proofErr w:type="spellEnd"/>
            <w:r w:rsidR="00056AEA">
              <w:t xml:space="preserve"> additional </w:t>
            </w:r>
            <w:proofErr w:type="spellStart"/>
            <w:proofErr w:type="gramStart"/>
            <w:r w:rsidR="00056AEA">
              <w:rPr>
                <w:b/>
                <w:bCs/>
              </w:rPr>
              <w:t>bruteforce.prevent</w:t>
            </w:r>
            <w:proofErr w:type="spellEnd"/>
            <w:proofErr w:type="gramEnd"/>
            <w:r w:rsidR="00056AEA">
              <w:rPr>
                <w:b/>
                <w:bCs/>
              </w:rPr>
              <w:t xml:space="preserve"> </w:t>
            </w:r>
            <w:r w:rsidR="00056AEA">
              <w:t>middleware</w:t>
            </w:r>
            <w:r w:rsidR="008176CC">
              <w:t xml:space="preserve"> and the </w:t>
            </w:r>
            <w:proofErr w:type="spellStart"/>
            <w:r w:rsidR="008176CC">
              <w:rPr>
                <w:b/>
                <w:bCs/>
              </w:rPr>
              <w:t>re</w:t>
            </w:r>
            <w:r w:rsidR="00400DC1">
              <w:rPr>
                <w:b/>
                <w:bCs/>
              </w:rPr>
              <w:t>q.brute.reset</w:t>
            </w:r>
            <w:proofErr w:type="spellEnd"/>
            <w:r w:rsidR="00400DC1">
              <w:rPr>
                <w:b/>
                <w:bCs/>
              </w:rPr>
              <w:t>()</w:t>
            </w:r>
            <w:r w:rsidR="00616E8F">
              <w:rPr>
                <w:b/>
                <w:bCs/>
              </w:rPr>
              <w:t xml:space="preserve"> </w:t>
            </w:r>
            <w:r w:rsidR="00616E8F">
              <w:t xml:space="preserve">method </w:t>
            </w:r>
            <w:r w:rsidR="003D0253">
              <w:t xml:space="preserve">which will reset the </w:t>
            </w:r>
            <w:r w:rsidR="00491485">
              <w:t>failed login counter to zero after a success</w:t>
            </w:r>
            <w:r w:rsidR="00056AEA">
              <w:t>.</w:t>
            </w:r>
          </w:p>
          <w:p w14:paraId="7B35C0BE" w14:textId="77777777" w:rsidR="007B0C31" w:rsidRDefault="007B0C31" w:rsidP="007B0C31">
            <w:pPr>
              <w:pStyle w:val="Heading3"/>
              <w:outlineLvl w:val="2"/>
            </w:pPr>
            <w:bookmarkStart w:id="22" w:name="_Toc73532468"/>
            <w:r>
              <w:lastRenderedPageBreak/>
              <w:t>Execution:</w:t>
            </w:r>
            <w:bookmarkEnd w:id="22"/>
          </w:p>
          <w:p w14:paraId="653001FC" w14:textId="77777777" w:rsidR="007B0C31" w:rsidRDefault="00E91ECF" w:rsidP="00431DDA">
            <w:pPr>
              <w:jc w:val="center"/>
            </w:pPr>
            <w:r>
              <w:rPr>
                <w:noProof/>
              </w:rPr>
              <w:drawing>
                <wp:inline distT="0" distB="0" distL="0" distR="0" wp14:anchorId="52485C52" wp14:editId="541D8AC7">
                  <wp:extent cx="5395783" cy="3069140"/>
                  <wp:effectExtent l="0" t="0" r="0" b="0"/>
                  <wp:docPr id="1964126990" name="Picture 1964126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126990"/>
                          <pic:cNvPicPr/>
                        </pic:nvPicPr>
                        <pic:blipFill>
                          <a:blip r:embed="rId28">
                            <a:extLst>
                              <a:ext uri="{28A0092B-C50C-407E-A947-70E740481C1C}">
                                <a14:useLocalDpi xmlns:a14="http://schemas.microsoft.com/office/drawing/2010/main" val="0"/>
                              </a:ext>
                            </a:extLst>
                          </a:blip>
                          <a:stretch>
                            <a:fillRect/>
                          </a:stretch>
                        </pic:blipFill>
                        <pic:spPr>
                          <a:xfrm>
                            <a:off x="0" y="0"/>
                            <a:ext cx="5395783" cy="3069140"/>
                          </a:xfrm>
                          <a:prstGeom prst="rect">
                            <a:avLst/>
                          </a:prstGeom>
                        </pic:spPr>
                      </pic:pic>
                    </a:graphicData>
                  </a:graphic>
                </wp:inline>
              </w:drawing>
            </w:r>
          </w:p>
          <w:p w14:paraId="21888FD4" w14:textId="77777777" w:rsidR="00431DDA" w:rsidRDefault="00431DDA" w:rsidP="00431DDA">
            <w:pPr>
              <w:spacing w:before="240"/>
            </w:pPr>
            <w:r>
              <w:t>On initial failed lo</w:t>
            </w:r>
            <w:r w:rsidR="00093A98">
              <w:t>gin attem</w:t>
            </w:r>
            <w:r w:rsidR="001B1B5E">
              <w:t>p</w:t>
            </w:r>
            <w:r w:rsidR="000201AD">
              <w:t xml:space="preserve">t, an alert will </w:t>
            </w:r>
            <w:r w:rsidR="00507A35">
              <w:t>indicate that the user has entered the wrong credentials</w:t>
            </w:r>
            <w:r w:rsidR="00994A0E">
              <w:t>.</w:t>
            </w:r>
          </w:p>
          <w:p w14:paraId="30F26900" w14:textId="77777777" w:rsidR="00994A0E" w:rsidRDefault="005D5C8A" w:rsidP="005D5C8A">
            <w:pPr>
              <w:spacing w:before="240"/>
              <w:jc w:val="center"/>
            </w:pPr>
            <w:r>
              <w:rPr>
                <w:noProof/>
              </w:rPr>
              <w:drawing>
                <wp:inline distT="0" distB="0" distL="0" distR="0" wp14:anchorId="013F70E1" wp14:editId="056885AA">
                  <wp:extent cx="5379310" cy="3074137"/>
                  <wp:effectExtent l="0" t="0" r="0" b="0"/>
                  <wp:docPr id="1964126991" name="Picture 1964126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126991"/>
                          <pic:cNvPicPr/>
                        </pic:nvPicPr>
                        <pic:blipFill>
                          <a:blip r:embed="rId29">
                            <a:extLst>
                              <a:ext uri="{28A0092B-C50C-407E-A947-70E740481C1C}">
                                <a14:useLocalDpi xmlns:a14="http://schemas.microsoft.com/office/drawing/2010/main" val="0"/>
                              </a:ext>
                            </a:extLst>
                          </a:blip>
                          <a:stretch>
                            <a:fillRect/>
                          </a:stretch>
                        </pic:blipFill>
                        <pic:spPr>
                          <a:xfrm>
                            <a:off x="0" y="0"/>
                            <a:ext cx="5379310" cy="3074137"/>
                          </a:xfrm>
                          <a:prstGeom prst="rect">
                            <a:avLst/>
                          </a:prstGeom>
                        </pic:spPr>
                      </pic:pic>
                    </a:graphicData>
                  </a:graphic>
                </wp:inline>
              </w:drawing>
            </w:r>
          </w:p>
          <w:p w14:paraId="0C904C57" w14:textId="21C87FE5" w:rsidR="00EB4D17" w:rsidRDefault="005D5C8A" w:rsidP="005D5C8A">
            <w:pPr>
              <w:spacing w:before="240"/>
            </w:pPr>
            <w:r>
              <w:t>After 5 failed login attemp</w:t>
            </w:r>
            <w:r w:rsidR="00C1579F">
              <w:t>t</w:t>
            </w:r>
            <w:r>
              <w:t>s,</w:t>
            </w:r>
            <w:r w:rsidR="00C1579F">
              <w:t xml:space="preserve"> the alert will</w:t>
            </w:r>
            <w:r w:rsidR="00E051D2">
              <w:t xml:space="preserve"> warn the user </w:t>
            </w:r>
            <w:proofErr w:type="gramStart"/>
            <w:r w:rsidR="00E051D2">
              <w:t>the he</w:t>
            </w:r>
            <w:proofErr w:type="gramEnd"/>
            <w:r w:rsidR="00E051D2">
              <w:t xml:space="preserve">/she has </w:t>
            </w:r>
            <w:r w:rsidR="007928C3">
              <w:t>had too many failed attempts and must try again after a specified amount of time</w:t>
            </w:r>
            <w:r w:rsidR="00A04740">
              <w:t xml:space="preserve"> (minimum of 30 seconds and maximum of 30 min</w:t>
            </w:r>
            <w:r w:rsidR="00EB4D17">
              <w:t xml:space="preserve">utes). If </w:t>
            </w:r>
            <w:r w:rsidR="00806A90">
              <w:t>a</w:t>
            </w:r>
            <w:r w:rsidR="00EB4D17">
              <w:t xml:space="preserve"> user</w:t>
            </w:r>
            <w:r w:rsidR="00806A90">
              <w:t xml:space="preserve"> </w:t>
            </w:r>
            <w:r w:rsidR="00EB4D17">
              <w:t>tries to log in during this cooldown period</w:t>
            </w:r>
            <w:r w:rsidR="00DC3DD5">
              <w:t xml:space="preserve">, they will be restricted </w:t>
            </w:r>
            <w:r w:rsidR="00432463">
              <w:t>from doing so</w:t>
            </w:r>
            <w:r w:rsidR="006A50D6">
              <w:t xml:space="preserve"> until it is over</w:t>
            </w:r>
            <w:r w:rsidR="00432463">
              <w:t>. This remains true even if the email/password entered is valid.</w:t>
            </w:r>
          </w:p>
          <w:p w14:paraId="598EE3CC" w14:textId="77777777" w:rsidR="005A3E80" w:rsidRDefault="00732D22" w:rsidP="00732D22">
            <w:pPr>
              <w:spacing w:before="240"/>
              <w:jc w:val="center"/>
            </w:pPr>
            <w:r>
              <w:rPr>
                <w:noProof/>
              </w:rPr>
              <w:lastRenderedPageBreak/>
              <w:drawing>
                <wp:inline distT="0" distB="0" distL="0" distR="0" wp14:anchorId="24490F76" wp14:editId="092BFD2A">
                  <wp:extent cx="5651156" cy="1234077"/>
                  <wp:effectExtent l="0" t="0" r="6985" b="4445"/>
                  <wp:docPr id="1964126992" name="Picture 1964126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126992"/>
                          <pic:cNvPicPr/>
                        </pic:nvPicPr>
                        <pic:blipFill>
                          <a:blip r:embed="rId30">
                            <a:extLst>
                              <a:ext uri="{28A0092B-C50C-407E-A947-70E740481C1C}">
                                <a14:useLocalDpi xmlns:a14="http://schemas.microsoft.com/office/drawing/2010/main" val="0"/>
                              </a:ext>
                            </a:extLst>
                          </a:blip>
                          <a:stretch>
                            <a:fillRect/>
                          </a:stretch>
                        </pic:blipFill>
                        <pic:spPr>
                          <a:xfrm>
                            <a:off x="0" y="0"/>
                            <a:ext cx="5651156" cy="1234077"/>
                          </a:xfrm>
                          <a:prstGeom prst="rect">
                            <a:avLst/>
                          </a:prstGeom>
                        </pic:spPr>
                      </pic:pic>
                    </a:graphicData>
                  </a:graphic>
                </wp:inline>
              </w:drawing>
            </w:r>
          </w:p>
          <w:p w14:paraId="743086AD" w14:textId="77777777" w:rsidR="00732D22" w:rsidRDefault="00D1792F" w:rsidP="00732D22">
            <w:pPr>
              <w:spacing w:before="240"/>
            </w:pPr>
            <w:r>
              <w:t>All the failed attempts that are made</w:t>
            </w:r>
            <w:r w:rsidR="00DA4B09">
              <w:t xml:space="preserve"> are store in a table named </w:t>
            </w:r>
            <w:proofErr w:type="spellStart"/>
            <w:r w:rsidR="00DA4B09" w:rsidRPr="00531A6B">
              <w:rPr>
                <w:b/>
                <w:bCs/>
              </w:rPr>
              <w:t>brutestores</w:t>
            </w:r>
            <w:proofErr w:type="spellEnd"/>
            <w:r w:rsidR="00DA4B09">
              <w:t xml:space="preserve"> in the </w:t>
            </w:r>
            <w:proofErr w:type="spellStart"/>
            <w:r w:rsidR="00DA4B09">
              <w:t>snapsell</w:t>
            </w:r>
            <w:proofErr w:type="spellEnd"/>
            <w:r w:rsidR="00DA4B09">
              <w:t xml:space="preserve"> schema</w:t>
            </w:r>
            <w:r w:rsidR="00531A6B">
              <w:t xml:space="preserve"> that was created by the</w:t>
            </w:r>
            <w:r w:rsidR="002D439F">
              <w:rPr>
                <w:b/>
                <w:bCs/>
              </w:rPr>
              <w:t xml:space="preserve"> </w:t>
            </w:r>
            <w:proofErr w:type="spellStart"/>
            <w:r w:rsidR="002D439F">
              <w:rPr>
                <w:b/>
                <w:bCs/>
              </w:rPr>
              <w:t>Sequelize</w:t>
            </w:r>
            <w:proofErr w:type="spellEnd"/>
            <w:r w:rsidR="002D439F">
              <w:t xml:space="preserve"> node package. </w:t>
            </w:r>
            <w:r w:rsidR="006A50D6">
              <w:t>For each</w:t>
            </w:r>
            <w:r w:rsidR="00655C33">
              <w:t xml:space="preserve"> failed</w:t>
            </w:r>
            <w:r w:rsidR="006A50D6">
              <w:t xml:space="preserve"> attempt made, </w:t>
            </w:r>
            <w:r w:rsidR="00655C33">
              <w:t>each user row (with a different ID) has its count incremented</w:t>
            </w:r>
            <w:r w:rsidR="00230C64">
              <w:t>.</w:t>
            </w:r>
          </w:p>
          <w:p w14:paraId="64B8B5A8" w14:textId="77777777" w:rsidR="00230C64" w:rsidRDefault="00F176AE" w:rsidP="00F176AE">
            <w:pPr>
              <w:spacing w:before="240"/>
              <w:jc w:val="center"/>
            </w:pPr>
            <w:r>
              <w:rPr>
                <w:noProof/>
              </w:rPr>
              <w:drawing>
                <wp:inline distT="0" distB="0" distL="0" distR="0" wp14:anchorId="1B57AFBC" wp14:editId="6B5EDB37">
                  <wp:extent cx="5716770" cy="1275279"/>
                  <wp:effectExtent l="0" t="0" r="0" b="1270"/>
                  <wp:docPr id="1964126993" name="Picture 1964126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126993"/>
                          <pic:cNvPicPr/>
                        </pic:nvPicPr>
                        <pic:blipFill>
                          <a:blip r:embed="rId31">
                            <a:extLst>
                              <a:ext uri="{28A0092B-C50C-407E-A947-70E740481C1C}">
                                <a14:useLocalDpi xmlns:a14="http://schemas.microsoft.com/office/drawing/2010/main" val="0"/>
                              </a:ext>
                            </a:extLst>
                          </a:blip>
                          <a:stretch>
                            <a:fillRect/>
                          </a:stretch>
                        </pic:blipFill>
                        <pic:spPr>
                          <a:xfrm>
                            <a:off x="0" y="0"/>
                            <a:ext cx="5716770" cy="1275279"/>
                          </a:xfrm>
                          <a:prstGeom prst="rect">
                            <a:avLst/>
                          </a:prstGeom>
                        </pic:spPr>
                      </pic:pic>
                    </a:graphicData>
                  </a:graphic>
                </wp:inline>
              </w:drawing>
            </w:r>
          </w:p>
          <w:p w14:paraId="031826FC" w14:textId="7BA22E06" w:rsidR="00096440" w:rsidRPr="007B0C31" w:rsidRDefault="00595125" w:rsidP="00595125">
            <w:pPr>
              <w:spacing w:before="240"/>
            </w:pPr>
            <w:r>
              <w:t>Once a user has successfully logged in, the row is then deleted from the database</w:t>
            </w:r>
            <w:r w:rsidR="001D4FAE">
              <w:t xml:space="preserve"> and the user can now use the web application.</w:t>
            </w:r>
          </w:p>
        </w:tc>
      </w:tr>
      <w:tr w:rsidR="00BA489F" w14:paraId="31E828A7" w14:textId="77777777" w:rsidTr="286CD640">
        <w:tc>
          <w:tcPr>
            <w:tcW w:w="9350" w:type="dxa"/>
            <w:gridSpan w:val="2"/>
          </w:tcPr>
          <w:p w14:paraId="7DB45CB8" w14:textId="68C46193" w:rsidR="00D22354" w:rsidRPr="00D22354" w:rsidRDefault="008605EB" w:rsidP="00D22354">
            <w:pPr>
              <w:pStyle w:val="Heading2"/>
              <w:outlineLvl w:val="1"/>
            </w:pPr>
            <w:bookmarkStart w:id="23" w:name="_Toc73532469"/>
            <w:r>
              <w:lastRenderedPageBreak/>
              <w:t>Brief Example</w:t>
            </w:r>
            <w:bookmarkEnd w:id="23"/>
          </w:p>
          <w:p w14:paraId="2A02AE75" w14:textId="47566221" w:rsidR="008605EB" w:rsidRDefault="00CE3F3C" w:rsidP="008605EB">
            <w:r>
              <w:t xml:space="preserve">Another </w:t>
            </w:r>
            <w:r w:rsidR="002B7FC4">
              <w:t xml:space="preserve">vulnerability </w:t>
            </w:r>
            <w:r w:rsidR="001864ED">
              <w:t>that pertains to</w:t>
            </w:r>
            <w:r w:rsidR="003E7B5E">
              <w:t xml:space="preserve"> broken authentication</w:t>
            </w:r>
            <w:r w:rsidR="00B4584D">
              <w:t xml:space="preserve"> that affects </w:t>
            </w:r>
            <w:proofErr w:type="spellStart"/>
            <w:r w:rsidR="00B4584D">
              <w:t>Snapsell</w:t>
            </w:r>
            <w:proofErr w:type="spellEnd"/>
            <w:r w:rsidR="00A45466">
              <w:t xml:space="preserve"> is</w:t>
            </w:r>
            <w:r w:rsidR="00904D52">
              <w:t xml:space="preserve"> its</w:t>
            </w:r>
            <w:r w:rsidR="009231F9">
              <w:t xml:space="preserve"> lack of strong password enforcement</w:t>
            </w:r>
            <w:r w:rsidR="0013684F">
              <w:t>.</w:t>
            </w:r>
          </w:p>
          <w:p w14:paraId="57FF7077" w14:textId="04478815" w:rsidR="00F77F75" w:rsidRPr="00E55D51" w:rsidRDefault="00F77F75" w:rsidP="00F77F75">
            <w:pPr>
              <w:jc w:val="center"/>
              <w:rPr>
                <w:b/>
                <w:bCs/>
                <w:u w:val="single"/>
              </w:rPr>
            </w:pPr>
            <w:proofErr w:type="spellStart"/>
            <w:proofErr w:type="gramStart"/>
            <w:r w:rsidRPr="00E55D51">
              <w:rPr>
                <w:b/>
                <w:bCs/>
                <w:u w:val="single"/>
              </w:rPr>
              <w:t>snapsell.</w:t>
            </w:r>
            <w:r w:rsidR="00C07C47" w:rsidRPr="00E55D51">
              <w:rPr>
                <w:b/>
                <w:bCs/>
                <w:u w:val="single"/>
              </w:rPr>
              <w:t>users</w:t>
            </w:r>
            <w:proofErr w:type="spellEnd"/>
            <w:proofErr w:type="gramEnd"/>
          </w:p>
          <w:p w14:paraId="448CD8D0" w14:textId="600C5873" w:rsidR="00D22354" w:rsidRDefault="371E50B7" w:rsidP="001466D7">
            <w:pPr>
              <w:jc w:val="center"/>
            </w:pPr>
            <w:r>
              <w:rPr>
                <w:noProof/>
              </w:rPr>
              <w:drawing>
                <wp:inline distT="0" distB="0" distL="0" distR="0" wp14:anchorId="74865BC6" wp14:editId="2281BA21">
                  <wp:extent cx="5334276" cy="120656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2">
                            <a:extLst>
                              <a:ext uri="{28A0092B-C50C-407E-A947-70E740481C1C}">
                                <a14:useLocalDpi xmlns:a14="http://schemas.microsoft.com/office/drawing/2010/main" val="0"/>
                              </a:ext>
                            </a:extLst>
                          </a:blip>
                          <a:stretch>
                            <a:fillRect/>
                          </a:stretch>
                        </pic:blipFill>
                        <pic:spPr>
                          <a:xfrm>
                            <a:off x="0" y="0"/>
                            <a:ext cx="5334276" cy="1206562"/>
                          </a:xfrm>
                          <a:prstGeom prst="rect">
                            <a:avLst/>
                          </a:prstGeom>
                        </pic:spPr>
                      </pic:pic>
                    </a:graphicData>
                  </a:graphic>
                </wp:inline>
              </w:drawing>
            </w:r>
          </w:p>
          <w:p w14:paraId="5EBBAE92" w14:textId="77777777" w:rsidR="00DD14EB" w:rsidRDefault="00F77F75" w:rsidP="00D22354">
            <w:pPr>
              <w:spacing w:before="240"/>
            </w:pPr>
            <w:r>
              <w:t xml:space="preserve">As seen in </w:t>
            </w:r>
            <w:r w:rsidR="00890570">
              <w:t>the above</w:t>
            </w:r>
            <w:r>
              <w:t xml:space="preserve"> </w:t>
            </w:r>
            <w:r w:rsidR="001466D7">
              <w:t>screenshot of</w:t>
            </w:r>
            <w:r w:rsidR="00890570">
              <w:t xml:space="preserve"> the </w:t>
            </w:r>
            <w:r w:rsidR="00890570" w:rsidRPr="00890570">
              <w:rPr>
                <w:b/>
                <w:bCs/>
              </w:rPr>
              <w:t>users</w:t>
            </w:r>
            <w:r w:rsidR="00890570">
              <w:t xml:space="preserve"> table in the </w:t>
            </w:r>
            <w:proofErr w:type="spellStart"/>
            <w:r w:rsidR="00890570" w:rsidRPr="00890570">
              <w:rPr>
                <w:b/>
                <w:bCs/>
              </w:rPr>
              <w:t>snap</w:t>
            </w:r>
            <w:r w:rsidR="00890570">
              <w:rPr>
                <w:b/>
                <w:bCs/>
              </w:rPr>
              <w:t>sell</w:t>
            </w:r>
            <w:proofErr w:type="spellEnd"/>
            <w:r w:rsidR="00071F7A">
              <w:rPr>
                <w:b/>
                <w:bCs/>
              </w:rPr>
              <w:t xml:space="preserve"> </w:t>
            </w:r>
            <w:r w:rsidR="00304803">
              <w:t>schema</w:t>
            </w:r>
            <w:r w:rsidR="004731A5">
              <w:t xml:space="preserve">, all </w:t>
            </w:r>
            <w:r w:rsidR="006710A2">
              <w:t xml:space="preserve">current </w:t>
            </w:r>
            <w:r w:rsidR="004731A5">
              <w:t xml:space="preserve">passwords </w:t>
            </w:r>
            <w:r w:rsidR="00B70618">
              <w:t>are only six characters in length</w:t>
            </w:r>
            <w:r w:rsidR="006710A2">
              <w:t xml:space="preserve"> and extremely simple in nature.</w:t>
            </w:r>
            <w:r w:rsidR="00772BFC">
              <w:t xml:space="preserve"> </w:t>
            </w:r>
            <w:r w:rsidR="00516D27">
              <w:t>This is dangerous</w:t>
            </w:r>
            <w:r w:rsidR="00466275">
              <w:t xml:space="preserve"> as attackers have a high chance of </w:t>
            </w:r>
            <w:r w:rsidR="00D337B5">
              <w:t xml:space="preserve">guessing passwords to user accounts. </w:t>
            </w:r>
          </w:p>
          <w:p w14:paraId="54AA1123" w14:textId="42083793" w:rsidR="00D22354" w:rsidRDefault="00D337B5" w:rsidP="00D22354">
            <w:pPr>
              <w:spacing w:before="240"/>
            </w:pPr>
            <w:r>
              <w:t>Moreover, weak password</w:t>
            </w:r>
            <w:r w:rsidR="000E07B1">
              <w:t xml:space="preserve">s increase the </w:t>
            </w:r>
            <w:r w:rsidR="00997DF5">
              <w:t>success rate of brute force attacks.</w:t>
            </w:r>
            <w:r w:rsidR="00DD14EB">
              <w:t xml:space="preserve"> This is </w:t>
            </w:r>
            <w:r w:rsidR="00176853">
              <w:t xml:space="preserve">because dictionaries that are used for such attacks contain commonly used </w:t>
            </w:r>
            <w:r w:rsidR="007272D3">
              <w:t>words and phrases used in weak passwords. Additionally</w:t>
            </w:r>
            <w:r w:rsidR="00F946B8">
              <w:t xml:space="preserve">, having </w:t>
            </w:r>
            <w:r w:rsidR="007272D3">
              <w:t>shorter passwords</w:t>
            </w:r>
            <w:r w:rsidR="00F946B8">
              <w:t xml:space="preserve"> reduces the number of </w:t>
            </w:r>
            <w:r w:rsidR="00F943F6">
              <w:t xml:space="preserve">possible character combinations and permutations </w:t>
            </w:r>
            <w:r w:rsidR="00081E1F">
              <w:t>used in said passwords.</w:t>
            </w:r>
          </w:p>
          <w:p w14:paraId="5048D173" w14:textId="4EB0BB5C" w:rsidR="008462B9" w:rsidRPr="00E55D51" w:rsidRDefault="008462B9" w:rsidP="008462B9">
            <w:pPr>
              <w:jc w:val="center"/>
              <w:rPr>
                <w:b/>
                <w:bCs/>
                <w:u w:val="single"/>
              </w:rPr>
            </w:pPr>
            <w:r w:rsidRPr="00E55D51">
              <w:rPr>
                <w:b/>
                <w:bCs/>
                <w:u w:val="single"/>
              </w:rPr>
              <w:t>app.js</w:t>
            </w:r>
          </w:p>
          <w:p w14:paraId="492AB284" w14:textId="02CD4383" w:rsidR="00A610F5" w:rsidRDefault="008462B9" w:rsidP="008462B9">
            <w:r>
              <w:rPr>
                <w:noProof/>
              </w:rPr>
              <w:drawing>
                <wp:inline distT="0" distB="0" distL="0" distR="0" wp14:anchorId="17A3BAD4" wp14:editId="0D68A396">
                  <wp:extent cx="5943600" cy="1896110"/>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33">
                            <a:extLst>
                              <a:ext uri="{28A0092B-C50C-407E-A947-70E740481C1C}">
                                <a14:useLocalDpi xmlns:a14="http://schemas.microsoft.com/office/drawing/2010/main" val="0"/>
                              </a:ext>
                            </a:extLst>
                          </a:blip>
                          <a:stretch>
                            <a:fillRect/>
                          </a:stretch>
                        </pic:blipFill>
                        <pic:spPr>
                          <a:xfrm>
                            <a:off x="0" y="0"/>
                            <a:ext cx="5943600" cy="1896110"/>
                          </a:xfrm>
                          <a:prstGeom prst="rect">
                            <a:avLst/>
                          </a:prstGeom>
                        </pic:spPr>
                      </pic:pic>
                    </a:graphicData>
                  </a:graphic>
                </wp:inline>
              </w:drawing>
            </w:r>
          </w:p>
          <w:p w14:paraId="6D109614" w14:textId="15322396" w:rsidR="008462B9" w:rsidRPr="00E55D51" w:rsidRDefault="00E55D51" w:rsidP="008462B9">
            <w:pPr>
              <w:jc w:val="center"/>
              <w:rPr>
                <w:b/>
                <w:bCs/>
                <w:u w:val="single"/>
              </w:rPr>
            </w:pPr>
            <w:r>
              <w:rPr>
                <w:b/>
                <w:bCs/>
                <w:u w:val="single"/>
              </w:rPr>
              <w:t>u</w:t>
            </w:r>
            <w:r w:rsidRPr="00E55D51">
              <w:rPr>
                <w:b/>
                <w:bCs/>
                <w:u w:val="single"/>
              </w:rPr>
              <w:t>ser</w:t>
            </w:r>
            <w:r>
              <w:rPr>
                <w:b/>
                <w:bCs/>
                <w:u w:val="single"/>
              </w:rPr>
              <w:t>.js</w:t>
            </w:r>
          </w:p>
          <w:p w14:paraId="188C5CF2" w14:textId="26683A4E" w:rsidR="006C79B0" w:rsidRPr="00304803" w:rsidRDefault="000738BE" w:rsidP="000738BE">
            <w:pPr>
              <w:spacing w:before="240"/>
              <w:jc w:val="center"/>
            </w:pPr>
            <w:r>
              <w:rPr>
                <w:noProof/>
              </w:rPr>
              <w:lastRenderedPageBreak/>
              <w:drawing>
                <wp:inline distT="0" distB="0" distL="0" distR="0" wp14:anchorId="07918121" wp14:editId="34386212">
                  <wp:extent cx="4681330" cy="5011922"/>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4681330" cy="5011922"/>
                          </a:xfrm>
                          <a:prstGeom prst="rect">
                            <a:avLst/>
                          </a:prstGeom>
                        </pic:spPr>
                      </pic:pic>
                    </a:graphicData>
                  </a:graphic>
                </wp:inline>
              </w:drawing>
            </w:r>
          </w:p>
          <w:p w14:paraId="1D571C5F" w14:textId="4B2A8B1C" w:rsidR="0013684F" w:rsidRPr="007B1DAF" w:rsidRDefault="009C186B" w:rsidP="00EF031E">
            <w:pPr>
              <w:spacing w:before="240"/>
            </w:pPr>
            <w:r>
              <w:t xml:space="preserve">Shown in the snippets above, </w:t>
            </w:r>
            <w:r w:rsidR="006C027E">
              <w:t xml:space="preserve">neither the login </w:t>
            </w:r>
            <w:r w:rsidR="007A6B37">
              <w:t xml:space="preserve">endpoint in </w:t>
            </w:r>
            <w:r w:rsidR="006C027E">
              <w:rPr>
                <w:b/>
                <w:bCs/>
              </w:rPr>
              <w:t>app.js</w:t>
            </w:r>
            <w:r w:rsidR="007A6B37">
              <w:rPr>
                <w:b/>
                <w:bCs/>
              </w:rPr>
              <w:t xml:space="preserve"> </w:t>
            </w:r>
            <w:r w:rsidR="00E8107F">
              <w:t>or the ‘</w:t>
            </w:r>
            <w:proofErr w:type="spellStart"/>
            <w:r w:rsidR="00E8107F">
              <w:t>loginUser</w:t>
            </w:r>
            <w:proofErr w:type="spellEnd"/>
            <w:r w:rsidR="00E8107F">
              <w:t xml:space="preserve">’ function in </w:t>
            </w:r>
            <w:r w:rsidR="007B1DAF">
              <w:rPr>
                <w:b/>
                <w:bCs/>
              </w:rPr>
              <w:t xml:space="preserve">user.js </w:t>
            </w:r>
            <w:r w:rsidR="007B1DAF">
              <w:t xml:space="preserve">contain any code </w:t>
            </w:r>
            <w:r w:rsidR="00DC5892">
              <w:t>to</w:t>
            </w:r>
            <w:r w:rsidR="000670E1">
              <w:t xml:space="preserve"> enforce password length or complexity as values are immediately taken from a request’s body and inserted into the </w:t>
            </w:r>
            <w:proofErr w:type="gramStart"/>
            <w:r w:rsidR="001D0006" w:rsidRPr="00712C89">
              <w:rPr>
                <w:b/>
                <w:bCs/>
              </w:rPr>
              <w:t>users</w:t>
            </w:r>
            <w:proofErr w:type="gramEnd"/>
            <w:r w:rsidR="000670E1">
              <w:t xml:space="preserve"> table.</w:t>
            </w:r>
          </w:p>
        </w:tc>
      </w:tr>
      <w:tr w:rsidR="002634BE" w14:paraId="77AEEF9D" w14:textId="77777777" w:rsidTr="286CD640">
        <w:tc>
          <w:tcPr>
            <w:tcW w:w="9350" w:type="dxa"/>
            <w:gridSpan w:val="2"/>
          </w:tcPr>
          <w:p w14:paraId="67C2A8A2" w14:textId="09F09DAE" w:rsidR="002634BE" w:rsidRDefault="002634BE" w:rsidP="00D22354">
            <w:pPr>
              <w:pStyle w:val="Heading2"/>
              <w:outlineLvl w:val="1"/>
            </w:pPr>
            <w:bookmarkStart w:id="24" w:name="_Toc73532470"/>
            <w:r>
              <w:lastRenderedPageBreak/>
              <w:t>Recommendations</w:t>
            </w:r>
            <w:bookmarkEnd w:id="24"/>
          </w:p>
          <w:p w14:paraId="29FFE137" w14:textId="09F09DAE" w:rsidR="00615AD9" w:rsidRDefault="00383AA5" w:rsidP="00615AD9">
            <w:r>
              <w:t>In order to enforce the use of strong passwords</w:t>
            </w:r>
            <w:r w:rsidR="00342828">
              <w:t xml:space="preserve">, we </w:t>
            </w:r>
            <w:r w:rsidR="00DE5078">
              <w:t xml:space="preserve">recommend </w:t>
            </w:r>
            <w:proofErr w:type="gramStart"/>
            <w:r w:rsidR="00DE5078">
              <w:t>to employ</w:t>
            </w:r>
            <w:proofErr w:type="gramEnd"/>
            <w:r w:rsidR="00DE5078">
              <w:t xml:space="preserve"> the use of the </w:t>
            </w:r>
            <w:r w:rsidR="00DE5078" w:rsidRPr="00DE5078">
              <w:rPr>
                <w:b/>
                <w:bCs/>
                <w:i/>
                <w:iCs/>
              </w:rPr>
              <w:t>validator</w:t>
            </w:r>
            <w:r w:rsidR="00DE5078">
              <w:t xml:space="preserve"> node package.</w:t>
            </w:r>
          </w:p>
          <w:p w14:paraId="05C97703" w14:textId="3885FDD4" w:rsidR="00E35FB2" w:rsidRDefault="00E35FB2" w:rsidP="00E35FB2">
            <w:pPr>
              <w:pStyle w:val="Heading3"/>
              <w:outlineLvl w:val="2"/>
            </w:pPr>
            <w:bookmarkStart w:id="25" w:name="_Toc73532471"/>
            <w:r>
              <w:t>Installation:</w:t>
            </w:r>
            <w:bookmarkEnd w:id="25"/>
          </w:p>
          <w:p w14:paraId="608A8B15" w14:textId="3885FDD4" w:rsidR="00DE5078" w:rsidRDefault="0006669E" w:rsidP="00615AD9">
            <w:proofErr w:type="spellStart"/>
            <w:r w:rsidRPr="0006669E">
              <w:t>npm</w:t>
            </w:r>
            <w:proofErr w:type="spellEnd"/>
            <w:r w:rsidRPr="0006669E">
              <w:t xml:space="preserve"> install validator </w:t>
            </w:r>
            <w:r w:rsidR="002F0722">
              <w:t>–</w:t>
            </w:r>
            <w:proofErr w:type="gramStart"/>
            <w:r w:rsidRPr="0006669E">
              <w:t>save</w:t>
            </w:r>
            <w:proofErr w:type="gramEnd"/>
          </w:p>
          <w:p w14:paraId="04935E4D" w14:textId="3885FDD4" w:rsidR="002F0722" w:rsidRDefault="002F0722" w:rsidP="00615AD9"/>
          <w:p w14:paraId="510D355C" w14:textId="3885FDD4" w:rsidR="002F0722" w:rsidRDefault="002F0722" w:rsidP="002F0722">
            <w:pPr>
              <w:pStyle w:val="Heading3"/>
              <w:outlineLvl w:val="2"/>
            </w:pPr>
            <w:bookmarkStart w:id="26" w:name="_Toc73532472"/>
            <w:r>
              <w:t>Implementation:</w:t>
            </w:r>
            <w:bookmarkEnd w:id="26"/>
          </w:p>
          <w:p w14:paraId="7D1F7153" w14:textId="7D1F89D7" w:rsidR="00486E05" w:rsidRPr="00486E05" w:rsidRDefault="00486E05" w:rsidP="00486E05">
            <w:pPr>
              <w:jc w:val="center"/>
              <w:rPr>
                <w:b/>
                <w:bCs/>
                <w:u w:val="single"/>
              </w:rPr>
            </w:pPr>
            <w:r>
              <w:rPr>
                <w:b/>
                <w:bCs/>
                <w:noProof/>
                <w:u w:val="single"/>
              </w:rPr>
              <mc:AlternateContent>
                <mc:Choice Requires="wps">
                  <w:drawing>
                    <wp:anchor distT="0" distB="0" distL="114300" distR="114300" simplePos="0" relativeHeight="251658248" behindDoc="0" locked="0" layoutInCell="1" allowOverlap="1" wp14:anchorId="1E5871F8" wp14:editId="0DB1FAC4">
                      <wp:simplePos x="0" y="0"/>
                      <wp:positionH relativeFrom="column">
                        <wp:posOffset>106783</wp:posOffset>
                      </wp:positionH>
                      <wp:positionV relativeFrom="paragraph">
                        <wp:posOffset>176427</wp:posOffset>
                      </wp:positionV>
                      <wp:extent cx="2171257" cy="884717"/>
                      <wp:effectExtent l="19050" t="19050" r="19685" b="10795"/>
                      <wp:wrapNone/>
                      <wp:docPr id="1066302614" name="Rectangle 1066302614"/>
                      <wp:cNvGraphicFramePr/>
                      <a:graphic xmlns:a="http://schemas.openxmlformats.org/drawingml/2006/main">
                        <a:graphicData uri="http://schemas.microsoft.com/office/word/2010/wordprocessingShape">
                          <wps:wsp>
                            <wps:cNvSpPr/>
                            <wps:spPr>
                              <a:xfrm>
                                <a:off x="0" y="0"/>
                                <a:ext cx="2171257" cy="884717"/>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12B35" id="Rectangle 1066302614" o:spid="_x0000_s1026" style="position:absolute;margin-left:8.4pt;margin-top:13.9pt;width:170.95pt;height:69.6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" filled="f" strokecolor="#1a495c [1604]" strokeweight="2.25pt"/>
                  </w:pict>
                </mc:Fallback>
              </mc:AlternateContent>
            </w:r>
            <w:r>
              <w:rPr>
                <w:b/>
                <w:bCs/>
                <w:u w:val="single"/>
              </w:rPr>
              <w:t>app.js</w:t>
            </w:r>
          </w:p>
          <w:p w14:paraId="41D75421" w14:textId="3DF8063A" w:rsidR="002F0722" w:rsidRDefault="00486E05" w:rsidP="00486E05">
            <w:pPr>
              <w:jc w:val="center"/>
            </w:pPr>
            <w:r>
              <w:rPr>
                <w:b/>
                <w:bCs/>
                <w:noProof/>
                <w:u w:val="single"/>
              </w:rPr>
              <mc:AlternateContent>
                <mc:Choice Requires="wps">
                  <w:drawing>
                    <wp:anchor distT="0" distB="0" distL="114300" distR="114300" simplePos="0" relativeHeight="251658249" behindDoc="0" locked="0" layoutInCell="1" allowOverlap="1" wp14:anchorId="2DAED69F" wp14:editId="1AE97886">
                      <wp:simplePos x="0" y="0"/>
                      <wp:positionH relativeFrom="column">
                        <wp:posOffset>500188</wp:posOffset>
                      </wp:positionH>
                      <wp:positionV relativeFrom="paragraph">
                        <wp:posOffset>3685112</wp:posOffset>
                      </wp:positionV>
                      <wp:extent cx="4903824" cy="310559"/>
                      <wp:effectExtent l="19050" t="19050" r="11430" b="13335"/>
                      <wp:wrapNone/>
                      <wp:docPr id="1066302616" name="Rectangle 1066302616"/>
                      <wp:cNvGraphicFramePr/>
                      <a:graphic xmlns:a="http://schemas.openxmlformats.org/drawingml/2006/main">
                        <a:graphicData uri="http://schemas.microsoft.com/office/word/2010/wordprocessingShape">
                          <wps:wsp>
                            <wps:cNvSpPr/>
                            <wps:spPr>
                              <a:xfrm>
                                <a:off x="0" y="0"/>
                                <a:ext cx="4903824" cy="310559"/>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9C5CED" id="Rectangle 1066302616" o:spid="_x0000_s1026" style="position:absolute;margin-left:39.4pt;margin-top:290.15pt;width:386.15pt;height:24.4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" filled="f" strokecolor="#1a495c [1604]" strokeweight="2.25pt"/>
                  </w:pict>
                </mc:Fallback>
              </mc:AlternateContent>
            </w:r>
            <w:r w:rsidRPr="00486E05">
              <w:rPr>
                <w:noProof/>
              </w:rPr>
              <w:drawing>
                <wp:inline distT="0" distB="0" distL="0" distR="0" wp14:anchorId="29437CE7" wp14:editId="0743FBA8">
                  <wp:extent cx="5676900" cy="4084821"/>
                  <wp:effectExtent l="0" t="0" r="0" b="0"/>
                  <wp:docPr id="1066302611" name="Picture 1066302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82907" cy="4089144"/>
                          </a:xfrm>
                          <a:prstGeom prst="rect">
                            <a:avLst/>
                          </a:prstGeom>
                        </pic:spPr>
                      </pic:pic>
                    </a:graphicData>
                  </a:graphic>
                </wp:inline>
              </w:drawing>
            </w:r>
          </w:p>
          <w:p w14:paraId="09343476" w14:textId="561AE3AB" w:rsidR="00486E05" w:rsidRDefault="008524B0" w:rsidP="0019554F">
            <w:pPr>
              <w:spacing w:before="240"/>
            </w:pPr>
            <w:r>
              <w:t>By declaring the var</w:t>
            </w:r>
            <w:r w:rsidR="00107040">
              <w:t>iable with</w:t>
            </w:r>
            <w:r w:rsidR="00107040" w:rsidRPr="00107040">
              <w:rPr>
                <w:b/>
                <w:bCs/>
                <w:i/>
                <w:iCs/>
              </w:rPr>
              <w:t xml:space="preserve"> var validator=require('validator')</w:t>
            </w:r>
            <w:r w:rsidR="007A11ED">
              <w:rPr>
                <w:b/>
                <w:bCs/>
                <w:i/>
                <w:iCs/>
              </w:rPr>
              <w:t xml:space="preserve">, </w:t>
            </w:r>
            <w:r w:rsidR="0025299F">
              <w:t xml:space="preserve">we can use the </w:t>
            </w:r>
            <w:r w:rsidR="0019554F">
              <w:t>‘</w:t>
            </w:r>
            <w:proofErr w:type="spellStart"/>
            <w:proofErr w:type="gramStart"/>
            <w:r w:rsidR="0019554F">
              <w:t>validator.isStrongPassword</w:t>
            </w:r>
            <w:proofErr w:type="spellEnd"/>
            <w:proofErr w:type="gramEnd"/>
            <w:r w:rsidR="0019554F">
              <w:t xml:space="preserve">()’ function to enforce password </w:t>
            </w:r>
            <w:r w:rsidR="002B6DCB">
              <w:t xml:space="preserve">to at least </w:t>
            </w:r>
            <w:r w:rsidR="002B6DCB" w:rsidRPr="002B6DCB">
              <w:t>be 8 characters in length</w:t>
            </w:r>
            <w:r w:rsidR="002B6DCB">
              <w:t xml:space="preserve"> and  have</w:t>
            </w:r>
            <w:r w:rsidR="002B6DCB" w:rsidRPr="002B6DCB">
              <w:t xml:space="preserve"> at least 1 lowercase, uppercase, number and symbol each</w:t>
            </w:r>
            <w:r w:rsidR="002B6DCB">
              <w:t>.</w:t>
            </w:r>
          </w:p>
          <w:p w14:paraId="1EE6FA39" w14:textId="561AE3AB" w:rsidR="004B550D" w:rsidRDefault="004B550D" w:rsidP="0019554F">
            <w:pPr>
              <w:spacing w:before="240"/>
            </w:pPr>
            <w:r>
              <w:t xml:space="preserve">If the entered password does not meet </w:t>
            </w:r>
            <w:proofErr w:type="gramStart"/>
            <w:r>
              <w:t>this criteria</w:t>
            </w:r>
            <w:proofErr w:type="gramEnd"/>
            <w:r>
              <w:t xml:space="preserve">, </w:t>
            </w:r>
            <w:r w:rsidR="00DA1CAB">
              <w:t xml:space="preserve">the client will be returned a status code of 400 (bad request) and </w:t>
            </w:r>
            <w:r w:rsidR="006D7371">
              <w:t>the user account will not be created.</w:t>
            </w:r>
          </w:p>
          <w:p w14:paraId="6DBCD543" w14:textId="561AE3AB" w:rsidR="00B92C8D" w:rsidRDefault="00B92C8D" w:rsidP="00413DA9">
            <w:pPr>
              <w:pStyle w:val="Heading3"/>
              <w:outlineLvl w:val="2"/>
            </w:pPr>
            <w:bookmarkStart w:id="27" w:name="_Toc73532473"/>
            <w:r>
              <w:t>Execution:</w:t>
            </w:r>
            <w:bookmarkEnd w:id="27"/>
          </w:p>
          <w:p w14:paraId="762431B5" w14:textId="77777777" w:rsidR="00413DA9" w:rsidRDefault="00413DA9" w:rsidP="00413DA9">
            <w:pPr>
              <w:jc w:val="center"/>
              <w:rPr>
                <w:b/>
                <w:bCs/>
                <w:u w:val="single"/>
              </w:rPr>
            </w:pPr>
          </w:p>
          <w:p w14:paraId="76CE068F" w14:textId="77777777" w:rsidR="00413DA9" w:rsidRDefault="00413DA9" w:rsidP="00413DA9">
            <w:pPr>
              <w:jc w:val="center"/>
              <w:rPr>
                <w:b/>
                <w:bCs/>
                <w:u w:val="single"/>
              </w:rPr>
            </w:pPr>
          </w:p>
          <w:p w14:paraId="6D394B6F" w14:textId="77777777" w:rsidR="00413DA9" w:rsidRDefault="00413DA9" w:rsidP="00413DA9">
            <w:pPr>
              <w:jc w:val="center"/>
              <w:rPr>
                <w:b/>
                <w:bCs/>
                <w:u w:val="single"/>
              </w:rPr>
            </w:pPr>
          </w:p>
          <w:p w14:paraId="5DE16EA6" w14:textId="77777777" w:rsidR="00413DA9" w:rsidRDefault="00413DA9" w:rsidP="00413DA9">
            <w:pPr>
              <w:jc w:val="center"/>
              <w:rPr>
                <w:b/>
                <w:bCs/>
                <w:u w:val="single"/>
              </w:rPr>
            </w:pPr>
          </w:p>
          <w:p w14:paraId="49785784" w14:textId="77777777" w:rsidR="00413DA9" w:rsidRDefault="00413DA9" w:rsidP="00413DA9">
            <w:pPr>
              <w:jc w:val="center"/>
              <w:rPr>
                <w:b/>
                <w:bCs/>
                <w:u w:val="single"/>
              </w:rPr>
            </w:pPr>
          </w:p>
          <w:p w14:paraId="533BD8A2" w14:textId="77777777" w:rsidR="00413DA9" w:rsidRDefault="00413DA9" w:rsidP="00413DA9">
            <w:pPr>
              <w:rPr>
                <w:b/>
                <w:bCs/>
                <w:u w:val="single"/>
              </w:rPr>
            </w:pPr>
          </w:p>
          <w:p w14:paraId="38DFF282" w14:textId="548D7E87" w:rsidR="00413DA9" w:rsidRPr="00413DA9" w:rsidRDefault="00413DA9" w:rsidP="00413DA9">
            <w:pPr>
              <w:jc w:val="center"/>
              <w:rPr>
                <w:b/>
                <w:bCs/>
                <w:u w:val="single"/>
              </w:rPr>
            </w:pPr>
            <w:r>
              <w:rPr>
                <w:b/>
                <w:bCs/>
                <w:u w:val="single"/>
              </w:rPr>
              <w:lastRenderedPageBreak/>
              <w:t>POSTMAN</w:t>
            </w:r>
          </w:p>
          <w:p w14:paraId="23831AFC" w14:textId="04344FAC" w:rsidR="00413DA9" w:rsidRPr="00413DA9" w:rsidRDefault="3FFC2499" w:rsidP="00413DA9">
            <w:pPr>
              <w:jc w:val="center"/>
            </w:pPr>
            <w:r>
              <w:rPr>
                <w:noProof/>
              </w:rPr>
              <w:drawing>
                <wp:inline distT="0" distB="0" distL="0" distR="0" wp14:anchorId="65E13833" wp14:editId="22807FA0">
                  <wp:extent cx="5603356" cy="1991108"/>
                  <wp:effectExtent l="0" t="0" r="0" b="9525"/>
                  <wp:docPr id="1066302618" name="Picture 1066302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30261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603356" cy="1991108"/>
                          </a:xfrm>
                          <a:prstGeom prst="rect">
                            <a:avLst/>
                          </a:prstGeom>
                        </pic:spPr>
                      </pic:pic>
                    </a:graphicData>
                  </a:graphic>
                </wp:inline>
              </w:drawing>
            </w:r>
          </w:p>
        </w:tc>
      </w:tr>
    </w:tbl>
    <w:p w14:paraId="4B6DE0C2" w14:textId="48A1AB40" w:rsidR="00C24298" w:rsidRDefault="00C24298"/>
    <w:p w14:paraId="4D2859BC" w14:textId="1DEB3C91" w:rsidR="1D10CD40" w:rsidRPr="0006669E" w:rsidRDefault="00204218" w:rsidP="0006669E">
      <w:pPr>
        <w:spacing w:line="264" w:lineRule="auto"/>
        <w:jc w:val="left"/>
        <w:rPr>
          <w:rFonts w:asciiTheme="majorHAnsi" w:eastAsiaTheme="majorEastAsia" w:hAnsiTheme="majorHAnsi" w:cstheme="majorBidi"/>
          <w:color w:val="276E8B" w:themeColor="accent1" w:themeShade="BF"/>
          <w:sz w:val="36"/>
          <w:szCs w:val="36"/>
        </w:rPr>
      </w:pPr>
      <w:r>
        <w:br w:type="page"/>
      </w:r>
    </w:p>
    <w:p w14:paraId="6737204E" w14:textId="4CC65E51" w:rsidR="00C24298" w:rsidRDefault="00C24298" w:rsidP="00C24298">
      <w:pPr>
        <w:pStyle w:val="Heading1"/>
      </w:pPr>
      <w:bookmarkStart w:id="28" w:name="_Toc73532474"/>
      <w:r>
        <w:lastRenderedPageBreak/>
        <w:t>Sensitive Data Exposure</w:t>
      </w:r>
      <w:bookmarkEnd w:id="28"/>
    </w:p>
    <w:tbl>
      <w:tblPr>
        <w:tblStyle w:val="TableGrid"/>
        <w:tblW w:w="0" w:type="auto"/>
        <w:tblLook w:val="04A0" w:firstRow="1" w:lastRow="0" w:firstColumn="1" w:lastColumn="0" w:noHBand="0" w:noVBand="1"/>
      </w:tblPr>
      <w:tblGrid>
        <w:gridCol w:w="4962"/>
        <w:gridCol w:w="4388"/>
      </w:tblGrid>
      <w:tr w:rsidR="0071221B" w14:paraId="637DDF42" w14:textId="77777777" w:rsidTr="286CD640">
        <w:tc>
          <w:tcPr>
            <w:tcW w:w="4675" w:type="dxa"/>
            <w:tcBorders>
              <w:right w:val="nil"/>
            </w:tcBorders>
            <w:shd w:val="clear" w:color="auto" w:fill="276E8B" w:themeFill="accent1" w:themeFillShade="BF"/>
          </w:tcPr>
          <w:p w14:paraId="0533A670" w14:textId="77777777" w:rsidR="0071221B" w:rsidRPr="00760FCF" w:rsidRDefault="0071221B" w:rsidP="00492B17">
            <w:pPr>
              <w:spacing w:line="259" w:lineRule="auto"/>
              <w:jc w:val="center"/>
              <w:rPr>
                <w:rFonts w:ascii="Calibri" w:eastAsia="Calibri" w:hAnsi="Calibri" w:cs="Calibri"/>
                <w:b/>
                <w:bCs/>
                <w:color w:val="FFFFFF" w:themeColor="background1"/>
                <w:szCs w:val="22"/>
                <w:lang w:val="en-SG"/>
              </w:rPr>
            </w:pPr>
            <w:r w:rsidRPr="00760FCF">
              <w:rPr>
                <w:rFonts w:ascii="Calibri" w:eastAsia="Calibri" w:hAnsi="Calibri" w:cs="Calibri"/>
                <w:b/>
                <w:bCs/>
                <w:color w:val="FFFFFF" w:themeColor="background1"/>
                <w:szCs w:val="22"/>
                <w:lang w:val="en-SG"/>
              </w:rPr>
              <w:t>Vulnerability/Risk</w:t>
            </w:r>
          </w:p>
        </w:tc>
        <w:tc>
          <w:tcPr>
            <w:tcW w:w="4675" w:type="dxa"/>
            <w:tcBorders>
              <w:left w:val="nil"/>
            </w:tcBorders>
            <w:shd w:val="clear" w:color="auto" w:fill="276E8B" w:themeFill="accent1" w:themeFillShade="BF"/>
          </w:tcPr>
          <w:p w14:paraId="2984B76F" w14:textId="77777777" w:rsidR="0071221B" w:rsidRPr="00760FCF" w:rsidRDefault="0071221B" w:rsidP="00492B17">
            <w:pPr>
              <w:spacing w:after="160" w:line="259" w:lineRule="auto"/>
              <w:jc w:val="center"/>
              <w:rPr>
                <w:rFonts w:ascii="Calibri" w:eastAsia="Calibri" w:hAnsi="Calibri" w:cs="Calibri"/>
                <w:b/>
                <w:bCs/>
                <w:color w:val="FFFFFF" w:themeColor="background1"/>
                <w:szCs w:val="22"/>
                <w:lang w:val="en-SG"/>
              </w:rPr>
            </w:pPr>
            <w:r w:rsidRPr="00760FCF">
              <w:rPr>
                <w:rFonts w:ascii="Calibri" w:eastAsia="Calibri" w:hAnsi="Calibri" w:cs="Calibri"/>
                <w:b/>
                <w:bCs/>
                <w:color w:val="FFFFFF" w:themeColor="background1"/>
                <w:szCs w:val="22"/>
                <w:lang w:val="en-SG"/>
              </w:rPr>
              <w:t>Likelihood</w:t>
            </w:r>
          </w:p>
        </w:tc>
      </w:tr>
      <w:tr w:rsidR="0071221B" w14:paraId="4441EEE3" w14:textId="77777777" w:rsidTr="286CD640">
        <w:tc>
          <w:tcPr>
            <w:tcW w:w="4675" w:type="dxa"/>
          </w:tcPr>
          <w:p w14:paraId="6EEAE12F" w14:textId="3DB8E7E1" w:rsidR="0071221B" w:rsidRPr="00A36BDA" w:rsidRDefault="00910513" w:rsidP="00492B17">
            <w:pPr>
              <w:pStyle w:val="Title"/>
              <w:jc w:val="center"/>
              <w:rPr>
                <w:rFonts w:eastAsia="Calibri"/>
                <w:sz w:val="40"/>
                <w:szCs w:val="40"/>
                <w:lang w:val="en-SG"/>
              </w:rPr>
            </w:pPr>
            <w:r w:rsidRPr="003821F8">
              <w:rPr>
                <w:rFonts w:eastAsia="Calibri"/>
                <w:color w:val="000000" w:themeColor="text1"/>
                <w:sz w:val="40"/>
                <w:szCs w:val="40"/>
                <w:lang w:val="en-SG"/>
              </w:rPr>
              <w:t>High</w:t>
            </w:r>
          </w:p>
        </w:tc>
        <w:tc>
          <w:tcPr>
            <w:tcW w:w="4675" w:type="dxa"/>
          </w:tcPr>
          <w:p w14:paraId="43CDABBB" w14:textId="1F444889" w:rsidR="0071221B" w:rsidRPr="003821F8" w:rsidRDefault="003821F8" w:rsidP="00492B17">
            <w:pPr>
              <w:pStyle w:val="Title"/>
              <w:jc w:val="center"/>
              <w:rPr>
                <w:rFonts w:eastAsia="Calibri"/>
                <w:color w:val="000000" w:themeColor="text1"/>
                <w:sz w:val="40"/>
                <w:szCs w:val="40"/>
                <w:lang w:val="en-SG"/>
              </w:rPr>
            </w:pPr>
            <w:r w:rsidRPr="003821F8">
              <w:rPr>
                <w:rFonts w:eastAsia="Calibri"/>
                <w:color w:val="000000" w:themeColor="text1"/>
                <w:sz w:val="40"/>
                <w:szCs w:val="40"/>
                <w:lang w:val="en-SG"/>
              </w:rPr>
              <w:t>Very High</w:t>
            </w:r>
          </w:p>
        </w:tc>
      </w:tr>
      <w:tr w:rsidR="0071221B" w14:paraId="78CEF4E5" w14:textId="77777777" w:rsidTr="286CD640">
        <w:tc>
          <w:tcPr>
            <w:tcW w:w="4675" w:type="dxa"/>
          </w:tcPr>
          <w:p w14:paraId="728D8679" w14:textId="01B427ED" w:rsidR="1D10CD40" w:rsidRDefault="1D10CD40" w:rsidP="1D10CD40">
            <w:pPr>
              <w:rPr>
                <w:rFonts w:eastAsia="Calibri"/>
                <w:lang w:val="en-SG"/>
              </w:rPr>
            </w:pPr>
          </w:p>
          <w:p w14:paraId="2F278F0C" w14:textId="207B6658" w:rsidR="1D10CD40" w:rsidRDefault="1D10CD40" w:rsidP="1D10CD40">
            <w:pPr>
              <w:rPr>
                <w:rFonts w:eastAsia="Calibri"/>
                <w:lang w:val="en-SG"/>
              </w:rPr>
            </w:pPr>
          </w:p>
          <w:p w14:paraId="35DF5FC5" w14:textId="66641564" w:rsidR="007355DF" w:rsidRDefault="00310BFC" w:rsidP="00310BFC">
            <w:pPr>
              <w:rPr>
                <w:rFonts w:eastAsia="Calibri"/>
                <w:lang w:val="en-SG"/>
              </w:rPr>
            </w:pPr>
            <w:r>
              <w:rPr>
                <w:rFonts w:eastAsia="Calibri"/>
                <w:lang w:val="en-SG"/>
              </w:rPr>
              <w:t xml:space="preserve">Sensitive </w:t>
            </w:r>
            <w:r w:rsidR="00CC7A6E">
              <w:rPr>
                <w:rFonts w:eastAsia="Calibri"/>
                <w:lang w:val="en-SG"/>
              </w:rPr>
              <w:t xml:space="preserve">data exposure </w:t>
            </w:r>
            <w:r w:rsidR="006A230B">
              <w:rPr>
                <w:rFonts w:eastAsia="Calibri"/>
                <w:lang w:val="en-SG"/>
              </w:rPr>
              <w:t xml:space="preserve">takes place when </w:t>
            </w:r>
            <w:r w:rsidR="005527C3">
              <w:rPr>
                <w:rFonts w:eastAsia="Calibri"/>
                <w:lang w:val="en-SG"/>
              </w:rPr>
              <w:t>confidential</w:t>
            </w:r>
            <w:r w:rsidR="005C167F">
              <w:rPr>
                <w:rFonts w:eastAsia="Calibri"/>
                <w:lang w:val="en-SG"/>
              </w:rPr>
              <w:t xml:space="preserve"> information is unintentionally</w:t>
            </w:r>
            <w:r w:rsidR="00C53DAD">
              <w:rPr>
                <w:rFonts w:eastAsia="Calibri"/>
                <w:lang w:val="en-SG"/>
              </w:rPr>
              <w:t xml:space="preserve"> </w:t>
            </w:r>
            <w:r w:rsidR="00E7044C">
              <w:rPr>
                <w:rFonts w:eastAsia="Calibri"/>
                <w:lang w:val="en-SG"/>
              </w:rPr>
              <w:t>revealed</w:t>
            </w:r>
            <w:r w:rsidR="000B1CB4">
              <w:rPr>
                <w:rFonts w:eastAsia="Calibri"/>
                <w:lang w:val="en-SG"/>
              </w:rPr>
              <w:t xml:space="preserve">. </w:t>
            </w:r>
            <w:r w:rsidR="0008264E">
              <w:rPr>
                <w:rFonts w:eastAsia="Calibri"/>
                <w:lang w:val="en-SG"/>
              </w:rPr>
              <w:t xml:space="preserve"> </w:t>
            </w:r>
            <w:r w:rsidR="007355DF">
              <w:rPr>
                <w:rFonts w:eastAsia="Calibri"/>
                <w:lang w:val="en-SG"/>
              </w:rPr>
              <w:t xml:space="preserve">This occurs when </w:t>
            </w:r>
            <w:r w:rsidR="001D021B">
              <w:rPr>
                <w:rFonts w:eastAsia="Calibri"/>
                <w:lang w:val="en-SG"/>
              </w:rPr>
              <w:t xml:space="preserve">applications and APIs do not </w:t>
            </w:r>
            <w:r w:rsidR="00A41068">
              <w:rPr>
                <w:rFonts w:eastAsia="Calibri"/>
                <w:lang w:val="en-SG"/>
              </w:rPr>
              <w:t xml:space="preserve">employ </w:t>
            </w:r>
            <w:r w:rsidR="00CC20AE">
              <w:rPr>
                <w:rFonts w:eastAsia="Calibri"/>
                <w:lang w:val="en-SG"/>
              </w:rPr>
              <w:t>sufficient security measures to protect private information</w:t>
            </w:r>
            <w:r w:rsidR="001D02D3">
              <w:rPr>
                <w:rFonts w:eastAsia="Calibri"/>
                <w:lang w:val="en-SG"/>
              </w:rPr>
              <w:t>.</w:t>
            </w:r>
          </w:p>
          <w:p w14:paraId="1091C7E6" w14:textId="1C8A8414" w:rsidR="00F63017" w:rsidRDefault="00CF73C1" w:rsidP="00F63017">
            <w:pPr>
              <w:spacing w:before="240"/>
              <w:rPr>
                <w:rFonts w:eastAsia="Calibri"/>
                <w:lang w:val="en-SG"/>
              </w:rPr>
            </w:pPr>
            <w:r>
              <w:rPr>
                <w:rFonts w:eastAsia="Calibri"/>
                <w:lang w:val="en-SG"/>
              </w:rPr>
              <w:t>Malicious individuals can exploit flaws in an application/service’s</w:t>
            </w:r>
            <w:r w:rsidR="00FE4245">
              <w:rPr>
                <w:rFonts w:eastAsia="Calibri"/>
                <w:lang w:val="en-SG"/>
              </w:rPr>
              <w:t xml:space="preserve"> </w:t>
            </w:r>
            <w:r>
              <w:rPr>
                <w:rFonts w:eastAsia="Calibri"/>
                <w:lang w:val="en-SG"/>
              </w:rPr>
              <w:t>software as well as</w:t>
            </w:r>
            <w:r w:rsidR="002315F2">
              <w:rPr>
                <w:rFonts w:eastAsia="Calibri"/>
                <w:lang w:val="en-SG"/>
              </w:rPr>
              <w:t xml:space="preserve"> oversights in</w:t>
            </w:r>
            <w:r w:rsidR="00C13246">
              <w:rPr>
                <w:rFonts w:eastAsia="Calibri"/>
                <w:lang w:val="en-SG"/>
              </w:rPr>
              <w:t xml:space="preserve"> encryption </w:t>
            </w:r>
            <w:r w:rsidR="008820DD">
              <w:rPr>
                <w:rFonts w:eastAsia="Calibri"/>
                <w:lang w:val="en-SG"/>
              </w:rPr>
              <w:t>of</w:t>
            </w:r>
            <w:r w:rsidR="00C13246">
              <w:rPr>
                <w:rFonts w:eastAsia="Calibri"/>
                <w:lang w:val="en-SG"/>
              </w:rPr>
              <w:t xml:space="preserve"> said </w:t>
            </w:r>
            <w:r w:rsidR="00A137D7">
              <w:rPr>
                <w:rFonts w:eastAsia="Calibri"/>
                <w:lang w:val="en-SG"/>
              </w:rPr>
              <w:t>confidential information.</w:t>
            </w:r>
            <w:r w:rsidR="008820DD">
              <w:rPr>
                <w:rFonts w:eastAsia="Calibri"/>
                <w:lang w:val="en-SG"/>
              </w:rPr>
              <w:t xml:space="preserve"> Some </w:t>
            </w:r>
            <w:r w:rsidR="00BC6ADB">
              <w:rPr>
                <w:rFonts w:eastAsia="Calibri"/>
                <w:lang w:val="en-SG"/>
              </w:rPr>
              <w:t xml:space="preserve">a key example </w:t>
            </w:r>
            <w:r w:rsidR="008C7EDB">
              <w:rPr>
                <w:rFonts w:eastAsia="Calibri"/>
                <w:lang w:val="en-SG"/>
              </w:rPr>
              <w:t xml:space="preserve">is </w:t>
            </w:r>
            <w:r w:rsidR="00267131">
              <w:rPr>
                <w:rFonts w:eastAsia="Calibri"/>
                <w:lang w:val="en-SG"/>
              </w:rPr>
              <w:t xml:space="preserve">man-in-the-middle </w:t>
            </w:r>
            <w:r w:rsidR="00CC4647">
              <w:rPr>
                <w:rFonts w:eastAsia="Calibri"/>
                <w:lang w:val="en-SG"/>
              </w:rPr>
              <w:t>attacks</w:t>
            </w:r>
            <w:r w:rsidR="008C7EDB">
              <w:rPr>
                <w:rFonts w:eastAsia="Calibri"/>
                <w:lang w:val="en-SG"/>
              </w:rPr>
              <w:t xml:space="preserve">, where </w:t>
            </w:r>
            <w:r w:rsidR="00C020D7">
              <w:rPr>
                <w:rFonts w:eastAsia="Calibri"/>
                <w:lang w:val="en-SG"/>
              </w:rPr>
              <w:t xml:space="preserve">attackers intercept </w:t>
            </w:r>
            <w:r w:rsidR="00F63017">
              <w:rPr>
                <w:rFonts w:eastAsia="Calibri"/>
                <w:lang w:val="en-SG"/>
              </w:rPr>
              <w:t>the data transmitted between clients and servers.</w:t>
            </w:r>
          </w:p>
          <w:p w14:paraId="7AAEE119" w14:textId="227890EC" w:rsidR="0071221B" w:rsidRDefault="00110874" w:rsidP="00F63017">
            <w:pPr>
              <w:spacing w:before="240"/>
              <w:rPr>
                <w:rFonts w:eastAsia="Calibri"/>
                <w:lang w:val="en-SG"/>
              </w:rPr>
            </w:pPr>
            <w:r>
              <w:rPr>
                <w:rFonts w:eastAsia="Calibri"/>
                <w:lang w:val="en-SG"/>
              </w:rPr>
              <w:t xml:space="preserve">This is significant as </w:t>
            </w:r>
            <w:r w:rsidR="0087344B">
              <w:rPr>
                <w:rFonts w:eastAsia="Calibri"/>
                <w:lang w:val="en-SG"/>
              </w:rPr>
              <w:t xml:space="preserve">sensitive </w:t>
            </w:r>
            <w:r w:rsidR="007951E9">
              <w:rPr>
                <w:rFonts w:eastAsia="Calibri"/>
                <w:lang w:val="en-SG"/>
              </w:rPr>
              <w:t xml:space="preserve">data exposure </w:t>
            </w:r>
            <w:r w:rsidR="00BB0AE6">
              <w:rPr>
                <w:rFonts w:eastAsia="Calibri"/>
                <w:lang w:val="en-SG"/>
              </w:rPr>
              <w:t>can lead</w:t>
            </w:r>
            <w:r w:rsidR="008F3E6E">
              <w:rPr>
                <w:rFonts w:eastAsia="Calibri"/>
                <w:lang w:val="en-SG"/>
              </w:rPr>
              <w:t xml:space="preserve"> to many </w:t>
            </w:r>
            <w:r w:rsidR="00C2091F">
              <w:rPr>
                <w:rFonts w:eastAsia="Calibri"/>
                <w:lang w:val="en-SG"/>
              </w:rPr>
              <w:t xml:space="preserve">negative impacts and </w:t>
            </w:r>
            <w:r w:rsidR="008F75D9">
              <w:rPr>
                <w:rFonts w:eastAsia="Calibri"/>
                <w:lang w:val="en-SG"/>
              </w:rPr>
              <w:t>inconveniences</w:t>
            </w:r>
            <w:r w:rsidR="000A4F18">
              <w:rPr>
                <w:rFonts w:eastAsia="Calibri"/>
                <w:lang w:val="en-SG"/>
              </w:rPr>
              <w:t>.</w:t>
            </w:r>
            <w:r w:rsidR="00EE2A0A">
              <w:rPr>
                <w:rFonts w:eastAsia="Calibri"/>
                <w:lang w:val="en-SG"/>
              </w:rPr>
              <w:t xml:space="preserve"> A</w:t>
            </w:r>
            <w:r w:rsidR="005F2742">
              <w:rPr>
                <w:rFonts w:eastAsia="Calibri"/>
                <w:lang w:val="en-SG"/>
              </w:rPr>
              <w:t xml:space="preserve">ttackers can use the private </w:t>
            </w:r>
            <w:r w:rsidR="0021759C">
              <w:rPr>
                <w:rFonts w:eastAsia="Calibri"/>
                <w:lang w:val="en-SG"/>
              </w:rPr>
              <w:t>data that they</w:t>
            </w:r>
            <w:r w:rsidR="00337424">
              <w:rPr>
                <w:rFonts w:eastAsia="Calibri"/>
                <w:lang w:val="en-SG"/>
              </w:rPr>
              <w:t xml:space="preserve"> uncovered for</w:t>
            </w:r>
            <w:r w:rsidR="00EE2A0A">
              <w:rPr>
                <w:rFonts w:eastAsia="Calibri"/>
                <w:lang w:val="en-SG"/>
              </w:rPr>
              <w:t xml:space="preserve"> their</w:t>
            </w:r>
            <w:r w:rsidR="00337424">
              <w:rPr>
                <w:rFonts w:eastAsia="Calibri"/>
                <w:lang w:val="en-SG"/>
              </w:rPr>
              <w:t xml:space="preserve"> </w:t>
            </w:r>
            <w:r w:rsidR="00675127">
              <w:rPr>
                <w:rFonts w:eastAsia="Calibri"/>
                <w:lang w:val="en-SG"/>
              </w:rPr>
              <w:t>personal gain. Notable examples include</w:t>
            </w:r>
            <w:r w:rsidR="005C7909">
              <w:rPr>
                <w:rFonts w:eastAsia="Calibri"/>
                <w:lang w:val="en-SG"/>
              </w:rPr>
              <w:t xml:space="preserve"> access to</w:t>
            </w:r>
            <w:r w:rsidR="005826DA">
              <w:rPr>
                <w:rFonts w:eastAsia="Calibri"/>
                <w:lang w:val="en-SG"/>
              </w:rPr>
              <w:t xml:space="preserve"> </w:t>
            </w:r>
            <w:r w:rsidR="003D5ACA">
              <w:rPr>
                <w:rFonts w:eastAsia="Calibri"/>
                <w:lang w:val="en-SG"/>
              </w:rPr>
              <w:t>identity theft</w:t>
            </w:r>
            <w:r w:rsidR="00991895">
              <w:rPr>
                <w:rFonts w:eastAsia="Calibri"/>
                <w:lang w:val="en-SG"/>
              </w:rPr>
              <w:t xml:space="preserve">, </w:t>
            </w:r>
            <w:r w:rsidR="00D9373D">
              <w:rPr>
                <w:rFonts w:eastAsia="Calibri"/>
                <w:lang w:val="en-SG"/>
              </w:rPr>
              <w:t xml:space="preserve">selling of </w:t>
            </w:r>
            <w:r w:rsidR="00683AE1">
              <w:rPr>
                <w:rFonts w:eastAsia="Calibri"/>
                <w:lang w:val="en-SG"/>
              </w:rPr>
              <w:t>data to others</w:t>
            </w:r>
            <w:r w:rsidR="00F0433C">
              <w:rPr>
                <w:rFonts w:eastAsia="Calibri"/>
                <w:lang w:val="en-SG"/>
              </w:rPr>
              <w:t xml:space="preserve"> and credit card f</w:t>
            </w:r>
            <w:r w:rsidR="00F12B0D">
              <w:rPr>
                <w:rFonts w:eastAsia="Calibri"/>
                <w:lang w:val="en-SG"/>
              </w:rPr>
              <w:t>raud</w:t>
            </w:r>
            <w:r w:rsidR="00683AE1">
              <w:rPr>
                <w:rFonts w:eastAsia="Calibri"/>
                <w:lang w:val="en-SG"/>
              </w:rPr>
              <w:t>.</w:t>
            </w:r>
          </w:p>
          <w:p w14:paraId="65ECCDEF" w14:textId="14057183" w:rsidR="00EE2A0A" w:rsidRDefault="00486629" w:rsidP="00F63017">
            <w:pPr>
              <w:spacing w:before="240"/>
              <w:rPr>
                <w:rFonts w:eastAsia="Calibri"/>
                <w:lang w:val="en-SG"/>
              </w:rPr>
            </w:pPr>
            <w:r>
              <w:rPr>
                <w:rFonts w:eastAsia="Calibri"/>
                <w:lang w:val="en-SG"/>
              </w:rPr>
              <w:t>With reference to</w:t>
            </w:r>
            <w:r w:rsidR="00EE40F4">
              <w:rPr>
                <w:rFonts w:eastAsia="Calibri"/>
                <w:lang w:val="en-SG"/>
              </w:rPr>
              <w:t xml:space="preserve"> the </w:t>
            </w:r>
            <w:proofErr w:type="spellStart"/>
            <w:r w:rsidR="00EE40F4">
              <w:rPr>
                <w:rFonts w:eastAsia="Calibri"/>
                <w:lang w:val="en-SG"/>
              </w:rPr>
              <w:t>Snapsell</w:t>
            </w:r>
            <w:proofErr w:type="spellEnd"/>
            <w:r w:rsidR="00EE40F4">
              <w:rPr>
                <w:rFonts w:eastAsia="Calibri"/>
                <w:lang w:val="en-SG"/>
              </w:rPr>
              <w:t xml:space="preserve"> application</w:t>
            </w:r>
            <w:r w:rsidR="004E6EE2">
              <w:rPr>
                <w:rFonts w:eastAsia="Calibri"/>
                <w:lang w:val="en-SG"/>
              </w:rPr>
              <w:t xml:space="preserve">, it contains </w:t>
            </w:r>
            <w:r w:rsidR="003F7B3E">
              <w:rPr>
                <w:rFonts w:eastAsia="Calibri"/>
                <w:lang w:val="en-SG"/>
              </w:rPr>
              <w:t xml:space="preserve">certain vulnerabilities that allow for the </w:t>
            </w:r>
            <w:r w:rsidR="008257E8">
              <w:rPr>
                <w:rFonts w:eastAsia="Calibri"/>
                <w:lang w:val="en-SG"/>
              </w:rPr>
              <w:t>possibility of sensitive data exposure</w:t>
            </w:r>
            <w:r w:rsidR="00306E68">
              <w:rPr>
                <w:rFonts w:eastAsia="Calibri"/>
                <w:lang w:val="en-SG"/>
              </w:rPr>
              <w:t xml:space="preserve">. </w:t>
            </w:r>
            <w:r w:rsidR="00507D30">
              <w:rPr>
                <w:rFonts w:eastAsia="Calibri"/>
                <w:lang w:val="en-SG"/>
              </w:rPr>
              <w:t>Two</w:t>
            </w:r>
            <w:r w:rsidR="00306E68">
              <w:rPr>
                <w:rFonts w:eastAsia="Calibri"/>
                <w:lang w:val="en-SG"/>
              </w:rPr>
              <w:t xml:space="preserve"> of which will be </w:t>
            </w:r>
            <w:r w:rsidR="00507D30">
              <w:rPr>
                <w:rFonts w:eastAsia="Calibri"/>
                <w:lang w:val="en-SG"/>
              </w:rPr>
              <w:t>demonstrated below.</w:t>
            </w:r>
          </w:p>
          <w:p w14:paraId="0172D226" w14:textId="25A65F9D" w:rsidR="00F63017" w:rsidRPr="008E6CB9" w:rsidRDefault="00F63017" w:rsidP="00F63017">
            <w:pPr>
              <w:spacing w:before="240"/>
              <w:rPr>
                <w:rFonts w:eastAsia="Calibri"/>
                <w:lang w:val="en-SG"/>
              </w:rPr>
            </w:pPr>
          </w:p>
        </w:tc>
        <w:tc>
          <w:tcPr>
            <w:tcW w:w="4675" w:type="dxa"/>
          </w:tcPr>
          <w:p w14:paraId="2A708FAD" w14:textId="3D99675E" w:rsidR="1D10CD40" w:rsidRDefault="1D10CD40" w:rsidP="1D10CD40">
            <w:pPr>
              <w:spacing w:before="240"/>
              <w:rPr>
                <w:rFonts w:eastAsia="Calibri"/>
                <w:lang w:val="en-SG"/>
              </w:rPr>
            </w:pPr>
          </w:p>
          <w:p w14:paraId="22B39327" w14:textId="10E10029" w:rsidR="0071221B" w:rsidRDefault="00585557" w:rsidP="00492B17">
            <w:pPr>
              <w:spacing w:before="240"/>
              <w:rPr>
                <w:rFonts w:eastAsia="Calibri"/>
                <w:lang w:val="en-SG"/>
              </w:rPr>
            </w:pPr>
            <w:r>
              <w:rPr>
                <w:rFonts w:eastAsia="Calibri"/>
                <w:lang w:val="en-SG"/>
              </w:rPr>
              <w:t>Stated in the OWASP Top Ten for 2017, attack</w:t>
            </w:r>
            <w:r w:rsidR="00F61292">
              <w:rPr>
                <w:rFonts w:eastAsia="Calibri"/>
                <w:lang w:val="en-SG"/>
              </w:rPr>
              <w:t>s carried out with the intent of s</w:t>
            </w:r>
            <w:r w:rsidR="00281CB1">
              <w:rPr>
                <w:rFonts w:eastAsia="Calibri"/>
                <w:lang w:val="en-SG"/>
              </w:rPr>
              <w:t>ensitive data exposure</w:t>
            </w:r>
            <w:r w:rsidR="00971046">
              <w:rPr>
                <w:rFonts w:eastAsia="Calibri"/>
                <w:lang w:val="en-SG"/>
              </w:rPr>
              <w:t xml:space="preserve"> </w:t>
            </w:r>
            <w:r w:rsidR="00F61292">
              <w:rPr>
                <w:rFonts w:eastAsia="Calibri"/>
                <w:lang w:val="en-SG"/>
              </w:rPr>
              <w:t>are th</w:t>
            </w:r>
            <w:r w:rsidR="002E1D85">
              <w:rPr>
                <w:rFonts w:eastAsia="Calibri"/>
                <w:lang w:val="en-SG"/>
              </w:rPr>
              <w:t>e most frequent amo</w:t>
            </w:r>
            <w:r w:rsidR="00EC3B77">
              <w:rPr>
                <w:rFonts w:eastAsia="Calibri"/>
                <w:lang w:val="en-SG"/>
              </w:rPr>
              <w:t xml:space="preserve">ng the </w:t>
            </w:r>
            <w:proofErr w:type="gramStart"/>
            <w:r w:rsidR="00EC3B77">
              <w:rPr>
                <w:rFonts w:eastAsia="Calibri"/>
                <w:lang w:val="en-SG"/>
              </w:rPr>
              <w:t>list</w:t>
            </w:r>
            <w:proofErr w:type="gramEnd"/>
            <w:r w:rsidR="00631E06">
              <w:rPr>
                <w:rFonts w:eastAsia="Calibri"/>
                <w:lang w:val="en-SG"/>
              </w:rPr>
              <w:t>.</w:t>
            </w:r>
            <w:r w:rsidR="00017F06">
              <w:rPr>
                <w:rFonts w:eastAsia="Calibri"/>
                <w:lang w:val="en-SG"/>
              </w:rPr>
              <w:t xml:space="preserve"> This is most often due </w:t>
            </w:r>
            <w:r w:rsidR="008A6D88">
              <w:rPr>
                <w:rFonts w:eastAsia="Calibri"/>
                <w:lang w:val="en-SG"/>
              </w:rPr>
              <w:t>a</w:t>
            </w:r>
            <w:r w:rsidR="00017F06">
              <w:rPr>
                <w:rFonts w:eastAsia="Calibri"/>
                <w:lang w:val="en-SG"/>
              </w:rPr>
              <w:t xml:space="preserve"> lac</w:t>
            </w:r>
            <w:r w:rsidR="008A6D88">
              <w:rPr>
                <w:rFonts w:eastAsia="Calibri"/>
                <w:lang w:val="en-SG"/>
              </w:rPr>
              <w:t xml:space="preserve">k of </w:t>
            </w:r>
            <w:r w:rsidR="00017F06">
              <w:rPr>
                <w:rFonts w:eastAsia="Calibri"/>
                <w:lang w:val="en-SG"/>
              </w:rPr>
              <w:t>encryption for confidential data that is stored</w:t>
            </w:r>
            <w:r w:rsidR="008921C2">
              <w:rPr>
                <w:rFonts w:eastAsia="Calibri"/>
                <w:lang w:val="en-SG"/>
              </w:rPr>
              <w:t xml:space="preserve"> and </w:t>
            </w:r>
            <w:r w:rsidR="00674005">
              <w:rPr>
                <w:rFonts w:eastAsia="Calibri"/>
                <w:lang w:val="en-SG"/>
              </w:rPr>
              <w:t>use of weak</w:t>
            </w:r>
            <w:r w:rsidR="008921C2">
              <w:rPr>
                <w:rFonts w:eastAsia="Calibri"/>
                <w:lang w:val="en-SG"/>
              </w:rPr>
              <w:t xml:space="preserve"> has</w:t>
            </w:r>
            <w:r w:rsidR="004C5CFA">
              <w:rPr>
                <w:rFonts w:eastAsia="Calibri"/>
                <w:lang w:val="en-SG"/>
              </w:rPr>
              <w:t>h</w:t>
            </w:r>
            <w:r w:rsidR="008921C2">
              <w:rPr>
                <w:rFonts w:eastAsia="Calibri"/>
                <w:lang w:val="en-SG"/>
              </w:rPr>
              <w:t>ing</w:t>
            </w:r>
            <w:r w:rsidR="00674005">
              <w:rPr>
                <w:rFonts w:eastAsia="Calibri"/>
                <w:lang w:val="en-SG"/>
              </w:rPr>
              <w:t xml:space="preserve"> </w:t>
            </w:r>
            <w:r w:rsidR="002B533C">
              <w:rPr>
                <w:rFonts w:eastAsia="Calibri"/>
                <w:lang w:val="en-SG"/>
              </w:rPr>
              <w:t>algorithms</w:t>
            </w:r>
            <w:r w:rsidR="001434E8">
              <w:rPr>
                <w:rFonts w:eastAsia="Calibri"/>
                <w:lang w:val="en-SG"/>
              </w:rPr>
              <w:t>.</w:t>
            </w:r>
          </w:p>
          <w:p w14:paraId="1E5332C2" w14:textId="3C74EB07" w:rsidR="00D87329" w:rsidRPr="008E6CB9" w:rsidRDefault="00D87329" w:rsidP="00492B17">
            <w:pPr>
              <w:spacing w:before="240"/>
              <w:rPr>
                <w:rFonts w:eastAsia="Calibri"/>
                <w:lang w:val="en-SG"/>
              </w:rPr>
            </w:pPr>
            <w:r>
              <w:rPr>
                <w:rFonts w:eastAsia="Calibri"/>
                <w:lang w:val="en-SG"/>
              </w:rPr>
              <w:t xml:space="preserve">Moreover, </w:t>
            </w:r>
            <w:r w:rsidR="00D25E8B">
              <w:rPr>
                <w:rFonts w:eastAsia="Calibri"/>
                <w:lang w:val="en-SG"/>
              </w:rPr>
              <w:t xml:space="preserve">while </w:t>
            </w:r>
            <w:r w:rsidR="00A31668">
              <w:rPr>
                <w:rFonts w:eastAsia="Calibri"/>
                <w:lang w:val="en-SG"/>
              </w:rPr>
              <w:t xml:space="preserve">security flaws for transmitted data </w:t>
            </w:r>
            <w:r w:rsidR="00BF7FF3">
              <w:rPr>
                <w:rFonts w:eastAsia="Calibri"/>
                <w:lang w:val="en-SG"/>
              </w:rPr>
              <w:t xml:space="preserve">can be </w:t>
            </w:r>
            <w:r w:rsidR="002164D6">
              <w:rPr>
                <w:rFonts w:eastAsia="Calibri"/>
                <w:lang w:val="en-SG"/>
              </w:rPr>
              <w:t xml:space="preserve">easily detected, </w:t>
            </w:r>
            <w:r w:rsidR="007E51A3">
              <w:rPr>
                <w:rFonts w:eastAsia="Calibri"/>
                <w:lang w:val="en-SG"/>
              </w:rPr>
              <w:t xml:space="preserve">the same cannot be said for </w:t>
            </w:r>
            <w:r w:rsidR="0008163A">
              <w:rPr>
                <w:rFonts w:eastAsia="Calibri"/>
                <w:lang w:val="en-SG"/>
              </w:rPr>
              <w:t xml:space="preserve">stored data. This increases the difficulty of securing any private information </w:t>
            </w:r>
            <w:r w:rsidR="00192AF3">
              <w:rPr>
                <w:rFonts w:eastAsia="Calibri"/>
                <w:lang w:val="en-SG"/>
              </w:rPr>
              <w:t xml:space="preserve">and preventing </w:t>
            </w:r>
            <w:r w:rsidR="002D5B4D">
              <w:rPr>
                <w:rFonts w:eastAsia="Calibri"/>
                <w:lang w:val="en-SG"/>
              </w:rPr>
              <w:t>sensitive data exposure.</w:t>
            </w:r>
          </w:p>
        </w:tc>
      </w:tr>
      <w:tr w:rsidR="00195E81" w14:paraId="6DB9BF36" w14:textId="77777777" w:rsidTr="286CD640">
        <w:tc>
          <w:tcPr>
            <w:tcW w:w="9350" w:type="dxa"/>
            <w:gridSpan w:val="2"/>
          </w:tcPr>
          <w:p w14:paraId="2CA7B7BE" w14:textId="1B65A02D" w:rsidR="005731EE" w:rsidRPr="00204218" w:rsidRDefault="003F5B80" w:rsidP="00307E0F">
            <w:pPr>
              <w:pStyle w:val="Heading2"/>
              <w:outlineLvl w:val="1"/>
              <w:rPr>
                <w:rFonts w:eastAsia="Calibri"/>
                <w:lang w:val="en-SG"/>
              </w:rPr>
            </w:pPr>
            <w:bookmarkStart w:id="29" w:name="_Toc73532475"/>
            <w:r w:rsidRPr="1D10CD40">
              <w:rPr>
                <w:rFonts w:eastAsia="Calibri"/>
                <w:lang w:val="en-SG"/>
              </w:rPr>
              <w:lastRenderedPageBreak/>
              <w:t>Detailed</w:t>
            </w:r>
            <w:r w:rsidR="005731EE" w:rsidRPr="1D10CD40">
              <w:rPr>
                <w:rFonts w:eastAsia="Calibri"/>
                <w:lang w:val="en-SG"/>
              </w:rPr>
              <w:t xml:space="preserve"> Example</w:t>
            </w:r>
            <w:bookmarkEnd w:id="29"/>
          </w:p>
          <w:p w14:paraId="12352AE3" w14:textId="6F77997C" w:rsidR="00AC38B1" w:rsidRPr="00AA6484" w:rsidRDefault="0002787A" w:rsidP="00301AD0">
            <w:pPr>
              <w:rPr>
                <w:lang w:val="en-SG"/>
              </w:rPr>
            </w:pPr>
            <w:r>
              <w:rPr>
                <w:lang w:val="en-SG"/>
              </w:rPr>
              <w:t xml:space="preserve">As mentioned earlier in this report, </w:t>
            </w:r>
            <w:r w:rsidR="00301AD0">
              <w:rPr>
                <w:lang w:val="en-SG"/>
              </w:rPr>
              <w:t xml:space="preserve">the </w:t>
            </w:r>
            <w:proofErr w:type="spellStart"/>
            <w:r w:rsidR="00301AD0">
              <w:rPr>
                <w:lang w:val="en-SG"/>
              </w:rPr>
              <w:t>Snapsell</w:t>
            </w:r>
            <w:proofErr w:type="spellEnd"/>
            <w:r w:rsidR="00301AD0">
              <w:rPr>
                <w:lang w:val="en-SG"/>
              </w:rPr>
              <w:t xml:space="preserve"> web application is vulnerable </w:t>
            </w:r>
            <w:r w:rsidR="003D61A9">
              <w:rPr>
                <w:lang w:val="en-SG"/>
              </w:rPr>
              <w:t xml:space="preserve">to SQL injection. </w:t>
            </w:r>
          </w:p>
          <w:p w14:paraId="6E1985BD" w14:textId="76CE7935" w:rsidR="00DD474A" w:rsidRPr="00DD474A" w:rsidRDefault="13EA6018" w:rsidP="00AC38B1">
            <w:pPr>
              <w:spacing w:before="240"/>
              <w:rPr>
                <w:lang w:val="en-SG"/>
              </w:rPr>
            </w:pPr>
            <w:r>
              <w:rPr>
                <w:noProof/>
              </w:rPr>
              <w:drawing>
                <wp:inline distT="0" distB="0" distL="0" distR="0" wp14:anchorId="6A0CDDD6" wp14:editId="75C30D22">
                  <wp:extent cx="5791202" cy="299645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91202" cy="2996451"/>
                          </a:xfrm>
                          <a:prstGeom prst="rect">
                            <a:avLst/>
                          </a:prstGeom>
                        </pic:spPr>
                      </pic:pic>
                    </a:graphicData>
                  </a:graphic>
                </wp:inline>
              </w:drawing>
            </w:r>
          </w:p>
          <w:p w14:paraId="6643141C" w14:textId="275B1F12" w:rsidR="00307E0F" w:rsidRDefault="00AC38B1" w:rsidP="00AC38B1">
            <w:pPr>
              <w:spacing w:before="240"/>
              <w:rPr>
                <w:lang w:val="en-SG"/>
              </w:rPr>
            </w:pPr>
            <w:r>
              <w:rPr>
                <w:lang w:val="en-SG"/>
              </w:rPr>
              <w:t>By entering</w:t>
            </w:r>
            <w:r w:rsidR="00751F58">
              <w:rPr>
                <w:lang w:val="en-SG"/>
              </w:rPr>
              <w:t xml:space="preserve"> an </w:t>
            </w:r>
            <w:r w:rsidR="00932E75">
              <w:rPr>
                <w:lang w:val="en-SG"/>
              </w:rPr>
              <w:t>SQL</w:t>
            </w:r>
            <w:r w:rsidR="00751F58">
              <w:rPr>
                <w:lang w:val="en-SG"/>
              </w:rPr>
              <w:t xml:space="preserve"> query such as</w:t>
            </w:r>
            <w:r>
              <w:rPr>
                <w:lang w:val="en-SG"/>
              </w:rPr>
              <w:t xml:space="preserve"> </w:t>
            </w:r>
            <w:r w:rsidR="00AD17CA">
              <w:rPr>
                <w:lang w:val="en-SG"/>
              </w:rPr>
              <w:t>“</w:t>
            </w:r>
            <w:r w:rsidR="00426383" w:rsidRPr="00426383">
              <w:rPr>
                <w:i/>
                <w:iCs/>
                <w:lang w:val="en-SG"/>
              </w:rPr>
              <w:t>x' UNION SELECT username, email, password,4,5 from users; -- -</w:t>
            </w:r>
            <w:r w:rsidR="00426383">
              <w:rPr>
                <w:lang w:val="en-SG"/>
              </w:rPr>
              <w:t xml:space="preserve">“ into </w:t>
            </w:r>
            <w:r w:rsidR="00AA5F19">
              <w:rPr>
                <w:lang w:val="en-SG"/>
              </w:rPr>
              <w:t>the search bar</w:t>
            </w:r>
            <w:r w:rsidR="00275C2A">
              <w:rPr>
                <w:lang w:val="en-SG"/>
              </w:rPr>
              <w:t xml:space="preserve">, </w:t>
            </w:r>
            <w:r w:rsidR="00EC237C">
              <w:rPr>
                <w:lang w:val="en-SG"/>
              </w:rPr>
              <w:t xml:space="preserve">the </w:t>
            </w:r>
            <w:r w:rsidR="00DF6B70">
              <w:rPr>
                <w:lang w:val="en-SG"/>
              </w:rPr>
              <w:t>details of</w:t>
            </w:r>
            <w:r w:rsidR="00B45F71">
              <w:rPr>
                <w:lang w:val="en-SG"/>
              </w:rPr>
              <w:t xml:space="preserve"> all</w:t>
            </w:r>
            <w:r w:rsidR="00DF6B70">
              <w:rPr>
                <w:lang w:val="en-SG"/>
              </w:rPr>
              <w:t xml:space="preserve"> users </w:t>
            </w:r>
            <w:r w:rsidR="00F46F07">
              <w:rPr>
                <w:lang w:val="en-SG"/>
              </w:rPr>
              <w:t>– u</w:t>
            </w:r>
            <w:r w:rsidR="00932E75">
              <w:rPr>
                <w:lang w:val="en-SG"/>
              </w:rPr>
              <w:t>sernames, emails and passwords</w:t>
            </w:r>
            <w:r w:rsidR="00F46F07">
              <w:rPr>
                <w:lang w:val="en-SG"/>
              </w:rPr>
              <w:t xml:space="preserve"> –</w:t>
            </w:r>
            <w:r w:rsidR="00932E75">
              <w:rPr>
                <w:lang w:val="en-SG"/>
              </w:rPr>
              <w:t xml:space="preserve"> </w:t>
            </w:r>
            <w:r w:rsidR="0059778D">
              <w:rPr>
                <w:lang w:val="en-SG"/>
              </w:rPr>
              <w:t>are</w:t>
            </w:r>
            <w:r w:rsidR="00932E75">
              <w:rPr>
                <w:lang w:val="en-SG"/>
              </w:rPr>
              <w:t xml:space="preserve"> shown </w:t>
            </w:r>
            <w:r w:rsidR="00212F1E">
              <w:rPr>
                <w:lang w:val="en-SG"/>
              </w:rPr>
              <w:t xml:space="preserve">clearly </w:t>
            </w:r>
            <w:r w:rsidR="00932E75">
              <w:rPr>
                <w:lang w:val="en-SG"/>
              </w:rPr>
              <w:t>instead of the intended listings</w:t>
            </w:r>
            <w:r w:rsidR="006E184A">
              <w:rPr>
                <w:lang w:val="en-SG"/>
              </w:rPr>
              <w:t>.</w:t>
            </w:r>
          </w:p>
          <w:p w14:paraId="1332BFDD" w14:textId="557C0E8D" w:rsidR="00845A05" w:rsidRDefault="003E011F" w:rsidP="00B12F3D">
            <w:pPr>
              <w:spacing w:before="240"/>
              <w:jc w:val="center"/>
              <w:rPr>
                <w:b/>
                <w:bCs/>
                <w:u w:val="single"/>
                <w:lang w:val="en-SG"/>
              </w:rPr>
            </w:pPr>
            <w:r>
              <w:rPr>
                <w:b/>
                <w:bCs/>
                <w:u w:val="single"/>
                <w:lang w:val="en-SG"/>
              </w:rPr>
              <w:t>a</w:t>
            </w:r>
            <w:r w:rsidR="00D676E4" w:rsidRPr="00D676E4">
              <w:rPr>
                <w:b/>
                <w:bCs/>
                <w:u w:val="single"/>
                <w:lang w:val="en-SG"/>
              </w:rPr>
              <w:t>pp.js</w:t>
            </w:r>
          </w:p>
          <w:p w14:paraId="27CB541B" w14:textId="5288EB52" w:rsidR="00845A05" w:rsidRDefault="0CE035A5" w:rsidP="00B12F3D">
            <w:pPr>
              <w:jc w:val="center"/>
              <w:rPr>
                <w:lang w:val="en-SG"/>
              </w:rPr>
            </w:pPr>
            <w:r>
              <w:rPr>
                <w:noProof/>
              </w:rPr>
              <w:drawing>
                <wp:inline distT="0" distB="0" distL="0" distR="0" wp14:anchorId="30653605" wp14:editId="22E41463">
                  <wp:extent cx="5724524" cy="29146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38">
                            <a:extLst>
                              <a:ext uri="{28A0092B-C50C-407E-A947-70E740481C1C}">
                                <a14:useLocalDpi xmlns:a14="http://schemas.microsoft.com/office/drawing/2010/main" val="0"/>
                              </a:ext>
                            </a:extLst>
                          </a:blip>
                          <a:stretch>
                            <a:fillRect/>
                          </a:stretch>
                        </pic:blipFill>
                        <pic:spPr>
                          <a:xfrm>
                            <a:off x="0" y="0"/>
                            <a:ext cx="5724524" cy="2914650"/>
                          </a:xfrm>
                          <a:prstGeom prst="rect">
                            <a:avLst/>
                          </a:prstGeom>
                        </pic:spPr>
                      </pic:pic>
                    </a:graphicData>
                  </a:graphic>
                </wp:inline>
              </w:drawing>
            </w:r>
          </w:p>
          <w:p w14:paraId="6665E84D" w14:textId="683E72BF" w:rsidR="00B15B37" w:rsidRPr="003344CC" w:rsidRDefault="003344CC" w:rsidP="00C85240">
            <w:pPr>
              <w:spacing w:before="240"/>
              <w:rPr>
                <w:lang w:val="en-SG"/>
              </w:rPr>
            </w:pPr>
            <w:r>
              <w:rPr>
                <w:lang w:val="en-SG"/>
              </w:rPr>
              <w:t xml:space="preserve">In app.js, it can be seen that </w:t>
            </w:r>
            <w:r w:rsidR="00225E8B">
              <w:rPr>
                <w:lang w:val="en-SG"/>
              </w:rPr>
              <w:t xml:space="preserve">the </w:t>
            </w:r>
            <w:r w:rsidR="00221CCE">
              <w:rPr>
                <w:lang w:val="en-SG"/>
              </w:rPr>
              <w:t xml:space="preserve">details </w:t>
            </w:r>
            <w:r w:rsidR="0096240B">
              <w:rPr>
                <w:lang w:val="en-SG"/>
              </w:rPr>
              <w:t>of newly created users</w:t>
            </w:r>
            <w:r w:rsidR="00225E8B">
              <w:rPr>
                <w:lang w:val="en-SG"/>
              </w:rPr>
              <w:t xml:space="preserve"> (username, email, password, etc.)</w:t>
            </w:r>
            <w:r w:rsidR="00E5030D">
              <w:rPr>
                <w:lang w:val="en-SG"/>
              </w:rPr>
              <w:t xml:space="preserve"> are taken from a request’s body and passed into the function ‘</w:t>
            </w:r>
            <w:proofErr w:type="spellStart"/>
            <w:r w:rsidR="00E5030D">
              <w:rPr>
                <w:lang w:val="en-SG"/>
              </w:rPr>
              <w:t>user.addUser</w:t>
            </w:r>
            <w:proofErr w:type="spellEnd"/>
            <w:r w:rsidR="00186A94">
              <w:rPr>
                <w:lang w:val="en-SG"/>
              </w:rPr>
              <w:t>()</w:t>
            </w:r>
            <w:r w:rsidR="00E5030D">
              <w:rPr>
                <w:lang w:val="en-SG"/>
              </w:rPr>
              <w:t>’</w:t>
            </w:r>
            <w:r w:rsidR="00186A94">
              <w:rPr>
                <w:lang w:val="en-SG"/>
              </w:rPr>
              <w:t xml:space="preserve"> from user.js</w:t>
            </w:r>
            <w:r w:rsidR="005E0A4F">
              <w:rPr>
                <w:lang w:val="en-SG"/>
              </w:rPr>
              <w:t xml:space="preserve"> without any processing</w:t>
            </w:r>
            <w:r w:rsidR="00186A94">
              <w:rPr>
                <w:lang w:val="en-SG"/>
              </w:rPr>
              <w:t>.</w:t>
            </w:r>
          </w:p>
          <w:p w14:paraId="69B87C2F" w14:textId="239D58D7" w:rsidR="00B12F3D" w:rsidRPr="003E011F" w:rsidRDefault="003E011F" w:rsidP="00B12F3D">
            <w:pPr>
              <w:jc w:val="center"/>
              <w:rPr>
                <w:b/>
                <w:bCs/>
                <w:u w:val="single"/>
                <w:lang w:val="en-SG"/>
              </w:rPr>
            </w:pPr>
            <w:r w:rsidRPr="003E011F">
              <w:rPr>
                <w:b/>
                <w:bCs/>
                <w:u w:val="single"/>
                <w:lang w:val="en-SG"/>
              </w:rPr>
              <w:lastRenderedPageBreak/>
              <w:t>user.js</w:t>
            </w:r>
          </w:p>
          <w:p w14:paraId="1F9B67B0" w14:textId="559D4ECB" w:rsidR="00B12F3D" w:rsidRDefault="1F7DD270" w:rsidP="00B12F3D">
            <w:pPr>
              <w:jc w:val="center"/>
              <w:rPr>
                <w:lang w:val="en-SG"/>
              </w:rPr>
            </w:pPr>
            <w:r>
              <w:rPr>
                <w:noProof/>
              </w:rPr>
              <w:drawing>
                <wp:inline distT="0" distB="0" distL="0" distR="0" wp14:anchorId="0EE4A4F4" wp14:editId="6BD2DC90">
                  <wp:extent cx="5943600" cy="347281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39">
                            <a:extLst>
                              <a:ext uri="{28A0092B-C50C-407E-A947-70E740481C1C}">
                                <a14:useLocalDpi xmlns:a14="http://schemas.microsoft.com/office/drawing/2010/main" val="0"/>
                              </a:ext>
                            </a:extLst>
                          </a:blip>
                          <a:stretch>
                            <a:fillRect/>
                          </a:stretch>
                        </pic:blipFill>
                        <pic:spPr>
                          <a:xfrm>
                            <a:off x="0" y="0"/>
                            <a:ext cx="5943600" cy="3472815"/>
                          </a:xfrm>
                          <a:prstGeom prst="rect">
                            <a:avLst/>
                          </a:prstGeom>
                        </pic:spPr>
                      </pic:pic>
                    </a:graphicData>
                  </a:graphic>
                </wp:inline>
              </w:drawing>
            </w:r>
          </w:p>
          <w:p w14:paraId="53109110" w14:textId="7F5364C6" w:rsidR="00B12F3D" w:rsidRDefault="00186A94" w:rsidP="00B12F3D">
            <w:pPr>
              <w:rPr>
                <w:lang w:val="en-SG"/>
              </w:rPr>
            </w:pPr>
            <w:r>
              <w:rPr>
                <w:lang w:val="en-SG"/>
              </w:rPr>
              <w:t>These values are then</w:t>
            </w:r>
            <w:r w:rsidR="00D33C55">
              <w:rPr>
                <w:lang w:val="en-SG"/>
              </w:rPr>
              <w:t xml:space="preserve"> </w:t>
            </w:r>
            <w:r w:rsidR="00F2124C">
              <w:rPr>
                <w:lang w:val="en-SG"/>
              </w:rPr>
              <w:t>inserted into the MySQL database</w:t>
            </w:r>
            <w:r w:rsidR="005E0A4F">
              <w:rPr>
                <w:lang w:val="en-SG"/>
              </w:rPr>
              <w:t xml:space="preserve"> through an SQL query.</w:t>
            </w:r>
          </w:p>
          <w:p w14:paraId="6C8140BA" w14:textId="5B9D9926" w:rsidR="00B12F3D" w:rsidRPr="00B12F3D" w:rsidRDefault="00B12F3D" w:rsidP="00B12F3D">
            <w:pPr>
              <w:jc w:val="center"/>
              <w:rPr>
                <w:b/>
                <w:bCs/>
                <w:u w:val="single"/>
                <w:lang w:val="en-SG"/>
              </w:rPr>
            </w:pPr>
            <w:r w:rsidRPr="00B12F3D">
              <w:rPr>
                <w:b/>
                <w:bCs/>
                <w:u w:val="single"/>
                <w:lang w:val="en-SG"/>
              </w:rPr>
              <w:t>MySQL Workbench</w:t>
            </w:r>
          </w:p>
          <w:p w14:paraId="0A037A0F" w14:textId="40160504" w:rsidR="00DC46BE" w:rsidRDefault="1096F15E" w:rsidP="00B12F3D">
            <w:pPr>
              <w:jc w:val="center"/>
              <w:rPr>
                <w:lang w:val="en-SG"/>
              </w:rPr>
            </w:pPr>
            <w:r>
              <w:rPr>
                <w:noProof/>
              </w:rPr>
              <w:drawing>
                <wp:inline distT="0" distB="0" distL="0" distR="0" wp14:anchorId="0DDFD91C" wp14:editId="0138B0AD">
                  <wp:extent cx="5334276" cy="120656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32">
                            <a:extLst>
                              <a:ext uri="{28A0092B-C50C-407E-A947-70E740481C1C}">
                                <a14:useLocalDpi xmlns:a14="http://schemas.microsoft.com/office/drawing/2010/main" val="0"/>
                              </a:ext>
                            </a:extLst>
                          </a:blip>
                          <a:stretch>
                            <a:fillRect/>
                          </a:stretch>
                        </pic:blipFill>
                        <pic:spPr>
                          <a:xfrm>
                            <a:off x="0" y="0"/>
                            <a:ext cx="5334276" cy="1206562"/>
                          </a:xfrm>
                          <a:prstGeom prst="rect">
                            <a:avLst/>
                          </a:prstGeom>
                        </pic:spPr>
                      </pic:pic>
                    </a:graphicData>
                  </a:graphic>
                </wp:inline>
              </w:drawing>
            </w:r>
          </w:p>
          <w:p w14:paraId="1DB5449B" w14:textId="7C05B789" w:rsidR="003F5E3F" w:rsidRDefault="003F5E3F" w:rsidP="00AC38B1">
            <w:pPr>
              <w:spacing w:before="240"/>
              <w:rPr>
                <w:lang w:val="en-SG"/>
              </w:rPr>
            </w:pPr>
            <w:r w:rsidRPr="4625C3B6">
              <w:rPr>
                <w:lang w:val="en-SG"/>
              </w:rPr>
              <w:t xml:space="preserve">As </w:t>
            </w:r>
            <w:r w:rsidR="00C634AC">
              <w:rPr>
                <w:lang w:val="en-SG"/>
              </w:rPr>
              <w:t>can be seen</w:t>
            </w:r>
            <w:r w:rsidRPr="4625C3B6">
              <w:rPr>
                <w:lang w:val="en-SG"/>
              </w:rPr>
              <w:t xml:space="preserve"> in the </w:t>
            </w:r>
            <w:r>
              <w:rPr>
                <w:lang w:val="en-SG"/>
              </w:rPr>
              <w:t>screenshot</w:t>
            </w:r>
            <w:r w:rsidRPr="4625C3B6">
              <w:rPr>
                <w:lang w:val="en-SG"/>
              </w:rPr>
              <w:t xml:space="preserve"> above, </w:t>
            </w:r>
            <w:r w:rsidR="00752917">
              <w:rPr>
                <w:lang w:val="en-SG"/>
              </w:rPr>
              <w:t xml:space="preserve">the </w:t>
            </w:r>
            <w:r w:rsidR="00066F54">
              <w:rPr>
                <w:lang w:val="en-SG"/>
              </w:rPr>
              <w:t xml:space="preserve">data </w:t>
            </w:r>
            <w:r w:rsidR="00B43D97">
              <w:rPr>
                <w:lang w:val="en-SG"/>
              </w:rPr>
              <w:t>of newly created</w:t>
            </w:r>
            <w:r w:rsidR="00845A05">
              <w:rPr>
                <w:lang w:val="en-SG"/>
              </w:rPr>
              <w:t xml:space="preserve"> user</w:t>
            </w:r>
            <w:r w:rsidR="00BC5309">
              <w:rPr>
                <w:lang w:val="en-SG"/>
              </w:rPr>
              <w:t>s</w:t>
            </w:r>
            <w:r w:rsidR="00845A05">
              <w:rPr>
                <w:lang w:val="en-SG"/>
              </w:rPr>
              <w:t xml:space="preserve"> is</w:t>
            </w:r>
            <w:r w:rsidR="00A820A5">
              <w:rPr>
                <w:lang w:val="en-SG"/>
              </w:rPr>
              <w:t xml:space="preserve"> unobscured</w:t>
            </w:r>
            <w:r w:rsidR="00845A05">
              <w:rPr>
                <w:lang w:val="en-SG"/>
              </w:rPr>
              <w:t xml:space="preserve"> and stored</w:t>
            </w:r>
            <w:r w:rsidR="00BC5309">
              <w:rPr>
                <w:lang w:val="en-SG"/>
              </w:rPr>
              <w:t xml:space="preserve"> in the MySQL database in plaintext</w:t>
            </w:r>
            <w:r w:rsidR="005B1B05" w:rsidRPr="4625C3B6">
              <w:rPr>
                <w:lang w:val="en-SG"/>
              </w:rPr>
              <w:t>.</w:t>
            </w:r>
            <w:r w:rsidR="00212F1E" w:rsidRPr="4625C3B6">
              <w:rPr>
                <w:lang w:val="en-SG"/>
              </w:rPr>
              <w:t xml:space="preserve"> This</w:t>
            </w:r>
            <w:r w:rsidR="00805146" w:rsidRPr="4625C3B6">
              <w:rPr>
                <w:lang w:val="en-SG"/>
              </w:rPr>
              <w:t xml:space="preserve"> </w:t>
            </w:r>
            <w:r w:rsidR="001E4D59" w:rsidRPr="4625C3B6">
              <w:rPr>
                <w:lang w:val="en-SG"/>
              </w:rPr>
              <w:t>is unsafe a</w:t>
            </w:r>
            <w:r w:rsidR="00BC42CA" w:rsidRPr="4625C3B6">
              <w:rPr>
                <w:lang w:val="en-SG"/>
              </w:rPr>
              <w:t>s</w:t>
            </w:r>
            <w:r w:rsidR="006E184A" w:rsidRPr="4625C3B6">
              <w:rPr>
                <w:lang w:val="en-SG"/>
              </w:rPr>
              <w:t xml:space="preserve"> a</w:t>
            </w:r>
            <w:r w:rsidR="005B1B05" w:rsidRPr="4625C3B6">
              <w:rPr>
                <w:lang w:val="en-SG"/>
              </w:rPr>
              <w:t xml:space="preserve">n attacker </w:t>
            </w:r>
            <w:r w:rsidR="00D84DFF" w:rsidRPr="4625C3B6">
              <w:rPr>
                <w:lang w:val="en-SG"/>
              </w:rPr>
              <w:t>would</w:t>
            </w:r>
            <w:r w:rsidR="006E184A" w:rsidRPr="4625C3B6">
              <w:rPr>
                <w:lang w:val="en-SG"/>
              </w:rPr>
              <w:t xml:space="preserve"> </w:t>
            </w:r>
            <w:r w:rsidR="005B1B05" w:rsidRPr="4625C3B6">
              <w:rPr>
                <w:lang w:val="en-SG"/>
              </w:rPr>
              <w:t xml:space="preserve">easily </w:t>
            </w:r>
            <w:r w:rsidR="00D84DFF" w:rsidRPr="4625C3B6">
              <w:rPr>
                <w:lang w:val="en-SG"/>
              </w:rPr>
              <w:t xml:space="preserve">be </w:t>
            </w:r>
            <w:r w:rsidR="006E184A" w:rsidRPr="4625C3B6">
              <w:rPr>
                <w:lang w:val="en-SG"/>
              </w:rPr>
              <w:t xml:space="preserve">able to </w:t>
            </w:r>
            <w:r w:rsidR="005B1B05" w:rsidRPr="4625C3B6">
              <w:rPr>
                <w:lang w:val="en-SG"/>
              </w:rPr>
              <w:t xml:space="preserve">view and understand this information </w:t>
            </w:r>
            <w:r w:rsidR="006E184A" w:rsidRPr="4625C3B6">
              <w:rPr>
                <w:lang w:val="en-SG"/>
              </w:rPr>
              <w:t xml:space="preserve">if </w:t>
            </w:r>
            <w:r w:rsidR="003811DE" w:rsidRPr="4625C3B6">
              <w:rPr>
                <w:lang w:val="en-SG"/>
              </w:rPr>
              <w:t xml:space="preserve">he/she were </w:t>
            </w:r>
            <w:r w:rsidR="0024209A" w:rsidRPr="4625C3B6">
              <w:rPr>
                <w:lang w:val="en-SG"/>
              </w:rPr>
              <w:t xml:space="preserve">to ever </w:t>
            </w:r>
            <w:r w:rsidR="00B2176A" w:rsidRPr="4625C3B6">
              <w:rPr>
                <w:lang w:val="en-SG"/>
              </w:rPr>
              <w:t>gain access to it</w:t>
            </w:r>
            <w:r w:rsidR="008A6B78">
              <w:rPr>
                <w:lang w:val="en-SG"/>
              </w:rPr>
              <w:t xml:space="preserve"> </w:t>
            </w:r>
            <w:r w:rsidR="00A53AEA">
              <w:rPr>
                <w:lang w:val="en-SG"/>
              </w:rPr>
              <w:t>(</w:t>
            </w:r>
            <w:r w:rsidR="008A6B78">
              <w:rPr>
                <w:lang w:val="en-SG"/>
              </w:rPr>
              <w:t>as shown earlier through SQL injection</w:t>
            </w:r>
            <w:r w:rsidR="00A53AEA">
              <w:rPr>
                <w:lang w:val="en-SG"/>
              </w:rPr>
              <w:t>)</w:t>
            </w:r>
            <w:r w:rsidR="002F5844">
              <w:rPr>
                <w:lang w:val="en-SG"/>
              </w:rPr>
              <w:t>.</w:t>
            </w:r>
          </w:p>
          <w:p w14:paraId="55E2829E" w14:textId="277D6B47" w:rsidR="00907A1A" w:rsidRPr="00307E0F" w:rsidRDefault="00907A1A" w:rsidP="00AC38B1">
            <w:pPr>
              <w:spacing w:before="240"/>
              <w:rPr>
                <w:lang w:val="en-SG"/>
              </w:rPr>
            </w:pPr>
          </w:p>
        </w:tc>
      </w:tr>
      <w:tr w:rsidR="008921C2" w14:paraId="444D1A20" w14:textId="77777777" w:rsidTr="286CD640">
        <w:tc>
          <w:tcPr>
            <w:tcW w:w="9350" w:type="dxa"/>
            <w:gridSpan w:val="2"/>
          </w:tcPr>
          <w:p w14:paraId="7947C4D6" w14:textId="77777777" w:rsidR="00ED1406" w:rsidRDefault="00435FC7" w:rsidP="00A53AEA">
            <w:pPr>
              <w:pStyle w:val="Heading2"/>
              <w:outlineLvl w:val="1"/>
            </w:pPr>
            <w:bookmarkStart w:id="30" w:name="_Toc73532476"/>
            <w:r>
              <w:lastRenderedPageBreak/>
              <w:t>Recommendations</w:t>
            </w:r>
            <w:r w:rsidR="00C67B69">
              <w:t>:</w:t>
            </w:r>
            <w:bookmarkEnd w:id="30"/>
          </w:p>
          <w:p w14:paraId="636328EC" w14:textId="0FA65B43" w:rsidR="00793AB0" w:rsidRDefault="00DB3482" w:rsidP="00A53AEA">
            <w:r>
              <w:t>As the issue stems from the easily</w:t>
            </w:r>
            <w:r w:rsidR="000364A5">
              <w:t xml:space="preserve"> viewability </w:t>
            </w:r>
            <w:r w:rsidR="00A60C7A">
              <w:t xml:space="preserve">and </w:t>
            </w:r>
            <w:r w:rsidR="007B0EDA">
              <w:t xml:space="preserve">understandability of the </w:t>
            </w:r>
            <w:r w:rsidR="00FB6F6D">
              <w:t xml:space="preserve">user </w:t>
            </w:r>
            <w:r w:rsidR="007B0EDA">
              <w:t>information</w:t>
            </w:r>
            <w:r w:rsidR="005B4983">
              <w:t xml:space="preserve"> (passwords in particular), </w:t>
            </w:r>
            <w:r w:rsidR="004538F2">
              <w:t xml:space="preserve">implementing some form of data obfuscation </w:t>
            </w:r>
            <w:r w:rsidR="00FB7846">
              <w:t>will help ensure that malicious individual</w:t>
            </w:r>
            <w:r w:rsidR="00090E54">
              <w:t xml:space="preserve">s will not be able to comprehend </w:t>
            </w:r>
            <w:r w:rsidR="005E3EE3">
              <w:t>the passwords of users</w:t>
            </w:r>
            <w:r w:rsidR="00793AB0">
              <w:t xml:space="preserve"> even if they manage to view them.</w:t>
            </w:r>
          </w:p>
          <w:p w14:paraId="6164C576" w14:textId="25C46C4E" w:rsidR="005F500F" w:rsidRDefault="00C16781" w:rsidP="00F86FC1">
            <w:pPr>
              <w:spacing w:before="240"/>
            </w:pPr>
            <w:r>
              <w:t xml:space="preserve">One such </w:t>
            </w:r>
            <w:r w:rsidR="00363594">
              <w:t>process</w:t>
            </w:r>
            <w:r>
              <w:t xml:space="preserve"> to obscure data </w:t>
            </w:r>
            <w:r w:rsidR="00363594">
              <w:t>is hashing</w:t>
            </w:r>
            <w:r w:rsidR="00D47D21">
              <w:t>.</w:t>
            </w:r>
            <w:r w:rsidR="002C236E">
              <w:t xml:space="preserve"> Hashing is the </w:t>
            </w:r>
            <w:r w:rsidR="005B0B68">
              <w:t xml:space="preserve">process of mapping data </w:t>
            </w:r>
            <w:r w:rsidR="00501CF0">
              <w:t xml:space="preserve">of </w:t>
            </w:r>
            <w:r w:rsidR="004917A1">
              <w:t>any size to fixed-sized values</w:t>
            </w:r>
            <w:r w:rsidR="00F06162">
              <w:t>.</w:t>
            </w:r>
            <w:r w:rsidR="00033589">
              <w:t xml:space="preserve"> This is useful for securing data as the hash values that are generated from hash function </w:t>
            </w:r>
            <w:r w:rsidR="0080283F">
              <w:t xml:space="preserve">are irreversible. This means that </w:t>
            </w:r>
            <w:r w:rsidR="0033073A">
              <w:t>attackers will be unable to gain any useful information from</w:t>
            </w:r>
            <w:r w:rsidR="00C040A8">
              <w:t xml:space="preserve"> the hash values</w:t>
            </w:r>
            <w:r w:rsidR="000B3698">
              <w:t xml:space="preserve"> if they manage to obtain them.</w:t>
            </w:r>
            <w:r w:rsidR="00CA3632">
              <w:t xml:space="preserve"> </w:t>
            </w:r>
            <w:r w:rsidR="00B9439A">
              <w:t xml:space="preserve">Thus, in order to protect the </w:t>
            </w:r>
            <w:r w:rsidR="00C42B25">
              <w:t>information</w:t>
            </w:r>
            <w:r w:rsidR="00B9439A">
              <w:t xml:space="preserve"> of users of the </w:t>
            </w:r>
            <w:proofErr w:type="spellStart"/>
            <w:r w:rsidR="00B9439A">
              <w:t>Snapsell</w:t>
            </w:r>
            <w:proofErr w:type="spellEnd"/>
            <w:r w:rsidR="00B9439A">
              <w:t xml:space="preserve"> application</w:t>
            </w:r>
            <w:r w:rsidR="00D05ADC">
              <w:t>, all</w:t>
            </w:r>
            <w:r w:rsidR="00C42B25">
              <w:t xml:space="preserve"> password values should be hashed.</w:t>
            </w:r>
          </w:p>
          <w:p w14:paraId="74662242" w14:textId="763CFEC3" w:rsidR="00487ED0" w:rsidRDefault="6AF4148B" w:rsidP="00487ED0">
            <w:pPr>
              <w:spacing w:before="240"/>
              <w:jc w:val="center"/>
            </w:pPr>
            <w:r>
              <w:rPr>
                <w:noProof/>
              </w:rPr>
              <w:drawing>
                <wp:inline distT="0" distB="0" distL="0" distR="0" wp14:anchorId="2A650170" wp14:editId="42653EC8">
                  <wp:extent cx="5943600" cy="2768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r w:rsidR="1580D9CC">
              <w:rPr>
                <w:noProof/>
              </w:rPr>
              <w:drawing>
                <wp:inline distT="0" distB="0" distL="0" distR="0" wp14:anchorId="7AD587B8" wp14:editId="624D23FC">
                  <wp:extent cx="5943600" cy="850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41">
                            <a:extLst>
                              <a:ext uri="{28A0092B-C50C-407E-A947-70E740481C1C}">
                                <a14:useLocalDpi xmlns:a14="http://schemas.microsoft.com/office/drawing/2010/main" val="0"/>
                              </a:ext>
                            </a:extLst>
                          </a:blip>
                          <a:stretch>
                            <a:fillRect/>
                          </a:stretch>
                        </pic:blipFill>
                        <pic:spPr>
                          <a:xfrm>
                            <a:off x="0" y="0"/>
                            <a:ext cx="5943600" cy="85090"/>
                          </a:xfrm>
                          <a:prstGeom prst="rect">
                            <a:avLst/>
                          </a:prstGeom>
                        </pic:spPr>
                      </pic:pic>
                    </a:graphicData>
                  </a:graphic>
                </wp:inline>
              </w:drawing>
            </w:r>
          </w:p>
          <w:p w14:paraId="57362C19" w14:textId="6CA53C00" w:rsidR="00C42B25" w:rsidRDefault="00653E7A" w:rsidP="00F86FC1">
            <w:pPr>
              <w:spacing w:before="240"/>
            </w:pPr>
            <w:r>
              <w:t xml:space="preserve">Using an API client </w:t>
            </w:r>
            <w:r w:rsidR="00E333AC">
              <w:t xml:space="preserve">such as Postman, </w:t>
            </w:r>
            <w:r w:rsidR="004D5F52">
              <w:t xml:space="preserve">a request can be made to </w:t>
            </w:r>
            <w:r w:rsidR="00B72E7B">
              <w:t xml:space="preserve">the </w:t>
            </w:r>
            <w:r w:rsidR="004D5F52">
              <w:t xml:space="preserve">‘/user’ endpoint </w:t>
            </w:r>
            <w:r w:rsidR="001445B7">
              <w:t>to create</w:t>
            </w:r>
            <w:r w:rsidR="005240B7">
              <w:t xml:space="preserve"> a new user account and store its data in the MySQL database.</w:t>
            </w:r>
            <w:r w:rsidR="00395DCB">
              <w:t xml:space="preserve"> </w:t>
            </w:r>
          </w:p>
          <w:p w14:paraId="19FBC1F1" w14:textId="268DFE9E" w:rsidR="006E2FE7" w:rsidRDefault="00142350" w:rsidP="00F86FC1">
            <w:pPr>
              <w:spacing w:before="240"/>
            </w:pPr>
            <w:r>
              <w:t xml:space="preserve">In order to </w:t>
            </w:r>
            <w:r w:rsidR="00154EBC">
              <w:t>hash</w:t>
            </w:r>
            <w:r w:rsidR="00CA2A7C">
              <w:t xml:space="preserve"> the password values</w:t>
            </w:r>
            <w:r w:rsidR="00B1274E">
              <w:t xml:space="preserve"> sent</w:t>
            </w:r>
            <w:r w:rsidR="00CA2A7C">
              <w:t xml:space="preserve"> to the database, </w:t>
            </w:r>
            <w:r w:rsidR="009447B8">
              <w:t xml:space="preserve">we recommend that the </w:t>
            </w:r>
            <w:proofErr w:type="spellStart"/>
            <w:r w:rsidR="009447B8">
              <w:t>bcryptjs</w:t>
            </w:r>
            <w:proofErr w:type="spellEnd"/>
            <w:r w:rsidR="009447B8">
              <w:t xml:space="preserve"> </w:t>
            </w:r>
            <w:r w:rsidR="0080093B">
              <w:t xml:space="preserve">library is used </w:t>
            </w:r>
            <w:r w:rsidR="00B1274E">
              <w:t>as it</w:t>
            </w:r>
            <w:r w:rsidR="00FB3AD5">
              <w:t xml:space="preserve"> provide</w:t>
            </w:r>
            <w:r w:rsidR="00B1274E">
              <w:t>s</w:t>
            </w:r>
            <w:r w:rsidR="00FB3AD5">
              <w:t xml:space="preserve"> a strong hashing function</w:t>
            </w:r>
            <w:r w:rsidR="00B1274E">
              <w:t>.</w:t>
            </w:r>
          </w:p>
          <w:p w14:paraId="306DB39D" w14:textId="21E53F7E" w:rsidR="009261A4" w:rsidRPr="009261A4" w:rsidRDefault="009261A4" w:rsidP="009261A4">
            <w:pPr>
              <w:spacing w:before="240"/>
              <w:jc w:val="center"/>
              <w:rPr>
                <w:b/>
                <w:bCs/>
                <w:u w:val="single"/>
              </w:rPr>
            </w:pPr>
            <w:r w:rsidRPr="009261A4">
              <w:rPr>
                <w:b/>
                <w:bCs/>
                <w:u w:val="single"/>
              </w:rPr>
              <w:t>app.js</w:t>
            </w:r>
          </w:p>
          <w:p w14:paraId="5612B3F1" w14:textId="080311C2" w:rsidR="009261A4" w:rsidRDefault="62F6A072" w:rsidP="00EB4219">
            <w:r>
              <w:rPr>
                <w:noProof/>
              </w:rPr>
              <w:drawing>
                <wp:inline distT="0" distB="0" distL="0" distR="0" wp14:anchorId="4983A1C6" wp14:editId="2E50E34B">
                  <wp:extent cx="4020111" cy="38105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42">
                            <a:extLst>
                              <a:ext uri="{28A0092B-C50C-407E-A947-70E740481C1C}">
                                <a14:useLocalDpi xmlns:a14="http://schemas.microsoft.com/office/drawing/2010/main" val="0"/>
                              </a:ext>
                            </a:extLst>
                          </a:blip>
                          <a:stretch>
                            <a:fillRect/>
                          </a:stretch>
                        </pic:blipFill>
                        <pic:spPr>
                          <a:xfrm>
                            <a:off x="0" y="0"/>
                            <a:ext cx="4020111" cy="381053"/>
                          </a:xfrm>
                          <a:prstGeom prst="rect">
                            <a:avLst/>
                          </a:prstGeom>
                        </pic:spPr>
                      </pic:pic>
                    </a:graphicData>
                  </a:graphic>
                </wp:inline>
              </w:drawing>
            </w:r>
          </w:p>
          <w:p w14:paraId="78CD0289" w14:textId="75B256B5" w:rsidR="009A5BAF" w:rsidRPr="009A5BAF" w:rsidRDefault="009A5BAF" w:rsidP="00CB09B7">
            <w:pPr>
              <w:spacing w:before="240" w:after="160" w:line="259" w:lineRule="auto"/>
              <w:rPr>
                <w:rFonts w:ascii="Calibri" w:eastAsia="Calibri" w:hAnsi="Calibri" w:cs="Calibri"/>
                <w:color w:val="000000" w:themeColor="text1"/>
              </w:rPr>
            </w:pPr>
            <w:r w:rsidRPr="6038F2F6">
              <w:rPr>
                <w:rFonts w:ascii="Calibri" w:eastAsia="Calibri" w:hAnsi="Calibri" w:cs="Calibri"/>
                <w:color w:val="000000" w:themeColor="text1"/>
              </w:rPr>
              <w:t>Open a</w:t>
            </w:r>
            <w:r w:rsidRPr="05BE109D">
              <w:rPr>
                <w:rFonts w:ascii="Calibri" w:eastAsia="Calibri" w:hAnsi="Calibri" w:cs="Calibri"/>
                <w:color w:val="000000" w:themeColor="text1"/>
              </w:rPr>
              <w:t xml:space="preserve"> </w:t>
            </w:r>
            <w:proofErr w:type="spellStart"/>
            <w:r w:rsidRPr="20BAF3CC">
              <w:rPr>
                <w:rFonts w:ascii="Calibri" w:eastAsia="Calibri" w:hAnsi="Calibri" w:cs="Calibri"/>
                <w:color w:val="000000" w:themeColor="text1"/>
              </w:rPr>
              <w:t>BackEnd</w:t>
            </w:r>
            <w:proofErr w:type="spellEnd"/>
            <w:r w:rsidRPr="20BAF3CC">
              <w:rPr>
                <w:rFonts w:ascii="Calibri" w:eastAsia="Calibri" w:hAnsi="Calibri" w:cs="Calibri"/>
                <w:color w:val="000000" w:themeColor="text1"/>
              </w:rPr>
              <w:t xml:space="preserve"> terminal </w:t>
            </w:r>
            <w:r w:rsidRPr="4121E7E4">
              <w:rPr>
                <w:rFonts w:ascii="Calibri" w:eastAsia="Calibri" w:hAnsi="Calibri" w:cs="Calibri"/>
                <w:color w:val="000000" w:themeColor="text1"/>
              </w:rPr>
              <w:t xml:space="preserve">and run </w:t>
            </w:r>
            <w:r w:rsidRPr="472D48A0">
              <w:rPr>
                <w:rFonts w:ascii="Calibri" w:eastAsia="Calibri" w:hAnsi="Calibri" w:cs="Calibri"/>
                <w:color w:val="000000" w:themeColor="text1"/>
              </w:rPr>
              <w:t>‘</w:t>
            </w:r>
            <w:proofErr w:type="spellStart"/>
            <w:r w:rsidRPr="472D48A0">
              <w:rPr>
                <w:rFonts w:ascii="Calibri" w:eastAsia="Calibri" w:hAnsi="Calibri" w:cs="Calibri"/>
                <w:color w:val="000000" w:themeColor="text1"/>
              </w:rPr>
              <w:t>npm</w:t>
            </w:r>
            <w:proofErr w:type="spellEnd"/>
            <w:r w:rsidRPr="472D48A0">
              <w:rPr>
                <w:rFonts w:ascii="Calibri" w:eastAsia="Calibri" w:hAnsi="Calibri" w:cs="Calibri"/>
                <w:color w:val="000000" w:themeColor="text1"/>
              </w:rPr>
              <w:t xml:space="preserve"> install </w:t>
            </w:r>
            <w:proofErr w:type="spellStart"/>
            <w:r w:rsidRPr="472D48A0">
              <w:rPr>
                <w:rFonts w:ascii="Calibri" w:eastAsia="Calibri" w:hAnsi="Calibri" w:cs="Calibri"/>
                <w:color w:val="000000" w:themeColor="text1"/>
              </w:rPr>
              <w:t>bcrypt</w:t>
            </w:r>
            <w:r>
              <w:rPr>
                <w:rFonts w:ascii="Calibri" w:eastAsia="Calibri" w:hAnsi="Calibri" w:cs="Calibri"/>
                <w:color w:val="000000" w:themeColor="text1"/>
              </w:rPr>
              <w:t>js</w:t>
            </w:r>
            <w:proofErr w:type="spellEnd"/>
            <w:r>
              <w:rPr>
                <w:rFonts w:ascii="Calibri" w:eastAsia="Calibri" w:hAnsi="Calibri" w:cs="Calibri"/>
                <w:color w:val="000000" w:themeColor="text1"/>
              </w:rPr>
              <w:t xml:space="preserve"> --save</w:t>
            </w:r>
            <w:r w:rsidRPr="472D48A0">
              <w:rPr>
                <w:rFonts w:ascii="Calibri" w:eastAsia="Calibri" w:hAnsi="Calibri" w:cs="Calibri"/>
                <w:color w:val="000000" w:themeColor="text1"/>
              </w:rPr>
              <w:t xml:space="preserve">’. </w:t>
            </w:r>
            <w:r>
              <w:rPr>
                <w:rFonts w:ascii="Calibri" w:eastAsia="Calibri" w:hAnsi="Calibri" w:cs="Calibri"/>
                <w:color w:val="000000" w:themeColor="text1"/>
              </w:rPr>
              <w:t xml:space="preserve">Next, declare a constant for the </w:t>
            </w:r>
            <w:proofErr w:type="spellStart"/>
            <w:r>
              <w:rPr>
                <w:rFonts w:ascii="Calibri" w:eastAsia="Calibri" w:hAnsi="Calibri" w:cs="Calibri"/>
                <w:color w:val="000000" w:themeColor="text1"/>
              </w:rPr>
              <w:t>bcrypt</w:t>
            </w:r>
            <w:proofErr w:type="spellEnd"/>
            <w:r>
              <w:rPr>
                <w:rFonts w:ascii="Calibri" w:eastAsia="Calibri" w:hAnsi="Calibri" w:cs="Calibri"/>
                <w:color w:val="000000" w:themeColor="text1"/>
              </w:rPr>
              <w:t xml:space="preserve"> module.</w:t>
            </w:r>
          </w:p>
          <w:p w14:paraId="5AA40799" w14:textId="0B159571" w:rsidR="00B1274E" w:rsidRDefault="0858B6D1" w:rsidP="00F86FC1">
            <w:pPr>
              <w:spacing w:before="240"/>
            </w:pPr>
            <w:r>
              <w:rPr>
                <w:noProof/>
              </w:rPr>
              <w:lastRenderedPageBreak/>
              <w:drawing>
                <wp:inline distT="0" distB="0" distL="0" distR="0" wp14:anchorId="58AD267A" wp14:editId="5FD4D34C">
                  <wp:extent cx="5943600" cy="450088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43">
                            <a:extLst>
                              <a:ext uri="{28A0092B-C50C-407E-A947-70E740481C1C}">
                                <a14:useLocalDpi xmlns:a14="http://schemas.microsoft.com/office/drawing/2010/main" val="0"/>
                              </a:ext>
                            </a:extLst>
                          </a:blip>
                          <a:stretch>
                            <a:fillRect/>
                          </a:stretch>
                        </pic:blipFill>
                        <pic:spPr>
                          <a:xfrm>
                            <a:off x="0" y="0"/>
                            <a:ext cx="5943600" cy="4500880"/>
                          </a:xfrm>
                          <a:prstGeom prst="rect">
                            <a:avLst/>
                          </a:prstGeom>
                        </pic:spPr>
                      </pic:pic>
                    </a:graphicData>
                  </a:graphic>
                </wp:inline>
              </w:drawing>
            </w:r>
          </w:p>
          <w:p w14:paraId="39F3B686" w14:textId="7EB87081" w:rsidR="00C1407A" w:rsidRDefault="00B1720E" w:rsidP="00F86FC1">
            <w:pPr>
              <w:spacing w:before="240"/>
            </w:pPr>
            <w:r>
              <w:t xml:space="preserve">After all values from the request body are obtained, a salt is generated </w:t>
            </w:r>
            <w:r w:rsidR="005A4DDD">
              <w:t xml:space="preserve">with 12 rounds </w:t>
            </w:r>
            <w:r>
              <w:t xml:space="preserve">using the </w:t>
            </w:r>
            <w:proofErr w:type="spellStart"/>
            <w:proofErr w:type="gramStart"/>
            <w:r>
              <w:t>bcrypt.GenSalt</w:t>
            </w:r>
            <w:proofErr w:type="spellEnd"/>
            <w:proofErr w:type="gramEnd"/>
            <w:r>
              <w:t>() function.</w:t>
            </w:r>
            <w:r w:rsidR="001120F3">
              <w:t xml:space="preserve"> </w:t>
            </w:r>
            <w:r w:rsidR="003876F4">
              <w:t>This salt is then</w:t>
            </w:r>
            <w:r w:rsidR="00B137EC">
              <w:t xml:space="preserve"> used in conjunction with the created account’s password</w:t>
            </w:r>
            <w:r w:rsidR="0070488B">
              <w:t xml:space="preserve"> to generate a hash value using the </w:t>
            </w:r>
            <w:proofErr w:type="spellStart"/>
            <w:proofErr w:type="gramStart"/>
            <w:r w:rsidR="0070488B">
              <w:t>bcrypt.hash</w:t>
            </w:r>
            <w:proofErr w:type="spellEnd"/>
            <w:proofErr w:type="gramEnd"/>
            <w:r w:rsidR="00FD2522">
              <w:t>()</w:t>
            </w:r>
            <w:r w:rsidR="0070488B">
              <w:t xml:space="preserve"> function</w:t>
            </w:r>
            <w:r w:rsidR="009C5DB4">
              <w:t>.</w:t>
            </w:r>
            <w:r w:rsidR="006D3A9C">
              <w:t xml:space="preserve"> </w:t>
            </w:r>
          </w:p>
          <w:p w14:paraId="270870D8" w14:textId="77777777" w:rsidR="00F254BB" w:rsidRDefault="004A2004" w:rsidP="00F86FC1">
            <w:pPr>
              <w:spacing w:before="240"/>
            </w:pPr>
            <w:r>
              <w:t xml:space="preserve">Next, the hash value is passed into the </w:t>
            </w:r>
            <w:proofErr w:type="spellStart"/>
            <w:proofErr w:type="gramStart"/>
            <w:r>
              <w:t>user</w:t>
            </w:r>
            <w:r w:rsidR="00496A04">
              <w:t>.addUser</w:t>
            </w:r>
            <w:proofErr w:type="spellEnd"/>
            <w:proofErr w:type="gramEnd"/>
            <w:r w:rsidR="00496A04">
              <w:t xml:space="preserve">() </w:t>
            </w:r>
            <w:r w:rsidR="00BB5408">
              <w:t>from the user.js</w:t>
            </w:r>
            <w:r w:rsidR="00A22E94">
              <w:t xml:space="preserve"> in the backend model</w:t>
            </w:r>
            <w:r w:rsidR="00F254BB">
              <w:t>.</w:t>
            </w:r>
          </w:p>
          <w:p w14:paraId="04C0F748" w14:textId="54E9C6BC" w:rsidR="009261A4" w:rsidRPr="00F254BB" w:rsidRDefault="00F254BB" w:rsidP="00F254BB">
            <w:pPr>
              <w:spacing w:before="240"/>
              <w:jc w:val="center"/>
              <w:rPr>
                <w:b/>
                <w:bCs/>
                <w:u w:val="single"/>
              </w:rPr>
            </w:pPr>
            <w:r w:rsidRPr="00F254BB">
              <w:rPr>
                <w:b/>
                <w:bCs/>
                <w:u w:val="single"/>
              </w:rPr>
              <w:t>user.js</w:t>
            </w:r>
          </w:p>
          <w:p w14:paraId="584D9597" w14:textId="77777777" w:rsidR="00F254BB" w:rsidRDefault="4DB89B56" w:rsidP="00A53AEA">
            <w:r>
              <w:rPr>
                <w:noProof/>
              </w:rPr>
              <w:lastRenderedPageBreak/>
              <w:drawing>
                <wp:inline distT="0" distB="0" distL="0" distR="0" wp14:anchorId="096EBCF6" wp14:editId="74478133">
                  <wp:extent cx="5943600" cy="331533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4">
                            <a:extLst>
                              <a:ext uri="{28A0092B-C50C-407E-A947-70E740481C1C}">
                                <a14:useLocalDpi xmlns:a14="http://schemas.microsoft.com/office/drawing/2010/main" val="0"/>
                              </a:ext>
                            </a:extLst>
                          </a:blip>
                          <a:stretch>
                            <a:fillRect/>
                          </a:stretch>
                        </pic:blipFill>
                        <pic:spPr>
                          <a:xfrm>
                            <a:off x="0" y="0"/>
                            <a:ext cx="5943600" cy="3315335"/>
                          </a:xfrm>
                          <a:prstGeom prst="rect">
                            <a:avLst/>
                          </a:prstGeom>
                        </pic:spPr>
                      </pic:pic>
                    </a:graphicData>
                  </a:graphic>
                </wp:inline>
              </w:drawing>
            </w:r>
          </w:p>
          <w:p w14:paraId="300F1BE1" w14:textId="6CC40EB3" w:rsidR="00F010C2" w:rsidRDefault="007B5104" w:rsidP="00D87E0D">
            <w:pPr>
              <w:spacing w:before="240"/>
            </w:pPr>
            <w:r>
              <w:t xml:space="preserve">Lastly, </w:t>
            </w:r>
            <w:r w:rsidR="00F82BFA">
              <w:t xml:space="preserve">a connection is made to </w:t>
            </w:r>
            <w:r w:rsidR="00497462">
              <w:t>the MySQL database and</w:t>
            </w:r>
            <w:r w:rsidR="004573E9">
              <w:t xml:space="preserve"> a query is made which inserts</w:t>
            </w:r>
            <w:r w:rsidR="00105A90">
              <w:t xml:space="preserve"> </w:t>
            </w:r>
            <w:r w:rsidR="007A6CAD">
              <w:t xml:space="preserve">a new row in the ‘users’ table which includes the newly generated hash value in place of </w:t>
            </w:r>
            <w:r w:rsidR="00D87E0D">
              <w:t>plaintext passwords</w:t>
            </w:r>
            <w:r w:rsidR="00E43322">
              <w:t xml:space="preserve"> (as seen below)</w:t>
            </w:r>
            <w:r w:rsidR="000B312C">
              <w:t>.</w:t>
            </w:r>
          </w:p>
          <w:p w14:paraId="5EFC923F" w14:textId="59AE73A3" w:rsidR="00F010C2" w:rsidRPr="00F010C2" w:rsidRDefault="00F010C2" w:rsidP="00F010C2">
            <w:pPr>
              <w:spacing w:before="240"/>
              <w:jc w:val="center"/>
              <w:rPr>
                <w:b/>
                <w:bCs/>
                <w:u w:val="single"/>
              </w:rPr>
            </w:pPr>
            <w:r w:rsidRPr="00F010C2">
              <w:rPr>
                <w:b/>
                <w:bCs/>
                <w:u w:val="single"/>
              </w:rPr>
              <w:t>Postman</w:t>
            </w:r>
          </w:p>
          <w:p w14:paraId="7DF3A52B" w14:textId="1497140D" w:rsidR="00E43322" w:rsidRDefault="78D5F66B" w:rsidP="00EB4219">
            <w:r>
              <w:rPr>
                <w:noProof/>
              </w:rPr>
              <w:drawing>
                <wp:inline distT="0" distB="0" distL="0" distR="0" wp14:anchorId="306FEA48" wp14:editId="3C70E75F">
                  <wp:extent cx="5943600" cy="27063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2706370"/>
                          </a:xfrm>
                          <a:prstGeom prst="rect">
                            <a:avLst/>
                          </a:prstGeom>
                        </pic:spPr>
                      </pic:pic>
                    </a:graphicData>
                  </a:graphic>
                </wp:inline>
              </w:drawing>
            </w:r>
          </w:p>
          <w:p w14:paraId="02E8F66A" w14:textId="23675B82" w:rsidR="00F010C2" w:rsidRPr="00F010C2" w:rsidRDefault="00F010C2" w:rsidP="00F010C2">
            <w:pPr>
              <w:spacing w:before="240"/>
              <w:jc w:val="center"/>
              <w:rPr>
                <w:b/>
                <w:bCs/>
                <w:u w:val="single"/>
              </w:rPr>
            </w:pPr>
            <w:r w:rsidRPr="00F010C2">
              <w:rPr>
                <w:b/>
                <w:bCs/>
                <w:u w:val="single"/>
              </w:rPr>
              <w:t>MySQL Workbench</w:t>
            </w:r>
          </w:p>
          <w:p w14:paraId="3EAE6B09" w14:textId="24DD020B" w:rsidR="00E43322" w:rsidRPr="00A53AEA" w:rsidRDefault="462889C4" w:rsidP="00EB4219">
            <w:r>
              <w:rPr>
                <w:noProof/>
              </w:rPr>
              <w:lastRenderedPageBreak/>
              <w:drawing>
                <wp:inline distT="0" distB="0" distL="0" distR="0" wp14:anchorId="4DA4138C" wp14:editId="5D878131">
                  <wp:extent cx="5943600" cy="89027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6">
                            <a:extLst>
                              <a:ext uri="{28A0092B-C50C-407E-A947-70E740481C1C}">
                                <a14:useLocalDpi xmlns:a14="http://schemas.microsoft.com/office/drawing/2010/main" val="0"/>
                              </a:ext>
                            </a:extLst>
                          </a:blip>
                          <a:stretch>
                            <a:fillRect/>
                          </a:stretch>
                        </pic:blipFill>
                        <pic:spPr>
                          <a:xfrm>
                            <a:off x="0" y="0"/>
                            <a:ext cx="5943600" cy="890270"/>
                          </a:xfrm>
                          <a:prstGeom prst="rect">
                            <a:avLst/>
                          </a:prstGeom>
                        </pic:spPr>
                      </pic:pic>
                    </a:graphicData>
                  </a:graphic>
                </wp:inline>
              </w:drawing>
            </w:r>
          </w:p>
        </w:tc>
      </w:tr>
      <w:tr w:rsidR="00260A03" w14:paraId="56FE4A01" w14:textId="77777777" w:rsidTr="286CD640">
        <w:tc>
          <w:tcPr>
            <w:tcW w:w="9350" w:type="dxa"/>
            <w:gridSpan w:val="2"/>
          </w:tcPr>
          <w:p w14:paraId="7D372B5C" w14:textId="77777777" w:rsidR="00260A03" w:rsidRDefault="00BB20DF" w:rsidP="006F42B0">
            <w:pPr>
              <w:pStyle w:val="Heading2"/>
              <w:spacing w:before="0"/>
              <w:outlineLvl w:val="1"/>
            </w:pPr>
            <w:bookmarkStart w:id="31" w:name="_Toc73532477"/>
            <w:r>
              <w:lastRenderedPageBreak/>
              <w:t>Tool &amp; Methods</w:t>
            </w:r>
            <w:r w:rsidR="0096011D">
              <w:t>:</w:t>
            </w:r>
            <w:bookmarkEnd w:id="31"/>
          </w:p>
          <w:p w14:paraId="32163F7F" w14:textId="77777777" w:rsidR="0096011D" w:rsidRDefault="0096011D" w:rsidP="0096011D">
            <w:pPr>
              <w:pStyle w:val="ListParagraph"/>
              <w:numPr>
                <w:ilvl w:val="0"/>
                <w:numId w:val="12"/>
              </w:numPr>
            </w:pPr>
            <w:r>
              <w:t>Postman</w:t>
            </w:r>
          </w:p>
          <w:p w14:paraId="7E88890A" w14:textId="50743771" w:rsidR="0096011D" w:rsidRPr="0096011D" w:rsidRDefault="009A5BAF" w:rsidP="0096011D">
            <w:pPr>
              <w:pStyle w:val="ListParagraph"/>
              <w:numPr>
                <w:ilvl w:val="0"/>
                <w:numId w:val="12"/>
              </w:numPr>
            </w:pPr>
            <w:proofErr w:type="spellStart"/>
            <w:r>
              <w:t>b</w:t>
            </w:r>
            <w:r w:rsidR="0096011D">
              <w:t>cryptjs</w:t>
            </w:r>
            <w:proofErr w:type="spellEnd"/>
          </w:p>
        </w:tc>
      </w:tr>
      <w:tr w:rsidR="000A4041" w14:paraId="1F633A8A" w14:textId="77777777" w:rsidTr="286CD640">
        <w:tc>
          <w:tcPr>
            <w:tcW w:w="9350" w:type="dxa"/>
            <w:gridSpan w:val="2"/>
          </w:tcPr>
          <w:p w14:paraId="2677811D" w14:textId="02D73BDE" w:rsidR="000A4041" w:rsidRDefault="23130A74" w:rsidP="000A4041">
            <w:pPr>
              <w:pStyle w:val="Heading2"/>
              <w:outlineLvl w:val="1"/>
            </w:pPr>
            <w:bookmarkStart w:id="32" w:name="_Toc73532478"/>
            <w:r>
              <w:lastRenderedPageBreak/>
              <w:t>Detailed</w:t>
            </w:r>
            <w:r w:rsidR="000A4041" w:rsidRPr="674BEE84">
              <w:t xml:space="preserve"> Example</w:t>
            </w:r>
            <w:bookmarkEnd w:id="32"/>
          </w:p>
          <w:p w14:paraId="1630AFFB" w14:textId="0A757586" w:rsidR="7F4C6BF1" w:rsidRDefault="7F4C6BF1" w:rsidP="1D10CD40">
            <w:pPr>
              <w:pStyle w:val="Heading3"/>
              <w:outlineLvl w:val="2"/>
            </w:pPr>
            <w:bookmarkStart w:id="33" w:name="_Toc73532479"/>
            <w:r>
              <w:t>Execution</w:t>
            </w:r>
            <w:r w:rsidR="3413807C">
              <w:t>:</w:t>
            </w:r>
            <w:bookmarkEnd w:id="33"/>
          </w:p>
          <w:p w14:paraId="51A0EB7C" w14:textId="77777777" w:rsidR="000A4041" w:rsidRDefault="000A4041" w:rsidP="000A4041">
            <w:r>
              <w:t xml:space="preserve">Packet sniffers like Wireshark can be used to capture traffic going through a network. For example, if the attacker were to be on the same network as one of the </w:t>
            </w:r>
            <w:proofErr w:type="spellStart"/>
            <w:r>
              <w:t>Snapsell</w:t>
            </w:r>
            <w:proofErr w:type="spellEnd"/>
            <w:r>
              <w:t xml:space="preserve"> users, he can use Wireshark to view the login information and token of the user in plaintext. </w:t>
            </w:r>
          </w:p>
          <w:p w14:paraId="2576C57F" w14:textId="77777777" w:rsidR="000A4041" w:rsidRDefault="0C3803F7" w:rsidP="000A4041">
            <w:r>
              <w:rPr>
                <w:noProof/>
              </w:rPr>
              <w:drawing>
                <wp:inline distT="0" distB="0" distL="0" distR="0" wp14:anchorId="12AA80B3" wp14:editId="14573F70">
                  <wp:extent cx="5724524" cy="3067050"/>
                  <wp:effectExtent l="0" t="0" r="0" b="0"/>
                  <wp:docPr id="1522537390" name="Picture 379327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327133"/>
                          <pic:cNvPicPr/>
                        </pic:nvPicPr>
                        <pic:blipFill>
                          <a:blip r:embed="rId47">
                            <a:extLst>
                              <a:ext uri="{28A0092B-C50C-407E-A947-70E740481C1C}">
                                <a14:useLocalDpi xmlns:a14="http://schemas.microsoft.com/office/drawing/2010/main" val="0"/>
                              </a:ext>
                            </a:extLst>
                          </a:blip>
                          <a:stretch>
                            <a:fillRect/>
                          </a:stretch>
                        </pic:blipFill>
                        <pic:spPr>
                          <a:xfrm>
                            <a:off x="0" y="0"/>
                            <a:ext cx="5724524" cy="3067050"/>
                          </a:xfrm>
                          <a:prstGeom prst="rect">
                            <a:avLst/>
                          </a:prstGeom>
                        </pic:spPr>
                      </pic:pic>
                    </a:graphicData>
                  </a:graphic>
                </wp:inline>
              </w:drawing>
            </w:r>
          </w:p>
          <w:p w14:paraId="58835D9F" w14:textId="77777777" w:rsidR="000A4041" w:rsidRDefault="0C3803F7" w:rsidP="000A4041">
            <w:r>
              <w:rPr>
                <w:noProof/>
              </w:rPr>
              <w:drawing>
                <wp:inline distT="0" distB="0" distL="0" distR="0" wp14:anchorId="5D90821D" wp14:editId="1877FD1E">
                  <wp:extent cx="5724524" cy="3086100"/>
                  <wp:effectExtent l="0" t="0" r="0" b="0"/>
                  <wp:docPr id="143379764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8">
                            <a:extLst>
                              <a:ext uri="{28A0092B-C50C-407E-A947-70E740481C1C}">
                                <a14:useLocalDpi xmlns:a14="http://schemas.microsoft.com/office/drawing/2010/main" val="0"/>
                              </a:ext>
                            </a:extLst>
                          </a:blip>
                          <a:stretch>
                            <a:fillRect/>
                          </a:stretch>
                        </pic:blipFill>
                        <pic:spPr>
                          <a:xfrm>
                            <a:off x="0" y="0"/>
                            <a:ext cx="5724524" cy="3086100"/>
                          </a:xfrm>
                          <a:prstGeom prst="rect">
                            <a:avLst/>
                          </a:prstGeom>
                        </pic:spPr>
                      </pic:pic>
                    </a:graphicData>
                  </a:graphic>
                </wp:inline>
              </w:drawing>
            </w:r>
          </w:p>
          <w:p w14:paraId="57CA2BBA" w14:textId="2659BCD0" w:rsidR="75520E9C" w:rsidRDefault="75520E9C" w:rsidP="1D10CD40">
            <w:pPr>
              <w:pStyle w:val="Heading2"/>
              <w:outlineLvl w:val="1"/>
            </w:pPr>
            <w:bookmarkStart w:id="34" w:name="_Toc73532480"/>
            <w:r>
              <w:t>Recommendation</w:t>
            </w:r>
            <w:bookmarkEnd w:id="34"/>
          </w:p>
          <w:p w14:paraId="5A331D8C" w14:textId="3199C772" w:rsidR="000A4041" w:rsidRDefault="5E4470DF" w:rsidP="6B9DEB34">
            <w:r>
              <w:t xml:space="preserve">Currently, the server is using HTTP which is not secure. This is what allows packet sniffing to take place. Hence, we will be switching to </w:t>
            </w:r>
            <w:r w:rsidR="774BA5DD">
              <w:t xml:space="preserve">the </w:t>
            </w:r>
            <w:r>
              <w:t>HTTPS</w:t>
            </w:r>
            <w:r w:rsidR="6F3F535F">
              <w:t xml:space="preserve"> protocol</w:t>
            </w:r>
            <w:r>
              <w:t>, which is the s</w:t>
            </w:r>
            <w:r w:rsidR="07764CED">
              <w:t xml:space="preserve">ecure </w:t>
            </w:r>
            <w:r w:rsidR="11B2B422">
              <w:t>version of HTTP. HTTPS is encrypted to ensure security during data transfer between the browser and server.</w:t>
            </w:r>
            <w:r w:rsidR="2D348368">
              <w:t xml:space="preserve"> To use HTTPS, we </w:t>
            </w:r>
            <w:r w:rsidR="2D348368">
              <w:lastRenderedPageBreak/>
              <w:t>will need an SSL certificate, which enables HTTPS and mak</w:t>
            </w:r>
            <w:r w:rsidR="2E61B425">
              <w:t>es SSL/TLS encryption possible. The certificate contains the website’s public key</w:t>
            </w:r>
            <w:r w:rsidR="3137CC59">
              <w:t xml:space="preserve"> </w:t>
            </w:r>
            <w:r w:rsidR="2E61B425">
              <w:t>and other related information</w:t>
            </w:r>
            <w:r w:rsidR="51938103">
              <w:t xml:space="preserve">, such as domain name, certificate authority, </w:t>
            </w:r>
            <w:proofErr w:type="gramStart"/>
            <w:r w:rsidR="51938103">
              <w:t>issue</w:t>
            </w:r>
            <w:proofErr w:type="gramEnd"/>
            <w:r w:rsidR="51938103">
              <w:t xml:space="preserve"> and expiration date</w:t>
            </w:r>
            <w:r w:rsidR="2E61B425">
              <w:t>.</w:t>
            </w:r>
            <w:r w:rsidR="4A0A6E9E">
              <w:t xml:space="preserve"> Any devices trying to connect to the server will need to obtain the public key for the </w:t>
            </w:r>
            <w:r w:rsidR="7385E1F3">
              <w:t>certificate</w:t>
            </w:r>
            <w:r w:rsidR="4A0A6E9E">
              <w:t xml:space="preserve"> and verify the identity of the server.</w:t>
            </w:r>
          </w:p>
          <w:p w14:paraId="2193CAC6" w14:textId="1B70AE93" w:rsidR="76C4989B" w:rsidRDefault="76C4989B" w:rsidP="1D10CD40">
            <w:pPr>
              <w:pStyle w:val="Heading3"/>
              <w:outlineLvl w:val="2"/>
            </w:pPr>
            <w:bookmarkStart w:id="35" w:name="_Toc73532481"/>
            <w:r>
              <w:t>Implementation:</w:t>
            </w:r>
            <w:bookmarkEnd w:id="35"/>
          </w:p>
          <w:p w14:paraId="313CAEEB" w14:textId="7AF3B551" w:rsidR="000A4041" w:rsidRDefault="1C305BEE" w:rsidP="6B9DEB34">
            <w:r>
              <w:t xml:space="preserve">To be able to serve </w:t>
            </w:r>
            <w:proofErr w:type="spellStart"/>
            <w:r>
              <w:t>Snapsell</w:t>
            </w:r>
            <w:proofErr w:type="spellEnd"/>
            <w:r>
              <w:t xml:space="preserve"> on HTTPS from localhost, we will need to create a self-signed certificate.</w:t>
            </w:r>
            <w:r w:rsidR="0EEC89F0">
              <w:t xml:space="preserve"> Keep in mind that the browser will complain that the certificate is not trusted, as it is self-signed. </w:t>
            </w:r>
            <w:r w:rsidR="44A4DDAB">
              <w:t>Make sure OpenSSL is installed on your system.</w:t>
            </w:r>
            <w:r w:rsidR="0FC2BC71">
              <w:t xml:space="preserve"> This can be checked by typing ‘</w:t>
            </w:r>
            <w:proofErr w:type="spellStart"/>
            <w:r w:rsidR="0FC2BC71">
              <w:t>openssl</w:t>
            </w:r>
            <w:proofErr w:type="spellEnd"/>
            <w:r w:rsidR="0FC2BC71">
              <w:t xml:space="preserve">’ in a </w:t>
            </w:r>
            <w:proofErr w:type="spellStart"/>
            <w:r w:rsidR="0FC2BC71">
              <w:t>cmd</w:t>
            </w:r>
            <w:proofErr w:type="spellEnd"/>
            <w:r w:rsidR="0FC2BC71">
              <w:t xml:space="preserve"> terminal. </w:t>
            </w:r>
          </w:p>
          <w:p w14:paraId="0F7D2470" w14:textId="59184EB4" w:rsidR="000A4041" w:rsidRDefault="0FC2BC71" w:rsidP="6B9DEB34">
            <w:pPr>
              <w:rPr>
                <w:rFonts w:ascii="Consolas" w:eastAsia="Consolas" w:hAnsi="Consolas" w:cs="Consolas"/>
                <w:sz w:val="21"/>
              </w:rPr>
            </w:pPr>
            <w:r w:rsidRPr="6B9DEB34">
              <w:rPr>
                <w:rFonts w:ascii="Consolas" w:eastAsia="Consolas" w:hAnsi="Consolas" w:cs="Consolas"/>
                <w:sz w:val="21"/>
              </w:rPr>
              <w:t>C:\Users\metta&gt;openssl</w:t>
            </w:r>
          </w:p>
          <w:p w14:paraId="589A8A92" w14:textId="6EB35ADA" w:rsidR="000A4041" w:rsidRDefault="0FC2BC71" w:rsidP="6B9DEB34">
            <w:pPr>
              <w:rPr>
                <w:rFonts w:ascii="Consolas" w:eastAsia="Consolas" w:hAnsi="Consolas" w:cs="Consolas"/>
                <w:sz w:val="21"/>
              </w:rPr>
            </w:pPr>
            <w:r w:rsidRPr="6B9DEB34">
              <w:rPr>
                <w:rFonts w:ascii="Consolas" w:eastAsia="Consolas" w:hAnsi="Consolas" w:cs="Consolas"/>
                <w:sz w:val="21"/>
              </w:rPr>
              <w:t>'</w:t>
            </w:r>
            <w:proofErr w:type="spellStart"/>
            <w:r w:rsidRPr="6B9DEB34">
              <w:rPr>
                <w:rFonts w:ascii="Consolas" w:eastAsia="Consolas" w:hAnsi="Consolas" w:cs="Consolas"/>
                <w:sz w:val="21"/>
              </w:rPr>
              <w:t>openssl</w:t>
            </w:r>
            <w:proofErr w:type="spellEnd"/>
            <w:r w:rsidRPr="6B9DEB34">
              <w:rPr>
                <w:rFonts w:ascii="Consolas" w:eastAsia="Consolas" w:hAnsi="Consolas" w:cs="Consolas"/>
                <w:sz w:val="21"/>
              </w:rPr>
              <w:t>' is not recognized as an internal or external command,</w:t>
            </w:r>
          </w:p>
          <w:p w14:paraId="743E101D" w14:textId="5CA8EEEC" w:rsidR="000A4041" w:rsidRDefault="0FC2BC71" w:rsidP="6B9DEB34">
            <w:pPr>
              <w:rPr>
                <w:rFonts w:ascii="Consolas" w:eastAsia="Consolas" w:hAnsi="Consolas" w:cs="Consolas"/>
                <w:sz w:val="21"/>
              </w:rPr>
            </w:pPr>
            <w:r w:rsidRPr="6B9DEB34">
              <w:rPr>
                <w:rFonts w:ascii="Consolas" w:eastAsia="Consolas" w:hAnsi="Consolas" w:cs="Consolas"/>
                <w:sz w:val="21"/>
              </w:rPr>
              <w:t>operable program or batch file.</w:t>
            </w:r>
          </w:p>
          <w:p w14:paraId="51787527" w14:textId="5858F834" w:rsidR="000A4041" w:rsidRDefault="0FC2BC71" w:rsidP="6B9DEB34">
            <w:r>
              <w:t xml:space="preserve">From this, we can see that OpenSSL is not installed. </w:t>
            </w:r>
            <w:r w:rsidR="693274B0">
              <w:t>There are various ways to install OpenSSL. More information can be found on the Internet.</w:t>
            </w:r>
            <w:r w:rsidR="48191149">
              <w:t xml:space="preserve"> For this example, we will be using Git, an </w:t>
            </w:r>
            <w:proofErr w:type="gramStart"/>
            <w:r w:rsidR="48191149">
              <w:t>open-source</w:t>
            </w:r>
            <w:proofErr w:type="gramEnd"/>
            <w:r w:rsidR="48191149">
              <w:t xml:space="preserve"> distributed version control system. </w:t>
            </w:r>
          </w:p>
          <w:p w14:paraId="5D57D9AC" w14:textId="65F85D7F" w:rsidR="000A4041" w:rsidRDefault="25325009" w:rsidP="6B9DEB34">
            <w:r>
              <w:t>Next, navigate to C:\Program Files\Git and run</w:t>
            </w:r>
            <w:r w:rsidR="101B195E">
              <w:t xml:space="preserve"> ‘git-bash.exe’. This will launch a terminal which we will use to set up OpenSSL.</w:t>
            </w:r>
          </w:p>
          <w:p w14:paraId="6A1AD314" w14:textId="12897912" w:rsidR="000A4041" w:rsidRDefault="3E70EFF0" w:rsidP="6B9DEB34">
            <w:r>
              <w:t xml:space="preserve">First, we will change directory to the folder we want the certificate to be created in. </w:t>
            </w:r>
          </w:p>
          <w:p w14:paraId="637D0F7D" w14:textId="1FCB52F6" w:rsidR="3E145A63" w:rsidRDefault="3E145A63" w:rsidP="5D88E774">
            <w:pPr>
              <w:rPr>
                <w:rFonts w:ascii="Consolas" w:eastAsia="Consolas" w:hAnsi="Consolas" w:cs="Consolas"/>
                <w:color w:val="FFFFFF" w:themeColor="background1"/>
                <w:highlight w:val="black"/>
              </w:rPr>
            </w:pPr>
            <w:r w:rsidRPr="5D88E774">
              <w:rPr>
                <w:rFonts w:ascii="Consolas" w:eastAsia="Consolas" w:hAnsi="Consolas" w:cs="Consolas"/>
                <w:color w:val="FFFFFF" w:themeColor="background1"/>
                <w:highlight w:val="black"/>
              </w:rPr>
              <w:t xml:space="preserve">cd </w:t>
            </w:r>
            <w:r w:rsidR="7A5CE741" w:rsidRPr="5D88E774">
              <w:rPr>
                <w:rFonts w:ascii="Consolas" w:eastAsia="Consolas" w:hAnsi="Consolas" w:cs="Consolas"/>
                <w:color w:val="FFFFFF" w:themeColor="background1"/>
                <w:highlight w:val="black"/>
              </w:rPr>
              <w:t>D:\SC\SCAY2021S1_CA1\SCAssignment1\ssl</w:t>
            </w:r>
          </w:p>
          <w:p w14:paraId="34290E71" w14:textId="1F307C64" w:rsidR="000A4041" w:rsidRDefault="3E70EFF0" w:rsidP="6B9DEB34">
            <w:pPr>
              <w:rPr>
                <w:rFonts w:ascii="Consolas" w:eastAsia="Consolas" w:hAnsi="Consolas" w:cs="Consolas"/>
                <w:color w:val="FFFFFF" w:themeColor="background1"/>
                <w:sz w:val="30"/>
                <w:szCs w:val="30"/>
              </w:rPr>
            </w:pPr>
            <w:r>
              <w:t>Next, e</w:t>
            </w:r>
            <w:r w:rsidR="101B195E">
              <w:t xml:space="preserve">nter </w:t>
            </w:r>
            <w:proofErr w:type="spellStart"/>
            <w:r w:rsidR="101B195E" w:rsidRPr="6B9DEB34">
              <w:rPr>
                <w:rFonts w:ascii="Consolas" w:eastAsia="Consolas" w:hAnsi="Consolas" w:cs="Consolas"/>
                <w:color w:val="FFFFFF" w:themeColor="background1"/>
                <w:szCs w:val="22"/>
                <w:highlight w:val="black"/>
              </w:rPr>
              <w:t>openssl</w:t>
            </w:r>
            <w:proofErr w:type="spellEnd"/>
            <w:r w:rsidR="101B195E" w:rsidRPr="6B9DEB34">
              <w:rPr>
                <w:rFonts w:ascii="Consolas" w:eastAsia="Consolas" w:hAnsi="Consolas" w:cs="Consolas"/>
                <w:color w:val="FFFFFF" w:themeColor="background1"/>
                <w:szCs w:val="22"/>
                <w:highlight w:val="black"/>
              </w:rPr>
              <w:t xml:space="preserve"> req -nodes -new -x509 -</w:t>
            </w:r>
            <w:proofErr w:type="spellStart"/>
            <w:r w:rsidR="101B195E" w:rsidRPr="6B9DEB34">
              <w:rPr>
                <w:rFonts w:ascii="Consolas" w:eastAsia="Consolas" w:hAnsi="Consolas" w:cs="Consolas"/>
                <w:color w:val="FFFFFF" w:themeColor="background1"/>
                <w:szCs w:val="22"/>
                <w:highlight w:val="black"/>
              </w:rPr>
              <w:t>keyout</w:t>
            </w:r>
            <w:proofErr w:type="spellEnd"/>
            <w:r w:rsidR="101B195E" w:rsidRPr="6B9DEB34">
              <w:rPr>
                <w:rFonts w:ascii="Consolas" w:eastAsia="Consolas" w:hAnsi="Consolas" w:cs="Consolas"/>
                <w:color w:val="FFFFFF" w:themeColor="background1"/>
                <w:szCs w:val="22"/>
                <w:highlight w:val="black"/>
              </w:rPr>
              <w:t xml:space="preserve"> </w:t>
            </w:r>
            <w:proofErr w:type="spellStart"/>
            <w:r w:rsidR="101B195E" w:rsidRPr="6B9DEB34">
              <w:rPr>
                <w:rFonts w:ascii="Consolas" w:eastAsia="Consolas" w:hAnsi="Consolas" w:cs="Consolas"/>
                <w:color w:val="FFFFFF" w:themeColor="background1"/>
                <w:szCs w:val="22"/>
                <w:highlight w:val="black"/>
              </w:rPr>
              <w:t>server.key</w:t>
            </w:r>
            <w:proofErr w:type="spellEnd"/>
            <w:r w:rsidR="101B195E" w:rsidRPr="6B9DEB34">
              <w:rPr>
                <w:rFonts w:ascii="Consolas" w:eastAsia="Consolas" w:hAnsi="Consolas" w:cs="Consolas"/>
                <w:color w:val="FFFFFF" w:themeColor="background1"/>
                <w:szCs w:val="22"/>
                <w:highlight w:val="black"/>
              </w:rPr>
              <w:t xml:space="preserve"> -out </w:t>
            </w:r>
            <w:proofErr w:type="spellStart"/>
            <w:proofErr w:type="gramStart"/>
            <w:r w:rsidR="101B195E" w:rsidRPr="6B9DEB34">
              <w:rPr>
                <w:rFonts w:ascii="Consolas" w:eastAsia="Consolas" w:hAnsi="Consolas" w:cs="Consolas"/>
                <w:color w:val="FFFFFF" w:themeColor="background1"/>
                <w:szCs w:val="22"/>
                <w:highlight w:val="black"/>
              </w:rPr>
              <w:t>server.cert</w:t>
            </w:r>
            <w:proofErr w:type="spellEnd"/>
            <w:proofErr w:type="gramEnd"/>
          </w:p>
          <w:p w14:paraId="1ED94005" w14:textId="4E2073B7" w:rsidR="000A4041" w:rsidRDefault="125908A4" w:rsidP="6B9DEB34">
            <w:pPr>
              <w:spacing w:after="120"/>
              <w:rPr>
                <w:szCs w:val="22"/>
              </w:rPr>
            </w:pPr>
            <w:r w:rsidRPr="6B9DEB34">
              <w:rPr>
                <w:szCs w:val="22"/>
              </w:rPr>
              <w:t xml:space="preserve">You will be prompted to answer several questions. Answer accordingly, making sure to set Common Name as </w:t>
            </w:r>
            <w:r w:rsidR="7E633E8C" w:rsidRPr="6B9DEB34">
              <w:rPr>
                <w:szCs w:val="22"/>
              </w:rPr>
              <w:t>‘</w:t>
            </w:r>
            <w:r w:rsidRPr="6B9DEB34">
              <w:rPr>
                <w:szCs w:val="22"/>
              </w:rPr>
              <w:t>localhost</w:t>
            </w:r>
            <w:r w:rsidR="793A1D45" w:rsidRPr="6B9DEB34">
              <w:rPr>
                <w:szCs w:val="22"/>
              </w:rPr>
              <w:t>’</w:t>
            </w:r>
            <w:r w:rsidRPr="6B9DEB34">
              <w:rPr>
                <w:szCs w:val="22"/>
              </w:rPr>
              <w:t xml:space="preserve"> and to add your email addre</w:t>
            </w:r>
            <w:r w:rsidR="30402CEF" w:rsidRPr="6B9DEB34">
              <w:rPr>
                <w:szCs w:val="22"/>
              </w:rPr>
              <w:t>ss.</w:t>
            </w:r>
          </w:p>
          <w:p w14:paraId="2ECA9B0C" w14:textId="677463A4" w:rsidR="000A4041" w:rsidRDefault="1F94FE16" w:rsidP="6B9DEB34">
            <w:pPr>
              <w:spacing w:after="120"/>
            </w:pPr>
            <w:r>
              <w:rPr>
                <w:noProof/>
              </w:rPr>
              <w:drawing>
                <wp:inline distT="0" distB="0" distL="0" distR="0" wp14:anchorId="63770943" wp14:editId="14D4622B">
                  <wp:extent cx="4391025" cy="1009650"/>
                  <wp:effectExtent l="0" t="0" r="0" b="0"/>
                  <wp:docPr id="645223325" name="Picture 645223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5223325"/>
                          <pic:cNvPicPr/>
                        </pic:nvPicPr>
                        <pic:blipFill>
                          <a:blip r:embed="rId49">
                            <a:extLst>
                              <a:ext uri="{28A0092B-C50C-407E-A947-70E740481C1C}">
                                <a14:useLocalDpi xmlns:a14="http://schemas.microsoft.com/office/drawing/2010/main" val="0"/>
                              </a:ext>
                            </a:extLst>
                          </a:blip>
                          <a:stretch>
                            <a:fillRect/>
                          </a:stretch>
                        </pic:blipFill>
                        <pic:spPr>
                          <a:xfrm>
                            <a:off x="0" y="0"/>
                            <a:ext cx="4391025" cy="1009650"/>
                          </a:xfrm>
                          <a:prstGeom prst="rect">
                            <a:avLst/>
                          </a:prstGeom>
                        </pic:spPr>
                      </pic:pic>
                    </a:graphicData>
                  </a:graphic>
                </wp:inline>
              </w:drawing>
            </w:r>
          </w:p>
          <w:p w14:paraId="27CAD8E6" w14:textId="4762BB3B" w:rsidR="000A4041" w:rsidRDefault="1F94FE16" w:rsidP="6B9DEB34">
            <w:pPr>
              <w:spacing w:after="120"/>
              <w:rPr>
                <w:szCs w:val="22"/>
              </w:rPr>
            </w:pPr>
            <w:r w:rsidRPr="6B9DEB34">
              <w:rPr>
                <w:szCs w:val="22"/>
              </w:rPr>
              <w:t xml:space="preserve">You should notice that 2 files have been created in the folder, the </w:t>
            </w:r>
            <w:proofErr w:type="gramStart"/>
            <w:r w:rsidRPr="6B9DEB34">
              <w:rPr>
                <w:szCs w:val="22"/>
              </w:rPr>
              <w:t>certificate</w:t>
            </w:r>
            <w:proofErr w:type="gramEnd"/>
            <w:r w:rsidRPr="6B9DEB34">
              <w:rPr>
                <w:szCs w:val="22"/>
              </w:rPr>
              <w:t xml:space="preserve"> and the private key.</w:t>
            </w:r>
          </w:p>
          <w:p w14:paraId="6BED1EBE" w14:textId="5C255DAD" w:rsidR="000A4041" w:rsidRDefault="0633F79F" w:rsidP="6B9DEB34">
            <w:pPr>
              <w:spacing w:after="120"/>
            </w:pPr>
            <w:r>
              <w:rPr>
                <w:noProof/>
              </w:rPr>
              <w:drawing>
                <wp:inline distT="0" distB="0" distL="0" distR="0" wp14:anchorId="05123F09" wp14:editId="19E92D34">
                  <wp:extent cx="4572000" cy="1162050"/>
                  <wp:effectExtent l="0" t="0" r="0" b="0"/>
                  <wp:docPr id="1928201116" name="Picture 1928201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8201116"/>
                          <pic:cNvPicPr/>
                        </pic:nvPicPr>
                        <pic:blipFill>
                          <a:blip r:embed="rId50">
                            <a:extLst>
                              <a:ext uri="{28A0092B-C50C-407E-A947-70E740481C1C}">
                                <a14:useLocalDpi xmlns:a14="http://schemas.microsoft.com/office/drawing/2010/main" val="0"/>
                              </a:ext>
                            </a:extLst>
                          </a:blip>
                          <a:stretch>
                            <a:fillRect/>
                          </a:stretch>
                        </pic:blipFill>
                        <pic:spPr>
                          <a:xfrm>
                            <a:off x="0" y="0"/>
                            <a:ext cx="4572000" cy="1162050"/>
                          </a:xfrm>
                          <a:prstGeom prst="rect">
                            <a:avLst/>
                          </a:prstGeom>
                        </pic:spPr>
                      </pic:pic>
                    </a:graphicData>
                  </a:graphic>
                </wp:inline>
              </w:drawing>
            </w:r>
          </w:p>
          <w:p w14:paraId="1A133515" w14:textId="45AD7BF6" w:rsidR="000A4041" w:rsidRDefault="2569293E" w:rsidP="6B9DEB34">
            <w:pPr>
              <w:spacing w:after="120"/>
              <w:rPr>
                <w:szCs w:val="22"/>
              </w:rPr>
            </w:pPr>
            <w:r w:rsidRPr="6B9DEB34">
              <w:rPr>
                <w:szCs w:val="22"/>
              </w:rPr>
              <w:t xml:space="preserve">Now, we will need to modify the server.js code to support HTTPS usage. </w:t>
            </w:r>
          </w:p>
          <w:p w14:paraId="104F8CC5" w14:textId="12F46EEA" w:rsidR="006A74F3" w:rsidRDefault="7CBEE990" w:rsidP="4642778C">
            <w:pPr>
              <w:spacing w:after="120"/>
              <w:rPr>
                <w:b/>
                <w:u w:val="single"/>
              </w:rPr>
            </w:pPr>
            <w:r w:rsidRPr="18AAFEA6">
              <w:rPr>
                <w:b/>
                <w:u w:val="single"/>
              </w:rPr>
              <w:t>Back-end Server:</w:t>
            </w:r>
          </w:p>
          <w:p w14:paraId="5DFB02D7" w14:textId="6F632098" w:rsidR="1545EF08" w:rsidRDefault="60B4E0B6" w:rsidP="1545EF08">
            <w:pPr>
              <w:spacing w:after="120" w:line="285" w:lineRule="exact"/>
            </w:pPr>
            <w:r>
              <w:rPr>
                <w:noProof/>
              </w:rPr>
              <w:drawing>
                <wp:inline distT="0" distB="0" distL="0" distR="0" wp14:anchorId="58FEC2E3" wp14:editId="0D7554A1">
                  <wp:extent cx="4572000" cy="3276600"/>
                  <wp:effectExtent l="0" t="0" r="0" b="0"/>
                  <wp:docPr id="1103486648" name="Picture 1103486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3486648"/>
                          <pic:cNvPicPr/>
                        </pic:nvPicPr>
                        <pic:blipFill>
                          <a:blip r:embed="rId51">
                            <a:extLst>
                              <a:ext uri="{28A0092B-C50C-407E-A947-70E740481C1C}">
                                <a14:useLocalDpi xmlns:a14="http://schemas.microsoft.com/office/drawing/2010/main" val="0"/>
                              </a:ext>
                            </a:extLst>
                          </a:blip>
                          <a:stretch>
                            <a:fillRect/>
                          </a:stretch>
                        </pic:blipFill>
                        <pic:spPr>
                          <a:xfrm>
                            <a:off x="0" y="0"/>
                            <a:ext cx="4572000" cy="3276600"/>
                          </a:xfrm>
                          <a:prstGeom prst="rect">
                            <a:avLst/>
                          </a:prstGeom>
                        </pic:spPr>
                      </pic:pic>
                    </a:graphicData>
                  </a:graphic>
                </wp:inline>
              </w:drawing>
            </w:r>
            <w:r w:rsidR="1545EF08">
              <w:br/>
            </w:r>
            <w:r w:rsidR="316CA6D7" w:rsidRPr="18AAFEA6">
              <w:rPr>
                <w:b/>
                <w:bCs/>
                <w:u w:val="single"/>
              </w:rPr>
              <w:t>Front-end Server:</w:t>
            </w:r>
            <w:r w:rsidR="1545EF08">
              <w:br/>
            </w:r>
            <w:r w:rsidR="61061297">
              <w:rPr>
                <w:noProof/>
              </w:rPr>
              <w:drawing>
                <wp:inline distT="0" distB="0" distL="0" distR="0" wp14:anchorId="29E4410A" wp14:editId="5DDB7E2C">
                  <wp:extent cx="4572000" cy="4124325"/>
                  <wp:effectExtent l="0" t="0" r="0" b="0"/>
                  <wp:docPr id="1422350146" name="Picture 1422350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350146"/>
                          <pic:cNvPicPr/>
                        </pic:nvPicPr>
                        <pic:blipFill>
                          <a:blip r:embed="rId52">
                            <a:extLst>
                              <a:ext uri="{28A0092B-C50C-407E-A947-70E740481C1C}">
                                <a14:useLocalDpi xmlns:a14="http://schemas.microsoft.com/office/drawing/2010/main" val="0"/>
                              </a:ext>
                            </a:extLst>
                          </a:blip>
                          <a:stretch>
                            <a:fillRect/>
                          </a:stretch>
                        </pic:blipFill>
                        <pic:spPr>
                          <a:xfrm>
                            <a:off x="0" y="0"/>
                            <a:ext cx="4572000" cy="4124325"/>
                          </a:xfrm>
                          <a:prstGeom prst="rect">
                            <a:avLst/>
                          </a:prstGeom>
                        </pic:spPr>
                      </pic:pic>
                    </a:graphicData>
                  </a:graphic>
                </wp:inline>
              </w:drawing>
            </w:r>
          </w:p>
          <w:p w14:paraId="19310687" w14:textId="60A08F56" w:rsidR="47B90520" w:rsidRDefault="7CBEE990" w:rsidP="4642778C">
            <w:pPr>
              <w:spacing w:after="120" w:line="285" w:lineRule="exact"/>
            </w:pPr>
            <w:r>
              <w:t>Next, we must edit the code in all of the files, replacing all instances of ‘http’ with ‘https’.</w:t>
            </w:r>
          </w:p>
          <w:p w14:paraId="31DA396E" w14:textId="0DCBC7DF" w:rsidR="6FA63056" w:rsidRDefault="6FA63056" w:rsidP="1D10CD40">
            <w:pPr>
              <w:pStyle w:val="Heading3"/>
              <w:outlineLvl w:val="2"/>
            </w:pPr>
            <w:bookmarkStart w:id="36" w:name="_Toc73532482"/>
            <w:r>
              <w:t>Execution:</w:t>
            </w:r>
            <w:bookmarkEnd w:id="36"/>
          </w:p>
          <w:p w14:paraId="288C83DF" w14:textId="68704435" w:rsidR="47B90520" w:rsidRDefault="7C024A40" w:rsidP="05EDD8E0">
            <w:pPr>
              <w:spacing w:after="120" w:line="285" w:lineRule="exact"/>
            </w:pPr>
            <w:r>
              <w:t xml:space="preserve">To start </w:t>
            </w:r>
            <w:proofErr w:type="spellStart"/>
            <w:r>
              <w:t>Snapsell</w:t>
            </w:r>
            <w:proofErr w:type="spellEnd"/>
            <w:r>
              <w:t>, we need to start up the back-end server first and click on ‘Proceed to localhost’.</w:t>
            </w:r>
          </w:p>
          <w:p w14:paraId="376DEE81" w14:textId="6F0CCB36" w:rsidR="001671AD" w:rsidRDefault="7C024A40" w:rsidP="001671AD">
            <w:r>
              <w:rPr>
                <w:noProof/>
              </w:rPr>
              <w:lastRenderedPageBreak/>
              <w:drawing>
                <wp:inline distT="0" distB="0" distL="0" distR="0" wp14:anchorId="0C72AADB" wp14:editId="66BAA8EB">
                  <wp:extent cx="4572000" cy="2390775"/>
                  <wp:effectExtent l="0" t="0" r="0" b="0"/>
                  <wp:docPr id="1135710759" name="Picture 1135710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710759"/>
                          <pic:cNvPicPr/>
                        </pic:nvPicPr>
                        <pic:blipFill>
                          <a:blip r:embed="rId53">
                            <a:extLst>
                              <a:ext uri="{28A0092B-C50C-407E-A947-70E740481C1C}">
                                <a14:useLocalDpi xmlns:a14="http://schemas.microsoft.com/office/drawing/2010/main" val="0"/>
                              </a:ext>
                            </a:extLst>
                          </a:blip>
                          <a:stretch>
                            <a:fillRect/>
                          </a:stretch>
                        </pic:blipFill>
                        <pic:spPr>
                          <a:xfrm>
                            <a:off x="0" y="0"/>
                            <a:ext cx="4572000" cy="2390775"/>
                          </a:xfrm>
                          <a:prstGeom prst="rect">
                            <a:avLst/>
                          </a:prstGeom>
                        </pic:spPr>
                      </pic:pic>
                    </a:graphicData>
                  </a:graphic>
                </wp:inline>
              </w:drawing>
            </w:r>
          </w:p>
          <w:p w14:paraId="52F281F5" w14:textId="0E3D07C9" w:rsidR="009249E0" w:rsidRPr="009249E0" w:rsidRDefault="7C024A40" w:rsidP="009249E0">
            <w:r w:rsidRPr="5A40D529">
              <w:t>Now</w:t>
            </w:r>
            <w:r w:rsidRPr="0A3264F2">
              <w:t xml:space="preserve">, we can launch the front-end </w:t>
            </w:r>
            <w:proofErr w:type="gramStart"/>
            <w:r w:rsidRPr="0A3264F2">
              <w:t>server</w:t>
            </w:r>
            <w:proofErr w:type="gramEnd"/>
            <w:r w:rsidRPr="0A3264F2">
              <w:t xml:space="preserve"> and everything should function as no</w:t>
            </w:r>
            <w:r w:rsidRPr="4616A8FA">
              <w:t>rmal.</w:t>
            </w:r>
            <w:r w:rsidRPr="5A40D529">
              <w:t xml:space="preserve"> </w:t>
            </w:r>
            <w:r w:rsidR="105FF503" w:rsidRPr="5A40D529">
              <w:t>After the changes have been made, if we were to do a Wireshark capture as a user logs in, the data should be encrypted as it travels from browser to server.</w:t>
            </w:r>
          </w:p>
          <w:p w14:paraId="5D21C4EB" w14:textId="7828DA47" w:rsidR="5A40D529" w:rsidRDefault="0E3AE362" w:rsidP="5A40D529">
            <w:r>
              <w:rPr>
                <w:noProof/>
              </w:rPr>
              <w:drawing>
                <wp:inline distT="0" distB="0" distL="0" distR="0" wp14:anchorId="55DB0234" wp14:editId="13A12B02">
                  <wp:extent cx="4572000" cy="523875"/>
                  <wp:effectExtent l="0" t="0" r="0" b="0"/>
                  <wp:docPr id="1103409255" name="Picture 1103409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3409255"/>
                          <pic:cNvPicPr/>
                        </pic:nvPicPr>
                        <pic:blipFill>
                          <a:blip r:embed="rId54">
                            <a:extLst>
                              <a:ext uri="{28A0092B-C50C-407E-A947-70E740481C1C}">
                                <a14:useLocalDpi xmlns:a14="http://schemas.microsoft.com/office/drawing/2010/main" val="0"/>
                              </a:ext>
                            </a:extLst>
                          </a:blip>
                          <a:stretch>
                            <a:fillRect/>
                          </a:stretch>
                        </pic:blipFill>
                        <pic:spPr>
                          <a:xfrm>
                            <a:off x="0" y="0"/>
                            <a:ext cx="4572000" cy="523875"/>
                          </a:xfrm>
                          <a:prstGeom prst="rect">
                            <a:avLst/>
                          </a:prstGeom>
                        </pic:spPr>
                      </pic:pic>
                    </a:graphicData>
                  </a:graphic>
                </wp:inline>
              </w:drawing>
            </w:r>
          </w:p>
          <w:p w14:paraId="3ED57E83" w14:textId="2A5D2194" w:rsidR="000A4041" w:rsidRDefault="000A4041" w:rsidP="6B9DEB34">
            <w:pPr>
              <w:rPr>
                <w:color w:val="FFFFFF" w:themeColor="background1"/>
              </w:rPr>
            </w:pPr>
          </w:p>
        </w:tc>
      </w:tr>
    </w:tbl>
    <w:p w14:paraId="6BA26F40" w14:textId="5996540C" w:rsidR="674BEE84" w:rsidRDefault="674BEE84" w:rsidP="006F42B0">
      <w:pPr>
        <w:spacing w:line="264" w:lineRule="auto"/>
        <w:jc w:val="left"/>
      </w:pPr>
    </w:p>
    <w:p w14:paraId="32A75DAB" w14:textId="602AF527" w:rsidR="674BEE84" w:rsidRDefault="674BEE84" w:rsidP="674BEE84">
      <w:pPr>
        <w:rPr>
          <w:b/>
          <w:bCs/>
        </w:rPr>
      </w:pPr>
    </w:p>
    <w:p w14:paraId="16A087D6" w14:textId="77777777" w:rsidR="00446ED1" w:rsidRDefault="00446ED1">
      <w:pPr>
        <w:spacing w:line="264" w:lineRule="auto"/>
        <w:jc w:val="left"/>
        <w:rPr>
          <w:rFonts w:asciiTheme="majorHAnsi" w:eastAsiaTheme="majorEastAsia" w:hAnsiTheme="majorHAnsi" w:cstheme="majorBidi"/>
          <w:color w:val="276E8B" w:themeColor="accent1" w:themeShade="BF"/>
          <w:sz w:val="36"/>
          <w:szCs w:val="36"/>
        </w:rPr>
      </w:pPr>
      <w:r>
        <w:br w:type="page"/>
      </w:r>
    </w:p>
    <w:p w14:paraId="6A034017" w14:textId="19ACD628" w:rsidR="00C24298" w:rsidRDefault="00C24298" w:rsidP="00C24298">
      <w:pPr>
        <w:pStyle w:val="Heading1"/>
      </w:pPr>
      <w:bookmarkStart w:id="37" w:name="_Toc73532483"/>
      <w:r>
        <w:lastRenderedPageBreak/>
        <w:t>Broken Access Control</w:t>
      </w:r>
      <w:bookmarkEnd w:id="37"/>
    </w:p>
    <w:tbl>
      <w:tblPr>
        <w:tblStyle w:val="TableGrid"/>
        <w:tblW w:w="0" w:type="auto"/>
        <w:tblLook w:val="04A0" w:firstRow="1" w:lastRow="0" w:firstColumn="1" w:lastColumn="0" w:noHBand="0" w:noVBand="1"/>
      </w:tblPr>
      <w:tblGrid>
        <w:gridCol w:w="4675"/>
        <w:gridCol w:w="4675"/>
      </w:tblGrid>
      <w:tr w:rsidR="0071221B" w14:paraId="02056191" w14:textId="77777777" w:rsidTr="00492B17">
        <w:tc>
          <w:tcPr>
            <w:tcW w:w="4675" w:type="dxa"/>
            <w:tcBorders>
              <w:right w:val="nil"/>
            </w:tcBorders>
            <w:shd w:val="clear" w:color="auto" w:fill="276E8B" w:themeFill="accent1" w:themeFillShade="BF"/>
          </w:tcPr>
          <w:p w14:paraId="3E86DBB8" w14:textId="77777777" w:rsidR="0071221B" w:rsidRPr="00760FCF" w:rsidRDefault="0071221B" w:rsidP="00492B17">
            <w:pPr>
              <w:spacing w:line="259" w:lineRule="auto"/>
              <w:jc w:val="center"/>
              <w:rPr>
                <w:rFonts w:ascii="Calibri" w:eastAsia="Calibri" w:hAnsi="Calibri" w:cs="Calibri"/>
                <w:b/>
                <w:bCs/>
                <w:color w:val="FFFFFF" w:themeColor="background1"/>
                <w:szCs w:val="22"/>
                <w:lang w:val="en-SG"/>
              </w:rPr>
            </w:pPr>
            <w:r w:rsidRPr="00760FCF">
              <w:rPr>
                <w:rFonts w:ascii="Calibri" w:eastAsia="Calibri" w:hAnsi="Calibri" w:cs="Calibri"/>
                <w:b/>
                <w:bCs/>
                <w:color w:val="FFFFFF" w:themeColor="background1"/>
                <w:szCs w:val="22"/>
                <w:lang w:val="en-SG"/>
              </w:rPr>
              <w:t>Vulnerability/Risk</w:t>
            </w:r>
          </w:p>
        </w:tc>
        <w:tc>
          <w:tcPr>
            <w:tcW w:w="4675" w:type="dxa"/>
            <w:tcBorders>
              <w:left w:val="nil"/>
            </w:tcBorders>
            <w:shd w:val="clear" w:color="auto" w:fill="276E8B" w:themeFill="accent1" w:themeFillShade="BF"/>
          </w:tcPr>
          <w:p w14:paraId="56A7E4E7" w14:textId="77777777" w:rsidR="0071221B" w:rsidRPr="00760FCF" w:rsidRDefault="0071221B" w:rsidP="00492B17">
            <w:pPr>
              <w:spacing w:after="160" w:line="259" w:lineRule="auto"/>
              <w:jc w:val="center"/>
              <w:rPr>
                <w:rFonts w:ascii="Calibri" w:eastAsia="Calibri" w:hAnsi="Calibri" w:cs="Calibri"/>
                <w:b/>
                <w:bCs/>
                <w:color w:val="FFFFFF" w:themeColor="background1"/>
                <w:szCs w:val="22"/>
                <w:lang w:val="en-SG"/>
              </w:rPr>
            </w:pPr>
            <w:r w:rsidRPr="00760FCF">
              <w:rPr>
                <w:rFonts w:ascii="Calibri" w:eastAsia="Calibri" w:hAnsi="Calibri" w:cs="Calibri"/>
                <w:b/>
                <w:bCs/>
                <w:color w:val="FFFFFF" w:themeColor="background1"/>
                <w:szCs w:val="22"/>
                <w:lang w:val="en-SG"/>
              </w:rPr>
              <w:t>Likelihood</w:t>
            </w:r>
          </w:p>
        </w:tc>
      </w:tr>
      <w:tr w:rsidR="0071221B" w14:paraId="4C1C8866" w14:textId="77777777" w:rsidTr="00492B17">
        <w:tc>
          <w:tcPr>
            <w:tcW w:w="4675" w:type="dxa"/>
          </w:tcPr>
          <w:p w14:paraId="237C9D84" w14:textId="5ED11809" w:rsidR="0071221B" w:rsidRPr="00A36BDA" w:rsidRDefault="5660DD30" w:rsidP="00492B17">
            <w:pPr>
              <w:pStyle w:val="Title"/>
              <w:jc w:val="center"/>
              <w:rPr>
                <w:rFonts w:eastAsia="Calibri"/>
                <w:sz w:val="40"/>
                <w:szCs w:val="40"/>
                <w:lang w:val="en-SG"/>
              </w:rPr>
            </w:pPr>
            <w:r w:rsidRPr="6B9DEB34">
              <w:rPr>
                <w:rFonts w:eastAsia="Calibri"/>
                <w:sz w:val="40"/>
                <w:szCs w:val="40"/>
                <w:lang w:val="en-SG"/>
              </w:rPr>
              <w:t>High</w:t>
            </w:r>
          </w:p>
        </w:tc>
        <w:tc>
          <w:tcPr>
            <w:tcW w:w="4675" w:type="dxa"/>
          </w:tcPr>
          <w:p w14:paraId="7EB3A060" w14:textId="1930E1DD" w:rsidR="0071221B" w:rsidRPr="008E6CB9" w:rsidRDefault="26FF7A68" w:rsidP="00492B17">
            <w:pPr>
              <w:pStyle w:val="Title"/>
              <w:jc w:val="center"/>
              <w:rPr>
                <w:rFonts w:eastAsia="Calibri"/>
                <w:sz w:val="40"/>
                <w:szCs w:val="40"/>
                <w:lang w:val="en-SG"/>
              </w:rPr>
            </w:pPr>
            <w:r w:rsidRPr="6B9DEB34">
              <w:rPr>
                <w:rFonts w:eastAsia="Calibri"/>
                <w:sz w:val="40"/>
                <w:szCs w:val="40"/>
                <w:lang w:val="en-SG"/>
              </w:rPr>
              <w:t>High</w:t>
            </w:r>
          </w:p>
        </w:tc>
      </w:tr>
      <w:tr w:rsidR="0071221B" w14:paraId="6612795F" w14:textId="77777777" w:rsidTr="00492B17">
        <w:tc>
          <w:tcPr>
            <w:tcW w:w="4675" w:type="dxa"/>
          </w:tcPr>
          <w:p w14:paraId="69F97AC2" w14:textId="1FEC42B3" w:rsidR="5F3FE6BA" w:rsidRDefault="5F3FE6BA" w:rsidP="001163B6">
            <w:pPr>
              <w:rPr>
                <w:lang w:val="en-SG"/>
              </w:rPr>
            </w:pPr>
            <w:r w:rsidRPr="6B9DEB34">
              <w:rPr>
                <w:lang w:val="en-SG"/>
              </w:rPr>
              <w:t>Broken access control vulnerabilities allow users to act outside of their intended permissions</w:t>
            </w:r>
            <w:r w:rsidR="7B3EBFCC" w:rsidRPr="6B9DEB34">
              <w:rPr>
                <w:lang w:val="en-SG"/>
              </w:rPr>
              <w:t xml:space="preserve"> through </w:t>
            </w:r>
            <w:r w:rsidR="35CBABEB" w:rsidRPr="6B9DEB34">
              <w:rPr>
                <w:lang w:val="en-SG"/>
              </w:rPr>
              <w:t>privilege</w:t>
            </w:r>
            <w:r w:rsidR="7B3EBFCC" w:rsidRPr="6B9DEB34">
              <w:rPr>
                <w:lang w:val="en-SG"/>
              </w:rPr>
              <w:t xml:space="preserve"> escalation. </w:t>
            </w:r>
            <w:r w:rsidR="5E67C529" w:rsidRPr="6B9DEB34">
              <w:rPr>
                <w:lang w:val="en-SG"/>
              </w:rPr>
              <w:t>These vulnerabilities usually stem from insecure coding or poor implementation of authorization features.</w:t>
            </w:r>
            <w:r w:rsidRPr="6B9DEB34">
              <w:rPr>
                <w:lang w:val="en-SG"/>
              </w:rPr>
              <w:t xml:space="preserve"> </w:t>
            </w:r>
          </w:p>
          <w:p w14:paraId="2500208C" w14:textId="2F9E9C2B" w:rsidR="2E20134A" w:rsidRDefault="2E20134A" w:rsidP="001163B6">
            <w:pPr>
              <w:rPr>
                <w:lang w:val="en-SG"/>
              </w:rPr>
            </w:pPr>
            <w:r w:rsidRPr="6B9DEB34">
              <w:rPr>
                <w:lang w:val="en-SG"/>
              </w:rPr>
              <w:t xml:space="preserve">Attackers can </w:t>
            </w:r>
            <w:r w:rsidR="661987F1" w:rsidRPr="6B9DEB34">
              <w:rPr>
                <w:lang w:val="en-SG"/>
              </w:rPr>
              <w:t>access</w:t>
            </w:r>
            <w:r w:rsidRPr="6B9DEB34">
              <w:rPr>
                <w:lang w:val="en-SG"/>
              </w:rPr>
              <w:t xml:space="preserve"> sensitive information from other users, manipulate data by performing functions of </w:t>
            </w:r>
            <w:r w:rsidR="4356DD87" w:rsidRPr="6B9DEB34">
              <w:rPr>
                <w:lang w:val="en-SG"/>
              </w:rPr>
              <w:t>other roles</w:t>
            </w:r>
            <w:r w:rsidR="2AF2ADD5" w:rsidRPr="6B9DEB34">
              <w:rPr>
                <w:lang w:val="en-SG"/>
              </w:rPr>
              <w:t>, including those with greater permissions,</w:t>
            </w:r>
            <w:r w:rsidR="4356DD87" w:rsidRPr="6B9DEB34">
              <w:rPr>
                <w:lang w:val="en-SG"/>
              </w:rPr>
              <w:t xml:space="preserve"> and can even compromise the entire web server in some circumstances.</w:t>
            </w:r>
          </w:p>
          <w:p w14:paraId="6A76598E" w14:textId="39E5FD0C" w:rsidR="0071221B" w:rsidRPr="008E6CB9" w:rsidRDefault="5AD8F8EE" w:rsidP="001163B6">
            <w:pPr>
              <w:rPr>
                <w:lang w:val="en-SG"/>
              </w:rPr>
            </w:pPr>
            <w:r w:rsidRPr="0FE16B4E">
              <w:rPr>
                <w:lang w:val="en-SG"/>
              </w:rPr>
              <w:t xml:space="preserve">In the case of the </w:t>
            </w:r>
            <w:proofErr w:type="spellStart"/>
            <w:r w:rsidRPr="0FE16B4E">
              <w:rPr>
                <w:lang w:val="en-SG"/>
              </w:rPr>
              <w:t>Snapsell</w:t>
            </w:r>
            <w:proofErr w:type="spellEnd"/>
            <w:r w:rsidRPr="0FE16B4E">
              <w:rPr>
                <w:lang w:val="en-SG"/>
              </w:rPr>
              <w:t xml:space="preserve"> web application, broken a</w:t>
            </w:r>
            <w:r w:rsidR="4FDE7720" w:rsidRPr="0FE16B4E">
              <w:rPr>
                <w:lang w:val="en-SG"/>
              </w:rPr>
              <w:t>ccess control</w:t>
            </w:r>
            <w:r w:rsidRPr="0FE16B4E">
              <w:rPr>
                <w:lang w:val="en-SG"/>
              </w:rPr>
              <w:t xml:space="preserve"> vulnerabilities</w:t>
            </w:r>
            <w:r w:rsidR="6A3848AD" w:rsidRPr="0FE16B4E">
              <w:rPr>
                <w:lang w:val="en-SG"/>
              </w:rPr>
              <w:t xml:space="preserve"> could</w:t>
            </w:r>
            <w:r w:rsidRPr="0FE16B4E">
              <w:rPr>
                <w:lang w:val="en-SG"/>
              </w:rPr>
              <w:t xml:space="preserve"> potentially allow </w:t>
            </w:r>
            <w:r w:rsidR="71DEAD5A" w:rsidRPr="0FE16B4E">
              <w:rPr>
                <w:lang w:val="en-SG"/>
              </w:rPr>
              <w:t>attackers to</w:t>
            </w:r>
            <w:r w:rsidR="0440F331" w:rsidRPr="0FE16B4E">
              <w:rPr>
                <w:lang w:val="en-SG"/>
              </w:rPr>
              <w:t xml:space="preserve"> access or modify information or listings of other users. </w:t>
            </w:r>
            <w:r w:rsidRPr="0FE16B4E">
              <w:rPr>
                <w:lang w:val="en-SG"/>
              </w:rPr>
              <w:t xml:space="preserve"> </w:t>
            </w:r>
          </w:p>
        </w:tc>
        <w:tc>
          <w:tcPr>
            <w:tcW w:w="4675" w:type="dxa"/>
          </w:tcPr>
          <w:p w14:paraId="1B3A2D59" w14:textId="0153BB78" w:rsidR="0071221B" w:rsidRPr="008E6CB9" w:rsidRDefault="634951F1" w:rsidP="001163B6">
            <w:pPr>
              <w:rPr>
                <w:rFonts w:eastAsia="Calibri"/>
                <w:lang w:val="en-SG"/>
              </w:rPr>
            </w:pPr>
            <w:r>
              <w:t xml:space="preserve">Broken access control vulnerabilities are likely to be present in web applications. This is because they are difficult to detect in advance. </w:t>
            </w:r>
            <w:r w:rsidR="00D80203">
              <w:t>Moreover</w:t>
            </w:r>
            <w:r w:rsidR="4D194494">
              <w:t xml:space="preserve">, it is common for web developers to underestimate the difficulty </w:t>
            </w:r>
            <w:r w:rsidR="3308FF24">
              <w:t xml:space="preserve">of implementing secure access control mechanisms. </w:t>
            </w:r>
            <w:r w:rsidR="285AEE78">
              <w:t>Web applications need to have access control checks on not just the client side, but when the server is reques</w:t>
            </w:r>
            <w:r w:rsidR="481CB171">
              <w:t>ting any function as well.</w:t>
            </w:r>
          </w:p>
          <w:p w14:paraId="59567D51" w14:textId="67592E2F" w:rsidR="0071221B" w:rsidRPr="008E6CB9" w:rsidRDefault="481CB171" w:rsidP="001163B6">
            <w:r>
              <w:t xml:space="preserve">These factors together contribute to </w:t>
            </w:r>
            <w:r w:rsidR="532F8F61">
              <w:t>Broken Access Control receiving a 5</w:t>
            </w:r>
            <w:r w:rsidR="532F8F61" w:rsidRPr="6B9DEB34">
              <w:rPr>
                <w:vertAlign w:val="superscript"/>
              </w:rPr>
              <w:t>th</w:t>
            </w:r>
            <w:r w:rsidR="532F8F61">
              <w:t xml:space="preserve"> place ranking on OWASP Top 10 Web Application Security Risks.</w:t>
            </w:r>
          </w:p>
        </w:tc>
      </w:tr>
    </w:tbl>
    <w:p w14:paraId="6DC70F65" w14:textId="77777777" w:rsidR="0071221B" w:rsidRDefault="0071221B" w:rsidP="0071221B">
      <w:r>
        <w:br w:type="page"/>
      </w:r>
    </w:p>
    <w:p w14:paraId="6FDE383E" w14:textId="22807BA2" w:rsidR="696DE13A" w:rsidRDefault="696DE13A" w:rsidP="1D10CD40">
      <w:pPr>
        <w:pStyle w:val="Heading2"/>
        <w:spacing w:after="160" w:line="259" w:lineRule="auto"/>
        <w:rPr>
          <w:rFonts w:ascii="Calibri" w:eastAsia="Calibri" w:hAnsi="Calibri" w:cs="Calibri"/>
          <w:b/>
          <w:bCs/>
          <w:color w:val="000000" w:themeColor="text1"/>
          <w:u w:val="single"/>
          <w:lang w:val="en-SG"/>
        </w:rPr>
      </w:pPr>
      <w:bookmarkStart w:id="38" w:name="_Toc73532484"/>
      <w:r>
        <w:lastRenderedPageBreak/>
        <w:t>Detailed Example</w:t>
      </w:r>
      <w:bookmarkEnd w:id="38"/>
    </w:p>
    <w:p w14:paraId="7B478AA9" w14:textId="1FC8B940" w:rsidR="00FD9334" w:rsidRDefault="00FD9334" w:rsidP="1D10CD40">
      <w:pPr>
        <w:pStyle w:val="Heading3"/>
      </w:pPr>
      <w:bookmarkStart w:id="39" w:name="_Toc73532485"/>
      <w:r>
        <w:t>Execution:</w:t>
      </w:r>
      <w:bookmarkEnd w:id="39"/>
    </w:p>
    <w:p w14:paraId="189FD712" w14:textId="276D0C4F" w:rsidR="7F7408E4" w:rsidRDefault="7F7408E4" w:rsidP="0FE16B4E">
      <w:pPr>
        <w:spacing w:after="160" w:line="259" w:lineRule="auto"/>
        <w:rPr>
          <w:rFonts w:ascii="Calibri" w:eastAsia="Calibri" w:hAnsi="Calibri" w:cs="Calibri"/>
          <w:color w:val="000000" w:themeColor="text1"/>
          <w:lang w:val="en-SG"/>
        </w:rPr>
      </w:pPr>
      <w:r w:rsidRPr="0FE16B4E">
        <w:rPr>
          <w:rFonts w:ascii="Calibri" w:eastAsia="Calibri" w:hAnsi="Calibri" w:cs="Calibri"/>
          <w:color w:val="000000" w:themeColor="text1"/>
          <w:lang w:val="en-SG"/>
        </w:rPr>
        <w:t xml:space="preserve">As mentioned above, </w:t>
      </w:r>
      <w:proofErr w:type="spellStart"/>
      <w:r w:rsidRPr="0FE16B4E">
        <w:rPr>
          <w:rFonts w:ascii="Calibri" w:eastAsia="Calibri" w:hAnsi="Calibri" w:cs="Calibri"/>
          <w:color w:val="000000" w:themeColor="text1"/>
          <w:lang w:val="en-SG"/>
        </w:rPr>
        <w:t>Snapsell</w:t>
      </w:r>
      <w:proofErr w:type="spellEnd"/>
      <w:r w:rsidRPr="0FE16B4E">
        <w:rPr>
          <w:rFonts w:ascii="Calibri" w:eastAsia="Calibri" w:hAnsi="Calibri" w:cs="Calibri"/>
          <w:color w:val="000000" w:themeColor="text1"/>
          <w:lang w:val="en-SG"/>
        </w:rPr>
        <w:t xml:space="preserve"> contains broken access control vulnerabilities.</w:t>
      </w:r>
      <w:r w:rsidR="69BB5A13" w:rsidRPr="0FE16B4E">
        <w:rPr>
          <w:rFonts w:ascii="Calibri" w:eastAsia="Calibri" w:hAnsi="Calibri" w:cs="Calibri"/>
          <w:color w:val="000000" w:themeColor="text1"/>
          <w:lang w:val="en-SG"/>
        </w:rPr>
        <w:t xml:space="preserve"> The web application has a significant flaw that allows users to edit</w:t>
      </w:r>
      <w:r w:rsidR="5D97E53C" w:rsidRPr="0FE16B4E">
        <w:rPr>
          <w:rFonts w:ascii="Calibri" w:eastAsia="Calibri" w:hAnsi="Calibri" w:cs="Calibri"/>
          <w:color w:val="000000" w:themeColor="text1"/>
          <w:lang w:val="en-SG"/>
        </w:rPr>
        <w:t xml:space="preserve"> or even delete</w:t>
      </w:r>
      <w:r w:rsidR="69BB5A13" w:rsidRPr="0FE16B4E">
        <w:rPr>
          <w:rFonts w:ascii="Calibri" w:eastAsia="Calibri" w:hAnsi="Calibri" w:cs="Calibri"/>
          <w:color w:val="000000" w:themeColor="text1"/>
          <w:lang w:val="en-SG"/>
        </w:rPr>
        <w:t xml:space="preserve"> the listings of other users.</w:t>
      </w:r>
      <w:r w:rsidR="5DAD4EB4" w:rsidRPr="0FE16B4E">
        <w:rPr>
          <w:rFonts w:ascii="Calibri" w:eastAsia="Calibri" w:hAnsi="Calibri" w:cs="Calibri"/>
          <w:color w:val="000000" w:themeColor="text1"/>
          <w:lang w:val="en-SG"/>
        </w:rPr>
        <w:t xml:space="preserve"> For example, </w:t>
      </w:r>
      <w:proofErr w:type="gramStart"/>
      <w:r w:rsidR="5DAD4EB4" w:rsidRPr="0FE16B4E">
        <w:rPr>
          <w:rFonts w:ascii="Calibri" w:eastAsia="Calibri" w:hAnsi="Calibri" w:cs="Calibri"/>
          <w:color w:val="000000" w:themeColor="text1"/>
          <w:lang w:val="en-SG"/>
        </w:rPr>
        <w:t>let’s</w:t>
      </w:r>
      <w:proofErr w:type="gramEnd"/>
      <w:r w:rsidR="5DAD4EB4" w:rsidRPr="0FE16B4E">
        <w:rPr>
          <w:rFonts w:ascii="Calibri" w:eastAsia="Calibri" w:hAnsi="Calibri" w:cs="Calibri"/>
          <w:color w:val="000000" w:themeColor="text1"/>
          <w:lang w:val="en-SG"/>
        </w:rPr>
        <w:t xml:space="preserve"> </w:t>
      </w:r>
      <w:r w:rsidR="22349828" w:rsidRPr="0FE16B4E">
        <w:rPr>
          <w:rFonts w:ascii="Calibri" w:eastAsia="Calibri" w:hAnsi="Calibri" w:cs="Calibri"/>
          <w:color w:val="000000" w:themeColor="text1"/>
          <w:lang w:val="en-SG"/>
        </w:rPr>
        <w:t xml:space="preserve">say </w:t>
      </w:r>
      <w:proofErr w:type="spellStart"/>
      <w:r w:rsidR="22349828" w:rsidRPr="0FE16B4E">
        <w:rPr>
          <w:rFonts w:ascii="Calibri" w:eastAsia="Calibri" w:hAnsi="Calibri" w:cs="Calibri"/>
          <w:color w:val="000000" w:themeColor="text1"/>
          <w:lang w:val="en-SG"/>
        </w:rPr>
        <w:t>Zisaac</w:t>
      </w:r>
      <w:proofErr w:type="spellEnd"/>
      <w:r w:rsidR="22349828" w:rsidRPr="0FE16B4E">
        <w:rPr>
          <w:rFonts w:ascii="Calibri" w:eastAsia="Calibri" w:hAnsi="Calibri" w:cs="Calibri"/>
          <w:color w:val="000000" w:themeColor="text1"/>
          <w:lang w:val="en-SG"/>
        </w:rPr>
        <w:t xml:space="preserve"> searched for the listing ‘</w:t>
      </w:r>
      <w:proofErr w:type="spellStart"/>
      <w:r w:rsidR="22349828" w:rsidRPr="0FE16B4E">
        <w:rPr>
          <w:rFonts w:ascii="Calibri" w:eastAsia="Calibri" w:hAnsi="Calibri" w:cs="Calibri"/>
          <w:color w:val="000000" w:themeColor="text1"/>
          <w:lang w:val="en-SG"/>
        </w:rPr>
        <w:t>metta</w:t>
      </w:r>
      <w:proofErr w:type="spellEnd"/>
      <w:r w:rsidR="22349828" w:rsidRPr="0FE16B4E">
        <w:rPr>
          <w:rFonts w:ascii="Calibri" w:eastAsia="Calibri" w:hAnsi="Calibri" w:cs="Calibri"/>
          <w:color w:val="000000" w:themeColor="text1"/>
          <w:lang w:val="en-SG"/>
        </w:rPr>
        <w:t>’ by lengzaI123</w:t>
      </w:r>
      <w:r w:rsidR="763781EE" w:rsidRPr="0FE16B4E">
        <w:rPr>
          <w:rFonts w:ascii="Calibri" w:eastAsia="Calibri" w:hAnsi="Calibri" w:cs="Calibri"/>
          <w:color w:val="000000" w:themeColor="text1"/>
          <w:lang w:val="en-SG"/>
        </w:rPr>
        <w:t xml:space="preserve"> and pressed ‘View’</w:t>
      </w:r>
      <w:r w:rsidR="22349828" w:rsidRPr="0FE16B4E">
        <w:rPr>
          <w:rFonts w:ascii="Calibri" w:eastAsia="Calibri" w:hAnsi="Calibri" w:cs="Calibri"/>
          <w:color w:val="000000" w:themeColor="text1"/>
          <w:lang w:val="en-SG"/>
        </w:rPr>
        <w:t xml:space="preserve">. </w:t>
      </w:r>
    </w:p>
    <w:p w14:paraId="2377268C" w14:textId="5A85E977" w:rsidR="266E92AC" w:rsidRDefault="266E92AC" w:rsidP="0FE16B4E">
      <w:pPr>
        <w:spacing w:after="160" w:line="259" w:lineRule="auto"/>
      </w:pPr>
      <w:r>
        <w:rPr>
          <w:noProof/>
        </w:rPr>
        <w:drawing>
          <wp:inline distT="0" distB="0" distL="0" distR="0" wp14:anchorId="4EA4A71D" wp14:editId="41D4DEFB">
            <wp:extent cx="4572000" cy="2390775"/>
            <wp:effectExtent l="0" t="0" r="0" b="0"/>
            <wp:docPr id="1084684070" name="Picture 108468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4684070"/>
                    <pic:cNvPicPr/>
                  </pic:nvPicPr>
                  <pic:blipFill>
                    <a:blip r:embed="rId55">
                      <a:extLst>
                        <a:ext uri="{28A0092B-C50C-407E-A947-70E740481C1C}">
                          <a14:useLocalDpi xmlns:a14="http://schemas.microsoft.com/office/drawing/2010/main" val="0"/>
                        </a:ext>
                      </a:extLst>
                    </a:blip>
                    <a:stretch>
                      <a:fillRect/>
                    </a:stretch>
                  </pic:blipFill>
                  <pic:spPr>
                    <a:xfrm>
                      <a:off x="0" y="0"/>
                      <a:ext cx="4572000" cy="2390775"/>
                    </a:xfrm>
                    <a:prstGeom prst="rect">
                      <a:avLst/>
                    </a:prstGeom>
                  </pic:spPr>
                </pic:pic>
              </a:graphicData>
            </a:graphic>
          </wp:inline>
        </w:drawing>
      </w:r>
    </w:p>
    <w:p w14:paraId="067464A6" w14:textId="747C99AE" w:rsidR="00FF7B67" w:rsidRPr="00FF7B67" w:rsidRDefault="266E92AC" w:rsidP="00FF7B67">
      <w:pPr>
        <w:spacing w:after="160" w:line="259" w:lineRule="auto"/>
        <w:rPr>
          <w:rFonts w:ascii="Calibri" w:eastAsia="Calibri" w:hAnsi="Calibri" w:cs="Calibri"/>
          <w:color w:val="000000" w:themeColor="text1"/>
          <w:lang w:val="en-SG"/>
        </w:rPr>
      </w:pPr>
      <w:r w:rsidRPr="0FE16B4E">
        <w:rPr>
          <w:rFonts w:ascii="Calibri" w:eastAsia="Calibri" w:hAnsi="Calibri" w:cs="Calibri"/>
          <w:color w:val="000000" w:themeColor="text1"/>
          <w:lang w:val="en-SG"/>
        </w:rPr>
        <w:t xml:space="preserve">We can see in the URL that it displays the page name, ‘viewlisting.html’ </w:t>
      </w:r>
      <w:r w:rsidR="62083B3C" w:rsidRPr="79CF5B36">
        <w:rPr>
          <w:rFonts w:ascii="Calibri" w:eastAsia="Calibri" w:hAnsi="Calibri" w:cs="Calibri"/>
          <w:color w:val="000000" w:themeColor="text1"/>
          <w:lang w:val="en-SG"/>
        </w:rPr>
        <w:t>and the ID of the listing, 137.</w:t>
      </w:r>
    </w:p>
    <w:p w14:paraId="1F919D66" w14:textId="1B7A135C" w:rsidR="002755C3" w:rsidRDefault="62083B3C" w:rsidP="002755C3">
      <w:pPr>
        <w:spacing w:after="160" w:line="259" w:lineRule="auto"/>
      </w:pPr>
      <w:r>
        <w:rPr>
          <w:noProof/>
        </w:rPr>
        <w:drawing>
          <wp:inline distT="0" distB="0" distL="0" distR="0" wp14:anchorId="7F9CD787" wp14:editId="29906790">
            <wp:extent cx="2781300" cy="295275"/>
            <wp:effectExtent l="0" t="0" r="0" b="0"/>
            <wp:docPr id="863774497" name="Picture 863774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3774497"/>
                    <pic:cNvPicPr/>
                  </pic:nvPicPr>
                  <pic:blipFill>
                    <a:blip r:embed="rId56">
                      <a:extLst>
                        <a:ext uri="{28A0092B-C50C-407E-A947-70E740481C1C}">
                          <a14:useLocalDpi xmlns:a14="http://schemas.microsoft.com/office/drawing/2010/main" val="0"/>
                        </a:ext>
                      </a:extLst>
                    </a:blip>
                    <a:stretch>
                      <a:fillRect/>
                    </a:stretch>
                  </pic:blipFill>
                  <pic:spPr>
                    <a:xfrm>
                      <a:off x="0" y="0"/>
                      <a:ext cx="2781300" cy="295275"/>
                    </a:xfrm>
                    <a:prstGeom prst="rect">
                      <a:avLst/>
                    </a:prstGeom>
                  </pic:spPr>
                </pic:pic>
              </a:graphicData>
            </a:graphic>
          </wp:inline>
        </w:drawing>
      </w:r>
    </w:p>
    <w:p w14:paraId="722FEB9B" w14:textId="540662FD" w:rsidR="62083B3C" w:rsidRDefault="62083B3C" w:rsidP="1592398E">
      <w:pPr>
        <w:spacing w:after="160" w:line="259" w:lineRule="auto"/>
      </w:pPr>
      <w:r>
        <w:t>As an attacker, we can exploit this by changing ‘viewlisting.html’ to ‘editlisting.html’, which will bring up the listing editor page.</w:t>
      </w:r>
    </w:p>
    <w:p w14:paraId="54981728" w14:textId="5B4D16C0" w:rsidR="00B869BB" w:rsidRDefault="37E37335" w:rsidP="00B869BB">
      <w:pPr>
        <w:spacing w:after="160" w:line="259" w:lineRule="auto"/>
      </w:pPr>
      <w:r>
        <w:rPr>
          <w:noProof/>
        </w:rPr>
        <w:drawing>
          <wp:inline distT="0" distB="0" distL="0" distR="0" wp14:anchorId="454A1F59" wp14:editId="685EDA2E">
            <wp:extent cx="4572000" cy="2390775"/>
            <wp:effectExtent l="0" t="0" r="0" b="0"/>
            <wp:docPr id="943869668" name="Picture 943869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869668"/>
                    <pic:cNvPicPr/>
                  </pic:nvPicPr>
                  <pic:blipFill>
                    <a:blip r:embed="rId57">
                      <a:extLst>
                        <a:ext uri="{28A0092B-C50C-407E-A947-70E740481C1C}">
                          <a14:useLocalDpi xmlns:a14="http://schemas.microsoft.com/office/drawing/2010/main" val="0"/>
                        </a:ext>
                      </a:extLst>
                    </a:blip>
                    <a:stretch>
                      <a:fillRect/>
                    </a:stretch>
                  </pic:blipFill>
                  <pic:spPr>
                    <a:xfrm>
                      <a:off x="0" y="0"/>
                      <a:ext cx="4572000" cy="2390775"/>
                    </a:xfrm>
                    <a:prstGeom prst="rect">
                      <a:avLst/>
                    </a:prstGeom>
                  </pic:spPr>
                </pic:pic>
              </a:graphicData>
            </a:graphic>
          </wp:inline>
        </w:drawing>
      </w:r>
    </w:p>
    <w:p w14:paraId="1F28E748" w14:textId="77D955EC" w:rsidR="000007DF" w:rsidRPr="000007DF" w:rsidRDefault="37E37335" w:rsidP="000007DF">
      <w:pPr>
        <w:spacing w:after="160" w:line="259" w:lineRule="auto"/>
        <w:rPr>
          <w:rFonts w:ascii="Calibri" w:eastAsia="Calibri" w:hAnsi="Calibri" w:cs="Calibri"/>
          <w:color w:val="000000" w:themeColor="text1"/>
          <w:lang w:val="en-SG"/>
        </w:rPr>
      </w:pPr>
      <w:r w:rsidRPr="384B1F1E">
        <w:rPr>
          <w:rFonts w:ascii="Calibri" w:eastAsia="Calibri" w:hAnsi="Calibri" w:cs="Calibri"/>
          <w:color w:val="000000" w:themeColor="text1"/>
          <w:lang w:val="en-SG"/>
        </w:rPr>
        <w:t>We can now modify or delete the listing of another user.</w:t>
      </w:r>
      <w:r w:rsidRPr="4530C563">
        <w:rPr>
          <w:rFonts w:ascii="Calibri" w:eastAsia="Calibri" w:hAnsi="Calibri" w:cs="Calibri"/>
          <w:color w:val="000000" w:themeColor="text1"/>
          <w:lang w:val="en-SG"/>
        </w:rPr>
        <w:t xml:space="preserve"> </w:t>
      </w:r>
      <w:r w:rsidRPr="51858D5E">
        <w:rPr>
          <w:rFonts w:ascii="Calibri" w:eastAsia="Calibri" w:hAnsi="Calibri" w:cs="Calibri"/>
          <w:color w:val="000000" w:themeColor="text1"/>
          <w:lang w:val="en-SG"/>
        </w:rPr>
        <w:t xml:space="preserve">First, we will change the price to 1 and press ‘Update’. </w:t>
      </w:r>
      <w:r w:rsidRPr="3DA18DB3">
        <w:rPr>
          <w:rFonts w:ascii="Calibri" w:eastAsia="Calibri" w:hAnsi="Calibri" w:cs="Calibri"/>
          <w:color w:val="000000" w:themeColor="text1"/>
          <w:lang w:val="en-SG"/>
        </w:rPr>
        <w:t>As shown, the price has been changed to $1.</w:t>
      </w:r>
    </w:p>
    <w:p w14:paraId="4C66C437" w14:textId="72213E1A" w:rsidR="384B1F1E" w:rsidRDefault="37E37335" w:rsidP="384B1F1E">
      <w:pPr>
        <w:spacing w:after="160" w:line="259" w:lineRule="auto"/>
        <w:rPr>
          <w:rFonts w:ascii="Calibri" w:eastAsia="Calibri" w:hAnsi="Calibri" w:cs="Calibri"/>
          <w:color w:val="000000" w:themeColor="text1"/>
          <w:lang w:val="en-SG"/>
        </w:rPr>
      </w:pPr>
      <w:r>
        <w:rPr>
          <w:noProof/>
        </w:rPr>
        <w:lastRenderedPageBreak/>
        <w:drawing>
          <wp:inline distT="0" distB="0" distL="0" distR="0" wp14:anchorId="1D690812" wp14:editId="3BE07241">
            <wp:extent cx="4572000" cy="3105150"/>
            <wp:effectExtent l="0" t="0" r="0" b="0"/>
            <wp:docPr id="1552452741" name="Picture 1552452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2452741"/>
                    <pic:cNvPicPr/>
                  </pic:nvPicPr>
                  <pic:blipFill>
                    <a:blip r:embed="rId58">
                      <a:extLst>
                        <a:ext uri="{28A0092B-C50C-407E-A947-70E740481C1C}">
                          <a14:useLocalDpi xmlns:a14="http://schemas.microsoft.com/office/drawing/2010/main" val="0"/>
                        </a:ext>
                      </a:extLst>
                    </a:blip>
                    <a:stretch>
                      <a:fillRect/>
                    </a:stretch>
                  </pic:blipFill>
                  <pic:spPr>
                    <a:xfrm>
                      <a:off x="0" y="0"/>
                      <a:ext cx="4572000" cy="3105150"/>
                    </a:xfrm>
                    <a:prstGeom prst="rect">
                      <a:avLst/>
                    </a:prstGeom>
                  </pic:spPr>
                </pic:pic>
              </a:graphicData>
            </a:graphic>
          </wp:inline>
        </w:drawing>
      </w:r>
    </w:p>
    <w:p w14:paraId="14380065" w14:textId="294CB559" w:rsidR="0FE16B4E" w:rsidRDefault="1DBDA0B0" w:rsidP="0FE16B4E">
      <w:pPr>
        <w:spacing w:after="160" w:line="259" w:lineRule="auto"/>
        <w:rPr>
          <w:rFonts w:ascii="Calibri" w:eastAsia="Calibri" w:hAnsi="Calibri" w:cs="Calibri"/>
          <w:color w:val="000000" w:themeColor="text1"/>
          <w:lang w:val="en-SG"/>
        </w:rPr>
      </w:pPr>
      <w:r>
        <w:rPr>
          <w:noProof/>
        </w:rPr>
        <w:drawing>
          <wp:inline distT="0" distB="0" distL="0" distR="0" wp14:anchorId="271959EF" wp14:editId="6C8D5244">
            <wp:extent cx="4572000" cy="2324100"/>
            <wp:effectExtent l="0" t="0" r="0" b="0"/>
            <wp:docPr id="404225934" name="Picture 40422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22593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572000" cy="2324100"/>
                    </a:xfrm>
                    <a:prstGeom prst="rect">
                      <a:avLst/>
                    </a:prstGeom>
                  </pic:spPr>
                </pic:pic>
              </a:graphicData>
            </a:graphic>
          </wp:inline>
        </w:drawing>
      </w:r>
    </w:p>
    <w:p w14:paraId="0CD7AB1F" w14:textId="5512D538" w:rsidR="00FA4CFC" w:rsidRPr="00FA4CFC" w:rsidRDefault="37E37335" w:rsidP="00FA4CFC">
      <w:pPr>
        <w:spacing w:after="160" w:line="259" w:lineRule="auto"/>
        <w:rPr>
          <w:rFonts w:ascii="Calibri" w:eastAsia="Calibri" w:hAnsi="Calibri" w:cs="Calibri"/>
          <w:color w:val="000000" w:themeColor="text1"/>
          <w:lang w:val="en-SG"/>
        </w:rPr>
      </w:pPr>
      <w:r w:rsidRPr="7774E4C0">
        <w:rPr>
          <w:rFonts w:ascii="Calibri" w:eastAsia="Calibri" w:hAnsi="Calibri" w:cs="Calibri"/>
          <w:color w:val="000000" w:themeColor="text1"/>
          <w:lang w:val="en-SG"/>
        </w:rPr>
        <w:t>The attacker</w:t>
      </w:r>
      <w:r w:rsidRPr="7CE1865A">
        <w:rPr>
          <w:rFonts w:ascii="Calibri" w:eastAsia="Calibri" w:hAnsi="Calibri" w:cs="Calibri"/>
          <w:color w:val="000000" w:themeColor="text1"/>
          <w:lang w:val="en-SG"/>
        </w:rPr>
        <w:t xml:space="preserve"> can even delete the listing if </w:t>
      </w:r>
      <w:r w:rsidRPr="7774E4C0">
        <w:rPr>
          <w:rFonts w:ascii="Calibri" w:eastAsia="Calibri" w:hAnsi="Calibri" w:cs="Calibri"/>
          <w:color w:val="000000" w:themeColor="text1"/>
          <w:lang w:val="en-SG"/>
        </w:rPr>
        <w:t>he chooses</w:t>
      </w:r>
      <w:r w:rsidRPr="7CE1865A">
        <w:rPr>
          <w:rFonts w:ascii="Calibri" w:eastAsia="Calibri" w:hAnsi="Calibri" w:cs="Calibri"/>
          <w:color w:val="000000" w:themeColor="text1"/>
          <w:lang w:val="en-SG"/>
        </w:rPr>
        <w:t xml:space="preserve"> to do</w:t>
      </w:r>
      <w:r w:rsidRPr="7774E4C0">
        <w:rPr>
          <w:rFonts w:ascii="Calibri" w:eastAsia="Calibri" w:hAnsi="Calibri" w:cs="Calibri"/>
          <w:color w:val="000000" w:themeColor="text1"/>
          <w:lang w:val="en-SG"/>
        </w:rPr>
        <w:t xml:space="preserve"> so.</w:t>
      </w:r>
    </w:p>
    <w:p w14:paraId="295897AD" w14:textId="43B6F7C2" w:rsidR="37E37335" w:rsidRDefault="37E37335" w:rsidP="4A12175E">
      <w:pPr>
        <w:spacing w:after="160" w:line="259" w:lineRule="auto"/>
        <w:rPr>
          <w:rFonts w:ascii="Calibri" w:eastAsia="Calibri" w:hAnsi="Calibri" w:cs="Calibri"/>
          <w:color w:val="000000" w:themeColor="text1"/>
          <w:lang w:val="en-SG"/>
        </w:rPr>
      </w:pPr>
      <w:r>
        <w:rPr>
          <w:noProof/>
        </w:rPr>
        <w:lastRenderedPageBreak/>
        <w:drawing>
          <wp:inline distT="0" distB="0" distL="0" distR="0" wp14:anchorId="4A69CB48" wp14:editId="092A84BB">
            <wp:extent cx="4572000" cy="3209925"/>
            <wp:effectExtent l="0" t="0" r="0" b="0"/>
            <wp:docPr id="1065253884" name="Picture 1065253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253884"/>
                    <pic:cNvPicPr/>
                  </pic:nvPicPr>
                  <pic:blipFill>
                    <a:blip r:embed="rId60">
                      <a:extLst>
                        <a:ext uri="{28A0092B-C50C-407E-A947-70E740481C1C}">
                          <a14:useLocalDpi xmlns:a14="http://schemas.microsoft.com/office/drawing/2010/main" val="0"/>
                        </a:ext>
                      </a:extLst>
                    </a:blip>
                    <a:stretch>
                      <a:fillRect/>
                    </a:stretch>
                  </pic:blipFill>
                  <pic:spPr>
                    <a:xfrm>
                      <a:off x="0" y="0"/>
                      <a:ext cx="4572000" cy="3209925"/>
                    </a:xfrm>
                    <a:prstGeom prst="rect">
                      <a:avLst/>
                    </a:prstGeom>
                  </pic:spPr>
                </pic:pic>
              </a:graphicData>
            </a:graphic>
          </wp:inline>
        </w:drawing>
      </w:r>
    </w:p>
    <w:p w14:paraId="59F18F00" w14:textId="5FD48814" w:rsidR="4A12175E" w:rsidRDefault="1DBDA0B0" w:rsidP="0006669E">
      <w:pPr>
        <w:spacing w:after="160" w:line="259" w:lineRule="auto"/>
      </w:pPr>
      <w:r>
        <w:rPr>
          <w:noProof/>
        </w:rPr>
        <w:drawing>
          <wp:inline distT="0" distB="0" distL="0" distR="0" wp14:anchorId="0834777F" wp14:editId="4568E354">
            <wp:extent cx="4572000" cy="1581150"/>
            <wp:effectExtent l="0" t="0" r="0" b="0"/>
            <wp:docPr id="2116462061" name="Picture 211646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46206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572000" cy="1581150"/>
                    </a:xfrm>
                    <a:prstGeom prst="rect">
                      <a:avLst/>
                    </a:prstGeom>
                  </pic:spPr>
                </pic:pic>
              </a:graphicData>
            </a:graphic>
          </wp:inline>
        </w:drawing>
      </w:r>
    </w:p>
    <w:p w14:paraId="0BABD4D0" w14:textId="13E40736" w:rsidR="009D4EBE" w:rsidRPr="009D4EBE" w:rsidRDefault="26831459" w:rsidP="009D4EBE">
      <w:pPr>
        <w:pStyle w:val="Heading2"/>
        <w:spacing w:after="160" w:line="259" w:lineRule="auto"/>
      </w:pPr>
      <w:bookmarkStart w:id="40" w:name="_Toc73532486"/>
      <w:r>
        <w:t>Recommendation</w:t>
      </w:r>
      <w:bookmarkEnd w:id="40"/>
    </w:p>
    <w:p w14:paraId="113A7AAA" w14:textId="39C53D43" w:rsidR="014BF5A6" w:rsidRDefault="014BF5A6" w:rsidP="13097385">
      <w:pPr>
        <w:pStyle w:val="Heading3"/>
      </w:pPr>
      <w:bookmarkStart w:id="41" w:name="_Toc73532487"/>
      <w:r>
        <w:t>Implementation:</w:t>
      </w:r>
      <w:bookmarkEnd w:id="41"/>
    </w:p>
    <w:p w14:paraId="2E961B2B" w14:textId="6BB28948" w:rsidR="4A12175E" w:rsidRDefault="1F7E1E3C" w:rsidP="4A12175E">
      <w:pPr>
        <w:spacing w:after="160" w:line="259" w:lineRule="auto"/>
        <w:rPr>
          <w:rFonts w:ascii="Calibri" w:eastAsia="Calibri" w:hAnsi="Calibri" w:cs="Calibri"/>
          <w:color w:val="000000" w:themeColor="text1"/>
          <w:lang w:val="en-SG"/>
        </w:rPr>
      </w:pPr>
      <w:r w:rsidRPr="286CD640">
        <w:rPr>
          <w:rFonts w:ascii="Calibri" w:eastAsia="Calibri" w:hAnsi="Calibri" w:cs="Calibri"/>
          <w:color w:val="000000" w:themeColor="text1"/>
          <w:lang w:val="en-SG"/>
        </w:rPr>
        <w:t>To patch this vulnerability, we recommend verifying the token of the logged in user to ensure that only the user who posted the listing can edit or delete it.</w:t>
      </w:r>
      <w:r w:rsidR="2855D11B" w:rsidRPr="286CD640">
        <w:rPr>
          <w:rFonts w:ascii="Calibri" w:eastAsia="Calibri" w:hAnsi="Calibri" w:cs="Calibri"/>
          <w:color w:val="000000" w:themeColor="text1"/>
          <w:lang w:val="en-SG"/>
        </w:rPr>
        <w:t xml:space="preserve"> Add the ‘</w:t>
      </w:r>
      <w:proofErr w:type="spellStart"/>
      <w:r w:rsidR="2855D11B" w:rsidRPr="286CD640">
        <w:rPr>
          <w:rFonts w:ascii="Calibri" w:eastAsia="Calibri" w:hAnsi="Calibri" w:cs="Calibri"/>
          <w:color w:val="000000" w:themeColor="text1"/>
          <w:lang w:val="en-SG"/>
        </w:rPr>
        <w:t>verifyToken</w:t>
      </w:r>
      <w:proofErr w:type="spellEnd"/>
      <w:r w:rsidR="2855D11B" w:rsidRPr="286CD640">
        <w:rPr>
          <w:rFonts w:ascii="Calibri" w:eastAsia="Calibri" w:hAnsi="Calibri" w:cs="Calibri"/>
          <w:color w:val="000000" w:themeColor="text1"/>
          <w:lang w:val="en-SG"/>
        </w:rPr>
        <w:t xml:space="preserve">’ middleware which has already been created to both the update and delete listing </w:t>
      </w:r>
      <w:proofErr w:type="spellStart"/>
      <w:r w:rsidR="2855D11B" w:rsidRPr="286CD640">
        <w:rPr>
          <w:rFonts w:ascii="Calibri" w:eastAsia="Calibri" w:hAnsi="Calibri" w:cs="Calibri"/>
          <w:color w:val="000000" w:themeColor="text1"/>
          <w:lang w:val="en-SG"/>
        </w:rPr>
        <w:t>api</w:t>
      </w:r>
      <w:proofErr w:type="spellEnd"/>
      <w:r w:rsidR="0842B31E" w:rsidRPr="286CD640">
        <w:rPr>
          <w:rFonts w:ascii="Calibri" w:eastAsia="Calibri" w:hAnsi="Calibri" w:cs="Calibri"/>
          <w:color w:val="000000" w:themeColor="text1"/>
          <w:lang w:val="en-SG"/>
        </w:rPr>
        <w:t xml:space="preserve"> in app.js</w:t>
      </w:r>
      <w:r w:rsidR="2855D11B" w:rsidRPr="286CD640">
        <w:rPr>
          <w:rFonts w:ascii="Calibri" w:eastAsia="Calibri" w:hAnsi="Calibri" w:cs="Calibri"/>
          <w:color w:val="000000" w:themeColor="text1"/>
          <w:lang w:val="en-SG"/>
        </w:rPr>
        <w:t>.</w:t>
      </w:r>
    </w:p>
    <w:p w14:paraId="6731A6F5" w14:textId="4AD8BB93" w:rsidR="286CD640" w:rsidRDefault="38059C16" w:rsidP="286CD640">
      <w:pPr>
        <w:spacing w:line="285" w:lineRule="exact"/>
        <w:rPr>
          <w:rFonts w:ascii="Consolas" w:eastAsia="Consolas" w:hAnsi="Consolas" w:cs="Consolas"/>
          <w:color w:val="D4D4D4"/>
          <w:sz w:val="21"/>
          <w:highlight w:val="black"/>
          <w:lang w:val="en-SG"/>
        </w:rPr>
      </w:pPr>
      <w:r>
        <w:rPr>
          <w:noProof/>
        </w:rPr>
        <w:drawing>
          <wp:inline distT="0" distB="0" distL="0" distR="0" wp14:anchorId="2E74764F" wp14:editId="3A3C7564">
            <wp:extent cx="6400800" cy="4613912"/>
            <wp:effectExtent l="0" t="0" r="0" b="0"/>
            <wp:docPr id="1988346635" name="Picture 1988346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8346635"/>
                    <pic:cNvPicPr/>
                  </pic:nvPicPr>
                  <pic:blipFill>
                    <a:blip r:embed="rId62">
                      <a:extLst>
                        <a:ext uri="{28A0092B-C50C-407E-A947-70E740481C1C}">
                          <a14:useLocalDpi xmlns:a14="http://schemas.microsoft.com/office/drawing/2010/main" val="0"/>
                        </a:ext>
                      </a:extLst>
                    </a:blip>
                    <a:stretch>
                      <a:fillRect/>
                    </a:stretch>
                  </pic:blipFill>
                  <pic:spPr>
                    <a:xfrm>
                      <a:off x="0" y="0"/>
                      <a:ext cx="6400800" cy="4613912"/>
                    </a:xfrm>
                    <a:prstGeom prst="rect">
                      <a:avLst/>
                    </a:prstGeom>
                  </pic:spPr>
                </pic:pic>
              </a:graphicData>
            </a:graphic>
          </wp:inline>
        </w:drawing>
      </w:r>
    </w:p>
    <w:p w14:paraId="5DCA3B9F" w14:textId="409A2828" w:rsidR="4A12175E" w:rsidRDefault="5A2E42DA" w:rsidP="286CD640">
      <w:pPr>
        <w:spacing w:after="160" w:line="259" w:lineRule="auto"/>
        <w:rPr>
          <w:rFonts w:ascii="Calibri" w:eastAsia="Calibri" w:hAnsi="Calibri" w:cs="Calibri"/>
          <w:color w:val="000000" w:themeColor="text1"/>
          <w:lang w:val="en-SG"/>
        </w:rPr>
      </w:pPr>
      <w:r w:rsidRPr="286CD640">
        <w:rPr>
          <w:rFonts w:ascii="Calibri" w:eastAsia="Calibri" w:hAnsi="Calibri" w:cs="Calibri"/>
          <w:color w:val="000000" w:themeColor="text1"/>
          <w:lang w:val="en-SG"/>
        </w:rPr>
        <w:t xml:space="preserve">We also need to add the </w:t>
      </w:r>
      <w:proofErr w:type="spellStart"/>
      <w:r w:rsidRPr="286CD640">
        <w:rPr>
          <w:rFonts w:ascii="Calibri" w:eastAsia="Calibri" w:hAnsi="Calibri" w:cs="Calibri"/>
          <w:color w:val="000000" w:themeColor="text1"/>
          <w:lang w:val="en-SG"/>
        </w:rPr>
        <w:t>userid</w:t>
      </w:r>
      <w:proofErr w:type="spellEnd"/>
      <w:r w:rsidRPr="286CD640">
        <w:rPr>
          <w:rFonts w:ascii="Calibri" w:eastAsia="Calibri" w:hAnsi="Calibri" w:cs="Calibri"/>
          <w:color w:val="000000" w:themeColor="text1"/>
          <w:lang w:val="en-SG"/>
        </w:rPr>
        <w:t xml:space="preserve"> to the </w:t>
      </w:r>
      <w:proofErr w:type="spellStart"/>
      <w:r w:rsidRPr="286CD640">
        <w:rPr>
          <w:rFonts w:ascii="Calibri" w:eastAsia="Calibri" w:hAnsi="Calibri" w:cs="Calibri"/>
          <w:color w:val="000000" w:themeColor="text1"/>
          <w:lang w:val="en-SG"/>
        </w:rPr>
        <w:t>api</w:t>
      </w:r>
      <w:proofErr w:type="spellEnd"/>
      <w:r w:rsidRPr="286CD640">
        <w:rPr>
          <w:rFonts w:ascii="Calibri" w:eastAsia="Calibri" w:hAnsi="Calibri" w:cs="Calibri"/>
          <w:color w:val="000000" w:themeColor="text1"/>
          <w:lang w:val="en-SG"/>
        </w:rPr>
        <w:t xml:space="preserve"> which is extract</w:t>
      </w:r>
      <w:r w:rsidR="62CE0D17" w:rsidRPr="286CD640">
        <w:rPr>
          <w:rFonts w:ascii="Calibri" w:eastAsia="Calibri" w:hAnsi="Calibri" w:cs="Calibri"/>
          <w:color w:val="000000" w:themeColor="text1"/>
          <w:lang w:val="en-SG"/>
        </w:rPr>
        <w:t>ed from the token as can be seen in verifyToken.js. It is called ‘req.id’.</w:t>
      </w:r>
    </w:p>
    <w:p w14:paraId="5023F8CC" w14:textId="5D94CCA5" w:rsidR="4A12175E" w:rsidRDefault="0F4A9BE6" w:rsidP="498C2A21">
      <w:pPr>
        <w:spacing w:after="0" w:line="285" w:lineRule="exact"/>
        <w:rPr>
          <w:rFonts w:ascii="Consolas" w:eastAsia="Consolas" w:hAnsi="Consolas" w:cs="Consolas"/>
          <w:color w:val="569CD6"/>
          <w:sz w:val="21"/>
          <w:highlight w:val="black"/>
          <w:lang w:val="en-SG"/>
        </w:rPr>
      </w:pPr>
      <w:r>
        <w:rPr>
          <w:noProof/>
        </w:rPr>
        <w:drawing>
          <wp:inline distT="0" distB="0" distL="0" distR="0" wp14:anchorId="5DE2E4A4" wp14:editId="389EB00D">
            <wp:extent cx="6293070" cy="4562475"/>
            <wp:effectExtent l="0" t="0" r="0" b="0"/>
            <wp:docPr id="1203388966" name="Picture 1203388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388966"/>
                    <pic:cNvPicPr/>
                  </pic:nvPicPr>
                  <pic:blipFill>
                    <a:blip r:embed="rId63">
                      <a:extLst>
                        <a:ext uri="{28A0092B-C50C-407E-A947-70E740481C1C}">
                          <a14:useLocalDpi xmlns:a14="http://schemas.microsoft.com/office/drawing/2010/main" val="0"/>
                        </a:ext>
                      </a:extLst>
                    </a:blip>
                    <a:stretch>
                      <a:fillRect/>
                    </a:stretch>
                  </pic:blipFill>
                  <pic:spPr>
                    <a:xfrm>
                      <a:off x="0" y="0"/>
                      <a:ext cx="6293070" cy="4562475"/>
                    </a:xfrm>
                    <a:prstGeom prst="rect">
                      <a:avLst/>
                    </a:prstGeom>
                  </pic:spPr>
                </pic:pic>
              </a:graphicData>
            </a:graphic>
          </wp:inline>
        </w:drawing>
      </w:r>
    </w:p>
    <w:p w14:paraId="567605C9" w14:textId="12302D0A" w:rsidR="4A12175E" w:rsidRDefault="030C7BBE" w:rsidP="286CD640">
      <w:pPr>
        <w:spacing w:after="160" w:line="259" w:lineRule="auto"/>
        <w:rPr>
          <w:rFonts w:ascii="Calibri" w:eastAsia="Calibri" w:hAnsi="Calibri" w:cs="Calibri"/>
          <w:color w:val="000000" w:themeColor="text1"/>
          <w:lang w:val="en-SG"/>
        </w:rPr>
      </w:pPr>
      <w:r w:rsidRPr="286CD640">
        <w:rPr>
          <w:rFonts w:ascii="Calibri" w:eastAsia="Calibri" w:hAnsi="Calibri" w:cs="Calibri"/>
          <w:color w:val="000000" w:themeColor="text1"/>
          <w:lang w:val="en-SG"/>
        </w:rPr>
        <w:t xml:space="preserve">After making the changes to the </w:t>
      </w:r>
      <w:proofErr w:type="spellStart"/>
      <w:r w:rsidRPr="286CD640">
        <w:rPr>
          <w:rFonts w:ascii="Calibri" w:eastAsia="Calibri" w:hAnsi="Calibri" w:cs="Calibri"/>
          <w:color w:val="000000" w:themeColor="text1"/>
          <w:lang w:val="en-SG"/>
        </w:rPr>
        <w:t>ap</w:t>
      </w:r>
      <w:r w:rsidR="4771EB62" w:rsidRPr="286CD640">
        <w:rPr>
          <w:rFonts w:ascii="Calibri" w:eastAsia="Calibri" w:hAnsi="Calibri" w:cs="Calibri"/>
          <w:color w:val="000000" w:themeColor="text1"/>
          <w:lang w:val="en-SG"/>
        </w:rPr>
        <w:t>i</w:t>
      </w:r>
      <w:proofErr w:type="spellEnd"/>
      <w:r w:rsidR="4771EB62" w:rsidRPr="286CD640">
        <w:rPr>
          <w:rFonts w:ascii="Calibri" w:eastAsia="Calibri" w:hAnsi="Calibri" w:cs="Calibri"/>
          <w:color w:val="000000" w:themeColor="text1"/>
          <w:lang w:val="en-SG"/>
        </w:rPr>
        <w:t>:</w:t>
      </w:r>
    </w:p>
    <w:p w14:paraId="5C8112AD" w14:textId="69DB8244" w:rsidR="4A12175E" w:rsidRDefault="6606C701" w:rsidP="286CD640">
      <w:pPr>
        <w:spacing w:after="160" w:line="285" w:lineRule="exact"/>
        <w:rPr>
          <w:rFonts w:ascii="Consolas" w:eastAsia="Consolas" w:hAnsi="Consolas" w:cs="Consolas"/>
          <w:color w:val="D4D4D4"/>
          <w:sz w:val="21"/>
          <w:highlight w:val="black"/>
          <w:lang w:val="en-SG"/>
        </w:rPr>
      </w:pPr>
      <w:r>
        <w:rPr>
          <w:noProof/>
        </w:rPr>
        <w:drawing>
          <wp:inline distT="0" distB="0" distL="0" distR="0" wp14:anchorId="5DFD0C46" wp14:editId="6E72219B">
            <wp:extent cx="6267448" cy="4517786"/>
            <wp:effectExtent l="0" t="0" r="0" b="0"/>
            <wp:docPr id="351517903" name="Picture 351517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517903"/>
                    <pic:cNvPicPr/>
                  </pic:nvPicPr>
                  <pic:blipFill>
                    <a:blip r:embed="rId62">
                      <a:extLst>
                        <a:ext uri="{28A0092B-C50C-407E-A947-70E740481C1C}">
                          <a14:useLocalDpi xmlns:a14="http://schemas.microsoft.com/office/drawing/2010/main" val="0"/>
                        </a:ext>
                      </a:extLst>
                    </a:blip>
                    <a:stretch>
                      <a:fillRect/>
                    </a:stretch>
                  </pic:blipFill>
                  <pic:spPr>
                    <a:xfrm>
                      <a:off x="0" y="0"/>
                      <a:ext cx="6267448" cy="4517786"/>
                    </a:xfrm>
                    <a:prstGeom prst="rect">
                      <a:avLst/>
                    </a:prstGeom>
                  </pic:spPr>
                </pic:pic>
              </a:graphicData>
            </a:graphic>
          </wp:inline>
        </w:drawing>
      </w:r>
    </w:p>
    <w:p w14:paraId="13CD4D08" w14:textId="5F6BD6E5" w:rsidR="00DA1CCD" w:rsidRPr="00DA1CCD" w:rsidRDefault="282D51CF" w:rsidP="00DA1CCD">
      <w:pPr>
        <w:spacing w:after="160" w:line="285" w:lineRule="exact"/>
      </w:pPr>
      <w:r>
        <w:t xml:space="preserve">Next, </w:t>
      </w:r>
      <w:proofErr w:type="gramStart"/>
      <w:r>
        <w:t>we’ll</w:t>
      </w:r>
      <w:proofErr w:type="gramEnd"/>
      <w:r>
        <w:t xml:space="preserve"> need to make changes to the update and delete endpoints</w:t>
      </w:r>
      <w:r w:rsidR="3904101B">
        <w:t xml:space="preserve"> and </w:t>
      </w:r>
      <w:r w:rsidR="6225E8A1">
        <w:t>SQL</w:t>
      </w:r>
      <w:r w:rsidR="3904101B">
        <w:t xml:space="preserve"> queries</w:t>
      </w:r>
      <w:r>
        <w:t xml:space="preserve"> in listing.js</w:t>
      </w:r>
      <w:r w:rsidR="27BD4B43">
        <w:t xml:space="preserve"> to include the user id</w:t>
      </w:r>
      <w:r>
        <w:t>.</w:t>
      </w:r>
    </w:p>
    <w:p w14:paraId="24B29225" w14:textId="5E4C8499" w:rsidR="4A12175E" w:rsidRDefault="31425386" w:rsidP="286CD640">
      <w:pPr>
        <w:spacing w:after="160" w:line="285" w:lineRule="exact"/>
      </w:pPr>
      <w:r>
        <w:rPr>
          <w:noProof/>
        </w:rPr>
        <w:lastRenderedPageBreak/>
        <w:drawing>
          <wp:inline distT="0" distB="0" distL="0" distR="0" wp14:anchorId="0D0AF0BF" wp14:editId="56F383A4">
            <wp:extent cx="6265770" cy="5038728"/>
            <wp:effectExtent l="0" t="0" r="0" b="0"/>
            <wp:docPr id="115320846" name="Picture 115320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320846"/>
                    <pic:cNvPicPr/>
                  </pic:nvPicPr>
                  <pic:blipFill>
                    <a:blip r:embed="rId64">
                      <a:extLst>
                        <a:ext uri="{28A0092B-C50C-407E-A947-70E740481C1C}">
                          <a14:useLocalDpi xmlns:a14="http://schemas.microsoft.com/office/drawing/2010/main" val="0"/>
                        </a:ext>
                      </a:extLst>
                    </a:blip>
                    <a:stretch>
                      <a:fillRect/>
                    </a:stretch>
                  </pic:blipFill>
                  <pic:spPr>
                    <a:xfrm>
                      <a:off x="0" y="0"/>
                      <a:ext cx="6265770" cy="5038728"/>
                    </a:xfrm>
                    <a:prstGeom prst="rect">
                      <a:avLst/>
                    </a:prstGeom>
                  </pic:spPr>
                </pic:pic>
              </a:graphicData>
            </a:graphic>
          </wp:inline>
        </w:drawing>
      </w:r>
    </w:p>
    <w:p w14:paraId="01FEDFF1" w14:textId="7870C3D7" w:rsidR="00DA1CCD" w:rsidRPr="00DA1CCD" w:rsidRDefault="4676256C" w:rsidP="00DA1CCD">
      <w:pPr>
        <w:spacing w:after="160" w:line="285" w:lineRule="exact"/>
      </w:pPr>
      <w:r>
        <w:t xml:space="preserve">Moving on to the front-end, we will need to </w:t>
      </w:r>
      <w:r w:rsidR="7D06A2E0">
        <w:t>modify</w:t>
      </w:r>
      <w:r>
        <w:t xml:space="preserve"> </w:t>
      </w:r>
      <w:r w:rsidR="7D06A2E0">
        <w:t>the editlisting.html page to edit the update and delete functions to verify the token before allowing the user to modify or delete listings.</w:t>
      </w:r>
      <w:r w:rsidR="6C445F6E">
        <w:t xml:space="preserve"> Add the token variable and headers to both functions.</w:t>
      </w:r>
    </w:p>
    <w:p w14:paraId="31F32FEC" w14:textId="268D9EE3" w:rsidR="13BFCF79" w:rsidRDefault="13BFCF79" w:rsidP="0C49E96A">
      <w:pPr>
        <w:spacing w:after="160" w:line="285" w:lineRule="exact"/>
      </w:pPr>
      <w:r>
        <w:rPr>
          <w:noProof/>
        </w:rPr>
        <w:drawing>
          <wp:inline distT="0" distB="0" distL="0" distR="0" wp14:anchorId="10E35975" wp14:editId="00702E2E">
            <wp:extent cx="6229350" cy="3452098"/>
            <wp:effectExtent l="0" t="0" r="0" b="0"/>
            <wp:docPr id="642392671" name="Picture 642392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2392671"/>
                    <pic:cNvPicPr/>
                  </pic:nvPicPr>
                  <pic:blipFill>
                    <a:blip r:embed="rId65">
                      <a:extLst>
                        <a:ext uri="{28A0092B-C50C-407E-A947-70E740481C1C}">
                          <a14:useLocalDpi xmlns:a14="http://schemas.microsoft.com/office/drawing/2010/main" val="0"/>
                        </a:ext>
                      </a:extLst>
                    </a:blip>
                    <a:stretch>
                      <a:fillRect/>
                    </a:stretch>
                  </pic:blipFill>
                  <pic:spPr>
                    <a:xfrm>
                      <a:off x="0" y="0"/>
                      <a:ext cx="6229350" cy="3452098"/>
                    </a:xfrm>
                    <a:prstGeom prst="rect">
                      <a:avLst/>
                    </a:prstGeom>
                  </pic:spPr>
                </pic:pic>
              </a:graphicData>
            </a:graphic>
          </wp:inline>
        </w:drawing>
      </w:r>
    </w:p>
    <w:p w14:paraId="5A180008" w14:textId="7A4FC3A3" w:rsidR="4A12175E" w:rsidRDefault="13BFCF79" w:rsidP="007FA6C5">
      <w:pPr>
        <w:spacing w:after="160" w:line="285" w:lineRule="exact"/>
      </w:pPr>
      <w:r>
        <w:rPr>
          <w:noProof/>
        </w:rPr>
        <w:drawing>
          <wp:inline distT="0" distB="0" distL="0" distR="0" wp14:anchorId="62CDFCE4" wp14:editId="218859AF">
            <wp:extent cx="6238874" cy="3522365"/>
            <wp:effectExtent l="0" t="0" r="0" b="0"/>
            <wp:docPr id="940735584" name="Picture 940735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735584"/>
                    <pic:cNvPicPr/>
                  </pic:nvPicPr>
                  <pic:blipFill>
                    <a:blip r:embed="rId66">
                      <a:extLst>
                        <a:ext uri="{28A0092B-C50C-407E-A947-70E740481C1C}">
                          <a14:useLocalDpi xmlns:a14="http://schemas.microsoft.com/office/drawing/2010/main" val="0"/>
                        </a:ext>
                      </a:extLst>
                    </a:blip>
                    <a:stretch>
                      <a:fillRect/>
                    </a:stretch>
                  </pic:blipFill>
                  <pic:spPr>
                    <a:xfrm>
                      <a:off x="0" y="0"/>
                      <a:ext cx="6238874" cy="3522365"/>
                    </a:xfrm>
                    <a:prstGeom prst="rect">
                      <a:avLst/>
                    </a:prstGeom>
                  </pic:spPr>
                </pic:pic>
              </a:graphicData>
            </a:graphic>
          </wp:inline>
        </w:drawing>
      </w:r>
    </w:p>
    <w:p w14:paraId="3BDFDB6B" w14:textId="6821FAF6" w:rsidR="4A12175E" w:rsidRDefault="648B75BD" w:rsidP="286CD640">
      <w:pPr>
        <w:spacing w:after="160" w:line="285" w:lineRule="exact"/>
      </w:pPr>
      <w:r>
        <w:t>With these modifications to the code in place, if an attacker were to attempt to modify or delete another user’s listings, no changes would be applied</w:t>
      </w:r>
      <w:r w:rsidR="0923C17F">
        <w:t xml:space="preserve"> when he presses the ‘Update’ or ‘Delete’ buttons.</w:t>
      </w:r>
    </w:p>
    <w:p w14:paraId="6428A02E" w14:textId="541E7836" w:rsidR="4A12175E" w:rsidRDefault="4A12175E" w:rsidP="286CD640">
      <w:pPr>
        <w:spacing w:after="160" w:line="285" w:lineRule="exact"/>
      </w:pPr>
    </w:p>
    <w:p w14:paraId="457ECFF1" w14:textId="04F7B0B5" w:rsidR="1441E498" w:rsidRDefault="1441E498" w:rsidP="3FE39EFB">
      <w:pPr>
        <w:pStyle w:val="Heading2"/>
        <w:spacing w:after="160" w:line="259" w:lineRule="auto"/>
      </w:pPr>
      <w:bookmarkStart w:id="42" w:name="_Toc73532488"/>
      <w:r>
        <w:t>Brief Example</w:t>
      </w:r>
      <w:bookmarkEnd w:id="42"/>
    </w:p>
    <w:p w14:paraId="78FBB25C" w14:textId="16903CCE" w:rsidR="00722A64" w:rsidRPr="00722A64" w:rsidRDefault="2C18FABF" w:rsidP="00722A64">
      <w:pPr>
        <w:spacing w:after="160" w:line="259" w:lineRule="auto"/>
        <w:rPr>
          <w:rFonts w:ascii="Calibri" w:eastAsia="Calibri" w:hAnsi="Calibri" w:cs="Calibri"/>
          <w:color w:val="000000" w:themeColor="text1"/>
          <w:lang w:val="en-SG"/>
        </w:rPr>
      </w:pPr>
      <w:r w:rsidRPr="286CD640">
        <w:rPr>
          <w:rFonts w:ascii="Calibri" w:eastAsia="Calibri" w:hAnsi="Calibri" w:cs="Calibri"/>
          <w:color w:val="000000" w:themeColor="text1"/>
          <w:lang w:val="en-SG"/>
        </w:rPr>
        <w:t>If the attacker is on the same network as the victim, he can use a program like Wireshark to extract the login details and token of the victim.</w:t>
      </w:r>
    </w:p>
    <w:p w14:paraId="3BA73AE8" w14:textId="57D514A1" w:rsidR="3F825B81" w:rsidRDefault="3F825B81" w:rsidP="22C88571">
      <w:pPr>
        <w:pStyle w:val="Heading3"/>
      </w:pPr>
      <w:bookmarkStart w:id="43" w:name="_Toc73532489"/>
      <w:r>
        <w:t>Execution:</w:t>
      </w:r>
      <w:bookmarkEnd w:id="43"/>
    </w:p>
    <w:p w14:paraId="4EBF47FA" w14:textId="445F4D98" w:rsidR="00C24298" w:rsidRDefault="2C18FABF" w:rsidP="564E2F89">
      <w:pPr>
        <w:spacing w:after="160" w:line="259" w:lineRule="auto"/>
        <w:rPr>
          <w:rFonts w:ascii="Calibri" w:eastAsia="Calibri" w:hAnsi="Calibri" w:cs="Calibri"/>
          <w:color w:val="000000" w:themeColor="text1"/>
          <w:szCs w:val="22"/>
        </w:rPr>
      </w:pPr>
      <w:r w:rsidRPr="564E2F89">
        <w:rPr>
          <w:rFonts w:ascii="Calibri" w:eastAsia="Calibri" w:hAnsi="Calibri" w:cs="Calibri"/>
          <w:color w:val="000000" w:themeColor="text1"/>
          <w:szCs w:val="22"/>
          <w:lang w:val="en-SG"/>
        </w:rPr>
        <w:t xml:space="preserve">For example, if </w:t>
      </w:r>
      <w:proofErr w:type="spellStart"/>
      <w:r w:rsidRPr="564E2F89">
        <w:rPr>
          <w:rFonts w:ascii="Calibri" w:eastAsia="Calibri" w:hAnsi="Calibri" w:cs="Calibri"/>
          <w:color w:val="000000" w:themeColor="text1"/>
          <w:szCs w:val="22"/>
          <w:lang w:val="en-SG"/>
        </w:rPr>
        <w:t>Zisaac</w:t>
      </w:r>
      <w:proofErr w:type="spellEnd"/>
      <w:r w:rsidRPr="564E2F89">
        <w:rPr>
          <w:rFonts w:ascii="Calibri" w:eastAsia="Calibri" w:hAnsi="Calibri" w:cs="Calibri"/>
          <w:color w:val="000000" w:themeColor="text1"/>
          <w:szCs w:val="22"/>
          <w:lang w:val="en-SG"/>
        </w:rPr>
        <w:t xml:space="preserve"> were to log in to </w:t>
      </w:r>
      <w:proofErr w:type="spellStart"/>
      <w:r w:rsidRPr="564E2F89">
        <w:rPr>
          <w:rFonts w:ascii="Calibri" w:eastAsia="Calibri" w:hAnsi="Calibri" w:cs="Calibri"/>
          <w:color w:val="000000" w:themeColor="text1"/>
          <w:szCs w:val="22"/>
          <w:lang w:val="en-SG"/>
        </w:rPr>
        <w:t>Snapsell</w:t>
      </w:r>
      <w:proofErr w:type="spellEnd"/>
      <w:r w:rsidRPr="564E2F89">
        <w:rPr>
          <w:rFonts w:ascii="Calibri" w:eastAsia="Calibri" w:hAnsi="Calibri" w:cs="Calibri"/>
          <w:color w:val="000000" w:themeColor="text1"/>
          <w:szCs w:val="22"/>
          <w:lang w:val="en-SG"/>
        </w:rPr>
        <w:t xml:space="preserve"> while lengzai123 was running a capture, all of his login details including his token would be captured. We can then search up ‘password’ and ‘token’ to find the login password and token of </w:t>
      </w:r>
      <w:proofErr w:type="spellStart"/>
      <w:r w:rsidRPr="564E2F89">
        <w:rPr>
          <w:rFonts w:ascii="Calibri" w:eastAsia="Calibri" w:hAnsi="Calibri" w:cs="Calibri"/>
          <w:color w:val="000000" w:themeColor="text1"/>
          <w:szCs w:val="22"/>
          <w:lang w:val="en-SG"/>
        </w:rPr>
        <w:t>Zisaac</w:t>
      </w:r>
      <w:proofErr w:type="spellEnd"/>
      <w:r w:rsidRPr="564E2F89">
        <w:rPr>
          <w:rFonts w:ascii="Calibri" w:eastAsia="Calibri" w:hAnsi="Calibri" w:cs="Calibri"/>
          <w:color w:val="000000" w:themeColor="text1"/>
          <w:szCs w:val="22"/>
          <w:lang w:val="en-SG"/>
        </w:rPr>
        <w:t>.</w:t>
      </w:r>
    </w:p>
    <w:p w14:paraId="34C531EE" w14:textId="127042B7" w:rsidR="00C24298" w:rsidRDefault="13463726" w:rsidP="564E2F89">
      <w:pPr>
        <w:spacing w:after="160" w:line="259" w:lineRule="auto"/>
        <w:rPr>
          <w:rFonts w:ascii="Calibri" w:eastAsia="Calibri" w:hAnsi="Calibri" w:cs="Calibri"/>
          <w:color w:val="000000" w:themeColor="text1"/>
          <w:szCs w:val="22"/>
        </w:rPr>
      </w:pPr>
      <w:r>
        <w:rPr>
          <w:noProof/>
        </w:rPr>
        <w:drawing>
          <wp:inline distT="0" distB="0" distL="0" distR="0" wp14:anchorId="3F6AC737" wp14:editId="4C5322B3">
            <wp:extent cx="5724524" cy="3067050"/>
            <wp:effectExtent l="0" t="0" r="0" b="0"/>
            <wp:docPr id="379327133" name="Picture 379327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327133"/>
                    <pic:cNvPicPr/>
                  </pic:nvPicPr>
                  <pic:blipFill>
                    <a:blip r:embed="rId47">
                      <a:extLst>
                        <a:ext uri="{28A0092B-C50C-407E-A947-70E740481C1C}">
                          <a14:useLocalDpi xmlns:a14="http://schemas.microsoft.com/office/drawing/2010/main" val="0"/>
                        </a:ext>
                      </a:extLst>
                    </a:blip>
                    <a:stretch>
                      <a:fillRect/>
                    </a:stretch>
                  </pic:blipFill>
                  <pic:spPr>
                    <a:xfrm>
                      <a:off x="0" y="0"/>
                      <a:ext cx="5724524" cy="3067050"/>
                    </a:xfrm>
                    <a:prstGeom prst="rect">
                      <a:avLst/>
                    </a:prstGeom>
                  </pic:spPr>
                </pic:pic>
              </a:graphicData>
            </a:graphic>
          </wp:inline>
        </w:drawing>
      </w:r>
    </w:p>
    <w:p w14:paraId="73CC9C2F" w14:textId="10916D7F" w:rsidR="00C24298" w:rsidRDefault="13463726" w:rsidP="564E2F89">
      <w:pPr>
        <w:spacing w:after="160" w:line="259" w:lineRule="auto"/>
        <w:rPr>
          <w:rFonts w:ascii="Calibri" w:eastAsia="Calibri" w:hAnsi="Calibri" w:cs="Calibri"/>
          <w:color w:val="000000" w:themeColor="text1"/>
          <w:szCs w:val="22"/>
        </w:rPr>
      </w:pPr>
      <w:r>
        <w:rPr>
          <w:noProof/>
        </w:rPr>
        <w:lastRenderedPageBreak/>
        <w:drawing>
          <wp:inline distT="0" distB="0" distL="0" distR="0" wp14:anchorId="2F530865" wp14:editId="3D39916C">
            <wp:extent cx="5724524" cy="3086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8">
                      <a:extLst>
                        <a:ext uri="{28A0092B-C50C-407E-A947-70E740481C1C}">
                          <a14:useLocalDpi xmlns:a14="http://schemas.microsoft.com/office/drawing/2010/main" val="0"/>
                        </a:ext>
                      </a:extLst>
                    </a:blip>
                    <a:stretch>
                      <a:fillRect/>
                    </a:stretch>
                  </pic:blipFill>
                  <pic:spPr>
                    <a:xfrm>
                      <a:off x="0" y="0"/>
                      <a:ext cx="5724524" cy="3086100"/>
                    </a:xfrm>
                    <a:prstGeom prst="rect">
                      <a:avLst/>
                    </a:prstGeom>
                  </pic:spPr>
                </pic:pic>
              </a:graphicData>
            </a:graphic>
          </wp:inline>
        </w:drawing>
      </w:r>
    </w:p>
    <w:p w14:paraId="6424D2E8" w14:textId="64DE128C" w:rsidR="00C24298" w:rsidRDefault="00C24298" w:rsidP="564E2F89">
      <w:pPr>
        <w:spacing w:after="160" w:line="259" w:lineRule="auto"/>
        <w:rPr>
          <w:rFonts w:ascii="Calibri" w:eastAsia="Calibri" w:hAnsi="Calibri" w:cs="Calibri"/>
          <w:color w:val="000000" w:themeColor="text1"/>
          <w:szCs w:val="22"/>
        </w:rPr>
      </w:pPr>
    </w:p>
    <w:p w14:paraId="54D98B64" w14:textId="23513D22" w:rsidR="00C24298" w:rsidRDefault="00C24298" w:rsidP="564E2F89">
      <w:pPr>
        <w:spacing w:after="160" w:line="259" w:lineRule="auto"/>
        <w:rPr>
          <w:rFonts w:ascii="Calibri" w:eastAsia="Calibri" w:hAnsi="Calibri" w:cs="Calibri"/>
          <w:color w:val="000000" w:themeColor="text1"/>
          <w:szCs w:val="22"/>
        </w:rPr>
      </w:pPr>
    </w:p>
    <w:p w14:paraId="7D0A9642" w14:textId="6A11A7DE" w:rsidR="00C24298" w:rsidRDefault="2C18FABF" w:rsidP="564E2F89">
      <w:pPr>
        <w:spacing w:after="160" w:line="259" w:lineRule="auto"/>
        <w:rPr>
          <w:rFonts w:ascii="Calibri" w:eastAsia="Calibri" w:hAnsi="Calibri" w:cs="Calibri"/>
          <w:color w:val="000000" w:themeColor="text1"/>
          <w:szCs w:val="22"/>
        </w:rPr>
      </w:pPr>
      <w:r w:rsidRPr="564E2F89">
        <w:rPr>
          <w:rFonts w:ascii="Calibri" w:eastAsia="Calibri" w:hAnsi="Calibri" w:cs="Calibri"/>
          <w:color w:val="000000" w:themeColor="text1"/>
          <w:szCs w:val="22"/>
          <w:lang w:val="en-SG"/>
        </w:rPr>
        <w:t xml:space="preserve">Using the lengzai123’s account, we will make an offer of $12 to </w:t>
      </w:r>
      <w:proofErr w:type="spellStart"/>
      <w:r w:rsidRPr="564E2F89">
        <w:rPr>
          <w:rFonts w:ascii="Calibri" w:eastAsia="Calibri" w:hAnsi="Calibri" w:cs="Calibri"/>
          <w:color w:val="000000" w:themeColor="text1"/>
          <w:szCs w:val="22"/>
          <w:lang w:val="en-SG"/>
        </w:rPr>
        <w:t>Zisaac</w:t>
      </w:r>
      <w:proofErr w:type="spellEnd"/>
      <w:r w:rsidRPr="564E2F89">
        <w:rPr>
          <w:rFonts w:ascii="Calibri" w:eastAsia="Calibri" w:hAnsi="Calibri" w:cs="Calibri"/>
          <w:color w:val="000000" w:themeColor="text1"/>
          <w:szCs w:val="22"/>
          <w:lang w:val="en-SG"/>
        </w:rPr>
        <w:t xml:space="preserve"> for his cookies.</w:t>
      </w:r>
    </w:p>
    <w:p w14:paraId="10A6971F" w14:textId="62B79836" w:rsidR="00C24298" w:rsidRDefault="13463726" w:rsidP="564E2F89">
      <w:pPr>
        <w:spacing w:after="160" w:line="259" w:lineRule="auto"/>
        <w:rPr>
          <w:rFonts w:ascii="Calibri" w:eastAsia="Calibri" w:hAnsi="Calibri" w:cs="Calibri"/>
          <w:color w:val="000000" w:themeColor="text1"/>
          <w:szCs w:val="22"/>
        </w:rPr>
      </w:pPr>
      <w:r>
        <w:rPr>
          <w:noProof/>
        </w:rPr>
        <w:drawing>
          <wp:inline distT="0" distB="0" distL="0" distR="0" wp14:anchorId="2598FA3B" wp14:editId="5922A6A7">
            <wp:extent cx="5724524" cy="28003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67">
                      <a:extLst>
                        <a:ext uri="{28A0092B-C50C-407E-A947-70E740481C1C}">
                          <a14:useLocalDpi xmlns:a14="http://schemas.microsoft.com/office/drawing/2010/main" val="0"/>
                        </a:ext>
                      </a:extLst>
                    </a:blip>
                    <a:stretch>
                      <a:fillRect/>
                    </a:stretch>
                  </pic:blipFill>
                  <pic:spPr>
                    <a:xfrm>
                      <a:off x="0" y="0"/>
                      <a:ext cx="5724524" cy="2800350"/>
                    </a:xfrm>
                    <a:prstGeom prst="rect">
                      <a:avLst/>
                    </a:prstGeom>
                  </pic:spPr>
                </pic:pic>
              </a:graphicData>
            </a:graphic>
          </wp:inline>
        </w:drawing>
      </w:r>
    </w:p>
    <w:p w14:paraId="73B7759A" w14:textId="676F4EF2" w:rsidR="00C24298" w:rsidRDefault="2C18FABF" w:rsidP="564E2F89">
      <w:pPr>
        <w:spacing w:after="160" w:line="259" w:lineRule="auto"/>
        <w:rPr>
          <w:rFonts w:ascii="Calibri" w:eastAsia="Calibri" w:hAnsi="Calibri" w:cs="Calibri"/>
          <w:color w:val="000000" w:themeColor="text1"/>
          <w:szCs w:val="22"/>
        </w:rPr>
      </w:pPr>
      <w:r w:rsidRPr="564E2F89">
        <w:rPr>
          <w:rFonts w:ascii="Calibri" w:eastAsia="Calibri" w:hAnsi="Calibri" w:cs="Calibri"/>
          <w:color w:val="000000" w:themeColor="text1"/>
          <w:szCs w:val="22"/>
          <w:lang w:val="en-SG"/>
        </w:rPr>
        <w:t xml:space="preserve">Next, we will go to the ‘Offers’ page and bring up the Developer Console. Go to the Application tab where it shows the Local Storage. </w:t>
      </w:r>
    </w:p>
    <w:p w14:paraId="39413D28" w14:textId="09A0FF3B" w:rsidR="00C24298" w:rsidRDefault="13463726" w:rsidP="564E2F89">
      <w:pPr>
        <w:spacing w:after="160" w:line="259" w:lineRule="auto"/>
        <w:rPr>
          <w:rFonts w:ascii="Calibri" w:eastAsia="Calibri" w:hAnsi="Calibri" w:cs="Calibri"/>
          <w:color w:val="000000" w:themeColor="text1"/>
          <w:szCs w:val="22"/>
        </w:rPr>
      </w:pPr>
      <w:r>
        <w:rPr>
          <w:noProof/>
        </w:rPr>
        <w:lastRenderedPageBreak/>
        <w:drawing>
          <wp:inline distT="0" distB="0" distL="0" distR="0" wp14:anchorId="6BCE6577" wp14:editId="47DA989B">
            <wp:extent cx="5724524" cy="2781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68">
                      <a:extLst>
                        <a:ext uri="{28A0092B-C50C-407E-A947-70E740481C1C}">
                          <a14:useLocalDpi xmlns:a14="http://schemas.microsoft.com/office/drawing/2010/main" val="0"/>
                        </a:ext>
                      </a:extLst>
                    </a:blip>
                    <a:stretch>
                      <a:fillRect/>
                    </a:stretch>
                  </pic:blipFill>
                  <pic:spPr>
                    <a:xfrm>
                      <a:off x="0" y="0"/>
                      <a:ext cx="5724524" cy="2781300"/>
                    </a:xfrm>
                    <a:prstGeom prst="rect">
                      <a:avLst/>
                    </a:prstGeom>
                  </pic:spPr>
                </pic:pic>
              </a:graphicData>
            </a:graphic>
          </wp:inline>
        </w:drawing>
      </w:r>
    </w:p>
    <w:p w14:paraId="6D40E737" w14:textId="122A1550" w:rsidR="00C24298" w:rsidRDefault="00C24298" w:rsidP="564E2F89">
      <w:pPr>
        <w:spacing w:after="160" w:line="259" w:lineRule="auto"/>
        <w:rPr>
          <w:rFonts w:ascii="Calibri" w:eastAsia="Calibri" w:hAnsi="Calibri" w:cs="Calibri"/>
          <w:color w:val="000000" w:themeColor="text1"/>
          <w:szCs w:val="22"/>
        </w:rPr>
      </w:pPr>
    </w:p>
    <w:p w14:paraId="6821F12A" w14:textId="5061A19B" w:rsidR="00C24298" w:rsidRDefault="00C24298" w:rsidP="564E2F89">
      <w:pPr>
        <w:spacing w:after="160" w:line="259" w:lineRule="auto"/>
        <w:rPr>
          <w:rFonts w:ascii="Calibri" w:eastAsia="Calibri" w:hAnsi="Calibri" w:cs="Calibri"/>
          <w:color w:val="000000" w:themeColor="text1"/>
          <w:szCs w:val="22"/>
        </w:rPr>
      </w:pPr>
    </w:p>
    <w:p w14:paraId="2A4C1DD0" w14:textId="71DFBE8E" w:rsidR="00C24298" w:rsidRDefault="00C24298" w:rsidP="564E2F89">
      <w:pPr>
        <w:spacing w:after="160" w:line="259" w:lineRule="auto"/>
        <w:rPr>
          <w:rFonts w:ascii="Calibri" w:eastAsia="Calibri" w:hAnsi="Calibri" w:cs="Calibri"/>
          <w:color w:val="000000" w:themeColor="text1"/>
          <w:szCs w:val="22"/>
        </w:rPr>
      </w:pPr>
    </w:p>
    <w:p w14:paraId="6075847E" w14:textId="4647F0FE" w:rsidR="00C24298" w:rsidRDefault="00C24298" w:rsidP="564E2F89">
      <w:pPr>
        <w:spacing w:after="160" w:line="259" w:lineRule="auto"/>
        <w:rPr>
          <w:rFonts w:ascii="Calibri" w:eastAsia="Calibri" w:hAnsi="Calibri" w:cs="Calibri"/>
          <w:color w:val="000000" w:themeColor="text1"/>
          <w:szCs w:val="22"/>
        </w:rPr>
      </w:pPr>
    </w:p>
    <w:p w14:paraId="7B47EDA3" w14:textId="2A99161F" w:rsidR="00C24298" w:rsidRDefault="00C24298" w:rsidP="564E2F89">
      <w:pPr>
        <w:spacing w:after="160" w:line="259" w:lineRule="auto"/>
        <w:rPr>
          <w:rFonts w:ascii="Calibri" w:eastAsia="Calibri" w:hAnsi="Calibri" w:cs="Calibri"/>
          <w:color w:val="000000" w:themeColor="text1"/>
          <w:szCs w:val="22"/>
        </w:rPr>
      </w:pPr>
    </w:p>
    <w:p w14:paraId="3AF94973" w14:textId="33EDC4D6" w:rsidR="00C24298" w:rsidRDefault="00C24298" w:rsidP="564E2F89">
      <w:pPr>
        <w:spacing w:after="160" w:line="259" w:lineRule="auto"/>
        <w:rPr>
          <w:rFonts w:ascii="Calibri" w:eastAsia="Calibri" w:hAnsi="Calibri" w:cs="Calibri"/>
          <w:color w:val="000000" w:themeColor="text1"/>
          <w:szCs w:val="22"/>
        </w:rPr>
      </w:pPr>
    </w:p>
    <w:p w14:paraId="61F514CD" w14:textId="5C75C232" w:rsidR="00C24298" w:rsidRDefault="00C24298" w:rsidP="564E2F89">
      <w:pPr>
        <w:spacing w:after="160" w:line="259" w:lineRule="auto"/>
        <w:rPr>
          <w:rFonts w:ascii="Calibri" w:eastAsia="Calibri" w:hAnsi="Calibri" w:cs="Calibri"/>
          <w:color w:val="000000" w:themeColor="text1"/>
          <w:szCs w:val="22"/>
        </w:rPr>
      </w:pPr>
    </w:p>
    <w:p w14:paraId="106B471B" w14:textId="36F33C44" w:rsidR="00C24298" w:rsidRDefault="2C18FABF" w:rsidP="564E2F89">
      <w:pPr>
        <w:spacing w:after="160" w:line="259" w:lineRule="auto"/>
        <w:rPr>
          <w:rFonts w:ascii="Calibri" w:eastAsia="Calibri" w:hAnsi="Calibri" w:cs="Calibri"/>
          <w:color w:val="000000" w:themeColor="text1"/>
          <w:szCs w:val="22"/>
        </w:rPr>
      </w:pPr>
      <w:r w:rsidRPr="564E2F89">
        <w:rPr>
          <w:rFonts w:ascii="Calibri" w:eastAsia="Calibri" w:hAnsi="Calibri" w:cs="Calibri"/>
          <w:color w:val="000000" w:themeColor="text1"/>
          <w:szCs w:val="22"/>
          <w:lang w:val="en-SG"/>
        </w:rPr>
        <w:t xml:space="preserve">Now using </w:t>
      </w:r>
      <w:proofErr w:type="spellStart"/>
      <w:r w:rsidRPr="564E2F89">
        <w:rPr>
          <w:rFonts w:ascii="Calibri" w:eastAsia="Calibri" w:hAnsi="Calibri" w:cs="Calibri"/>
          <w:color w:val="000000" w:themeColor="text1"/>
          <w:szCs w:val="22"/>
          <w:lang w:val="en-SG"/>
        </w:rPr>
        <w:t>Zisaac’s</w:t>
      </w:r>
      <w:proofErr w:type="spellEnd"/>
      <w:r w:rsidRPr="564E2F89">
        <w:rPr>
          <w:rFonts w:ascii="Calibri" w:eastAsia="Calibri" w:hAnsi="Calibri" w:cs="Calibri"/>
          <w:color w:val="000000" w:themeColor="text1"/>
          <w:szCs w:val="22"/>
          <w:lang w:val="en-SG"/>
        </w:rPr>
        <w:t xml:space="preserve"> token which we found through Wireshark earlier, we can replace lengzai123’s token with it. After reloading the page, it shows </w:t>
      </w:r>
      <w:proofErr w:type="spellStart"/>
      <w:r w:rsidRPr="564E2F89">
        <w:rPr>
          <w:rFonts w:ascii="Calibri" w:eastAsia="Calibri" w:hAnsi="Calibri" w:cs="Calibri"/>
          <w:color w:val="000000" w:themeColor="text1"/>
          <w:szCs w:val="22"/>
          <w:lang w:val="en-SG"/>
        </w:rPr>
        <w:t>Zisaac’s</w:t>
      </w:r>
      <w:proofErr w:type="spellEnd"/>
      <w:r w:rsidRPr="564E2F89">
        <w:rPr>
          <w:rFonts w:ascii="Calibri" w:eastAsia="Calibri" w:hAnsi="Calibri" w:cs="Calibri"/>
          <w:color w:val="000000" w:themeColor="text1"/>
          <w:szCs w:val="22"/>
          <w:lang w:val="en-SG"/>
        </w:rPr>
        <w:t xml:space="preserve"> offers instead of lengzai123’s. From here, we can accept the offer for Cookies under </w:t>
      </w:r>
      <w:proofErr w:type="spellStart"/>
      <w:r w:rsidRPr="564E2F89">
        <w:rPr>
          <w:rFonts w:ascii="Calibri" w:eastAsia="Calibri" w:hAnsi="Calibri" w:cs="Calibri"/>
          <w:color w:val="000000" w:themeColor="text1"/>
          <w:szCs w:val="22"/>
          <w:lang w:val="en-SG"/>
        </w:rPr>
        <w:t>Zisaac’s</w:t>
      </w:r>
      <w:proofErr w:type="spellEnd"/>
      <w:r w:rsidRPr="564E2F89">
        <w:rPr>
          <w:rFonts w:ascii="Calibri" w:eastAsia="Calibri" w:hAnsi="Calibri" w:cs="Calibri"/>
          <w:color w:val="000000" w:themeColor="text1"/>
          <w:szCs w:val="22"/>
          <w:lang w:val="en-SG"/>
        </w:rPr>
        <w:t xml:space="preserve"> name. </w:t>
      </w:r>
    </w:p>
    <w:p w14:paraId="38B41676" w14:textId="08A51A1A" w:rsidR="00C24298" w:rsidRDefault="13463726" w:rsidP="564E2F89">
      <w:pPr>
        <w:spacing w:after="160" w:line="259" w:lineRule="auto"/>
      </w:pPr>
      <w:r>
        <w:rPr>
          <w:noProof/>
        </w:rPr>
        <w:lastRenderedPageBreak/>
        <w:drawing>
          <wp:inline distT="0" distB="0" distL="0" distR="0" wp14:anchorId="6D64D0C6" wp14:editId="533FC4D9">
            <wp:extent cx="5724524" cy="2800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69">
                      <a:extLst>
                        <a:ext uri="{28A0092B-C50C-407E-A947-70E740481C1C}">
                          <a14:useLocalDpi xmlns:a14="http://schemas.microsoft.com/office/drawing/2010/main" val="0"/>
                        </a:ext>
                      </a:extLst>
                    </a:blip>
                    <a:stretch>
                      <a:fillRect/>
                    </a:stretch>
                  </pic:blipFill>
                  <pic:spPr>
                    <a:xfrm>
                      <a:off x="0" y="0"/>
                      <a:ext cx="5724524" cy="2800350"/>
                    </a:xfrm>
                    <a:prstGeom prst="rect">
                      <a:avLst/>
                    </a:prstGeom>
                  </pic:spPr>
                </pic:pic>
              </a:graphicData>
            </a:graphic>
          </wp:inline>
        </w:drawing>
      </w:r>
    </w:p>
    <w:p w14:paraId="5282B153" w14:textId="08A51A1A" w:rsidR="7D7B8FCF" w:rsidRDefault="7D7B8FCF" w:rsidP="7D7B8FCF">
      <w:pPr>
        <w:pStyle w:val="Heading2"/>
      </w:pPr>
    </w:p>
    <w:p w14:paraId="7CFD67B0" w14:textId="08A51A1A" w:rsidR="27C7D7F0" w:rsidRDefault="27C7D7F0" w:rsidP="006D25A9">
      <w:pPr>
        <w:pStyle w:val="Heading2"/>
      </w:pPr>
      <w:bookmarkStart w:id="44" w:name="_Toc73532490"/>
      <w:r>
        <w:t>Recommendation:</w:t>
      </w:r>
      <w:bookmarkEnd w:id="44"/>
    </w:p>
    <w:p w14:paraId="2B8476DD" w14:textId="7F7C3C0A" w:rsidR="006D25A9" w:rsidRDefault="00A75416" w:rsidP="4D06C760">
      <w:pPr>
        <w:spacing w:after="160" w:line="259" w:lineRule="auto"/>
      </w:pPr>
      <w:r>
        <w:t>Since th</w:t>
      </w:r>
      <w:r w:rsidR="005120D8">
        <w:t xml:space="preserve">is issue is caused by </w:t>
      </w:r>
      <w:r w:rsidR="006B25FB">
        <w:t>JWT</w:t>
      </w:r>
      <w:r w:rsidR="00D33EA6">
        <w:t>s</w:t>
      </w:r>
      <w:r w:rsidR="003A1025">
        <w:t xml:space="preserve"> </w:t>
      </w:r>
      <w:r w:rsidR="007A2A81">
        <w:t xml:space="preserve">still being valid even after </w:t>
      </w:r>
      <w:r w:rsidR="005301B5">
        <w:t>a user logs out</w:t>
      </w:r>
      <w:r w:rsidR="00CE0C70">
        <w:t xml:space="preserve">, </w:t>
      </w:r>
      <w:r w:rsidR="00600F3A">
        <w:t>a solution must be implement</w:t>
      </w:r>
      <w:r w:rsidR="005700A4">
        <w:t>ed</w:t>
      </w:r>
      <w:r w:rsidR="00600F3A">
        <w:t xml:space="preserve"> to invalidate</w:t>
      </w:r>
      <w:r w:rsidR="006B25FB">
        <w:t xml:space="preserve"> </w:t>
      </w:r>
      <w:r w:rsidR="009B263F">
        <w:t>said</w:t>
      </w:r>
      <w:r w:rsidR="006B25FB">
        <w:t xml:space="preserve"> user’s token</w:t>
      </w:r>
      <w:r w:rsidR="005D1A4D">
        <w:t xml:space="preserve"> once the ‘Logout’ button is clicked.</w:t>
      </w:r>
    </w:p>
    <w:p w14:paraId="0492604E" w14:textId="1284BF73" w:rsidR="001A7088" w:rsidRDefault="00A25EFD" w:rsidP="4D06C760">
      <w:pPr>
        <w:spacing w:after="160" w:line="259" w:lineRule="auto"/>
      </w:pPr>
      <w:r>
        <w:t>To achieve this,</w:t>
      </w:r>
      <w:r w:rsidR="004E5D48">
        <w:t xml:space="preserve"> </w:t>
      </w:r>
      <w:r w:rsidR="00301026">
        <w:t>the MySQL database will be u</w:t>
      </w:r>
      <w:r w:rsidR="0090503C">
        <w:t>sed to monitor tokens</w:t>
      </w:r>
      <w:r w:rsidR="002572EE">
        <w:t xml:space="preserve"> belonging to users that have </w:t>
      </w:r>
      <w:r w:rsidR="005F50FE">
        <w:t>logged out.</w:t>
      </w:r>
      <w:r w:rsidR="008841DE">
        <w:t xml:space="preserve"> This is necessary as</w:t>
      </w:r>
      <w:r w:rsidR="007B2575">
        <w:t xml:space="preserve"> it is impossible to </w:t>
      </w:r>
      <w:r w:rsidR="008973D4">
        <w:t xml:space="preserve">invalidate a </w:t>
      </w:r>
      <w:r w:rsidR="00D33EA6">
        <w:t>J</w:t>
      </w:r>
      <w:r w:rsidR="009D7A36">
        <w:t xml:space="preserve">WT </w:t>
      </w:r>
      <w:r w:rsidR="00522DB4">
        <w:t>on command.</w:t>
      </w:r>
    </w:p>
    <w:p w14:paraId="52D7580B" w14:textId="58048BAE" w:rsidR="007E2E5E" w:rsidRDefault="00395414" w:rsidP="00395414">
      <w:pPr>
        <w:spacing w:after="160" w:line="259" w:lineRule="auto"/>
        <w:jc w:val="center"/>
      </w:pPr>
      <w:r>
        <w:rPr>
          <w:noProof/>
        </w:rPr>
        <w:lastRenderedPageBreak/>
        <w:drawing>
          <wp:inline distT="0" distB="0" distL="0" distR="0" wp14:anchorId="13041FB7" wp14:editId="03FBE16F">
            <wp:extent cx="5120178" cy="3872753"/>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70">
                      <a:extLst>
                        <a:ext uri="{28A0092B-C50C-407E-A947-70E740481C1C}">
                          <a14:useLocalDpi xmlns:a14="http://schemas.microsoft.com/office/drawing/2010/main" val="0"/>
                        </a:ext>
                      </a:extLst>
                    </a:blip>
                    <a:stretch>
                      <a:fillRect/>
                    </a:stretch>
                  </pic:blipFill>
                  <pic:spPr>
                    <a:xfrm>
                      <a:off x="0" y="0"/>
                      <a:ext cx="5120178" cy="3872753"/>
                    </a:xfrm>
                    <a:prstGeom prst="rect">
                      <a:avLst/>
                    </a:prstGeom>
                  </pic:spPr>
                </pic:pic>
              </a:graphicData>
            </a:graphic>
          </wp:inline>
        </w:drawing>
      </w:r>
    </w:p>
    <w:p w14:paraId="04C061ED" w14:textId="58048BAE" w:rsidR="00697023" w:rsidRDefault="00697023" w:rsidP="00395414">
      <w:pPr>
        <w:spacing w:after="160" w:line="259" w:lineRule="auto"/>
        <w:jc w:val="center"/>
      </w:pPr>
      <w:r>
        <w:rPr>
          <w:noProof/>
        </w:rPr>
        <w:drawing>
          <wp:inline distT="0" distB="0" distL="0" distR="0" wp14:anchorId="578F6CE8" wp14:editId="15EDDA13">
            <wp:extent cx="3524742" cy="219106"/>
            <wp:effectExtent l="0" t="0" r="0" b="9525"/>
            <wp:docPr id="1066302605" name="Picture 1066302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302605"/>
                    <pic:cNvPicPr/>
                  </pic:nvPicPr>
                  <pic:blipFill>
                    <a:blip r:embed="rId71">
                      <a:extLst>
                        <a:ext uri="{28A0092B-C50C-407E-A947-70E740481C1C}">
                          <a14:useLocalDpi xmlns:a14="http://schemas.microsoft.com/office/drawing/2010/main" val="0"/>
                        </a:ext>
                      </a:extLst>
                    </a:blip>
                    <a:stretch>
                      <a:fillRect/>
                    </a:stretch>
                  </pic:blipFill>
                  <pic:spPr>
                    <a:xfrm>
                      <a:off x="0" y="0"/>
                      <a:ext cx="3524742" cy="219106"/>
                    </a:xfrm>
                    <a:prstGeom prst="rect">
                      <a:avLst/>
                    </a:prstGeom>
                  </pic:spPr>
                </pic:pic>
              </a:graphicData>
            </a:graphic>
          </wp:inline>
        </w:drawing>
      </w:r>
    </w:p>
    <w:p w14:paraId="3B595616" w14:textId="3805393F" w:rsidR="00215749" w:rsidRDefault="00215749" w:rsidP="00215749">
      <w:pPr>
        <w:spacing w:after="160" w:line="259" w:lineRule="auto"/>
      </w:pPr>
      <w:r>
        <w:t xml:space="preserve">Seen above is the </w:t>
      </w:r>
      <w:r w:rsidR="003B2031" w:rsidRPr="00CE5FDC">
        <w:rPr>
          <w:b/>
          <w:bCs/>
        </w:rPr>
        <w:t>create</w:t>
      </w:r>
      <w:r w:rsidR="003B2031">
        <w:t xml:space="preserve"> st</w:t>
      </w:r>
      <w:r w:rsidR="00CE5FDC">
        <w:t>atement for the table</w:t>
      </w:r>
      <w:r w:rsidR="00A31119">
        <w:t xml:space="preserve"> (</w:t>
      </w:r>
      <w:proofErr w:type="spellStart"/>
      <w:r w:rsidR="00A31119">
        <w:t>tokenblacklist</w:t>
      </w:r>
      <w:proofErr w:type="spellEnd"/>
      <w:r w:rsidR="00A31119">
        <w:t>)</w:t>
      </w:r>
      <w:r w:rsidR="00CE5FDC">
        <w:t xml:space="preserve"> that will </w:t>
      </w:r>
      <w:r w:rsidR="00F10C81">
        <w:t>act as a blacklist for logged out tokens</w:t>
      </w:r>
      <w:r w:rsidR="00BC6479">
        <w:t>.</w:t>
      </w:r>
      <w:r w:rsidR="00F1545B">
        <w:t xml:space="preserve"> It consists </w:t>
      </w:r>
      <w:r w:rsidR="00240AE4">
        <w:t xml:space="preserve">of </w:t>
      </w:r>
      <w:r w:rsidR="00526CFD">
        <w:t xml:space="preserve">two </w:t>
      </w:r>
      <w:r w:rsidR="00954F75">
        <w:t>columns</w:t>
      </w:r>
      <w:r w:rsidR="00B05289">
        <w:t xml:space="preserve"> </w:t>
      </w:r>
      <w:r w:rsidR="00526CFD">
        <w:t>(excluding id)</w:t>
      </w:r>
      <w:r w:rsidR="00B05289">
        <w:t>,</w:t>
      </w:r>
      <w:r w:rsidR="008C4923">
        <w:t xml:space="preserve"> </w:t>
      </w:r>
      <w:r w:rsidR="008C4923">
        <w:rPr>
          <w:b/>
          <w:bCs/>
          <w:i/>
          <w:iCs/>
        </w:rPr>
        <w:t>token</w:t>
      </w:r>
      <w:r w:rsidR="00874D64">
        <w:rPr>
          <w:b/>
          <w:bCs/>
          <w:i/>
          <w:iCs/>
        </w:rPr>
        <w:t xml:space="preserve"> </w:t>
      </w:r>
      <w:r w:rsidR="00874D64" w:rsidRPr="00874D64">
        <w:t>(VARCHAR)</w:t>
      </w:r>
      <w:r w:rsidR="008C4923">
        <w:rPr>
          <w:b/>
          <w:bCs/>
          <w:i/>
          <w:iCs/>
        </w:rPr>
        <w:t xml:space="preserve"> </w:t>
      </w:r>
      <w:r w:rsidR="008C4923">
        <w:t xml:space="preserve">and </w:t>
      </w:r>
      <w:proofErr w:type="spellStart"/>
      <w:r w:rsidR="008C4923">
        <w:rPr>
          <w:b/>
          <w:bCs/>
          <w:i/>
          <w:iCs/>
        </w:rPr>
        <w:t>expiry_date</w:t>
      </w:r>
      <w:proofErr w:type="spellEnd"/>
      <w:r w:rsidR="00874D64">
        <w:rPr>
          <w:b/>
          <w:bCs/>
          <w:i/>
          <w:iCs/>
        </w:rPr>
        <w:t xml:space="preserve"> </w:t>
      </w:r>
      <w:r w:rsidR="0087496E">
        <w:t>(</w:t>
      </w:r>
      <w:r w:rsidR="006A32E0">
        <w:t>TIMESTAMP</w:t>
      </w:r>
      <w:r w:rsidR="0087496E">
        <w:t>)</w:t>
      </w:r>
      <w:r w:rsidR="00B05289">
        <w:t>. As both names suggest,</w:t>
      </w:r>
      <w:r w:rsidR="009F2869">
        <w:t xml:space="preserve"> </w:t>
      </w:r>
      <w:r w:rsidR="006278F8">
        <w:t xml:space="preserve">the former will store </w:t>
      </w:r>
      <w:r w:rsidR="623647C0">
        <w:t>J</w:t>
      </w:r>
      <w:r w:rsidR="1196D5BC">
        <w:t>WT</w:t>
      </w:r>
      <w:r w:rsidR="003F0548">
        <w:t xml:space="preserve"> values</w:t>
      </w:r>
      <w:r w:rsidR="00D050A5">
        <w:t xml:space="preserve"> while the latter will store </w:t>
      </w:r>
      <w:r w:rsidR="00A138D7">
        <w:t xml:space="preserve">the expiry date of </w:t>
      </w:r>
      <w:r w:rsidR="00D00917">
        <w:t>each token.</w:t>
      </w:r>
    </w:p>
    <w:p w14:paraId="472704DD" w14:textId="2672B12C" w:rsidR="00DC6656" w:rsidRDefault="005A2F03" w:rsidP="00215749">
      <w:pPr>
        <w:spacing w:after="160" w:line="259" w:lineRule="auto"/>
      </w:pPr>
      <w:r>
        <w:t>Once the table is created</w:t>
      </w:r>
      <w:r w:rsidR="00397C06">
        <w:t xml:space="preserve">, </w:t>
      </w:r>
      <w:r w:rsidR="00254C09">
        <w:t>edit</w:t>
      </w:r>
      <w:r w:rsidR="0063403A">
        <w:t xml:space="preserve">s can be made to </w:t>
      </w:r>
      <w:r w:rsidR="0063403A" w:rsidRPr="0063403A">
        <w:rPr>
          <w:b/>
          <w:bCs/>
        </w:rPr>
        <w:t>user.js</w:t>
      </w:r>
      <w:r w:rsidR="0063403A">
        <w:t xml:space="preserve"> </w:t>
      </w:r>
      <w:r w:rsidR="00424830">
        <w:t>to</w:t>
      </w:r>
      <w:r w:rsidR="008A7596">
        <w:t xml:space="preserve"> include a function to insert the JWT and expiry date into the table</w:t>
      </w:r>
      <w:r w:rsidR="001710A1">
        <w:t>.</w:t>
      </w:r>
    </w:p>
    <w:p w14:paraId="320ADDE6" w14:textId="77777777" w:rsidR="008432F6" w:rsidRDefault="008432F6">
      <w:pPr>
        <w:spacing w:line="264" w:lineRule="auto"/>
        <w:jc w:val="left"/>
        <w:rPr>
          <w:b/>
          <w:bCs/>
          <w:u w:val="single"/>
        </w:rPr>
      </w:pPr>
      <w:r>
        <w:rPr>
          <w:b/>
          <w:bCs/>
          <w:u w:val="single"/>
        </w:rPr>
        <w:br w:type="page"/>
      </w:r>
    </w:p>
    <w:p w14:paraId="028E407B" w14:textId="3EAC6903" w:rsidR="00C24298" w:rsidRDefault="002E663B" w:rsidP="008432F6">
      <w:pPr>
        <w:spacing w:after="0" w:line="259" w:lineRule="auto"/>
        <w:jc w:val="center"/>
        <w:rPr>
          <w:b/>
          <w:bCs/>
          <w:u w:val="single"/>
        </w:rPr>
      </w:pPr>
      <w:r w:rsidRPr="002E663B">
        <w:rPr>
          <w:b/>
          <w:bCs/>
          <w:u w:val="single"/>
        </w:rPr>
        <w:lastRenderedPageBreak/>
        <w:t>users.js</w:t>
      </w:r>
    </w:p>
    <w:p w14:paraId="3F6CBAE8" w14:textId="30AC53CE" w:rsidR="00C44243" w:rsidRDefault="00C44243" w:rsidP="00C44243">
      <w:pPr>
        <w:spacing w:after="160" w:line="259" w:lineRule="auto"/>
        <w:jc w:val="center"/>
        <w:rPr>
          <w:b/>
          <w:bCs/>
          <w:u w:val="single"/>
        </w:rPr>
      </w:pPr>
      <w:r>
        <w:rPr>
          <w:b/>
          <w:bCs/>
          <w:noProof/>
          <w:u w:val="single"/>
        </w:rPr>
        <mc:AlternateContent>
          <mc:Choice Requires="wps">
            <w:drawing>
              <wp:anchor distT="0" distB="0" distL="114300" distR="114300" simplePos="0" relativeHeight="251658244" behindDoc="0" locked="0" layoutInCell="1" allowOverlap="1" wp14:anchorId="5E17D9AE" wp14:editId="5060CD27">
                <wp:simplePos x="0" y="0"/>
                <wp:positionH relativeFrom="column">
                  <wp:posOffset>941294</wp:posOffset>
                </wp:positionH>
                <wp:positionV relativeFrom="paragraph">
                  <wp:posOffset>1506071</wp:posOffset>
                </wp:positionV>
                <wp:extent cx="4634753" cy="367553"/>
                <wp:effectExtent l="19050" t="19050" r="13970" b="13970"/>
                <wp:wrapNone/>
                <wp:docPr id="1066302595" name="Rectangle 1066302595"/>
                <wp:cNvGraphicFramePr/>
                <a:graphic xmlns:a="http://schemas.openxmlformats.org/drawingml/2006/main">
                  <a:graphicData uri="http://schemas.microsoft.com/office/word/2010/wordprocessingShape">
                    <wps:wsp>
                      <wps:cNvSpPr/>
                      <wps:spPr>
                        <a:xfrm>
                          <a:off x="0" y="0"/>
                          <a:ext cx="4634753" cy="367553"/>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DFD011" id="Rectangle 1066302595" o:spid="_x0000_s1026" style="position:absolute;margin-left:74.1pt;margin-top:118.6pt;width:364.95pt;height:28.95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" filled="f" strokecolor="#1a495c [1604]" strokeweight="2.25pt"/>
            </w:pict>
          </mc:Fallback>
        </mc:AlternateContent>
      </w:r>
      <w:r w:rsidRPr="00C44243">
        <w:rPr>
          <w:b/>
          <w:bCs/>
          <w:noProof/>
          <w:u w:val="single"/>
        </w:rPr>
        <w:drawing>
          <wp:inline distT="0" distB="0" distL="0" distR="0" wp14:anchorId="781B6040" wp14:editId="2D5B4373">
            <wp:extent cx="5796029" cy="3790950"/>
            <wp:effectExtent l="0" t="0" r="0" b="0"/>
            <wp:docPr id="1066302593" name="Picture 106630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98390" cy="3792494"/>
                    </a:xfrm>
                    <a:prstGeom prst="rect">
                      <a:avLst/>
                    </a:prstGeom>
                  </pic:spPr>
                </pic:pic>
              </a:graphicData>
            </a:graphic>
          </wp:inline>
        </w:drawing>
      </w:r>
    </w:p>
    <w:p w14:paraId="570CEA13" w14:textId="08FFEBEB" w:rsidR="00C44243" w:rsidRDefault="00F537CB" w:rsidP="009D4EBE">
      <w:pPr>
        <w:spacing w:after="160" w:line="259" w:lineRule="auto"/>
      </w:pPr>
      <w:r>
        <w:t xml:space="preserve">Next, </w:t>
      </w:r>
      <w:r w:rsidR="0091367E">
        <w:t>adjustments have to be made for the</w:t>
      </w:r>
      <w:r w:rsidR="007D0F39">
        <w:t xml:space="preserve"> </w:t>
      </w:r>
      <w:r w:rsidR="006E500E">
        <w:t>ajax</w:t>
      </w:r>
      <w:r w:rsidR="0040437A">
        <w:t xml:space="preserve"> section</w:t>
      </w:r>
      <w:r w:rsidR="007D0F39">
        <w:t xml:space="preserve">s </w:t>
      </w:r>
      <w:r w:rsidR="00722A64">
        <w:t>for log out</w:t>
      </w:r>
      <w:r w:rsidR="0040437A">
        <w:t xml:space="preserve"> in </w:t>
      </w:r>
      <w:r w:rsidR="007D0F39">
        <w:t>the</w:t>
      </w:r>
      <w:r w:rsidR="00722A64">
        <w:t xml:space="preserve"> html files</w:t>
      </w:r>
      <w:r w:rsidR="00B82431">
        <w:t xml:space="preserve"> to include the JWT in </w:t>
      </w:r>
      <w:r w:rsidR="00BC65BA">
        <w:t>‘authorization’ header.</w:t>
      </w:r>
      <w:r w:rsidR="00722A64">
        <w:t xml:space="preserve"> (listings.html will be used as an example).</w:t>
      </w:r>
    </w:p>
    <w:p w14:paraId="4F3468BA" w14:textId="43F00A44" w:rsidR="00873A41" w:rsidRPr="00873A41" w:rsidRDefault="00873A41" w:rsidP="00873A41">
      <w:pPr>
        <w:spacing w:after="0" w:line="259" w:lineRule="auto"/>
        <w:jc w:val="center"/>
        <w:rPr>
          <w:b/>
          <w:bCs/>
          <w:u w:val="single"/>
        </w:rPr>
      </w:pPr>
      <w:r>
        <w:rPr>
          <w:b/>
          <w:bCs/>
          <w:u w:val="single"/>
        </w:rPr>
        <w:t>listings</w:t>
      </w:r>
      <w:r w:rsidRPr="002E663B">
        <w:rPr>
          <w:b/>
          <w:bCs/>
          <w:u w:val="single"/>
        </w:rPr>
        <w:t>.</w:t>
      </w:r>
      <w:r>
        <w:rPr>
          <w:b/>
          <w:bCs/>
          <w:u w:val="single"/>
        </w:rPr>
        <w:t>html</w:t>
      </w:r>
    </w:p>
    <w:p w14:paraId="11C60928" w14:textId="2ABD33DE" w:rsidR="0B5942F4" w:rsidRDefault="00873A41" w:rsidP="00873A41">
      <w:pPr>
        <w:spacing w:after="160" w:line="259" w:lineRule="auto"/>
      </w:pPr>
      <w:r>
        <w:rPr>
          <w:b/>
          <w:bCs/>
          <w:noProof/>
          <w:u w:val="single"/>
        </w:rPr>
        <mc:AlternateContent>
          <mc:Choice Requires="wps">
            <w:drawing>
              <wp:anchor distT="0" distB="0" distL="114300" distR="114300" simplePos="0" relativeHeight="251658245" behindDoc="0" locked="0" layoutInCell="1" allowOverlap="1" wp14:anchorId="3B37E5E9" wp14:editId="52CDF8E4">
                <wp:simplePos x="0" y="0"/>
                <wp:positionH relativeFrom="column">
                  <wp:posOffset>228600</wp:posOffset>
                </wp:positionH>
                <wp:positionV relativeFrom="paragraph">
                  <wp:posOffset>155575</wp:posOffset>
                </wp:positionV>
                <wp:extent cx="3581400" cy="504825"/>
                <wp:effectExtent l="19050" t="19050" r="19050" b="28575"/>
                <wp:wrapNone/>
                <wp:docPr id="1066302596" name="Rectangle 1066302596"/>
                <wp:cNvGraphicFramePr/>
                <a:graphic xmlns:a="http://schemas.openxmlformats.org/drawingml/2006/main">
                  <a:graphicData uri="http://schemas.microsoft.com/office/word/2010/wordprocessingShape">
                    <wps:wsp>
                      <wps:cNvSpPr/>
                      <wps:spPr>
                        <a:xfrm>
                          <a:off x="0" y="0"/>
                          <a:ext cx="3581400" cy="504825"/>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511D5C" id="Rectangle 1066302596" o:spid="_x0000_s1026" style="position:absolute;margin-left:18pt;margin-top:12.25pt;width:282pt;height:39.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" filled="f" strokecolor="#1a495c [1604]" strokeweight="2.25pt"/>
            </w:pict>
          </mc:Fallback>
        </mc:AlternateContent>
      </w:r>
      <w:r w:rsidRPr="00873A41">
        <w:rPr>
          <w:noProof/>
        </w:rPr>
        <w:drawing>
          <wp:inline distT="0" distB="0" distL="0" distR="0" wp14:anchorId="3C549E33" wp14:editId="2D0BCA5F">
            <wp:extent cx="5857875" cy="3104173"/>
            <wp:effectExtent l="0" t="0" r="0" b="1270"/>
            <wp:docPr id="1066302592" name="Picture 1066302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861519" cy="3106104"/>
                    </a:xfrm>
                    <a:prstGeom prst="rect">
                      <a:avLst/>
                    </a:prstGeom>
                  </pic:spPr>
                </pic:pic>
              </a:graphicData>
            </a:graphic>
          </wp:inline>
        </w:drawing>
      </w:r>
    </w:p>
    <w:p w14:paraId="13E9EAD4" w14:textId="2DBB8BEE" w:rsidR="00854463" w:rsidRDefault="00854463">
      <w:pPr>
        <w:spacing w:line="264" w:lineRule="auto"/>
        <w:jc w:val="left"/>
      </w:pPr>
      <w:r>
        <w:br w:type="page"/>
      </w:r>
    </w:p>
    <w:p w14:paraId="674BC9C5" w14:textId="21D6CD81" w:rsidR="00F60E3B" w:rsidRDefault="00F60E3B" w:rsidP="00F60E3B">
      <w:pPr>
        <w:spacing w:after="0" w:line="259" w:lineRule="auto"/>
        <w:rPr>
          <w:b/>
          <w:bCs/>
          <w:i/>
          <w:iCs/>
        </w:rPr>
      </w:pPr>
      <w:r>
        <w:lastRenderedPageBreak/>
        <w:t xml:space="preserve">After that, </w:t>
      </w:r>
      <w:r w:rsidR="00EF4E01">
        <w:t xml:space="preserve">the ‘/user/logout/’ API will have to be </w:t>
      </w:r>
      <w:r w:rsidR="0004289A">
        <w:t>edited to decode the token</w:t>
      </w:r>
      <w:r w:rsidR="007164C3">
        <w:t xml:space="preserve"> (similar to in </w:t>
      </w:r>
      <w:r w:rsidR="00AD137C">
        <w:t>verifyToken.js</w:t>
      </w:r>
      <w:r w:rsidR="00262368">
        <w:t>)</w:t>
      </w:r>
      <w:r w:rsidR="007164C3">
        <w:t>.</w:t>
      </w:r>
      <w:r w:rsidR="00742814">
        <w:t xml:space="preserve"> Thus, we will need the </w:t>
      </w:r>
      <w:proofErr w:type="spellStart"/>
      <w:r w:rsidR="001528BA" w:rsidRPr="001528BA">
        <w:rPr>
          <w:b/>
          <w:bCs/>
          <w:i/>
          <w:iCs/>
        </w:rPr>
        <w:t>jsonwebtoken</w:t>
      </w:r>
      <w:proofErr w:type="spellEnd"/>
      <w:r w:rsidR="001528BA">
        <w:rPr>
          <w:b/>
          <w:bCs/>
          <w:i/>
          <w:iCs/>
        </w:rPr>
        <w:t xml:space="preserve"> </w:t>
      </w:r>
      <w:r w:rsidR="004C546E" w:rsidRPr="004C546E">
        <w:t>node package</w:t>
      </w:r>
      <w:r w:rsidR="004C546E">
        <w:t xml:space="preserve"> and the </w:t>
      </w:r>
      <w:r w:rsidR="009C2DF8">
        <w:rPr>
          <w:b/>
          <w:bCs/>
          <w:i/>
          <w:iCs/>
        </w:rPr>
        <w:t>config.js.</w:t>
      </w:r>
    </w:p>
    <w:p w14:paraId="54EC0A3D" w14:textId="77777777" w:rsidR="009C2DF8" w:rsidRPr="009C2DF8" w:rsidRDefault="009C2DF8" w:rsidP="00F60E3B">
      <w:pPr>
        <w:spacing w:after="0" w:line="259" w:lineRule="auto"/>
        <w:rPr>
          <w:b/>
          <w:bCs/>
          <w:i/>
          <w:iCs/>
        </w:rPr>
      </w:pPr>
    </w:p>
    <w:p w14:paraId="6A4E98B0" w14:textId="40C1D66C" w:rsidR="00854463" w:rsidRDefault="00F60E3B" w:rsidP="00F60E3B">
      <w:pPr>
        <w:spacing w:after="0" w:line="259" w:lineRule="auto"/>
        <w:jc w:val="center"/>
        <w:rPr>
          <w:b/>
          <w:bCs/>
          <w:u w:val="single"/>
        </w:rPr>
      </w:pPr>
      <w:r>
        <w:rPr>
          <w:b/>
          <w:bCs/>
          <w:u w:val="single"/>
        </w:rPr>
        <w:t>app</w:t>
      </w:r>
      <w:r w:rsidRPr="002E663B">
        <w:rPr>
          <w:b/>
          <w:bCs/>
          <w:u w:val="single"/>
        </w:rPr>
        <w:t>.</w:t>
      </w:r>
      <w:r>
        <w:rPr>
          <w:b/>
          <w:bCs/>
          <w:u w:val="single"/>
        </w:rPr>
        <w:t>js</w:t>
      </w:r>
    </w:p>
    <w:p w14:paraId="1AFE427D" w14:textId="2FD1418B" w:rsidR="009C2DF8" w:rsidRPr="00F60E3B" w:rsidRDefault="00163A0D" w:rsidP="00F60E3B">
      <w:pPr>
        <w:spacing w:after="0" w:line="259" w:lineRule="auto"/>
        <w:jc w:val="center"/>
        <w:rPr>
          <w:b/>
          <w:bCs/>
          <w:u w:val="single"/>
        </w:rPr>
      </w:pPr>
      <w:r>
        <w:rPr>
          <w:noProof/>
        </w:rPr>
        <w:drawing>
          <wp:inline distT="0" distB="0" distL="0" distR="0" wp14:anchorId="09CC31A3" wp14:editId="5AC77549">
            <wp:extent cx="4382112" cy="485843"/>
            <wp:effectExtent l="0" t="0" r="0" b="9525"/>
            <wp:docPr id="1066302601" name="Picture 106630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302601"/>
                    <pic:cNvPicPr/>
                  </pic:nvPicPr>
                  <pic:blipFill>
                    <a:blip r:embed="rId74">
                      <a:extLst>
                        <a:ext uri="{28A0092B-C50C-407E-A947-70E740481C1C}">
                          <a14:useLocalDpi xmlns:a14="http://schemas.microsoft.com/office/drawing/2010/main" val="0"/>
                        </a:ext>
                      </a:extLst>
                    </a:blip>
                    <a:stretch>
                      <a:fillRect/>
                    </a:stretch>
                  </pic:blipFill>
                  <pic:spPr>
                    <a:xfrm>
                      <a:off x="0" y="0"/>
                      <a:ext cx="4382112" cy="485843"/>
                    </a:xfrm>
                    <a:prstGeom prst="rect">
                      <a:avLst/>
                    </a:prstGeom>
                  </pic:spPr>
                </pic:pic>
              </a:graphicData>
            </a:graphic>
          </wp:inline>
        </w:drawing>
      </w:r>
    </w:p>
    <w:p w14:paraId="2094F625" w14:textId="7D5660DF" w:rsidR="00854463" w:rsidRDefault="00681B2D" w:rsidP="00873A41">
      <w:pPr>
        <w:spacing w:after="160" w:line="259" w:lineRule="auto"/>
      </w:pPr>
      <w:r>
        <w:rPr>
          <w:b/>
          <w:bCs/>
          <w:noProof/>
          <w:u w:val="single"/>
        </w:rPr>
        <mc:AlternateContent>
          <mc:Choice Requires="wps">
            <w:drawing>
              <wp:anchor distT="0" distB="0" distL="114300" distR="114300" simplePos="0" relativeHeight="251658246" behindDoc="0" locked="0" layoutInCell="1" allowOverlap="1" wp14:anchorId="53F401F9" wp14:editId="1167754F">
                <wp:simplePos x="0" y="0"/>
                <wp:positionH relativeFrom="column">
                  <wp:posOffset>85090</wp:posOffset>
                </wp:positionH>
                <wp:positionV relativeFrom="paragraph">
                  <wp:posOffset>504825</wp:posOffset>
                </wp:positionV>
                <wp:extent cx="5781675" cy="2066925"/>
                <wp:effectExtent l="19050" t="19050" r="28575" b="28575"/>
                <wp:wrapNone/>
                <wp:docPr id="1066302600" name="Rectangle 1066302600"/>
                <wp:cNvGraphicFramePr/>
                <a:graphic xmlns:a="http://schemas.openxmlformats.org/drawingml/2006/main">
                  <a:graphicData uri="http://schemas.microsoft.com/office/word/2010/wordprocessingShape">
                    <wps:wsp>
                      <wps:cNvSpPr/>
                      <wps:spPr>
                        <a:xfrm>
                          <a:off x="0" y="0"/>
                          <a:ext cx="5781675" cy="2066925"/>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8BD8D" id="Rectangle 1066302600" o:spid="_x0000_s1026" style="position:absolute;margin-left:6.7pt;margin-top:39.75pt;width:455.25pt;height:162.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" filled="f" strokecolor="#1a495c [1604]" strokeweight="2.25pt"/>
            </w:pict>
          </mc:Fallback>
        </mc:AlternateContent>
      </w:r>
      <w:r w:rsidR="00940F3A" w:rsidRPr="00940F3A">
        <w:rPr>
          <w:noProof/>
        </w:rPr>
        <w:t xml:space="preserve"> </w:t>
      </w:r>
      <w:r w:rsidR="006E2DAD" w:rsidRPr="006E2DAD">
        <w:rPr>
          <w:noProof/>
        </w:rPr>
        <w:drawing>
          <wp:inline distT="0" distB="0" distL="0" distR="0" wp14:anchorId="75CF3BED" wp14:editId="099AF26C">
            <wp:extent cx="5943600" cy="2586990"/>
            <wp:effectExtent l="0" t="0" r="0" b="3810"/>
            <wp:docPr id="1066302603" name="Picture 1066302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586990"/>
                    </a:xfrm>
                    <a:prstGeom prst="rect">
                      <a:avLst/>
                    </a:prstGeom>
                  </pic:spPr>
                </pic:pic>
              </a:graphicData>
            </a:graphic>
          </wp:inline>
        </w:drawing>
      </w:r>
    </w:p>
    <w:p w14:paraId="0CF8D2F6" w14:textId="694AE557" w:rsidR="00F60E3B" w:rsidRDefault="004C742C" w:rsidP="00873A41">
      <w:pPr>
        <w:spacing w:after="160" w:line="259" w:lineRule="auto"/>
      </w:pPr>
      <w:r>
        <w:t xml:space="preserve">Once decoded, the </w:t>
      </w:r>
      <w:r w:rsidR="004713C3">
        <w:t>token value</w:t>
      </w:r>
      <w:r w:rsidR="00807ECF">
        <w:t xml:space="preserve"> and </w:t>
      </w:r>
      <w:r w:rsidR="000F4727">
        <w:t>its expiry date are passed into the ‘</w:t>
      </w:r>
      <w:proofErr w:type="spellStart"/>
      <w:proofErr w:type="gramStart"/>
      <w:r w:rsidR="000F4727">
        <w:t>user.logout</w:t>
      </w:r>
      <w:r w:rsidR="006B2F70">
        <w:t>User</w:t>
      </w:r>
      <w:proofErr w:type="spellEnd"/>
      <w:proofErr w:type="gramEnd"/>
      <w:r w:rsidR="006B2F70">
        <w:t>()</w:t>
      </w:r>
      <w:r w:rsidR="000F4727">
        <w:t>’</w:t>
      </w:r>
      <w:r w:rsidR="006B2F70">
        <w:t xml:space="preserve"> </w:t>
      </w:r>
      <w:r w:rsidR="000224C5">
        <w:t>function</w:t>
      </w:r>
      <w:r w:rsidR="00807ECF">
        <w:t>, where it will it be sent to the database</w:t>
      </w:r>
      <w:r w:rsidR="000224C5">
        <w:t>.</w:t>
      </w:r>
    </w:p>
    <w:p w14:paraId="1D9949F1" w14:textId="70C172AF" w:rsidR="00033BD1" w:rsidRPr="00033BD1" w:rsidRDefault="00033BD1" w:rsidP="00033BD1">
      <w:pPr>
        <w:spacing w:after="0" w:line="259" w:lineRule="auto"/>
        <w:jc w:val="center"/>
        <w:rPr>
          <w:b/>
          <w:bCs/>
          <w:u w:val="single"/>
        </w:rPr>
      </w:pPr>
      <w:proofErr w:type="spellStart"/>
      <w:r>
        <w:rPr>
          <w:b/>
          <w:bCs/>
          <w:u w:val="single"/>
        </w:rPr>
        <w:t>tokenblacklist</w:t>
      </w:r>
      <w:proofErr w:type="spellEnd"/>
    </w:p>
    <w:p w14:paraId="383EF55C" w14:textId="4B248667" w:rsidR="00033BD1" w:rsidRDefault="00033BD1" w:rsidP="00033BD1">
      <w:pPr>
        <w:spacing w:after="160" w:line="259" w:lineRule="auto"/>
        <w:jc w:val="center"/>
      </w:pPr>
      <w:r>
        <w:rPr>
          <w:noProof/>
        </w:rPr>
        <w:drawing>
          <wp:inline distT="0" distB="0" distL="0" distR="0" wp14:anchorId="53450AAA" wp14:editId="0177D938">
            <wp:extent cx="4315427" cy="504895"/>
            <wp:effectExtent l="0" t="0" r="9525" b="9525"/>
            <wp:docPr id="1066302606" name="Picture 1066302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302606"/>
                    <pic:cNvPicPr/>
                  </pic:nvPicPr>
                  <pic:blipFill>
                    <a:blip r:embed="rId76">
                      <a:extLst>
                        <a:ext uri="{28A0092B-C50C-407E-A947-70E740481C1C}">
                          <a14:useLocalDpi xmlns:a14="http://schemas.microsoft.com/office/drawing/2010/main" val="0"/>
                        </a:ext>
                      </a:extLst>
                    </a:blip>
                    <a:stretch>
                      <a:fillRect/>
                    </a:stretch>
                  </pic:blipFill>
                  <pic:spPr>
                    <a:xfrm>
                      <a:off x="0" y="0"/>
                      <a:ext cx="4315427" cy="504895"/>
                    </a:xfrm>
                    <a:prstGeom prst="rect">
                      <a:avLst/>
                    </a:prstGeom>
                  </pic:spPr>
                </pic:pic>
              </a:graphicData>
            </a:graphic>
          </wp:inline>
        </w:drawing>
      </w:r>
    </w:p>
    <w:p w14:paraId="17B05A68" w14:textId="6FFBD9B3" w:rsidR="008F04BB" w:rsidRDefault="008F04BB" w:rsidP="008F04BB">
      <w:pPr>
        <w:spacing w:before="240" w:after="160" w:line="259" w:lineRule="auto"/>
      </w:pPr>
      <w:r>
        <w:t>Next, edit verifyToken.js to include</w:t>
      </w:r>
      <w:r w:rsidR="00A71B66">
        <w:t xml:space="preserve"> </w:t>
      </w:r>
      <w:r w:rsidR="000C7E51">
        <w:t>a SELECT SQL query to</w:t>
      </w:r>
      <w:r w:rsidR="00D53906">
        <w:t xml:space="preserve"> retrieve</w:t>
      </w:r>
      <w:r w:rsidR="00CE2842">
        <w:t xml:space="preserve"> </w:t>
      </w:r>
      <w:r w:rsidR="001A0A73">
        <w:t>any</w:t>
      </w:r>
      <w:r w:rsidR="00512FFE">
        <w:t xml:space="preserve"> </w:t>
      </w:r>
      <w:r w:rsidR="00062A1D">
        <w:t xml:space="preserve">JWTs from the </w:t>
      </w:r>
      <w:proofErr w:type="spellStart"/>
      <w:r w:rsidR="00EC56B9">
        <w:rPr>
          <w:b/>
          <w:bCs/>
          <w:i/>
          <w:iCs/>
        </w:rPr>
        <w:t>tokenblacklist</w:t>
      </w:r>
      <w:proofErr w:type="spellEnd"/>
      <w:r w:rsidR="00EC56B9">
        <w:t xml:space="preserve"> table</w:t>
      </w:r>
      <w:r w:rsidR="007008AF">
        <w:t xml:space="preserve"> that</w:t>
      </w:r>
      <w:r w:rsidR="00120974">
        <w:t xml:space="preserve"> have</w:t>
      </w:r>
      <w:r w:rsidR="008E7A61">
        <w:t xml:space="preserve"> the same value as the client’s current token.</w:t>
      </w:r>
    </w:p>
    <w:p w14:paraId="70ABF59E" w14:textId="77777777" w:rsidR="00807989" w:rsidRDefault="00807989">
      <w:pPr>
        <w:spacing w:line="264" w:lineRule="auto"/>
        <w:jc w:val="left"/>
        <w:rPr>
          <w:b/>
          <w:bCs/>
          <w:u w:val="single"/>
        </w:rPr>
      </w:pPr>
      <w:r>
        <w:rPr>
          <w:b/>
          <w:bCs/>
          <w:u w:val="single"/>
        </w:rPr>
        <w:br w:type="page"/>
      </w:r>
    </w:p>
    <w:p w14:paraId="00C56761" w14:textId="578A1863" w:rsidR="008E7A61" w:rsidRPr="00807989" w:rsidRDefault="00F93066" w:rsidP="00807989">
      <w:pPr>
        <w:spacing w:after="0" w:line="259" w:lineRule="auto"/>
        <w:jc w:val="center"/>
        <w:rPr>
          <w:b/>
          <w:bCs/>
          <w:u w:val="single"/>
        </w:rPr>
      </w:pPr>
      <w:r>
        <w:rPr>
          <w:b/>
          <w:bCs/>
          <w:u w:val="single"/>
        </w:rPr>
        <w:lastRenderedPageBreak/>
        <w:t>verifyToken</w:t>
      </w:r>
      <w:r w:rsidR="008E7A61" w:rsidRPr="002E663B">
        <w:rPr>
          <w:b/>
          <w:bCs/>
          <w:u w:val="single"/>
        </w:rPr>
        <w:t>.js</w:t>
      </w:r>
    </w:p>
    <w:p w14:paraId="000DED5E" w14:textId="694AE557" w:rsidR="0004168A" w:rsidRDefault="00807989" w:rsidP="00807989">
      <w:pPr>
        <w:spacing w:after="160" w:line="259" w:lineRule="auto"/>
        <w:jc w:val="center"/>
      </w:pPr>
      <w:r>
        <w:rPr>
          <w:b/>
          <w:bCs/>
          <w:noProof/>
          <w:u w:val="single"/>
        </w:rPr>
        <mc:AlternateContent>
          <mc:Choice Requires="wps">
            <w:drawing>
              <wp:anchor distT="0" distB="0" distL="114300" distR="114300" simplePos="0" relativeHeight="251658247" behindDoc="0" locked="0" layoutInCell="1" allowOverlap="1" wp14:anchorId="05908275" wp14:editId="7FB4C432">
                <wp:simplePos x="0" y="0"/>
                <wp:positionH relativeFrom="column">
                  <wp:posOffset>885825</wp:posOffset>
                </wp:positionH>
                <wp:positionV relativeFrom="paragraph">
                  <wp:posOffset>1177925</wp:posOffset>
                </wp:positionV>
                <wp:extent cx="4505325" cy="4200525"/>
                <wp:effectExtent l="19050" t="19050" r="28575" b="28575"/>
                <wp:wrapNone/>
                <wp:docPr id="1066302610" name="Rectangle 1066302610"/>
                <wp:cNvGraphicFramePr/>
                <a:graphic xmlns:a="http://schemas.openxmlformats.org/drawingml/2006/main">
                  <a:graphicData uri="http://schemas.microsoft.com/office/word/2010/wordprocessingShape">
                    <wps:wsp>
                      <wps:cNvSpPr/>
                      <wps:spPr>
                        <a:xfrm>
                          <a:off x="0" y="0"/>
                          <a:ext cx="4505325" cy="4200525"/>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24551" id="Rectangle 1066302610" o:spid="_x0000_s1026" style="position:absolute;margin-left:69.75pt;margin-top:92.75pt;width:354.75pt;height:330.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" filled="f" strokecolor="#1a495c [1604]" strokeweight="2.25pt"/>
            </w:pict>
          </mc:Fallback>
        </mc:AlternateContent>
      </w:r>
      <w:r w:rsidRPr="00807989">
        <w:rPr>
          <w:noProof/>
        </w:rPr>
        <w:drawing>
          <wp:inline distT="0" distB="0" distL="0" distR="0" wp14:anchorId="372C28C7" wp14:editId="2DBE035C">
            <wp:extent cx="5172075" cy="5452336"/>
            <wp:effectExtent l="0" t="0" r="0" b="0"/>
            <wp:docPr id="1066302609" name="Picture 1066302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176564" cy="5457068"/>
                    </a:xfrm>
                    <a:prstGeom prst="rect">
                      <a:avLst/>
                    </a:prstGeom>
                  </pic:spPr>
                </pic:pic>
              </a:graphicData>
            </a:graphic>
          </wp:inline>
        </w:drawing>
      </w:r>
    </w:p>
    <w:p w14:paraId="380DEE5B" w14:textId="594C26DE" w:rsidR="00812787" w:rsidRDefault="00812787" w:rsidP="00812787">
      <w:pPr>
        <w:spacing w:after="160" w:line="259" w:lineRule="auto"/>
      </w:pPr>
      <w:r>
        <w:t>If there is</w:t>
      </w:r>
      <w:r w:rsidR="00AA4374">
        <w:t xml:space="preserve"> a result returned,</w:t>
      </w:r>
      <w:r w:rsidR="00F320DB">
        <w:t xml:space="preserve"> it means that</w:t>
      </w:r>
      <w:r w:rsidR="00AA4374">
        <w:t xml:space="preserve"> </w:t>
      </w:r>
      <w:r w:rsidR="005B2468">
        <w:t>the client’s current token</w:t>
      </w:r>
      <w:r w:rsidR="00F320DB">
        <w:t xml:space="preserve"> is present in the blacklist and is a stolen</w:t>
      </w:r>
      <w:r w:rsidR="00243DAA">
        <w:t xml:space="preserve"> JWT. </w:t>
      </w:r>
      <w:r w:rsidR="00821A9F">
        <w:t>Thus,</w:t>
      </w:r>
      <w:r w:rsidR="00784EC2">
        <w:t xml:space="preserve"> the token will</w:t>
      </w:r>
      <w:r w:rsidR="00994DC4">
        <w:t xml:space="preserve"> not be accepted </w:t>
      </w:r>
      <w:r w:rsidR="00A2711F">
        <w:t xml:space="preserve">a “Not authorized!” is </w:t>
      </w:r>
      <w:r w:rsidR="007114F5">
        <w:t xml:space="preserve">returned. If </w:t>
      </w:r>
      <w:r w:rsidR="00D60762">
        <w:t>there is no result,</w:t>
      </w:r>
      <w:r w:rsidR="00F93D89">
        <w:t xml:space="preserve"> </w:t>
      </w:r>
      <w:r w:rsidR="00F15889">
        <w:t>the backend continues to operate as normal.</w:t>
      </w:r>
    </w:p>
    <w:p w14:paraId="05B0009B" w14:textId="176524DC" w:rsidR="00F15889" w:rsidRDefault="008432F6" w:rsidP="00812787">
      <w:pPr>
        <w:spacing w:after="160" w:line="259" w:lineRule="auto"/>
      </w:pPr>
      <w:r>
        <w:t>Lastly</w:t>
      </w:r>
      <w:r w:rsidR="00F15889">
        <w:t xml:space="preserve">, the expiry date stored in the </w:t>
      </w:r>
      <w:r w:rsidR="00731B21">
        <w:t xml:space="preserve">table can be used </w:t>
      </w:r>
      <w:r w:rsidR="009A6848">
        <w:t>in a MySQL EVENT to</w:t>
      </w:r>
      <w:r w:rsidR="00C44266">
        <w:t xml:space="preserve"> </w:t>
      </w:r>
      <w:r w:rsidR="006D296E">
        <w:t xml:space="preserve">delete </w:t>
      </w:r>
      <w:r>
        <w:t>a row after its corresponding token has expired.</w:t>
      </w:r>
    </w:p>
    <w:p w14:paraId="7ADF6335" w14:textId="77777777" w:rsidR="007114F5" w:rsidRDefault="007114F5" w:rsidP="00812787">
      <w:pPr>
        <w:spacing w:after="160" w:line="259" w:lineRule="auto"/>
      </w:pPr>
    </w:p>
    <w:p w14:paraId="6AFB6F21" w14:textId="2B744FB1" w:rsidR="7CCB9E2D" w:rsidRDefault="7CCB9E2D" w:rsidP="0B5942F4">
      <w:pPr>
        <w:pStyle w:val="Heading2"/>
        <w:spacing w:after="160" w:line="259" w:lineRule="auto"/>
      </w:pPr>
      <w:bookmarkStart w:id="45" w:name="_Toc73532491"/>
      <w:r>
        <w:t>Brief Example</w:t>
      </w:r>
      <w:bookmarkEnd w:id="45"/>
    </w:p>
    <w:p w14:paraId="3294B7AB" w14:textId="5B2A34B1" w:rsidR="1E4BC951" w:rsidRDefault="1E4BC951">
      <w:r>
        <w:t xml:space="preserve">A broken access control vulnerability in </w:t>
      </w:r>
      <w:proofErr w:type="spellStart"/>
      <w:r>
        <w:t>Snapsell</w:t>
      </w:r>
      <w:proofErr w:type="spellEnd"/>
      <w:r>
        <w:t xml:space="preserve"> allows an attacker to accept offers of other users. The attacker can exploit this by making an offer </w:t>
      </w:r>
      <w:r w:rsidR="1E00679C">
        <w:t xml:space="preserve">of an incredibly low price, </w:t>
      </w:r>
      <w:proofErr w:type="gramStart"/>
      <w:r w:rsidR="1E00679C">
        <w:t>e.g.</w:t>
      </w:r>
      <w:proofErr w:type="gramEnd"/>
      <w:r w:rsidR="1E00679C">
        <w:t xml:space="preserve"> $1 and then accepting it </w:t>
      </w:r>
      <w:r w:rsidR="2B26F396">
        <w:t xml:space="preserve">under the listing owner’s name without his knowledge or permission. </w:t>
      </w:r>
      <w:r w:rsidR="14733152">
        <w:t>This attack can be carried out without needing the login details or token of the victim.</w:t>
      </w:r>
    </w:p>
    <w:p w14:paraId="58481422" w14:textId="72603CBB" w:rsidR="00BC65BA" w:rsidRPr="00BC65BA" w:rsidRDefault="0630CB27" w:rsidP="00BC65BA">
      <w:r>
        <w:rPr>
          <w:noProof/>
        </w:rPr>
        <w:lastRenderedPageBreak/>
        <w:drawing>
          <wp:inline distT="0" distB="0" distL="0" distR="0" wp14:anchorId="28D0A253" wp14:editId="12870E6C">
            <wp:extent cx="4572000" cy="2390775"/>
            <wp:effectExtent l="0" t="0" r="0" b="0"/>
            <wp:docPr id="1408203266" name="Picture 1408203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8203266"/>
                    <pic:cNvPicPr/>
                  </pic:nvPicPr>
                  <pic:blipFill>
                    <a:blip r:embed="rId78">
                      <a:extLst>
                        <a:ext uri="{28A0092B-C50C-407E-A947-70E740481C1C}">
                          <a14:useLocalDpi xmlns:a14="http://schemas.microsoft.com/office/drawing/2010/main" val="0"/>
                        </a:ext>
                      </a:extLst>
                    </a:blip>
                    <a:stretch>
                      <a:fillRect/>
                    </a:stretch>
                  </pic:blipFill>
                  <pic:spPr>
                    <a:xfrm>
                      <a:off x="0" y="0"/>
                      <a:ext cx="4572000" cy="2390775"/>
                    </a:xfrm>
                    <a:prstGeom prst="rect">
                      <a:avLst/>
                    </a:prstGeom>
                  </pic:spPr>
                </pic:pic>
              </a:graphicData>
            </a:graphic>
          </wp:inline>
        </w:drawing>
      </w:r>
    </w:p>
    <w:p w14:paraId="6F4A68C2" w14:textId="3E4E93DB" w:rsidR="5E596379" w:rsidRDefault="5E596379" w:rsidP="0B8E5FD2">
      <w:pPr>
        <w:pStyle w:val="Heading3"/>
      </w:pPr>
      <w:bookmarkStart w:id="46" w:name="_Toc73532492"/>
      <w:r>
        <w:t>Execution:</w:t>
      </w:r>
      <w:bookmarkEnd w:id="46"/>
    </w:p>
    <w:p w14:paraId="044A4439" w14:textId="692C61A4" w:rsidR="75E62587" w:rsidRDefault="1AFB4BEC" w:rsidP="75E62587">
      <w:pPr>
        <w:rPr>
          <w:rFonts w:ascii="Calibri" w:eastAsia="Calibri" w:hAnsi="Calibri" w:cs="Calibri"/>
        </w:rPr>
      </w:pPr>
      <w:r>
        <w:t xml:space="preserve">The vulnerability lies in the URL, which can be changed to </w:t>
      </w:r>
      <w:hyperlink r:id="rId79">
        <w:r w:rsidRPr="75A8961C">
          <w:rPr>
            <w:rStyle w:val="Hyperlink"/>
            <w:rFonts w:ascii="Calibri" w:eastAsia="Calibri" w:hAnsi="Calibri" w:cs="Calibri"/>
            <w:b/>
          </w:rPr>
          <w:t>https://localhost:3001/offers.html?offerid=55&amp;status=accepted</w:t>
        </w:r>
      </w:hyperlink>
      <w:r w:rsidRPr="75A8961C">
        <w:rPr>
          <w:rFonts w:ascii="Calibri" w:eastAsia="Calibri" w:hAnsi="Calibri" w:cs="Calibri"/>
          <w:b/>
        </w:rPr>
        <w:t xml:space="preserve"> </w:t>
      </w:r>
      <w:r w:rsidR="3EDBD499" w:rsidRPr="75A8961C">
        <w:rPr>
          <w:rFonts w:ascii="Calibri" w:eastAsia="Calibri" w:hAnsi="Calibri" w:cs="Calibri"/>
        </w:rPr>
        <w:t xml:space="preserve">where 55 is the id of the attacker’s offer. This URL will send a request to the server to change the status of the offer with </w:t>
      </w:r>
      <w:r w:rsidR="7C02BFBD" w:rsidRPr="75A8961C">
        <w:rPr>
          <w:rFonts w:ascii="Calibri" w:eastAsia="Calibri" w:hAnsi="Calibri" w:cs="Calibri"/>
        </w:rPr>
        <w:t>ID 55 to ‘accepted’ in the database.</w:t>
      </w:r>
    </w:p>
    <w:p w14:paraId="2339BE8E" w14:textId="30A91491" w:rsidR="3F4DBAB5" w:rsidRDefault="3F4DBAB5" w:rsidP="75E62587">
      <w:r>
        <w:rPr>
          <w:noProof/>
        </w:rPr>
        <w:drawing>
          <wp:inline distT="0" distB="0" distL="0" distR="0" wp14:anchorId="4D352050" wp14:editId="48C8DD89">
            <wp:extent cx="4572000" cy="838200"/>
            <wp:effectExtent l="0" t="0" r="0" b="0"/>
            <wp:docPr id="1685648382" name="Picture 1685648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5648382"/>
                    <pic:cNvPicPr/>
                  </pic:nvPicPr>
                  <pic:blipFill>
                    <a:blip r:embed="rId80">
                      <a:extLst>
                        <a:ext uri="{28A0092B-C50C-407E-A947-70E740481C1C}">
                          <a14:useLocalDpi xmlns:a14="http://schemas.microsoft.com/office/drawing/2010/main" val="0"/>
                        </a:ext>
                      </a:extLst>
                    </a:blip>
                    <a:stretch>
                      <a:fillRect/>
                    </a:stretch>
                  </pic:blipFill>
                  <pic:spPr>
                    <a:xfrm>
                      <a:off x="0" y="0"/>
                      <a:ext cx="4572000" cy="838200"/>
                    </a:xfrm>
                    <a:prstGeom prst="rect">
                      <a:avLst/>
                    </a:prstGeom>
                  </pic:spPr>
                </pic:pic>
              </a:graphicData>
            </a:graphic>
          </wp:inline>
        </w:drawing>
      </w:r>
    </w:p>
    <w:p w14:paraId="39B13FF1" w14:textId="36BB92D5" w:rsidR="00C24298" w:rsidRDefault="00C24298">
      <w:r>
        <w:br w:type="page"/>
      </w:r>
      <w:r w:rsidR="7DA17B97">
        <w:rPr>
          <w:noProof/>
        </w:rPr>
        <w:lastRenderedPageBreak/>
        <w:drawing>
          <wp:inline distT="0" distB="0" distL="0" distR="0" wp14:anchorId="630757E8" wp14:editId="751CA569">
            <wp:extent cx="4572000" cy="1152525"/>
            <wp:effectExtent l="0" t="0" r="0" b="0"/>
            <wp:docPr id="480002271" name="Picture 480002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002271"/>
                    <pic:cNvPicPr/>
                  </pic:nvPicPr>
                  <pic:blipFill>
                    <a:blip r:embed="rId81">
                      <a:extLst>
                        <a:ext uri="{28A0092B-C50C-407E-A947-70E740481C1C}">
                          <a14:useLocalDpi xmlns:a14="http://schemas.microsoft.com/office/drawing/2010/main" val="0"/>
                        </a:ext>
                      </a:extLst>
                    </a:blip>
                    <a:stretch>
                      <a:fillRect/>
                    </a:stretch>
                  </pic:blipFill>
                  <pic:spPr>
                    <a:xfrm>
                      <a:off x="0" y="0"/>
                      <a:ext cx="4572000" cy="1152525"/>
                    </a:xfrm>
                    <a:prstGeom prst="rect">
                      <a:avLst/>
                    </a:prstGeom>
                  </pic:spPr>
                </pic:pic>
              </a:graphicData>
            </a:graphic>
          </wp:inline>
        </w:drawing>
      </w:r>
    </w:p>
    <w:p w14:paraId="6E041AEA" w14:textId="05228810" w:rsidR="3D373E6E" w:rsidRDefault="3D373E6E" w:rsidP="0B8E5FD2">
      <w:pPr>
        <w:pStyle w:val="Heading2"/>
        <w:spacing w:after="160" w:line="259" w:lineRule="auto"/>
      </w:pPr>
      <w:bookmarkStart w:id="47" w:name="_Toc73532493"/>
      <w:r>
        <w:t>Recommendation</w:t>
      </w:r>
      <w:bookmarkEnd w:id="47"/>
    </w:p>
    <w:p w14:paraId="495DF24B" w14:textId="6BB28948" w:rsidR="00873A41" w:rsidRPr="00873A41" w:rsidRDefault="6A60C54A" w:rsidP="00873A41">
      <w:pPr>
        <w:spacing w:after="160" w:line="259" w:lineRule="auto"/>
        <w:rPr>
          <w:rFonts w:ascii="Calibri" w:eastAsia="Calibri" w:hAnsi="Calibri" w:cs="Calibri"/>
          <w:color w:val="000000" w:themeColor="text1"/>
          <w:lang w:val="en-SG"/>
        </w:rPr>
      </w:pPr>
      <w:r w:rsidRPr="75E62587">
        <w:rPr>
          <w:rFonts w:ascii="Calibri" w:eastAsia="Calibri" w:hAnsi="Calibri" w:cs="Calibri"/>
          <w:color w:val="000000" w:themeColor="text1"/>
          <w:lang w:val="en-SG"/>
        </w:rPr>
        <w:t>To patch this vulnerability, we recommend verifying the token of the logged in user to ensure that only the user who posted the listing can edit or delete it. Add the ‘</w:t>
      </w:r>
      <w:proofErr w:type="spellStart"/>
      <w:r w:rsidRPr="75E62587">
        <w:rPr>
          <w:rFonts w:ascii="Calibri" w:eastAsia="Calibri" w:hAnsi="Calibri" w:cs="Calibri"/>
          <w:color w:val="000000" w:themeColor="text1"/>
          <w:lang w:val="en-SG"/>
        </w:rPr>
        <w:t>verifyToken</w:t>
      </w:r>
      <w:proofErr w:type="spellEnd"/>
      <w:r w:rsidRPr="75E62587">
        <w:rPr>
          <w:rFonts w:ascii="Calibri" w:eastAsia="Calibri" w:hAnsi="Calibri" w:cs="Calibri"/>
          <w:color w:val="000000" w:themeColor="text1"/>
          <w:lang w:val="en-SG"/>
        </w:rPr>
        <w:t xml:space="preserve">’ middleware which has already been created to both the update and delete listing </w:t>
      </w:r>
      <w:proofErr w:type="spellStart"/>
      <w:r w:rsidRPr="75E62587">
        <w:rPr>
          <w:rFonts w:ascii="Calibri" w:eastAsia="Calibri" w:hAnsi="Calibri" w:cs="Calibri"/>
          <w:color w:val="000000" w:themeColor="text1"/>
          <w:lang w:val="en-SG"/>
        </w:rPr>
        <w:t>api</w:t>
      </w:r>
      <w:proofErr w:type="spellEnd"/>
      <w:r w:rsidRPr="75E62587">
        <w:rPr>
          <w:rFonts w:ascii="Calibri" w:eastAsia="Calibri" w:hAnsi="Calibri" w:cs="Calibri"/>
          <w:color w:val="000000" w:themeColor="text1"/>
          <w:lang w:val="en-SG"/>
        </w:rPr>
        <w:t xml:space="preserve"> in app.js.</w:t>
      </w:r>
    </w:p>
    <w:p w14:paraId="5E848703" w14:textId="11CCE445" w:rsidR="0B95D61F" w:rsidRDefault="0B95D61F" w:rsidP="782358B8">
      <w:pPr>
        <w:pStyle w:val="Heading3"/>
      </w:pPr>
      <w:bookmarkStart w:id="48" w:name="_Toc73532494"/>
      <w:r>
        <w:t>Implementation:</w:t>
      </w:r>
      <w:bookmarkEnd w:id="48"/>
    </w:p>
    <w:p w14:paraId="3934CE7B" w14:textId="0F17E7E8" w:rsidR="00900F0B" w:rsidRPr="00900F0B" w:rsidRDefault="6A60C54A" w:rsidP="00900F0B">
      <w:r>
        <w:t xml:space="preserve">The solution to fix this vulnerability is similar to that of the previous example. We will need to apply </w:t>
      </w:r>
      <w:r w:rsidR="7FB852D7">
        <w:t xml:space="preserve">token </w:t>
      </w:r>
      <w:r w:rsidR="71AE9251">
        <w:t>verification</w:t>
      </w:r>
      <w:r w:rsidR="7FB852D7">
        <w:t xml:space="preserve"> to the offers </w:t>
      </w:r>
      <w:proofErr w:type="spellStart"/>
      <w:r w:rsidR="7FB852D7">
        <w:t>api</w:t>
      </w:r>
      <w:proofErr w:type="spellEnd"/>
      <w:r w:rsidR="7FB852D7">
        <w:t xml:space="preserve"> in charge of accepting or rejecting the offer. </w:t>
      </w:r>
      <w:r w:rsidR="4B6006F7">
        <w:t xml:space="preserve">We also need to pass in </w:t>
      </w:r>
      <w:proofErr w:type="spellStart"/>
      <w:r w:rsidR="4B6006F7">
        <w:t>userid</w:t>
      </w:r>
      <w:proofErr w:type="spellEnd"/>
      <w:r w:rsidR="4B6006F7">
        <w:t xml:space="preserve"> as a parameter.</w:t>
      </w:r>
    </w:p>
    <w:p w14:paraId="4C523808" w14:textId="7E18B2AD" w:rsidR="75E62587" w:rsidRDefault="7F72EBD2" w:rsidP="75E62587">
      <w:r>
        <w:rPr>
          <w:noProof/>
        </w:rPr>
        <w:drawing>
          <wp:inline distT="0" distB="0" distL="0" distR="0" wp14:anchorId="1B185051" wp14:editId="20123107">
            <wp:extent cx="4572000" cy="2114550"/>
            <wp:effectExtent l="0" t="0" r="0" b="0"/>
            <wp:docPr id="1070210822" name="Picture 107021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210822"/>
                    <pic:cNvPicPr/>
                  </pic:nvPicPr>
                  <pic:blipFill>
                    <a:blip r:embed="rId82">
                      <a:extLst>
                        <a:ext uri="{28A0092B-C50C-407E-A947-70E740481C1C}">
                          <a14:useLocalDpi xmlns:a14="http://schemas.microsoft.com/office/drawing/2010/main" val="0"/>
                        </a:ext>
                      </a:extLst>
                    </a:blip>
                    <a:stretch>
                      <a:fillRect/>
                    </a:stretch>
                  </pic:blipFill>
                  <pic:spPr>
                    <a:xfrm>
                      <a:off x="0" y="0"/>
                      <a:ext cx="4572000" cy="2114550"/>
                    </a:xfrm>
                    <a:prstGeom prst="rect">
                      <a:avLst/>
                    </a:prstGeom>
                  </pic:spPr>
                </pic:pic>
              </a:graphicData>
            </a:graphic>
          </wp:inline>
        </w:drawing>
      </w:r>
    </w:p>
    <w:p w14:paraId="72418819" w14:textId="53F0FA6B" w:rsidR="4B6006F7" w:rsidRDefault="4B6006F7" w:rsidP="75E62587">
      <w:r>
        <w:t xml:space="preserve">Next, we will need to make changes to the </w:t>
      </w:r>
      <w:proofErr w:type="spellStart"/>
      <w:r>
        <w:t>AcceptOrRejectOffer</w:t>
      </w:r>
      <w:proofErr w:type="spellEnd"/>
      <w:r>
        <w:t xml:space="preserve"> function</w:t>
      </w:r>
      <w:r w:rsidR="0928E054">
        <w:t xml:space="preserve"> in ‘offer.js’</w:t>
      </w:r>
      <w:r>
        <w:t xml:space="preserve">. Since the offers table does not contain a column to store the </w:t>
      </w:r>
      <w:r w:rsidR="489E630C">
        <w:t xml:space="preserve">id of the user who posted the listing, we will need to </w:t>
      </w:r>
      <w:r w:rsidR="0D4AC568">
        <w:t xml:space="preserve">make a separate SQL query to retrieve the poster id. </w:t>
      </w:r>
      <w:r w:rsidR="65774243">
        <w:t xml:space="preserve">Then, we will compare the poster id with the id of the currently logged in user. The function will only allow the user to </w:t>
      </w:r>
      <w:r w:rsidR="039FD86B">
        <w:t>update the status of the offer if the id matches.</w:t>
      </w:r>
    </w:p>
    <w:p w14:paraId="28276E89" w14:textId="3427F743" w:rsidR="30CCC3D6" w:rsidRDefault="14EFFF2F">
      <w:r>
        <w:rPr>
          <w:noProof/>
        </w:rPr>
        <w:lastRenderedPageBreak/>
        <w:drawing>
          <wp:inline distT="0" distB="0" distL="0" distR="0" wp14:anchorId="1DEA72F7" wp14:editId="34A463F5">
            <wp:extent cx="5975288" cy="3771900"/>
            <wp:effectExtent l="0" t="0" r="0" b="0"/>
            <wp:docPr id="2098443472" name="Picture 2098443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8443472"/>
                    <pic:cNvPicPr/>
                  </pic:nvPicPr>
                  <pic:blipFill>
                    <a:blip r:embed="rId83">
                      <a:extLst>
                        <a:ext uri="{28A0092B-C50C-407E-A947-70E740481C1C}">
                          <a14:useLocalDpi xmlns:a14="http://schemas.microsoft.com/office/drawing/2010/main" val="0"/>
                        </a:ext>
                      </a:extLst>
                    </a:blip>
                    <a:stretch>
                      <a:fillRect/>
                    </a:stretch>
                  </pic:blipFill>
                  <pic:spPr>
                    <a:xfrm>
                      <a:off x="0" y="0"/>
                      <a:ext cx="5975288" cy="3771900"/>
                    </a:xfrm>
                    <a:prstGeom prst="rect">
                      <a:avLst/>
                    </a:prstGeom>
                  </pic:spPr>
                </pic:pic>
              </a:graphicData>
            </a:graphic>
          </wp:inline>
        </w:drawing>
      </w:r>
    </w:p>
    <w:p w14:paraId="64D8C5A0" w14:textId="7018C295" w:rsidR="2C8AC875" w:rsidRDefault="04F08581" w:rsidP="6B2F8B15">
      <w:pPr>
        <w:pStyle w:val="Heading3"/>
      </w:pPr>
      <w:bookmarkStart w:id="49" w:name="_Toc73532495"/>
      <w:r>
        <w:t>Execution:</w:t>
      </w:r>
      <w:bookmarkEnd w:id="49"/>
    </w:p>
    <w:p w14:paraId="675A6330" w14:textId="18B4FA16" w:rsidR="2C8AC875" w:rsidRDefault="2C8AC875" w:rsidP="30CCC3D6">
      <w:pPr>
        <w:rPr>
          <w:rFonts w:ascii="Calibri" w:eastAsia="Calibri" w:hAnsi="Calibri" w:cs="Calibri"/>
          <w:b/>
        </w:rPr>
      </w:pPr>
      <w:r>
        <w:t xml:space="preserve">With these changes in place, when the URL is changed to </w:t>
      </w:r>
      <w:hyperlink r:id="rId84">
        <w:r w:rsidRPr="6B23AFCD">
          <w:rPr>
            <w:rStyle w:val="Hyperlink"/>
            <w:rFonts w:ascii="Calibri" w:eastAsia="Calibri" w:hAnsi="Calibri" w:cs="Calibri"/>
            <w:b/>
            <w:bCs/>
          </w:rPr>
          <w:t>https://localhost:3001/offers.html?offerid=55&amp;status=accepted</w:t>
        </w:r>
      </w:hyperlink>
      <w:r w:rsidRPr="6B23AFCD">
        <w:rPr>
          <w:rFonts w:ascii="Calibri" w:eastAsia="Calibri" w:hAnsi="Calibri" w:cs="Calibri"/>
          <w:b/>
          <w:bCs/>
        </w:rPr>
        <w:t xml:space="preserve">, </w:t>
      </w:r>
      <w:proofErr w:type="spellStart"/>
      <w:r w:rsidR="419EFD04" w:rsidRPr="6B23AFCD">
        <w:rPr>
          <w:rFonts w:ascii="Calibri" w:eastAsia="Calibri" w:hAnsi="Calibri" w:cs="Calibri"/>
        </w:rPr>
        <w:t>Snapsell</w:t>
      </w:r>
      <w:proofErr w:type="spellEnd"/>
      <w:r w:rsidR="419EFD04" w:rsidRPr="6B23AFCD">
        <w:rPr>
          <w:rFonts w:ascii="Calibri" w:eastAsia="Calibri" w:hAnsi="Calibri" w:cs="Calibri"/>
        </w:rPr>
        <w:t xml:space="preserve"> just redirects to the offers page of the currently logged in user.</w:t>
      </w:r>
    </w:p>
    <w:p w14:paraId="331BC1C0" w14:textId="2B0D3E44" w:rsidR="75E62587" w:rsidRDefault="3D752643" w:rsidP="75E62587">
      <w:r>
        <w:rPr>
          <w:noProof/>
        </w:rPr>
        <w:drawing>
          <wp:inline distT="0" distB="0" distL="0" distR="0" wp14:anchorId="40ECB190" wp14:editId="036EDDD7">
            <wp:extent cx="4572000" cy="1762125"/>
            <wp:effectExtent l="0" t="0" r="0" b="0"/>
            <wp:docPr id="1633682916" name="Picture 1633682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3682916"/>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572000" cy="1762125"/>
                    </a:xfrm>
                    <a:prstGeom prst="rect">
                      <a:avLst/>
                    </a:prstGeom>
                  </pic:spPr>
                </pic:pic>
              </a:graphicData>
            </a:graphic>
          </wp:inline>
        </w:drawing>
      </w:r>
    </w:p>
    <w:p w14:paraId="759D9A91" w14:textId="0F652E0C" w:rsidR="75E62587" w:rsidRDefault="75E62587" w:rsidP="75E62587"/>
    <w:p w14:paraId="237381AD" w14:textId="77777777" w:rsidR="00446ED1" w:rsidRDefault="00446ED1">
      <w:pPr>
        <w:spacing w:line="264" w:lineRule="auto"/>
        <w:jc w:val="left"/>
        <w:rPr>
          <w:rFonts w:asciiTheme="majorHAnsi" w:eastAsiaTheme="majorEastAsia" w:hAnsiTheme="majorHAnsi" w:cstheme="majorBidi"/>
          <w:color w:val="276E8B" w:themeColor="accent1" w:themeShade="BF"/>
          <w:sz w:val="36"/>
          <w:szCs w:val="36"/>
        </w:rPr>
      </w:pPr>
      <w:r>
        <w:br w:type="page"/>
      </w:r>
    </w:p>
    <w:p w14:paraId="5FEECA34" w14:textId="2787E546" w:rsidR="00A57DB5" w:rsidRPr="00A57DB5" w:rsidRDefault="00C24298" w:rsidP="00A57DB5">
      <w:pPr>
        <w:pStyle w:val="Heading1"/>
      </w:pPr>
      <w:bookmarkStart w:id="50" w:name="_Toc73532496"/>
      <w:r>
        <w:lastRenderedPageBreak/>
        <w:t>Cross-site Scripting (XSS)</w:t>
      </w:r>
      <w:bookmarkEnd w:id="50"/>
    </w:p>
    <w:p w14:paraId="685C2F45" w14:textId="72F67092" w:rsidR="39F46C8F" w:rsidRDefault="39F46C8F" w:rsidP="12C6C4A7">
      <w:pPr>
        <w:pStyle w:val="Heading2"/>
        <w:spacing w:after="160" w:line="259" w:lineRule="auto"/>
      </w:pPr>
      <w:bookmarkStart w:id="51" w:name="_Toc73532497"/>
      <w:r>
        <w:t>Risk Assessment</w:t>
      </w:r>
      <w:bookmarkEnd w:id="51"/>
    </w:p>
    <w:tbl>
      <w:tblPr>
        <w:tblStyle w:val="TableGrid"/>
        <w:tblW w:w="0" w:type="auto"/>
        <w:tblLook w:val="04A0" w:firstRow="1" w:lastRow="0" w:firstColumn="1" w:lastColumn="0" w:noHBand="0" w:noVBand="1"/>
      </w:tblPr>
      <w:tblGrid>
        <w:gridCol w:w="4675"/>
        <w:gridCol w:w="4675"/>
      </w:tblGrid>
      <w:tr w:rsidR="0071221B" w14:paraId="3AABFC0B" w14:textId="77777777" w:rsidTr="00492B17">
        <w:tc>
          <w:tcPr>
            <w:tcW w:w="4675" w:type="dxa"/>
            <w:tcBorders>
              <w:right w:val="nil"/>
            </w:tcBorders>
            <w:shd w:val="clear" w:color="auto" w:fill="276E8B" w:themeFill="accent1" w:themeFillShade="BF"/>
          </w:tcPr>
          <w:p w14:paraId="01BB6C05" w14:textId="77777777" w:rsidR="0071221B" w:rsidRPr="00760FCF" w:rsidRDefault="0071221B" w:rsidP="00492B17">
            <w:pPr>
              <w:spacing w:line="259" w:lineRule="auto"/>
              <w:jc w:val="center"/>
              <w:rPr>
                <w:rFonts w:ascii="Calibri" w:eastAsia="Calibri" w:hAnsi="Calibri" w:cs="Calibri"/>
                <w:b/>
                <w:bCs/>
                <w:color w:val="FFFFFF" w:themeColor="background1"/>
                <w:szCs w:val="22"/>
                <w:lang w:val="en-SG"/>
              </w:rPr>
            </w:pPr>
            <w:r w:rsidRPr="00760FCF">
              <w:rPr>
                <w:rFonts w:ascii="Calibri" w:eastAsia="Calibri" w:hAnsi="Calibri" w:cs="Calibri"/>
                <w:b/>
                <w:bCs/>
                <w:color w:val="FFFFFF" w:themeColor="background1"/>
                <w:szCs w:val="22"/>
                <w:lang w:val="en-SG"/>
              </w:rPr>
              <w:t>Vulnerability/Risk</w:t>
            </w:r>
          </w:p>
        </w:tc>
        <w:tc>
          <w:tcPr>
            <w:tcW w:w="4675" w:type="dxa"/>
            <w:tcBorders>
              <w:left w:val="nil"/>
            </w:tcBorders>
            <w:shd w:val="clear" w:color="auto" w:fill="276E8B" w:themeFill="accent1" w:themeFillShade="BF"/>
          </w:tcPr>
          <w:p w14:paraId="0E2BA029" w14:textId="77777777" w:rsidR="0071221B" w:rsidRPr="00760FCF" w:rsidRDefault="0071221B" w:rsidP="00492B17">
            <w:pPr>
              <w:spacing w:after="160" w:line="259" w:lineRule="auto"/>
              <w:jc w:val="center"/>
              <w:rPr>
                <w:rFonts w:ascii="Calibri" w:eastAsia="Calibri" w:hAnsi="Calibri" w:cs="Calibri"/>
                <w:b/>
                <w:bCs/>
                <w:color w:val="FFFFFF" w:themeColor="background1"/>
                <w:szCs w:val="22"/>
                <w:lang w:val="en-SG"/>
              </w:rPr>
            </w:pPr>
            <w:r w:rsidRPr="00760FCF">
              <w:rPr>
                <w:rFonts w:ascii="Calibri" w:eastAsia="Calibri" w:hAnsi="Calibri" w:cs="Calibri"/>
                <w:b/>
                <w:bCs/>
                <w:color w:val="FFFFFF" w:themeColor="background1"/>
                <w:szCs w:val="22"/>
                <w:lang w:val="en-SG"/>
              </w:rPr>
              <w:t>Likelihood</w:t>
            </w:r>
          </w:p>
        </w:tc>
      </w:tr>
      <w:tr w:rsidR="0071221B" w14:paraId="5FECA3E6" w14:textId="77777777" w:rsidTr="00492B17">
        <w:tc>
          <w:tcPr>
            <w:tcW w:w="4675" w:type="dxa"/>
          </w:tcPr>
          <w:p w14:paraId="72F116D9" w14:textId="70E8D406" w:rsidR="0071221B" w:rsidRPr="00A36BDA" w:rsidRDefault="00902343" w:rsidP="00492B17">
            <w:pPr>
              <w:pStyle w:val="Title"/>
              <w:jc w:val="center"/>
              <w:rPr>
                <w:rFonts w:eastAsia="Calibri"/>
                <w:sz w:val="40"/>
                <w:szCs w:val="40"/>
                <w:lang w:val="en-SG"/>
              </w:rPr>
            </w:pPr>
            <w:r>
              <w:rPr>
                <w:rFonts w:eastAsia="Calibri"/>
                <w:sz w:val="40"/>
                <w:szCs w:val="40"/>
                <w:lang w:val="en-SG"/>
              </w:rPr>
              <w:t>High</w:t>
            </w:r>
          </w:p>
        </w:tc>
        <w:tc>
          <w:tcPr>
            <w:tcW w:w="4675" w:type="dxa"/>
          </w:tcPr>
          <w:p w14:paraId="26066F68" w14:textId="01447D93" w:rsidR="0071221B" w:rsidRPr="008E6CB9" w:rsidRDefault="00BC07A9" w:rsidP="00492B17">
            <w:pPr>
              <w:pStyle w:val="Title"/>
              <w:jc w:val="center"/>
              <w:rPr>
                <w:rFonts w:eastAsia="Calibri"/>
                <w:sz w:val="40"/>
                <w:szCs w:val="40"/>
                <w:lang w:val="en-SG"/>
              </w:rPr>
            </w:pPr>
            <w:r>
              <w:rPr>
                <w:rFonts w:eastAsia="Calibri"/>
                <w:sz w:val="40"/>
                <w:szCs w:val="40"/>
                <w:lang w:val="en-SG"/>
              </w:rPr>
              <w:t>High</w:t>
            </w:r>
          </w:p>
        </w:tc>
      </w:tr>
      <w:tr w:rsidR="0071221B" w14:paraId="20B43E38" w14:textId="77777777" w:rsidTr="00492B17">
        <w:tc>
          <w:tcPr>
            <w:tcW w:w="4675" w:type="dxa"/>
          </w:tcPr>
          <w:p w14:paraId="2544278B" w14:textId="11BD026E" w:rsidR="0071221B" w:rsidRPr="008E6CB9" w:rsidRDefault="07E9513C" w:rsidP="5CDA6C20">
            <w:pPr>
              <w:spacing w:after="160" w:line="259" w:lineRule="auto"/>
              <w:rPr>
                <w:rFonts w:ascii="Calibri" w:eastAsia="Calibri" w:hAnsi="Calibri" w:cs="Calibri"/>
                <w:color w:val="000000" w:themeColor="text1"/>
                <w:lang w:val="en-SG"/>
              </w:rPr>
            </w:pPr>
            <w:r w:rsidRPr="5C8E84C5">
              <w:rPr>
                <w:rFonts w:ascii="Calibri" w:eastAsia="Calibri" w:hAnsi="Calibri" w:cs="Calibri"/>
                <w:color w:val="000000" w:themeColor="text1"/>
                <w:lang w:val="en-SG"/>
              </w:rPr>
              <w:t xml:space="preserve">Cross-site scripting, or XSS is a web security vulnerability that allows an attacker to compromise the interactions that users have with a vulnerable application. In this attack, the attacker manipulates a vulnerable website so that it returns malicious </w:t>
            </w:r>
            <w:proofErr w:type="spellStart"/>
            <w:r w:rsidRPr="5C8E84C5">
              <w:rPr>
                <w:rFonts w:ascii="Calibri" w:eastAsia="Calibri" w:hAnsi="Calibri" w:cs="Calibri"/>
                <w:color w:val="000000" w:themeColor="text1"/>
                <w:lang w:val="en-SG"/>
              </w:rPr>
              <w:t>Javascript</w:t>
            </w:r>
            <w:proofErr w:type="spellEnd"/>
            <w:r w:rsidRPr="5C8E84C5">
              <w:rPr>
                <w:rFonts w:ascii="Calibri" w:eastAsia="Calibri" w:hAnsi="Calibri" w:cs="Calibri"/>
                <w:color w:val="000000" w:themeColor="text1"/>
                <w:lang w:val="en-SG"/>
              </w:rPr>
              <w:t xml:space="preserve"> code to other users’ browsers. When the code is executed in the victim’s browser, the attacker can potentially compromise their interaction with the application.</w:t>
            </w:r>
            <w:r w:rsidR="2925ED23" w:rsidRPr="51105B51">
              <w:rPr>
                <w:rFonts w:ascii="Calibri" w:eastAsia="Calibri" w:hAnsi="Calibri" w:cs="Calibri"/>
                <w:color w:val="000000" w:themeColor="text1"/>
                <w:lang w:val="en-SG"/>
              </w:rPr>
              <w:t xml:space="preserve"> </w:t>
            </w:r>
            <w:r w:rsidR="2925ED23" w:rsidRPr="5F2E88A7">
              <w:rPr>
                <w:rFonts w:ascii="Calibri" w:eastAsia="Calibri" w:hAnsi="Calibri" w:cs="Calibri"/>
                <w:color w:val="000000" w:themeColor="text1"/>
                <w:lang w:val="en-SG"/>
              </w:rPr>
              <w:t xml:space="preserve">There are 2 types of XSS attacks, stored </w:t>
            </w:r>
            <w:r w:rsidR="2925ED23" w:rsidRPr="0ABF070A">
              <w:rPr>
                <w:rFonts w:ascii="Calibri" w:eastAsia="Calibri" w:hAnsi="Calibri" w:cs="Calibri"/>
                <w:color w:val="000000" w:themeColor="text1"/>
                <w:lang w:val="en-SG"/>
              </w:rPr>
              <w:t xml:space="preserve">XSS and reflected XSS. </w:t>
            </w:r>
            <w:r w:rsidR="2925ED23" w:rsidRPr="2472F19F">
              <w:rPr>
                <w:rFonts w:ascii="Calibri" w:eastAsia="Calibri" w:hAnsi="Calibri" w:cs="Calibri"/>
                <w:color w:val="000000" w:themeColor="text1"/>
                <w:lang w:val="en-SG"/>
              </w:rPr>
              <w:t xml:space="preserve">Stored XSS occurs when </w:t>
            </w:r>
            <w:r w:rsidR="2925ED23" w:rsidRPr="595F3535">
              <w:rPr>
                <w:rFonts w:ascii="Calibri" w:eastAsia="Calibri" w:hAnsi="Calibri" w:cs="Calibri"/>
                <w:color w:val="000000" w:themeColor="text1"/>
                <w:lang w:val="en-SG"/>
              </w:rPr>
              <w:t xml:space="preserve">malicious </w:t>
            </w:r>
            <w:proofErr w:type="spellStart"/>
            <w:r w:rsidR="2925ED23" w:rsidRPr="595F3535">
              <w:rPr>
                <w:rFonts w:ascii="Calibri" w:eastAsia="Calibri" w:hAnsi="Calibri" w:cs="Calibri"/>
                <w:color w:val="000000" w:themeColor="text1"/>
                <w:lang w:val="en-SG"/>
              </w:rPr>
              <w:t>javascript</w:t>
            </w:r>
            <w:proofErr w:type="spellEnd"/>
            <w:r w:rsidR="2925ED23" w:rsidRPr="595F3535">
              <w:rPr>
                <w:rFonts w:ascii="Calibri" w:eastAsia="Calibri" w:hAnsi="Calibri" w:cs="Calibri"/>
                <w:color w:val="000000" w:themeColor="text1"/>
                <w:lang w:val="en-SG"/>
              </w:rPr>
              <w:t xml:space="preserve"> </w:t>
            </w:r>
            <w:r w:rsidR="2925ED23" w:rsidRPr="27474911">
              <w:rPr>
                <w:rFonts w:ascii="Calibri" w:eastAsia="Calibri" w:hAnsi="Calibri" w:cs="Calibri"/>
                <w:color w:val="000000" w:themeColor="text1"/>
                <w:lang w:val="en-SG"/>
              </w:rPr>
              <w:t xml:space="preserve">code is injected into a web </w:t>
            </w:r>
            <w:r w:rsidR="2925ED23" w:rsidRPr="1D6426B0">
              <w:rPr>
                <w:rFonts w:ascii="Calibri" w:eastAsia="Calibri" w:hAnsi="Calibri" w:cs="Calibri"/>
                <w:color w:val="000000" w:themeColor="text1"/>
                <w:lang w:val="en-SG"/>
              </w:rPr>
              <w:t>application</w:t>
            </w:r>
            <w:r w:rsidR="26683111" w:rsidRPr="1EA435A5">
              <w:rPr>
                <w:rFonts w:ascii="Calibri" w:eastAsia="Calibri" w:hAnsi="Calibri" w:cs="Calibri"/>
                <w:color w:val="000000" w:themeColor="text1"/>
                <w:lang w:val="en-SG"/>
              </w:rPr>
              <w:t>,</w:t>
            </w:r>
            <w:r w:rsidR="2925ED23" w:rsidRPr="1D6426B0">
              <w:rPr>
                <w:rFonts w:ascii="Calibri" w:eastAsia="Calibri" w:hAnsi="Calibri" w:cs="Calibri"/>
                <w:color w:val="000000" w:themeColor="text1"/>
                <w:lang w:val="en-SG"/>
              </w:rPr>
              <w:t xml:space="preserve"> while r</w:t>
            </w:r>
            <w:r w:rsidR="128FACFE" w:rsidRPr="1D6426B0">
              <w:rPr>
                <w:rFonts w:ascii="Calibri" w:eastAsia="Calibri" w:hAnsi="Calibri" w:cs="Calibri"/>
                <w:color w:val="000000" w:themeColor="text1"/>
                <w:lang w:val="en-SG"/>
              </w:rPr>
              <w:t xml:space="preserve">eflected </w:t>
            </w:r>
            <w:r w:rsidR="128FACFE" w:rsidRPr="260EC200">
              <w:rPr>
                <w:rFonts w:ascii="Calibri" w:eastAsia="Calibri" w:hAnsi="Calibri" w:cs="Calibri"/>
                <w:color w:val="000000" w:themeColor="text1"/>
                <w:lang w:val="en-SG"/>
              </w:rPr>
              <w:t xml:space="preserve">XSS happens when </w:t>
            </w:r>
            <w:r w:rsidR="128FACFE" w:rsidRPr="74AEF02B">
              <w:rPr>
                <w:rFonts w:ascii="Calibri" w:eastAsia="Calibri" w:hAnsi="Calibri" w:cs="Calibri"/>
                <w:color w:val="000000" w:themeColor="text1"/>
                <w:lang w:val="en-SG"/>
              </w:rPr>
              <w:t xml:space="preserve">malicious </w:t>
            </w:r>
            <w:proofErr w:type="spellStart"/>
            <w:r w:rsidR="128FACFE" w:rsidRPr="74AEF02B">
              <w:rPr>
                <w:rFonts w:ascii="Calibri" w:eastAsia="Calibri" w:hAnsi="Calibri" w:cs="Calibri"/>
                <w:color w:val="000000" w:themeColor="text1"/>
                <w:lang w:val="en-SG"/>
              </w:rPr>
              <w:t>javascript</w:t>
            </w:r>
            <w:proofErr w:type="spellEnd"/>
            <w:r w:rsidR="128FACFE" w:rsidRPr="74AEF02B">
              <w:rPr>
                <w:rFonts w:ascii="Calibri" w:eastAsia="Calibri" w:hAnsi="Calibri" w:cs="Calibri"/>
                <w:color w:val="000000" w:themeColor="text1"/>
                <w:lang w:val="en-SG"/>
              </w:rPr>
              <w:t xml:space="preserve"> code is </w:t>
            </w:r>
            <w:r w:rsidR="128FACFE" w:rsidRPr="6E93B55E">
              <w:rPr>
                <w:rFonts w:ascii="Calibri" w:eastAsia="Calibri" w:hAnsi="Calibri" w:cs="Calibri"/>
                <w:color w:val="000000" w:themeColor="text1"/>
                <w:lang w:val="en-SG"/>
              </w:rPr>
              <w:t xml:space="preserve">reflected off </w:t>
            </w:r>
            <w:r w:rsidR="128FACFE" w:rsidRPr="3F2484EB">
              <w:rPr>
                <w:rFonts w:ascii="Calibri" w:eastAsia="Calibri" w:hAnsi="Calibri" w:cs="Calibri"/>
                <w:color w:val="000000" w:themeColor="text1"/>
                <w:lang w:val="en-SG"/>
              </w:rPr>
              <w:t xml:space="preserve">a web </w:t>
            </w:r>
            <w:r w:rsidR="0955F110" w:rsidRPr="3F2484EB">
              <w:rPr>
                <w:rFonts w:ascii="Calibri" w:eastAsia="Calibri" w:hAnsi="Calibri" w:cs="Calibri"/>
                <w:color w:val="000000" w:themeColor="text1"/>
                <w:lang w:val="en-SG"/>
              </w:rPr>
              <w:t xml:space="preserve">application and onto a </w:t>
            </w:r>
            <w:r w:rsidR="0955F110" w:rsidRPr="079906C1">
              <w:rPr>
                <w:rFonts w:ascii="Calibri" w:eastAsia="Calibri" w:hAnsi="Calibri" w:cs="Calibri"/>
                <w:color w:val="000000" w:themeColor="text1"/>
                <w:lang w:val="en-SG"/>
              </w:rPr>
              <w:t xml:space="preserve">user’s browser. </w:t>
            </w:r>
          </w:p>
        </w:tc>
        <w:tc>
          <w:tcPr>
            <w:tcW w:w="4675" w:type="dxa"/>
          </w:tcPr>
          <w:p w14:paraId="42ADCD92" w14:textId="72322DA3" w:rsidR="0071221B" w:rsidRPr="008E6CB9" w:rsidRDefault="006724E8" w:rsidP="00492B17">
            <w:pPr>
              <w:spacing w:before="240"/>
              <w:rPr>
                <w:rFonts w:eastAsia="Calibri"/>
                <w:lang w:val="en-SG"/>
              </w:rPr>
            </w:pPr>
            <w:r w:rsidRPr="0A5ED551">
              <w:rPr>
                <w:rFonts w:eastAsia="Times New Roman"/>
                <w:szCs w:val="22"/>
              </w:rPr>
              <w:t xml:space="preserve">XSS vulnerabilities are quite common in web applications. They are found in around two-thirds of all applications, hence earning themselves the number 7 spot on the OWASP Top 10 Web Application Security Risks. XSS attacks have maintained a position in the OWASP Top 10 Web Application Security Risks for over a decade. </w:t>
            </w:r>
            <w:r>
              <w:rPr>
                <w:rFonts w:eastAsia="Times New Roman"/>
              </w:rPr>
              <w:br/>
            </w:r>
            <w:r>
              <w:rPr>
                <w:rFonts w:eastAsia="Times New Roman"/>
              </w:rPr>
              <w:br/>
            </w:r>
            <w:r w:rsidRPr="0A5ED551">
              <w:rPr>
                <w:rFonts w:eastAsia="Times New Roman"/>
                <w:szCs w:val="22"/>
              </w:rPr>
              <w:t xml:space="preserve">XSS attacks are rampant largely due to the fact that most browsing experiences are heavily reliant on JavaScript. Although perceived to be less dangerous than other vulnerabilities due to </w:t>
            </w:r>
            <w:proofErr w:type="spellStart"/>
            <w:r w:rsidRPr="0A5ED551">
              <w:rPr>
                <w:rFonts w:eastAsia="Times New Roman"/>
                <w:szCs w:val="22"/>
              </w:rPr>
              <w:t>JavaScripts</w:t>
            </w:r>
            <w:proofErr w:type="spellEnd"/>
            <w:r w:rsidRPr="0A5ED551">
              <w:rPr>
                <w:rFonts w:eastAsia="Times New Roman"/>
                <w:szCs w:val="22"/>
              </w:rPr>
              <w:t xml:space="preserve"> limited access to the user's operating system and files, XSS attacks can deal significant damage through the user's browser.</w:t>
            </w:r>
            <w:r>
              <w:rPr>
                <w:rFonts w:eastAsia="Times New Roman"/>
              </w:rPr>
              <w:br/>
            </w:r>
          </w:p>
        </w:tc>
      </w:tr>
    </w:tbl>
    <w:p w14:paraId="115925CA" w14:textId="37B21A5E" w:rsidR="54D2E052" w:rsidRDefault="54D2E052" w:rsidP="2C889014">
      <w:pPr>
        <w:pStyle w:val="Heading2"/>
        <w:spacing w:after="160" w:line="259" w:lineRule="auto"/>
      </w:pPr>
      <w:bookmarkStart w:id="52" w:name="_Toc73532498"/>
      <w:r>
        <w:t>Detailed Example (Stored XSS)</w:t>
      </w:r>
      <w:bookmarkEnd w:id="52"/>
    </w:p>
    <w:p w14:paraId="149B93B2" w14:textId="52FD3133" w:rsidR="49F4F85A" w:rsidRDefault="1CA8E9EE" w:rsidP="49F4F85A">
      <w:pPr>
        <w:spacing w:after="160" w:line="259" w:lineRule="auto"/>
        <w:rPr>
          <w:rFonts w:ascii="Calibri" w:eastAsia="Calibri" w:hAnsi="Calibri" w:cs="Calibri"/>
          <w:b/>
          <w:color w:val="000000" w:themeColor="text1"/>
          <w:lang w:val="en-SG"/>
        </w:rPr>
      </w:pPr>
      <w:r w:rsidRPr="1EEF70B8">
        <w:rPr>
          <w:rFonts w:ascii="Calibri" w:eastAsia="Calibri" w:hAnsi="Calibri" w:cs="Calibri"/>
          <w:color w:val="000000" w:themeColor="text1"/>
          <w:lang w:val="en-SG"/>
        </w:rPr>
        <w:t xml:space="preserve">The API to post new listings to the database is </w:t>
      </w:r>
      <w:r w:rsidRPr="2FFF3378">
        <w:rPr>
          <w:rFonts w:ascii="Calibri" w:eastAsia="Calibri" w:hAnsi="Calibri" w:cs="Calibri"/>
          <w:color w:val="000000" w:themeColor="text1"/>
          <w:lang w:val="en-SG"/>
        </w:rPr>
        <w:t>vulnerable to stored XSS attacks.</w:t>
      </w:r>
    </w:p>
    <w:p w14:paraId="52388955" w14:textId="6C1ABF05" w:rsidR="15D12128" w:rsidRDefault="15D12128" w:rsidP="49F4F85A">
      <w:pPr>
        <w:spacing w:after="160" w:line="259" w:lineRule="auto"/>
        <w:rPr>
          <w:rFonts w:ascii="Calibri" w:eastAsia="Calibri" w:hAnsi="Calibri" w:cs="Calibri"/>
          <w:color w:val="000000" w:themeColor="text1"/>
        </w:rPr>
      </w:pPr>
      <w:r w:rsidRPr="49F4F85A">
        <w:rPr>
          <w:rFonts w:ascii="Calibri" w:eastAsia="Calibri" w:hAnsi="Calibri" w:cs="Calibri"/>
          <w:b/>
          <w:bCs/>
          <w:color w:val="000000" w:themeColor="text1"/>
          <w:u w:val="single"/>
          <w:lang w:val="en-SG"/>
        </w:rPr>
        <w:t>Code snippet: listing.js</w:t>
      </w:r>
    </w:p>
    <w:p w14:paraId="515016B1" w14:textId="5EE19E56" w:rsidR="00153BAE" w:rsidRPr="00C24298" w:rsidRDefault="15D12128" w:rsidP="00153BAE">
      <w:pPr>
        <w:spacing w:after="160" w:line="259" w:lineRule="auto"/>
      </w:pPr>
      <w:r>
        <w:rPr>
          <w:noProof/>
        </w:rPr>
        <w:drawing>
          <wp:inline distT="0" distB="0" distL="0" distR="0" wp14:anchorId="5FE35D89" wp14:editId="0211E0C0">
            <wp:extent cx="4572000" cy="1838325"/>
            <wp:effectExtent l="0" t="0" r="0" b="0"/>
            <wp:docPr id="1708072328" name="Picture 170807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8072328"/>
                    <pic:cNvPicPr/>
                  </pic:nvPicPr>
                  <pic:blipFill>
                    <a:blip r:embed="rId86">
                      <a:extLst>
                        <a:ext uri="{28A0092B-C50C-407E-A947-70E740481C1C}">
                          <a14:useLocalDpi xmlns:a14="http://schemas.microsoft.com/office/drawing/2010/main" val="0"/>
                        </a:ext>
                      </a:extLst>
                    </a:blip>
                    <a:stretch>
                      <a:fillRect/>
                    </a:stretch>
                  </pic:blipFill>
                  <pic:spPr>
                    <a:xfrm>
                      <a:off x="0" y="0"/>
                      <a:ext cx="4572000" cy="1838325"/>
                    </a:xfrm>
                    <a:prstGeom prst="rect">
                      <a:avLst/>
                    </a:prstGeom>
                  </pic:spPr>
                </pic:pic>
              </a:graphicData>
            </a:graphic>
          </wp:inline>
        </w:drawing>
      </w:r>
    </w:p>
    <w:p w14:paraId="355801C7" w14:textId="5EE19E56" w:rsidR="546B0BEB" w:rsidRDefault="546B0BEB" w:rsidP="25CAC154">
      <w:pPr>
        <w:pStyle w:val="Heading3"/>
      </w:pPr>
      <w:bookmarkStart w:id="53" w:name="_Toc73532499"/>
      <w:r>
        <w:t>Execution:</w:t>
      </w:r>
      <w:bookmarkEnd w:id="53"/>
    </w:p>
    <w:p w14:paraId="4A445913" w14:textId="54FF4813" w:rsidR="00C24298" w:rsidRPr="00C24298" w:rsidRDefault="745F342A" w:rsidP="564E2F89">
      <w:pPr>
        <w:spacing w:after="160" w:line="259" w:lineRule="auto"/>
        <w:rPr>
          <w:rFonts w:ascii="Calibri" w:eastAsia="Calibri" w:hAnsi="Calibri" w:cs="Calibri"/>
          <w:color w:val="000000" w:themeColor="text1"/>
          <w:szCs w:val="22"/>
        </w:rPr>
      </w:pPr>
      <w:r w:rsidRPr="564E2F89">
        <w:rPr>
          <w:rFonts w:ascii="Calibri" w:eastAsia="Calibri" w:hAnsi="Calibri" w:cs="Calibri"/>
          <w:color w:val="000000" w:themeColor="text1"/>
          <w:szCs w:val="22"/>
          <w:lang w:val="en-SG"/>
        </w:rPr>
        <w:t xml:space="preserve">Due to this, an XSS attack can be conducted through the sell.html page. When the attack enters </w:t>
      </w:r>
      <w:proofErr w:type="spellStart"/>
      <w:r w:rsidRPr="564E2F89">
        <w:rPr>
          <w:rFonts w:ascii="Calibri" w:eastAsia="Calibri" w:hAnsi="Calibri" w:cs="Calibri"/>
          <w:color w:val="000000" w:themeColor="text1"/>
          <w:szCs w:val="22"/>
          <w:lang w:val="en-SG"/>
        </w:rPr>
        <w:t>Javascript</w:t>
      </w:r>
      <w:proofErr w:type="spellEnd"/>
      <w:r w:rsidRPr="564E2F89">
        <w:rPr>
          <w:rFonts w:ascii="Calibri" w:eastAsia="Calibri" w:hAnsi="Calibri" w:cs="Calibri"/>
          <w:color w:val="000000" w:themeColor="text1"/>
          <w:szCs w:val="22"/>
          <w:lang w:val="en-SG"/>
        </w:rPr>
        <w:t xml:space="preserve"> code into any of the fields and submits the listing, it will be passed into the database and run as code. Enter </w:t>
      </w:r>
      <w:r w:rsidRPr="564E2F89">
        <w:rPr>
          <w:rFonts w:ascii="Calibri" w:eastAsia="Calibri" w:hAnsi="Calibri" w:cs="Calibri"/>
          <w:b/>
          <w:bCs/>
          <w:color w:val="000000" w:themeColor="text1"/>
          <w:szCs w:val="22"/>
          <w:lang w:val="en-SG"/>
        </w:rPr>
        <w:t xml:space="preserve">&lt;script&gt;alert('test')&lt;/script&gt; </w:t>
      </w:r>
      <w:r w:rsidRPr="564E2F89">
        <w:rPr>
          <w:rFonts w:ascii="Calibri" w:eastAsia="Calibri" w:hAnsi="Calibri" w:cs="Calibri"/>
          <w:color w:val="000000" w:themeColor="text1"/>
          <w:szCs w:val="22"/>
          <w:lang w:val="en-SG"/>
        </w:rPr>
        <w:t>into the ‘Title’ field and fill in the other fields normally.</w:t>
      </w:r>
    </w:p>
    <w:p w14:paraId="3325ECAE" w14:textId="3A3C5829" w:rsidR="00C24298" w:rsidRPr="00C24298" w:rsidRDefault="17390773" w:rsidP="564E2F89">
      <w:pPr>
        <w:spacing w:after="160" w:line="259" w:lineRule="auto"/>
        <w:rPr>
          <w:rFonts w:ascii="Calibri" w:eastAsia="Calibri" w:hAnsi="Calibri" w:cs="Calibri"/>
          <w:color w:val="000000" w:themeColor="text1"/>
          <w:szCs w:val="22"/>
        </w:rPr>
      </w:pPr>
      <w:r>
        <w:rPr>
          <w:noProof/>
        </w:rPr>
        <w:lastRenderedPageBreak/>
        <w:drawing>
          <wp:inline distT="0" distB="0" distL="0" distR="0" wp14:anchorId="2435E281" wp14:editId="4AB0BE7A">
            <wp:extent cx="5724524" cy="28003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87">
                      <a:extLst>
                        <a:ext uri="{28A0092B-C50C-407E-A947-70E740481C1C}">
                          <a14:useLocalDpi xmlns:a14="http://schemas.microsoft.com/office/drawing/2010/main" val="0"/>
                        </a:ext>
                      </a:extLst>
                    </a:blip>
                    <a:stretch>
                      <a:fillRect/>
                    </a:stretch>
                  </pic:blipFill>
                  <pic:spPr>
                    <a:xfrm>
                      <a:off x="0" y="0"/>
                      <a:ext cx="5724524" cy="2800350"/>
                    </a:xfrm>
                    <a:prstGeom prst="rect">
                      <a:avLst/>
                    </a:prstGeom>
                  </pic:spPr>
                </pic:pic>
              </a:graphicData>
            </a:graphic>
          </wp:inline>
        </w:drawing>
      </w:r>
    </w:p>
    <w:p w14:paraId="3694A50E" w14:textId="7B0A3EB3" w:rsidR="00C24298" w:rsidRPr="00C24298" w:rsidRDefault="17390773" w:rsidP="564E2F89">
      <w:pPr>
        <w:spacing w:after="160" w:line="259" w:lineRule="auto"/>
        <w:rPr>
          <w:rFonts w:ascii="Calibri" w:eastAsia="Calibri" w:hAnsi="Calibri" w:cs="Calibri"/>
          <w:color w:val="000000" w:themeColor="text1"/>
          <w:szCs w:val="22"/>
        </w:rPr>
      </w:pPr>
      <w:r>
        <w:rPr>
          <w:noProof/>
        </w:rPr>
        <w:drawing>
          <wp:inline distT="0" distB="0" distL="0" distR="0" wp14:anchorId="2C7E3666" wp14:editId="31398D68">
            <wp:extent cx="5724524" cy="10287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88">
                      <a:extLst>
                        <a:ext uri="{28A0092B-C50C-407E-A947-70E740481C1C}">
                          <a14:useLocalDpi xmlns:a14="http://schemas.microsoft.com/office/drawing/2010/main" val="0"/>
                        </a:ext>
                      </a:extLst>
                    </a:blip>
                    <a:stretch>
                      <a:fillRect/>
                    </a:stretch>
                  </pic:blipFill>
                  <pic:spPr>
                    <a:xfrm>
                      <a:off x="0" y="0"/>
                      <a:ext cx="5724524" cy="1028700"/>
                    </a:xfrm>
                    <a:prstGeom prst="rect">
                      <a:avLst/>
                    </a:prstGeom>
                  </pic:spPr>
                </pic:pic>
              </a:graphicData>
            </a:graphic>
          </wp:inline>
        </w:drawing>
      </w:r>
    </w:p>
    <w:p w14:paraId="5B37F65D" w14:textId="60AE35E0" w:rsidR="00C24298" w:rsidRPr="00C24298" w:rsidRDefault="00C24298" w:rsidP="564E2F89">
      <w:pPr>
        <w:spacing w:after="160" w:line="259" w:lineRule="auto"/>
        <w:rPr>
          <w:rFonts w:ascii="Calibri" w:eastAsia="Calibri" w:hAnsi="Calibri" w:cs="Calibri"/>
          <w:color w:val="000000" w:themeColor="text1"/>
          <w:szCs w:val="22"/>
        </w:rPr>
      </w:pPr>
    </w:p>
    <w:p w14:paraId="3484AAE9" w14:textId="513EC521" w:rsidR="00C24298" w:rsidRPr="00C24298" w:rsidRDefault="745F342A" w:rsidP="564E2F89">
      <w:pPr>
        <w:spacing w:after="160" w:line="259" w:lineRule="auto"/>
        <w:rPr>
          <w:rFonts w:ascii="Calibri" w:eastAsia="Calibri" w:hAnsi="Calibri" w:cs="Calibri"/>
          <w:color w:val="000000" w:themeColor="text1"/>
          <w:szCs w:val="22"/>
        </w:rPr>
      </w:pPr>
      <w:r w:rsidRPr="564E2F89">
        <w:rPr>
          <w:rFonts w:ascii="Calibri" w:eastAsia="Calibri" w:hAnsi="Calibri" w:cs="Calibri"/>
          <w:color w:val="000000" w:themeColor="text1"/>
          <w:szCs w:val="22"/>
          <w:lang w:val="en-SG"/>
        </w:rPr>
        <w:t>In this example, the code will create a pop-up alert that reads ‘test’ every time the user visits the ‘Your listings’ page.</w:t>
      </w:r>
    </w:p>
    <w:p w14:paraId="082D3B19" w14:textId="06A8BDD7" w:rsidR="00C24298" w:rsidRPr="00C24298" w:rsidRDefault="17390773" w:rsidP="564E2F89">
      <w:pPr>
        <w:spacing w:after="160" w:line="259" w:lineRule="auto"/>
        <w:rPr>
          <w:rFonts w:ascii="Calibri" w:eastAsia="Calibri" w:hAnsi="Calibri" w:cs="Calibri"/>
          <w:color w:val="000000" w:themeColor="text1"/>
          <w:szCs w:val="22"/>
        </w:rPr>
      </w:pPr>
      <w:r>
        <w:rPr>
          <w:noProof/>
        </w:rPr>
        <w:drawing>
          <wp:inline distT="0" distB="0" distL="0" distR="0" wp14:anchorId="32C08FA8" wp14:editId="4A61D015">
            <wp:extent cx="5724524" cy="2895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89">
                      <a:extLst>
                        <a:ext uri="{28A0092B-C50C-407E-A947-70E740481C1C}">
                          <a14:useLocalDpi xmlns:a14="http://schemas.microsoft.com/office/drawing/2010/main" val="0"/>
                        </a:ext>
                      </a:extLst>
                    </a:blip>
                    <a:stretch>
                      <a:fillRect/>
                    </a:stretch>
                  </pic:blipFill>
                  <pic:spPr>
                    <a:xfrm>
                      <a:off x="0" y="0"/>
                      <a:ext cx="5724524" cy="2895600"/>
                    </a:xfrm>
                    <a:prstGeom prst="rect">
                      <a:avLst/>
                    </a:prstGeom>
                  </pic:spPr>
                </pic:pic>
              </a:graphicData>
            </a:graphic>
          </wp:inline>
        </w:drawing>
      </w:r>
    </w:p>
    <w:p w14:paraId="02D75EB7" w14:textId="572E1EEE" w:rsidR="00C24298" w:rsidRPr="00C24298" w:rsidRDefault="745F342A" w:rsidP="564E2F89">
      <w:pPr>
        <w:spacing w:after="160" w:line="259" w:lineRule="auto"/>
        <w:rPr>
          <w:rFonts w:ascii="Calibri" w:eastAsia="Calibri" w:hAnsi="Calibri" w:cs="Calibri"/>
          <w:color w:val="000000" w:themeColor="text1"/>
          <w:szCs w:val="22"/>
        </w:rPr>
      </w:pPr>
      <w:r w:rsidRPr="564E2F89">
        <w:rPr>
          <w:rFonts w:ascii="Calibri" w:eastAsia="Calibri" w:hAnsi="Calibri" w:cs="Calibri"/>
          <w:color w:val="000000" w:themeColor="text1"/>
          <w:szCs w:val="22"/>
          <w:lang w:val="en-SG"/>
        </w:rPr>
        <w:t>The listing added by the attacker still appears as a regular listing.</w:t>
      </w:r>
    </w:p>
    <w:p w14:paraId="3901B5EB" w14:textId="1BA55CB2" w:rsidR="00C24298" w:rsidRPr="00C24298" w:rsidRDefault="17390773" w:rsidP="564E2F89">
      <w:pPr>
        <w:spacing w:after="160" w:line="259" w:lineRule="auto"/>
        <w:rPr>
          <w:rFonts w:ascii="Calibri" w:eastAsia="Calibri" w:hAnsi="Calibri" w:cs="Calibri"/>
          <w:color w:val="000000" w:themeColor="text1"/>
          <w:szCs w:val="22"/>
        </w:rPr>
      </w:pPr>
      <w:r>
        <w:rPr>
          <w:noProof/>
        </w:rPr>
        <w:lastRenderedPageBreak/>
        <w:drawing>
          <wp:inline distT="0" distB="0" distL="0" distR="0" wp14:anchorId="72F510CD" wp14:editId="4C25CFD1">
            <wp:extent cx="5724524" cy="28003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90">
                      <a:extLst>
                        <a:ext uri="{28A0092B-C50C-407E-A947-70E740481C1C}">
                          <a14:useLocalDpi xmlns:a14="http://schemas.microsoft.com/office/drawing/2010/main" val="0"/>
                        </a:ext>
                      </a:extLst>
                    </a:blip>
                    <a:stretch>
                      <a:fillRect/>
                    </a:stretch>
                  </pic:blipFill>
                  <pic:spPr>
                    <a:xfrm>
                      <a:off x="0" y="0"/>
                      <a:ext cx="5724524" cy="2800350"/>
                    </a:xfrm>
                    <a:prstGeom prst="rect">
                      <a:avLst/>
                    </a:prstGeom>
                  </pic:spPr>
                </pic:pic>
              </a:graphicData>
            </a:graphic>
          </wp:inline>
        </w:drawing>
      </w:r>
    </w:p>
    <w:p w14:paraId="3541533E" w14:textId="768CDAFB" w:rsidR="00C24298" w:rsidRPr="00C24298" w:rsidRDefault="00C24298" w:rsidP="564E2F89">
      <w:pPr>
        <w:spacing w:after="160" w:line="259" w:lineRule="auto"/>
        <w:rPr>
          <w:rFonts w:ascii="Calibri" w:eastAsia="Calibri" w:hAnsi="Calibri" w:cs="Calibri"/>
          <w:color w:val="000000" w:themeColor="text1"/>
          <w:szCs w:val="22"/>
        </w:rPr>
      </w:pPr>
    </w:p>
    <w:p w14:paraId="426ECCE9" w14:textId="72861022" w:rsidR="00C24298" w:rsidRPr="00C24298" w:rsidRDefault="00C24298" w:rsidP="564E2F89">
      <w:pPr>
        <w:spacing w:after="160" w:line="259" w:lineRule="auto"/>
        <w:rPr>
          <w:rFonts w:ascii="Calibri" w:eastAsia="Calibri" w:hAnsi="Calibri" w:cs="Calibri"/>
          <w:color w:val="000000" w:themeColor="text1"/>
          <w:szCs w:val="22"/>
        </w:rPr>
      </w:pPr>
    </w:p>
    <w:p w14:paraId="42EBCA19" w14:textId="338567CD" w:rsidR="00C24298" w:rsidRPr="00C24298" w:rsidRDefault="00C24298" w:rsidP="564E2F89">
      <w:pPr>
        <w:spacing w:after="160" w:line="259" w:lineRule="auto"/>
        <w:rPr>
          <w:rFonts w:ascii="Calibri" w:eastAsia="Calibri" w:hAnsi="Calibri" w:cs="Calibri"/>
          <w:color w:val="000000" w:themeColor="text1"/>
          <w:szCs w:val="22"/>
        </w:rPr>
      </w:pPr>
    </w:p>
    <w:p w14:paraId="119A70E1" w14:textId="502FA3D6" w:rsidR="348D125B" w:rsidRDefault="348D125B" w:rsidP="5DE5248F">
      <w:pPr>
        <w:pStyle w:val="Heading2"/>
        <w:spacing w:after="160" w:line="259" w:lineRule="auto"/>
      </w:pPr>
      <w:bookmarkStart w:id="54" w:name="_Toc73532500"/>
      <w:r>
        <w:t>Recommendation</w:t>
      </w:r>
      <w:bookmarkEnd w:id="54"/>
    </w:p>
    <w:p w14:paraId="05884EAB" w14:textId="63FA0668" w:rsidR="00C24298" w:rsidRPr="00C24298" w:rsidRDefault="745F342A" w:rsidP="2AE32966">
      <w:pPr>
        <w:spacing w:after="160" w:line="259" w:lineRule="auto"/>
        <w:rPr>
          <w:rFonts w:ascii="Calibri" w:eastAsia="Calibri" w:hAnsi="Calibri" w:cs="Calibri"/>
          <w:color w:val="000000" w:themeColor="text1"/>
        </w:rPr>
      </w:pPr>
      <w:r w:rsidRPr="2AE32966">
        <w:rPr>
          <w:rFonts w:ascii="Calibri" w:eastAsia="Calibri" w:hAnsi="Calibri" w:cs="Calibri"/>
          <w:color w:val="000000" w:themeColor="text1"/>
          <w:lang w:val="en-SG"/>
        </w:rPr>
        <w:t xml:space="preserve">The reason such XSS attacks can occur is due to the lack of input validation. Hence, when the database receives the input, it recognises the input as normal code and runs it. One method of preventing this is input validation and sanitization. </w:t>
      </w:r>
    </w:p>
    <w:p w14:paraId="5744703C" w14:textId="63FA0668" w:rsidR="00C24298" w:rsidRPr="00C24298" w:rsidRDefault="1617A960" w:rsidP="2AE32966">
      <w:pPr>
        <w:pStyle w:val="Heading3"/>
      </w:pPr>
      <w:bookmarkStart w:id="55" w:name="_Toc73532501"/>
      <w:r>
        <w:t>Implementation:</w:t>
      </w:r>
      <w:bookmarkEnd w:id="55"/>
    </w:p>
    <w:p w14:paraId="2900AF6F" w14:textId="63FA0668" w:rsidR="00C24298" w:rsidRPr="00C24298" w:rsidRDefault="745F342A" w:rsidP="564E2F89">
      <w:pPr>
        <w:spacing w:after="160" w:line="259" w:lineRule="auto"/>
        <w:rPr>
          <w:rFonts w:ascii="Calibri" w:eastAsia="Calibri" w:hAnsi="Calibri" w:cs="Calibri"/>
          <w:color w:val="000000" w:themeColor="text1"/>
        </w:rPr>
      </w:pPr>
      <w:r w:rsidRPr="2AE32966">
        <w:rPr>
          <w:rFonts w:ascii="Calibri" w:eastAsia="Calibri" w:hAnsi="Calibri" w:cs="Calibri"/>
          <w:color w:val="000000" w:themeColor="text1"/>
          <w:lang w:val="en-SG"/>
        </w:rPr>
        <w:t xml:space="preserve">For this, we created a new file called ‘validation.js’. We also need to install the validator module by entering </w:t>
      </w:r>
      <w:proofErr w:type="spellStart"/>
      <w:r w:rsidRPr="2AE32966">
        <w:rPr>
          <w:rFonts w:ascii="Calibri" w:eastAsia="Calibri" w:hAnsi="Calibri" w:cs="Calibri"/>
          <w:b/>
          <w:color w:val="000000" w:themeColor="text1"/>
          <w:lang w:val="en-SG"/>
        </w:rPr>
        <w:t>npm</w:t>
      </w:r>
      <w:proofErr w:type="spellEnd"/>
      <w:r w:rsidRPr="2AE32966">
        <w:rPr>
          <w:rFonts w:ascii="Calibri" w:eastAsia="Calibri" w:hAnsi="Calibri" w:cs="Calibri"/>
          <w:b/>
          <w:color w:val="000000" w:themeColor="text1"/>
          <w:lang w:val="en-SG"/>
        </w:rPr>
        <w:t xml:space="preserve"> install validator </w:t>
      </w:r>
      <w:r w:rsidRPr="2AE32966">
        <w:rPr>
          <w:rFonts w:ascii="Calibri" w:eastAsia="Calibri" w:hAnsi="Calibri" w:cs="Calibri"/>
          <w:color w:val="000000" w:themeColor="text1"/>
          <w:lang w:val="en-SG"/>
        </w:rPr>
        <w:t>into the terminal.</w:t>
      </w:r>
    </w:p>
    <w:p w14:paraId="092416BA" w14:textId="6A4F5144" w:rsidR="00C24298" w:rsidRPr="00C24298" w:rsidRDefault="745F342A" w:rsidP="564E2F89">
      <w:pPr>
        <w:spacing w:after="160" w:line="259" w:lineRule="auto"/>
        <w:rPr>
          <w:rFonts w:ascii="Calibri" w:eastAsia="Calibri" w:hAnsi="Calibri" w:cs="Calibri"/>
          <w:color w:val="000000" w:themeColor="text1"/>
          <w:szCs w:val="22"/>
        </w:rPr>
      </w:pPr>
      <w:r w:rsidRPr="564E2F89">
        <w:rPr>
          <w:rFonts w:ascii="Calibri" w:eastAsia="Calibri" w:hAnsi="Calibri" w:cs="Calibri"/>
          <w:color w:val="000000" w:themeColor="text1"/>
          <w:szCs w:val="22"/>
          <w:lang w:val="en-SG"/>
        </w:rPr>
        <w:t xml:space="preserve">Below </w:t>
      </w:r>
      <w:proofErr w:type="gramStart"/>
      <w:r w:rsidRPr="564E2F89">
        <w:rPr>
          <w:rFonts w:ascii="Calibri" w:eastAsia="Calibri" w:hAnsi="Calibri" w:cs="Calibri"/>
          <w:color w:val="000000" w:themeColor="text1"/>
          <w:szCs w:val="22"/>
          <w:lang w:val="en-SG"/>
        </w:rPr>
        <w:t>is</w:t>
      </w:r>
      <w:proofErr w:type="gramEnd"/>
      <w:r w:rsidRPr="564E2F89">
        <w:rPr>
          <w:rFonts w:ascii="Calibri" w:eastAsia="Calibri" w:hAnsi="Calibri" w:cs="Calibri"/>
          <w:color w:val="000000" w:themeColor="text1"/>
          <w:szCs w:val="22"/>
          <w:lang w:val="en-SG"/>
        </w:rPr>
        <w:t xml:space="preserve"> the contents of the ‘validation.js’ file.</w:t>
      </w:r>
    </w:p>
    <w:p w14:paraId="4A31BAFB" w14:textId="12B5AAE6" w:rsidR="00C24298" w:rsidRPr="00C24298" w:rsidRDefault="17390773" w:rsidP="564E2F89">
      <w:pPr>
        <w:spacing w:after="160" w:line="259" w:lineRule="auto"/>
        <w:rPr>
          <w:rFonts w:ascii="Calibri" w:eastAsia="Calibri" w:hAnsi="Calibri" w:cs="Calibri"/>
          <w:color w:val="000000" w:themeColor="text1"/>
          <w:szCs w:val="22"/>
        </w:rPr>
      </w:pPr>
      <w:r>
        <w:rPr>
          <w:noProof/>
        </w:rPr>
        <w:lastRenderedPageBreak/>
        <w:drawing>
          <wp:inline distT="0" distB="0" distL="0" distR="0" wp14:anchorId="1ED439D5" wp14:editId="7B45B5A4">
            <wp:extent cx="5724524" cy="26479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91">
                      <a:extLst>
                        <a:ext uri="{28A0092B-C50C-407E-A947-70E740481C1C}">
                          <a14:useLocalDpi xmlns:a14="http://schemas.microsoft.com/office/drawing/2010/main" val="0"/>
                        </a:ext>
                      </a:extLst>
                    </a:blip>
                    <a:stretch>
                      <a:fillRect/>
                    </a:stretch>
                  </pic:blipFill>
                  <pic:spPr>
                    <a:xfrm>
                      <a:off x="0" y="0"/>
                      <a:ext cx="5724524" cy="2647950"/>
                    </a:xfrm>
                    <a:prstGeom prst="rect">
                      <a:avLst/>
                    </a:prstGeom>
                  </pic:spPr>
                </pic:pic>
              </a:graphicData>
            </a:graphic>
          </wp:inline>
        </w:drawing>
      </w:r>
    </w:p>
    <w:p w14:paraId="064845D5" w14:textId="18400C05" w:rsidR="00854463" w:rsidRPr="00854463" w:rsidRDefault="745F342A" w:rsidP="00854463">
      <w:pPr>
        <w:spacing w:after="160" w:line="259" w:lineRule="auto"/>
        <w:rPr>
          <w:rFonts w:ascii="Calibri" w:eastAsia="Calibri" w:hAnsi="Calibri" w:cs="Calibri"/>
          <w:color w:val="000000" w:themeColor="text1"/>
          <w:szCs w:val="22"/>
          <w:lang w:val="en-SG"/>
        </w:rPr>
      </w:pPr>
      <w:r w:rsidRPr="564E2F89">
        <w:rPr>
          <w:rFonts w:ascii="Calibri" w:eastAsia="Calibri" w:hAnsi="Calibri" w:cs="Calibri"/>
          <w:color w:val="000000" w:themeColor="text1"/>
          <w:szCs w:val="22"/>
          <w:lang w:val="en-SG"/>
        </w:rPr>
        <w:t>The code contains a function that matches user input with a regular expression before sending it to the database. The function is exported into the ‘app.js’ file and applied as middleware. This helps to ensure that no malicious code is submitted to the database. The result is also sanitized to ensure that malicious code is not returned to the user.</w:t>
      </w:r>
    </w:p>
    <w:p w14:paraId="55237559" w14:textId="0F73B309" w:rsidR="65E8D86D" w:rsidRDefault="65E8D86D" w:rsidP="030B4FFF">
      <w:pPr>
        <w:pStyle w:val="Heading3"/>
      </w:pPr>
      <w:bookmarkStart w:id="56" w:name="_Toc73532502"/>
      <w:r>
        <w:t>Execution:</w:t>
      </w:r>
      <w:bookmarkEnd w:id="56"/>
    </w:p>
    <w:p w14:paraId="5FFA5CC6" w14:textId="0052535C" w:rsidR="00C24298" w:rsidRPr="00C24298" w:rsidRDefault="745F342A" w:rsidP="564E2F89">
      <w:pPr>
        <w:spacing w:after="160" w:line="259" w:lineRule="auto"/>
        <w:rPr>
          <w:rFonts w:ascii="Calibri" w:eastAsia="Calibri" w:hAnsi="Calibri" w:cs="Calibri"/>
          <w:color w:val="000000" w:themeColor="text1"/>
          <w:szCs w:val="22"/>
        </w:rPr>
      </w:pPr>
      <w:r w:rsidRPr="564E2F89">
        <w:rPr>
          <w:rFonts w:ascii="Calibri" w:eastAsia="Calibri" w:hAnsi="Calibri" w:cs="Calibri"/>
          <w:color w:val="000000" w:themeColor="text1"/>
          <w:szCs w:val="22"/>
          <w:lang w:val="en-SG"/>
        </w:rPr>
        <w:t xml:space="preserve">Now, when we enter the same script code into the ‘Title’ field and try to submit the listing, an error is returned. </w:t>
      </w:r>
    </w:p>
    <w:p w14:paraId="0242610D" w14:textId="3B39ED15" w:rsidR="00C24298" w:rsidRPr="00C24298" w:rsidRDefault="17390773" w:rsidP="564E2F89">
      <w:pPr>
        <w:spacing w:after="160" w:line="259" w:lineRule="auto"/>
        <w:rPr>
          <w:rFonts w:ascii="Calibri" w:eastAsia="Calibri" w:hAnsi="Calibri" w:cs="Calibri"/>
          <w:color w:val="000000" w:themeColor="text1"/>
          <w:szCs w:val="22"/>
        </w:rPr>
      </w:pPr>
      <w:r>
        <w:rPr>
          <w:noProof/>
        </w:rPr>
        <w:drawing>
          <wp:inline distT="0" distB="0" distL="0" distR="0" wp14:anchorId="1C066BFB" wp14:editId="50751F97">
            <wp:extent cx="5724524" cy="28860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92">
                      <a:extLst>
                        <a:ext uri="{28A0092B-C50C-407E-A947-70E740481C1C}">
                          <a14:useLocalDpi xmlns:a14="http://schemas.microsoft.com/office/drawing/2010/main" val="0"/>
                        </a:ext>
                      </a:extLst>
                    </a:blip>
                    <a:stretch>
                      <a:fillRect/>
                    </a:stretch>
                  </pic:blipFill>
                  <pic:spPr>
                    <a:xfrm>
                      <a:off x="0" y="0"/>
                      <a:ext cx="5724524" cy="2886075"/>
                    </a:xfrm>
                    <a:prstGeom prst="rect">
                      <a:avLst/>
                    </a:prstGeom>
                  </pic:spPr>
                </pic:pic>
              </a:graphicData>
            </a:graphic>
          </wp:inline>
        </w:drawing>
      </w:r>
    </w:p>
    <w:p w14:paraId="226296A7" w14:textId="044F4EEB" w:rsidR="337716DD" w:rsidRDefault="337716DD" w:rsidP="030B4FFF">
      <w:pPr>
        <w:pStyle w:val="Heading2"/>
        <w:spacing w:after="160" w:line="259" w:lineRule="auto"/>
      </w:pPr>
      <w:bookmarkStart w:id="57" w:name="_Toc73532503"/>
      <w:r>
        <w:t>Brief Example (</w:t>
      </w:r>
      <w:r w:rsidR="0D34656E">
        <w:t>Reflected</w:t>
      </w:r>
      <w:r>
        <w:t xml:space="preserve"> XSS)</w:t>
      </w:r>
      <w:bookmarkEnd w:id="57"/>
    </w:p>
    <w:p w14:paraId="62CAC33B" w14:textId="281F10AC" w:rsidR="4A5A98F0" w:rsidRDefault="4A5A98F0" w:rsidP="5A16B136">
      <w:pPr>
        <w:pStyle w:val="Heading3"/>
      </w:pPr>
      <w:bookmarkStart w:id="58" w:name="_Toc73532504"/>
      <w:r>
        <w:t>Execution:</w:t>
      </w:r>
      <w:bookmarkEnd w:id="58"/>
    </w:p>
    <w:p w14:paraId="635D82CF" w14:textId="4A3F3177" w:rsidR="00C24298" w:rsidRPr="00C24298" w:rsidRDefault="745F342A" w:rsidP="30A9192A">
      <w:pPr>
        <w:spacing w:after="160" w:line="259" w:lineRule="auto"/>
        <w:rPr>
          <w:rFonts w:ascii="Calibri" w:eastAsia="Calibri" w:hAnsi="Calibri" w:cs="Calibri"/>
          <w:color w:val="000000" w:themeColor="text1"/>
          <w:szCs w:val="22"/>
        </w:rPr>
      </w:pPr>
      <w:r w:rsidRPr="30A9192A">
        <w:rPr>
          <w:rFonts w:ascii="Calibri" w:eastAsia="Calibri" w:hAnsi="Calibri" w:cs="Calibri"/>
          <w:color w:val="000000" w:themeColor="text1"/>
          <w:lang w:val="en-SG"/>
        </w:rPr>
        <w:t>A</w:t>
      </w:r>
      <w:r w:rsidR="21B6F1F3" w:rsidRPr="30A9192A">
        <w:rPr>
          <w:rFonts w:ascii="Calibri" w:eastAsia="Calibri" w:hAnsi="Calibri" w:cs="Calibri"/>
          <w:color w:val="000000" w:themeColor="text1"/>
          <w:lang w:val="en-SG"/>
        </w:rPr>
        <w:t xml:space="preserve"> reflected</w:t>
      </w:r>
      <w:r w:rsidR="21B6F1F3" w:rsidRPr="564E2F89">
        <w:rPr>
          <w:rFonts w:ascii="Calibri" w:eastAsia="Calibri" w:hAnsi="Calibri" w:cs="Calibri"/>
          <w:color w:val="000000" w:themeColor="text1"/>
          <w:szCs w:val="22"/>
          <w:lang w:val="en-SG"/>
        </w:rPr>
        <w:t xml:space="preserve"> </w:t>
      </w:r>
      <w:r w:rsidRPr="564E2F89">
        <w:rPr>
          <w:rFonts w:ascii="Calibri" w:eastAsia="Calibri" w:hAnsi="Calibri" w:cs="Calibri"/>
          <w:color w:val="000000" w:themeColor="text1"/>
          <w:szCs w:val="22"/>
          <w:lang w:val="en-SG"/>
        </w:rPr>
        <w:t xml:space="preserve">XSS attack can be carried out on the search bar. By entering </w:t>
      </w:r>
      <w:r w:rsidRPr="564E2F89">
        <w:rPr>
          <w:rFonts w:ascii="Calibri" w:eastAsia="Calibri" w:hAnsi="Calibri" w:cs="Calibri"/>
          <w:b/>
          <w:bCs/>
          <w:color w:val="000000" w:themeColor="text1"/>
          <w:szCs w:val="22"/>
          <w:lang w:val="en-SG"/>
        </w:rPr>
        <w:t xml:space="preserve">&lt;script&gt;alert('hi')&lt;/script&gt; </w:t>
      </w:r>
      <w:r w:rsidRPr="564E2F89">
        <w:rPr>
          <w:rFonts w:ascii="Calibri" w:eastAsia="Calibri" w:hAnsi="Calibri" w:cs="Calibri"/>
          <w:color w:val="000000" w:themeColor="text1"/>
          <w:szCs w:val="22"/>
          <w:lang w:val="en-SG"/>
        </w:rPr>
        <w:t>into the search field and sending it, the attacker can cause an alert to appear on the user listings page.</w:t>
      </w:r>
    </w:p>
    <w:p w14:paraId="79646D00" w14:textId="2C87A9A5" w:rsidR="00C24298" w:rsidRPr="00C24298" w:rsidRDefault="17390773" w:rsidP="564E2F89">
      <w:pPr>
        <w:spacing w:after="160" w:line="259" w:lineRule="auto"/>
        <w:rPr>
          <w:rFonts w:ascii="Calibri" w:eastAsia="Calibri" w:hAnsi="Calibri" w:cs="Calibri"/>
          <w:color w:val="000000" w:themeColor="text1"/>
          <w:szCs w:val="22"/>
        </w:rPr>
      </w:pPr>
      <w:r>
        <w:rPr>
          <w:noProof/>
        </w:rPr>
        <w:lastRenderedPageBreak/>
        <w:drawing>
          <wp:inline distT="0" distB="0" distL="0" distR="0" wp14:anchorId="56DE5290" wp14:editId="0B4CFA71">
            <wp:extent cx="5886450" cy="28670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93">
                      <a:extLst>
                        <a:ext uri="{28A0092B-C50C-407E-A947-70E740481C1C}">
                          <a14:useLocalDpi xmlns:a14="http://schemas.microsoft.com/office/drawing/2010/main" val="0"/>
                        </a:ext>
                      </a:extLst>
                    </a:blip>
                    <a:stretch>
                      <a:fillRect/>
                    </a:stretch>
                  </pic:blipFill>
                  <pic:spPr>
                    <a:xfrm>
                      <a:off x="0" y="0"/>
                      <a:ext cx="5886450" cy="2867025"/>
                    </a:xfrm>
                    <a:prstGeom prst="rect">
                      <a:avLst/>
                    </a:prstGeom>
                  </pic:spPr>
                </pic:pic>
              </a:graphicData>
            </a:graphic>
          </wp:inline>
        </w:drawing>
      </w:r>
    </w:p>
    <w:p w14:paraId="26292545" w14:textId="0F576C0A" w:rsidR="00C24298" w:rsidRPr="00C24298" w:rsidRDefault="17390773" w:rsidP="564E2F89">
      <w:pPr>
        <w:spacing w:after="160" w:line="259" w:lineRule="auto"/>
        <w:rPr>
          <w:rFonts w:ascii="Calibri" w:eastAsia="Calibri" w:hAnsi="Calibri" w:cs="Calibri"/>
          <w:color w:val="000000" w:themeColor="text1"/>
          <w:szCs w:val="22"/>
        </w:rPr>
      </w:pPr>
      <w:r>
        <w:rPr>
          <w:noProof/>
        </w:rPr>
        <w:drawing>
          <wp:inline distT="0" distB="0" distL="0" distR="0" wp14:anchorId="4AC1A621" wp14:editId="137B8931">
            <wp:extent cx="5886450" cy="2971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94">
                      <a:extLst>
                        <a:ext uri="{28A0092B-C50C-407E-A947-70E740481C1C}">
                          <a14:useLocalDpi xmlns:a14="http://schemas.microsoft.com/office/drawing/2010/main" val="0"/>
                        </a:ext>
                      </a:extLst>
                    </a:blip>
                    <a:stretch>
                      <a:fillRect/>
                    </a:stretch>
                  </pic:blipFill>
                  <pic:spPr>
                    <a:xfrm>
                      <a:off x="0" y="0"/>
                      <a:ext cx="5886450" cy="2971800"/>
                    </a:xfrm>
                    <a:prstGeom prst="rect">
                      <a:avLst/>
                    </a:prstGeom>
                  </pic:spPr>
                </pic:pic>
              </a:graphicData>
            </a:graphic>
          </wp:inline>
        </w:drawing>
      </w:r>
    </w:p>
    <w:p w14:paraId="0E9E7EF1" w14:textId="6C09B7A9" w:rsidR="00C24298" w:rsidRPr="00C24298" w:rsidRDefault="00C24298" w:rsidP="00C24298"/>
    <w:p w14:paraId="63C2DB29" w14:textId="2EAD4D35" w:rsidR="573BA25F" w:rsidRDefault="573BA25F" w:rsidP="600DA489">
      <w:pPr>
        <w:pStyle w:val="Heading2"/>
        <w:spacing w:after="160" w:line="259" w:lineRule="auto"/>
      </w:pPr>
      <w:bookmarkStart w:id="59" w:name="_Toc73532505"/>
      <w:r>
        <w:t>Recommendation</w:t>
      </w:r>
      <w:bookmarkEnd w:id="59"/>
    </w:p>
    <w:p w14:paraId="006F3ACF" w14:textId="7C97470A" w:rsidR="00262368" w:rsidRPr="00262368" w:rsidRDefault="0726C441" w:rsidP="00262368">
      <w:pPr>
        <w:spacing w:after="160" w:line="259" w:lineRule="auto"/>
        <w:rPr>
          <w:rFonts w:ascii="Calibri" w:eastAsia="Calibri" w:hAnsi="Calibri" w:cs="Calibri"/>
          <w:color w:val="000000" w:themeColor="text1"/>
          <w:lang w:val="en-SG"/>
        </w:rPr>
      </w:pPr>
      <w:r w:rsidRPr="55770F02">
        <w:rPr>
          <w:rFonts w:ascii="Calibri" w:eastAsia="Calibri" w:hAnsi="Calibri" w:cs="Calibri"/>
          <w:color w:val="000000" w:themeColor="text1"/>
          <w:lang w:val="en-SG"/>
        </w:rPr>
        <w:t>The reason a reflected XSS attack can be</w:t>
      </w:r>
      <w:r w:rsidR="317C8E77" w:rsidRPr="55770F02">
        <w:rPr>
          <w:rFonts w:ascii="Calibri" w:eastAsia="Calibri" w:hAnsi="Calibri" w:cs="Calibri"/>
          <w:color w:val="000000" w:themeColor="text1"/>
          <w:lang w:val="en-SG"/>
        </w:rPr>
        <w:t xml:space="preserve"> carried out on the search bar is due to the lack of output sanitization.</w:t>
      </w:r>
      <w:r w:rsidRPr="55770F02">
        <w:rPr>
          <w:rFonts w:ascii="Calibri" w:eastAsia="Calibri" w:hAnsi="Calibri" w:cs="Calibri"/>
          <w:color w:val="000000" w:themeColor="text1"/>
          <w:lang w:val="en-SG"/>
        </w:rPr>
        <w:t xml:space="preserve"> </w:t>
      </w:r>
      <w:r w:rsidR="0B6E69DF" w:rsidRPr="55770F02">
        <w:rPr>
          <w:rFonts w:ascii="Calibri" w:eastAsia="Calibri" w:hAnsi="Calibri" w:cs="Calibri"/>
          <w:color w:val="000000" w:themeColor="text1"/>
          <w:lang w:val="en-SG"/>
        </w:rPr>
        <w:t xml:space="preserve">Output sanitization is necessary here to ensure that no malicious script will be run </w:t>
      </w:r>
      <w:r w:rsidR="60EA23C2" w:rsidRPr="55770F02">
        <w:rPr>
          <w:rFonts w:ascii="Calibri" w:eastAsia="Calibri" w:hAnsi="Calibri" w:cs="Calibri"/>
          <w:color w:val="000000" w:themeColor="text1"/>
          <w:lang w:val="en-SG"/>
        </w:rPr>
        <w:t xml:space="preserve">when the </w:t>
      </w:r>
      <w:r w:rsidR="043CD142" w:rsidRPr="55770F02">
        <w:rPr>
          <w:rFonts w:ascii="Calibri" w:eastAsia="Calibri" w:hAnsi="Calibri" w:cs="Calibri"/>
          <w:color w:val="000000" w:themeColor="text1"/>
          <w:lang w:val="en-SG"/>
        </w:rPr>
        <w:t xml:space="preserve">search </w:t>
      </w:r>
      <w:r w:rsidR="60EA23C2" w:rsidRPr="55770F02">
        <w:rPr>
          <w:rFonts w:ascii="Calibri" w:eastAsia="Calibri" w:hAnsi="Calibri" w:cs="Calibri"/>
          <w:color w:val="000000" w:themeColor="text1"/>
          <w:lang w:val="en-SG"/>
        </w:rPr>
        <w:t xml:space="preserve">user input is appended to the </w:t>
      </w:r>
      <w:r w:rsidR="592A2EEF" w:rsidRPr="55770F02">
        <w:rPr>
          <w:rFonts w:ascii="Calibri" w:eastAsia="Calibri" w:hAnsi="Calibri" w:cs="Calibri"/>
          <w:color w:val="000000" w:themeColor="text1"/>
          <w:lang w:val="en-SG"/>
        </w:rPr>
        <w:t xml:space="preserve">back of the query </w:t>
      </w:r>
      <w:proofErr w:type="spellStart"/>
      <w:r w:rsidR="093814E8" w:rsidRPr="55770F02">
        <w:rPr>
          <w:rFonts w:ascii="Calibri" w:eastAsia="Calibri" w:hAnsi="Calibri" w:cs="Calibri"/>
          <w:color w:val="000000" w:themeColor="text1"/>
          <w:lang w:val="en-SG"/>
        </w:rPr>
        <w:t>api</w:t>
      </w:r>
      <w:proofErr w:type="spellEnd"/>
      <w:r w:rsidR="093814E8" w:rsidRPr="55770F02">
        <w:rPr>
          <w:rFonts w:ascii="Calibri" w:eastAsia="Calibri" w:hAnsi="Calibri" w:cs="Calibri"/>
          <w:color w:val="000000" w:themeColor="text1"/>
          <w:lang w:val="en-SG"/>
        </w:rPr>
        <w:t xml:space="preserve"> URL</w:t>
      </w:r>
      <w:r w:rsidR="592A2EEF" w:rsidRPr="55770F02">
        <w:rPr>
          <w:rFonts w:ascii="Calibri" w:eastAsia="Calibri" w:hAnsi="Calibri" w:cs="Calibri"/>
          <w:color w:val="000000" w:themeColor="text1"/>
          <w:lang w:val="en-SG"/>
        </w:rPr>
        <w:t xml:space="preserve"> (line 36).</w:t>
      </w:r>
      <w:r w:rsidR="75B96162" w:rsidRPr="55770F02">
        <w:rPr>
          <w:rFonts w:ascii="Calibri" w:eastAsia="Calibri" w:hAnsi="Calibri" w:cs="Calibri"/>
          <w:color w:val="000000" w:themeColor="text1"/>
          <w:lang w:val="en-SG"/>
        </w:rPr>
        <w:t xml:space="preserve"> Hence, we</w:t>
      </w:r>
      <w:r w:rsidR="137AEC27" w:rsidRPr="55770F02">
        <w:rPr>
          <w:rFonts w:ascii="Calibri" w:eastAsia="Calibri" w:hAnsi="Calibri" w:cs="Calibri"/>
          <w:color w:val="000000" w:themeColor="text1"/>
          <w:lang w:val="en-SG"/>
        </w:rPr>
        <w:t xml:space="preserve"> can apply </w:t>
      </w:r>
      <w:r w:rsidR="0765E7C1" w:rsidRPr="55770F02">
        <w:rPr>
          <w:rFonts w:ascii="Calibri" w:eastAsia="Calibri" w:hAnsi="Calibri" w:cs="Calibri"/>
          <w:color w:val="000000" w:themeColor="text1"/>
          <w:lang w:val="en-SG"/>
        </w:rPr>
        <w:t>output</w:t>
      </w:r>
      <w:r w:rsidR="71D771E8" w:rsidRPr="55770F02">
        <w:rPr>
          <w:rFonts w:ascii="Calibri" w:eastAsia="Calibri" w:hAnsi="Calibri" w:cs="Calibri"/>
          <w:color w:val="000000" w:themeColor="text1"/>
          <w:lang w:val="en-SG"/>
        </w:rPr>
        <w:t xml:space="preserve"> sanitization to </w:t>
      </w:r>
      <w:r w:rsidR="0F3DE2FD" w:rsidRPr="55770F02">
        <w:rPr>
          <w:rFonts w:ascii="Calibri" w:eastAsia="Calibri" w:hAnsi="Calibri" w:cs="Calibri"/>
          <w:color w:val="000000" w:themeColor="text1"/>
          <w:lang w:val="en-SG"/>
        </w:rPr>
        <w:t xml:space="preserve">the search bar vulnerability </w:t>
      </w:r>
      <w:r w:rsidR="045FBA03" w:rsidRPr="55770F02">
        <w:rPr>
          <w:rFonts w:ascii="Calibri" w:eastAsia="Calibri" w:hAnsi="Calibri" w:cs="Calibri"/>
          <w:color w:val="000000" w:themeColor="text1"/>
          <w:lang w:val="en-SG"/>
        </w:rPr>
        <w:t>to prevent</w:t>
      </w:r>
      <w:r w:rsidR="6BA20B7B" w:rsidRPr="55770F02">
        <w:rPr>
          <w:rFonts w:ascii="Calibri" w:eastAsia="Calibri" w:hAnsi="Calibri" w:cs="Calibri"/>
          <w:color w:val="000000" w:themeColor="text1"/>
          <w:lang w:val="en-SG"/>
        </w:rPr>
        <w:t xml:space="preserve"> reflected XSS attacks from </w:t>
      </w:r>
      <w:r w:rsidR="7A70C541" w:rsidRPr="55770F02">
        <w:rPr>
          <w:rFonts w:ascii="Calibri" w:eastAsia="Calibri" w:hAnsi="Calibri" w:cs="Calibri"/>
          <w:color w:val="000000" w:themeColor="text1"/>
          <w:lang w:val="en-SG"/>
        </w:rPr>
        <w:t>occurring</w:t>
      </w:r>
      <w:r w:rsidR="6BA20B7B" w:rsidRPr="55770F02">
        <w:rPr>
          <w:rFonts w:ascii="Calibri" w:eastAsia="Calibri" w:hAnsi="Calibri" w:cs="Calibri"/>
          <w:color w:val="000000" w:themeColor="text1"/>
          <w:lang w:val="en-SG"/>
        </w:rPr>
        <w:t>.</w:t>
      </w:r>
    </w:p>
    <w:p w14:paraId="2601FD70" w14:textId="482ADAD0" w:rsidR="431C9229" w:rsidRDefault="431C9229" w:rsidP="7A227B5A">
      <w:pPr>
        <w:pStyle w:val="Heading3"/>
      </w:pPr>
      <w:bookmarkStart w:id="60" w:name="_Toc73532506"/>
      <w:r>
        <w:t>Implementation:</w:t>
      </w:r>
      <w:bookmarkEnd w:id="60"/>
    </w:p>
    <w:p w14:paraId="534254F0" w14:textId="6DA67B10" w:rsidR="3F3E8BC6" w:rsidRDefault="6D53A6D1" w:rsidP="1D10CD40">
      <w:pPr>
        <w:spacing w:after="160" w:line="259" w:lineRule="auto"/>
        <w:rPr>
          <w:rFonts w:ascii="Calibri" w:eastAsia="Calibri" w:hAnsi="Calibri" w:cs="Calibri"/>
          <w:color w:val="000000" w:themeColor="text1"/>
          <w:lang w:val="en-SG"/>
        </w:rPr>
      </w:pPr>
      <w:r w:rsidRPr="1D10CD40">
        <w:rPr>
          <w:rFonts w:ascii="Calibri" w:eastAsia="Calibri" w:hAnsi="Calibri" w:cs="Calibri"/>
          <w:color w:val="000000" w:themeColor="text1"/>
          <w:lang w:val="en-SG"/>
        </w:rPr>
        <w:t xml:space="preserve">To achieve this, we will need the ‘validator’ module, which can be installed by entering </w:t>
      </w:r>
      <w:proofErr w:type="spellStart"/>
      <w:r w:rsidRPr="1D10CD40">
        <w:rPr>
          <w:rFonts w:ascii="Calibri" w:eastAsia="Calibri" w:hAnsi="Calibri" w:cs="Calibri"/>
          <w:b/>
          <w:bCs/>
          <w:color w:val="000000" w:themeColor="text1"/>
          <w:lang w:val="en-SG"/>
        </w:rPr>
        <w:t>npm</w:t>
      </w:r>
      <w:proofErr w:type="spellEnd"/>
      <w:r w:rsidRPr="1D10CD40">
        <w:rPr>
          <w:rFonts w:ascii="Calibri" w:eastAsia="Calibri" w:hAnsi="Calibri" w:cs="Calibri"/>
          <w:b/>
          <w:bCs/>
          <w:color w:val="000000" w:themeColor="text1"/>
          <w:lang w:val="en-SG"/>
        </w:rPr>
        <w:t xml:space="preserve"> install validator</w:t>
      </w:r>
      <w:r w:rsidRPr="1D10CD40">
        <w:rPr>
          <w:rFonts w:ascii="Calibri" w:eastAsia="Calibri" w:hAnsi="Calibri" w:cs="Calibri"/>
          <w:color w:val="000000" w:themeColor="text1"/>
          <w:lang w:val="en-SG"/>
        </w:rPr>
        <w:t xml:space="preserve"> in the back</w:t>
      </w:r>
      <w:r w:rsidR="3D096301" w:rsidRPr="1D10CD40">
        <w:rPr>
          <w:rFonts w:ascii="Calibri" w:eastAsia="Calibri" w:hAnsi="Calibri" w:cs="Calibri"/>
          <w:color w:val="000000" w:themeColor="text1"/>
          <w:lang w:val="en-SG"/>
        </w:rPr>
        <w:t>-end terminal.</w:t>
      </w:r>
    </w:p>
    <w:p w14:paraId="56BE948F" w14:textId="4BF72D76" w:rsidR="3F3E8BC6" w:rsidRDefault="659E392E" w:rsidP="1D10CD40">
      <w:pPr>
        <w:spacing w:after="160" w:line="259" w:lineRule="auto"/>
        <w:rPr>
          <w:rFonts w:ascii="Calibri" w:eastAsia="Calibri" w:hAnsi="Calibri" w:cs="Calibri"/>
          <w:color w:val="000000" w:themeColor="text1"/>
          <w:lang w:val="en-SG"/>
        </w:rPr>
      </w:pPr>
      <w:r w:rsidRPr="7A227B5A">
        <w:rPr>
          <w:rFonts w:ascii="Calibri" w:eastAsia="Calibri" w:hAnsi="Calibri" w:cs="Calibri"/>
          <w:b/>
          <w:bCs/>
          <w:color w:val="000000" w:themeColor="text1"/>
          <w:u w:val="single"/>
          <w:lang w:val="en-SG"/>
        </w:rPr>
        <w:lastRenderedPageBreak/>
        <w:t xml:space="preserve">Code snippet: </w:t>
      </w:r>
      <w:r w:rsidR="6D53A6D1" w:rsidRPr="7B89C655">
        <w:rPr>
          <w:rFonts w:ascii="Calibri" w:eastAsia="Calibri" w:hAnsi="Calibri" w:cs="Calibri"/>
          <w:b/>
          <w:color w:val="000000" w:themeColor="text1"/>
          <w:u w:val="single"/>
          <w:lang w:val="en-SG"/>
        </w:rPr>
        <w:t>validation.js</w:t>
      </w:r>
      <w:r w:rsidR="43D8997E" w:rsidRPr="7B89C655">
        <w:rPr>
          <w:rFonts w:ascii="Calibri" w:eastAsia="Calibri" w:hAnsi="Calibri" w:cs="Calibri"/>
          <w:b/>
          <w:color w:val="000000" w:themeColor="text1"/>
          <w:lang w:val="en-SG"/>
        </w:rPr>
        <w:t xml:space="preserve">   </w:t>
      </w:r>
      <w:r w:rsidR="43D8997E" w:rsidRPr="1D10CD40">
        <w:rPr>
          <w:rFonts w:ascii="Calibri" w:eastAsia="Calibri" w:hAnsi="Calibri" w:cs="Calibri"/>
          <w:color w:val="000000" w:themeColor="text1"/>
          <w:lang w:val="en-SG"/>
        </w:rPr>
        <w:t xml:space="preserve">  </w:t>
      </w:r>
    </w:p>
    <w:p w14:paraId="7A7D93FB" w14:textId="4C874402" w:rsidR="3F3E8BC6" w:rsidRDefault="4765B4EC" w:rsidP="1D10CD40">
      <w:pPr>
        <w:spacing w:after="160" w:line="285" w:lineRule="exact"/>
        <w:rPr>
          <w:rFonts w:ascii="Calibri" w:eastAsia="Calibri" w:hAnsi="Calibri" w:cs="Calibri"/>
          <w:color w:val="000000" w:themeColor="text1"/>
          <w:lang w:val="en-SG"/>
        </w:rPr>
      </w:pPr>
      <w:r w:rsidRPr="1D10CD40">
        <w:rPr>
          <w:rFonts w:ascii="Calibri" w:eastAsia="Calibri" w:hAnsi="Calibri" w:cs="Calibri"/>
          <w:color w:val="000000" w:themeColor="text1"/>
          <w:lang w:val="en-SG"/>
        </w:rPr>
        <w:t xml:space="preserve">Ensure that the line </w:t>
      </w:r>
      <w:r w:rsidRPr="1D10CD40">
        <w:rPr>
          <w:rFonts w:ascii="Consolas" w:eastAsia="Consolas" w:hAnsi="Consolas" w:cs="Consolas"/>
          <w:color w:val="569CD6"/>
          <w:sz w:val="21"/>
          <w:highlight w:val="black"/>
          <w:lang w:val="en-SG"/>
        </w:rPr>
        <w:t>var</w:t>
      </w:r>
      <w:r w:rsidRPr="1D10CD40">
        <w:rPr>
          <w:rFonts w:ascii="Consolas" w:eastAsia="Consolas" w:hAnsi="Consolas" w:cs="Consolas"/>
          <w:color w:val="D4D4D4"/>
          <w:sz w:val="21"/>
          <w:highlight w:val="black"/>
          <w:lang w:val="en-SG"/>
        </w:rPr>
        <w:t xml:space="preserve"> </w:t>
      </w:r>
      <w:r w:rsidRPr="1D10CD40">
        <w:rPr>
          <w:rFonts w:ascii="Consolas" w:eastAsia="Consolas" w:hAnsi="Consolas" w:cs="Consolas"/>
          <w:color w:val="9CDCFE"/>
          <w:sz w:val="21"/>
          <w:highlight w:val="black"/>
          <w:lang w:val="en-SG"/>
        </w:rPr>
        <w:t>validator</w:t>
      </w:r>
      <w:r w:rsidRPr="1D10CD40">
        <w:rPr>
          <w:rFonts w:ascii="Consolas" w:eastAsia="Consolas" w:hAnsi="Consolas" w:cs="Consolas"/>
          <w:color w:val="D4D4D4"/>
          <w:sz w:val="21"/>
          <w:highlight w:val="black"/>
          <w:lang w:val="en-SG"/>
        </w:rPr>
        <w:t xml:space="preserve"> = </w:t>
      </w:r>
      <w:r w:rsidRPr="1D10CD40">
        <w:rPr>
          <w:rFonts w:ascii="Consolas" w:eastAsia="Consolas" w:hAnsi="Consolas" w:cs="Consolas"/>
          <w:color w:val="DCDCAA"/>
          <w:sz w:val="21"/>
          <w:highlight w:val="black"/>
          <w:lang w:val="en-SG"/>
        </w:rPr>
        <w:t>require</w:t>
      </w:r>
      <w:r w:rsidRPr="1D10CD40">
        <w:rPr>
          <w:rFonts w:ascii="Consolas" w:eastAsia="Consolas" w:hAnsi="Consolas" w:cs="Consolas"/>
          <w:color w:val="D4D4D4"/>
          <w:sz w:val="21"/>
          <w:highlight w:val="black"/>
          <w:lang w:val="en-SG"/>
        </w:rPr>
        <w:t>(</w:t>
      </w:r>
      <w:r w:rsidRPr="1D10CD40">
        <w:rPr>
          <w:rFonts w:ascii="Consolas" w:eastAsia="Consolas" w:hAnsi="Consolas" w:cs="Consolas"/>
          <w:color w:val="CE9178"/>
          <w:sz w:val="21"/>
          <w:highlight w:val="black"/>
          <w:lang w:val="en-SG"/>
        </w:rPr>
        <w:t>'validator'</w:t>
      </w:r>
      <w:r w:rsidRPr="1D10CD40">
        <w:rPr>
          <w:rFonts w:ascii="Consolas" w:eastAsia="Consolas" w:hAnsi="Consolas" w:cs="Consolas"/>
          <w:color w:val="D4D4D4"/>
          <w:sz w:val="21"/>
          <w:highlight w:val="black"/>
          <w:lang w:val="en-SG"/>
        </w:rPr>
        <w:t>); is present at the beginning of the file.</w:t>
      </w:r>
    </w:p>
    <w:p w14:paraId="2B31E904" w14:textId="7F6F84C9" w:rsidR="3F3E8BC6" w:rsidRDefault="3F3E8BC6" w:rsidP="1D10CD40">
      <w:pPr>
        <w:spacing w:after="160" w:line="259" w:lineRule="auto"/>
        <w:rPr>
          <w:rFonts w:ascii="Calibri" w:eastAsia="Calibri" w:hAnsi="Calibri" w:cs="Calibri"/>
          <w:color w:val="000000" w:themeColor="text1"/>
          <w:lang w:val="en-SG"/>
        </w:rPr>
      </w:pPr>
    </w:p>
    <w:p w14:paraId="76C4C5B7" w14:textId="33B22C40" w:rsidR="3F3E8BC6" w:rsidRDefault="3F56F0E5" w:rsidP="1D10CD40">
      <w:pPr>
        <w:spacing w:after="160" w:line="259" w:lineRule="auto"/>
        <w:rPr>
          <w:rFonts w:ascii="Calibri" w:eastAsia="Calibri" w:hAnsi="Calibri" w:cs="Calibri"/>
          <w:color w:val="000000" w:themeColor="text1"/>
          <w:lang w:val="en-SG"/>
        </w:rPr>
      </w:pPr>
      <w:r w:rsidRPr="1D10CD40">
        <w:rPr>
          <w:rFonts w:ascii="Calibri" w:eastAsia="Calibri" w:hAnsi="Calibri" w:cs="Calibri"/>
          <w:color w:val="000000" w:themeColor="text1"/>
          <w:lang w:val="en-SG"/>
        </w:rPr>
        <w:t xml:space="preserve">In the validation.js file, we will add a new function in the </w:t>
      </w:r>
      <w:proofErr w:type="spellStart"/>
      <w:r w:rsidRPr="1D10CD40">
        <w:rPr>
          <w:rFonts w:ascii="Calibri" w:eastAsia="Calibri" w:hAnsi="Calibri" w:cs="Calibri"/>
          <w:color w:val="000000" w:themeColor="text1"/>
          <w:lang w:val="en-SG"/>
        </w:rPr>
        <w:t>validationFn</w:t>
      </w:r>
      <w:proofErr w:type="spellEnd"/>
      <w:r w:rsidRPr="1D10CD40">
        <w:rPr>
          <w:rFonts w:ascii="Calibri" w:eastAsia="Calibri" w:hAnsi="Calibri" w:cs="Calibri"/>
          <w:color w:val="000000" w:themeColor="text1"/>
          <w:lang w:val="en-SG"/>
        </w:rPr>
        <w:t xml:space="preserve"> variable to sanitize the result.</w:t>
      </w:r>
    </w:p>
    <w:p w14:paraId="28FE6CD2" w14:textId="33B22C40" w:rsidR="3F3E8BC6" w:rsidRDefault="198B1AF7" w:rsidP="65A9CCCA">
      <w:pPr>
        <w:spacing w:after="160" w:line="285" w:lineRule="exact"/>
        <w:rPr>
          <w:rFonts w:ascii="Consolas" w:eastAsia="Consolas" w:hAnsi="Consolas" w:cs="Consolas"/>
          <w:color w:val="000000" w:themeColor="text1"/>
          <w:sz w:val="21"/>
          <w:highlight w:val="black"/>
          <w:lang w:val="en-SG"/>
        </w:rPr>
      </w:pPr>
      <w:r>
        <w:rPr>
          <w:noProof/>
        </w:rPr>
        <w:drawing>
          <wp:inline distT="0" distB="0" distL="0" distR="0" wp14:anchorId="4FC5B4FE" wp14:editId="427378DA">
            <wp:extent cx="4219575" cy="2219325"/>
            <wp:effectExtent l="0" t="0" r="0" b="0"/>
            <wp:docPr id="1681729368" name="Picture 1681729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729368"/>
                    <pic:cNvPicPr/>
                  </pic:nvPicPr>
                  <pic:blipFill>
                    <a:blip r:embed="rId95">
                      <a:extLst>
                        <a:ext uri="{28A0092B-C50C-407E-A947-70E740481C1C}">
                          <a14:useLocalDpi xmlns:a14="http://schemas.microsoft.com/office/drawing/2010/main" val="0"/>
                        </a:ext>
                      </a:extLst>
                    </a:blip>
                    <a:stretch>
                      <a:fillRect/>
                    </a:stretch>
                  </pic:blipFill>
                  <pic:spPr>
                    <a:xfrm>
                      <a:off x="0" y="0"/>
                      <a:ext cx="4219575" cy="2219325"/>
                    </a:xfrm>
                    <a:prstGeom prst="rect">
                      <a:avLst/>
                    </a:prstGeom>
                  </pic:spPr>
                </pic:pic>
              </a:graphicData>
            </a:graphic>
          </wp:inline>
        </w:drawing>
      </w:r>
    </w:p>
    <w:p w14:paraId="259CA466" w14:textId="54160416" w:rsidR="3F3E8BC6" w:rsidRDefault="02BC77AE" w:rsidP="1D10CD40">
      <w:pPr>
        <w:spacing w:after="160" w:line="285" w:lineRule="exact"/>
        <w:rPr>
          <w:rFonts w:ascii="Consolas" w:eastAsia="Consolas" w:hAnsi="Consolas" w:cs="Consolas"/>
          <w:color w:val="D4D4D4"/>
          <w:sz w:val="21"/>
          <w:highlight w:val="black"/>
          <w:lang w:val="en-SG"/>
        </w:rPr>
      </w:pPr>
      <w:r w:rsidRPr="1D10CD40">
        <w:rPr>
          <w:rFonts w:ascii="Calibri" w:eastAsia="Calibri" w:hAnsi="Calibri" w:cs="Calibri"/>
          <w:color w:val="000000" w:themeColor="text1"/>
          <w:lang w:val="en-SG"/>
        </w:rPr>
        <w:t xml:space="preserve">Next, we need to add the line </w:t>
      </w:r>
      <w:r w:rsidRPr="1D10CD40">
        <w:rPr>
          <w:rFonts w:ascii="Consolas" w:eastAsia="Consolas" w:hAnsi="Consolas" w:cs="Consolas"/>
          <w:color w:val="9CDCFE"/>
          <w:sz w:val="21"/>
          <w:highlight w:val="black"/>
          <w:lang w:val="en-SG"/>
        </w:rPr>
        <w:t>result</w:t>
      </w:r>
      <w:r w:rsidRPr="1D10CD40">
        <w:rPr>
          <w:rFonts w:ascii="Consolas" w:eastAsia="Consolas" w:hAnsi="Consolas" w:cs="Consolas"/>
          <w:color w:val="D4D4D4"/>
          <w:sz w:val="21"/>
          <w:highlight w:val="black"/>
          <w:lang w:val="en-SG"/>
        </w:rPr>
        <w:t xml:space="preserve"> = </w:t>
      </w:r>
      <w:proofErr w:type="spellStart"/>
      <w:r w:rsidRPr="1D10CD40">
        <w:rPr>
          <w:rFonts w:ascii="Consolas" w:eastAsia="Consolas" w:hAnsi="Consolas" w:cs="Consolas"/>
          <w:color w:val="9CDCFE"/>
          <w:sz w:val="21"/>
          <w:highlight w:val="black"/>
          <w:lang w:val="en-SG"/>
        </w:rPr>
        <w:t>validateFn</w:t>
      </w:r>
      <w:r w:rsidRPr="1D10CD40">
        <w:rPr>
          <w:rFonts w:ascii="Consolas" w:eastAsia="Consolas" w:hAnsi="Consolas" w:cs="Consolas"/>
          <w:color w:val="D4D4D4"/>
          <w:sz w:val="21"/>
          <w:highlight w:val="black"/>
          <w:lang w:val="en-SG"/>
        </w:rPr>
        <w:t>.</w:t>
      </w:r>
      <w:r w:rsidRPr="1D10CD40">
        <w:rPr>
          <w:rFonts w:ascii="Consolas" w:eastAsia="Consolas" w:hAnsi="Consolas" w:cs="Consolas"/>
          <w:color w:val="DCDCAA"/>
          <w:sz w:val="21"/>
          <w:highlight w:val="black"/>
          <w:lang w:val="en-SG"/>
        </w:rPr>
        <w:t>sanitizeResult</w:t>
      </w:r>
      <w:proofErr w:type="spellEnd"/>
      <w:r w:rsidRPr="1D10CD40">
        <w:rPr>
          <w:rFonts w:ascii="Consolas" w:eastAsia="Consolas" w:hAnsi="Consolas" w:cs="Consolas"/>
          <w:color w:val="D4D4D4"/>
          <w:sz w:val="21"/>
          <w:highlight w:val="black"/>
          <w:lang w:val="en-SG"/>
        </w:rPr>
        <w:t>(</w:t>
      </w:r>
      <w:r w:rsidRPr="1D10CD40">
        <w:rPr>
          <w:rFonts w:ascii="Consolas" w:eastAsia="Consolas" w:hAnsi="Consolas" w:cs="Consolas"/>
          <w:color w:val="9CDCFE"/>
          <w:sz w:val="21"/>
          <w:highlight w:val="black"/>
          <w:lang w:val="en-SG"/>
        </w:rPr>
        <w:t>result</w:t>
      </w:r>
      <w:r w:rsidRPr="1D10CD40">
        <w:rPr>
          <w:rFonts w:ascii="Consolas" w:eastAsia="Consolas" w:hAnsi="Consolas" w:cs="Consolas"/>
          <w:color w:val="D4D4D4"/>
          <w:sz w:val="21"/>
          <w:highlight w:val="black"/>
          <w:lang w:val="en-SG"/>
        </w:rPr>
        <w:t>);</w:t>
      </w:r>
      <w:r w:rsidRPr="1D10CD40">
        <w:rPr>
          <w:rFonts w:ascii="Consolas" w:eastAsia="Consolas" w:hAnsi="Consolas" w:cs="Consolas"/>
          <w:color w:val="D4D4D4"/>
          <w:sz w:val="21"/>
          <w:lang w:val="en-SG"/>
        </w:rPr>
        <w:t xml:space="preserve"> </w:t>
      </w:r>
      <w:r w:rsidRPr="1D10CD40">
        <w:rPr>
          <w:sz w:val="21"/>
          <w:lang w:val="en-SG"/>
        </w:rPr>
        <w:t>to the search query API t</w:t>
      </w:r>
      <w:r w:rsidR="2C7897FC" w:rsidRPr="1D10CD40">
        <w:rPr>
          <w:sz w:val="21"/>
          <w:lang w:val="en-SG"/>
        </w:rPr>
        <w:t>o apply the output sanitization.</w:t>
      </w:r>
    </w:p>
    <w:p w14:paraId="73F73B5C" w14:textId="02DF4CA7" w:rsidR="3F3E8BC6" w:rsidRDefault="43D8997E" w:rsidP="6568A676">
      <w:pPr>
        <w:spacing w:after="160" w:line="285" w:lineRule="exact"/>
        <w:rPr>
          <w:rFonts w:ascii="Calibri" w:eastAsia="Calibri" w:hAnsi="Calibri" w:cs="Calibri"/>
          <w:color w:val="000000" w:themeColor="text1"/>
          <w:lang w:val="en-SG"/>
        </w:rPr>
      </w:pPr>
      <w:r w:rsidRPr="5FF1DB4D">
        <w:rPr>
          <w:rFonts w:ascii="Calibri" w:eastAsia="Calibri" w:hAnsi="Calibri" w:cs="Calibri"/>
          <w:color w:val="000000" w:themeColor="text1"/>
          <w:lang w:val="en-SG"/>
        </w:rPr>
        <w:t xml:space="preserve"> </w:t>
      </w:r>
      <w:r w:rsidR="295C5732">
        <w:rPr>
          <w:noProof/>
        </w:rPr>
        <w:drawing>
          <wp:inline distT="0" distB="0" distL="0" distR="0" wp14:anchorId="4F5B3244" wp14:editId="149BF93C">
            <wp:extent cx="6267448" cy="1645206"/>
            <wp:effectExtent l="0" t="0" r="0" b="0"/>
            <wp:docPr id="471602370" name="Picture 471602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602370"/>
                    <pic:cNvPicPr/>
                  </pic:nvPicPr>
                  <pic:blipFill>
                    <a:blip r:embed="rId96">
                      <a:extLst>
                        <a:ext uri="{28A0092B-C50C-407E-A947-70E740481C1C}">
                          <a14:useLocalDpi xmlns:a14="http://schemas.microsoft.com/office/drawing/2010/main" val="0"/>
                        </a:ext>
                      </a:extLst>
                    </a:blip>
                    <a:stretch>
                      <a:fillRect/>
                    </a:stretch>
                  </pic:blipFill>
                  <pic:spPr>
                    <a:xfrm>
                      <a:off x="0" y="0"/>
                      <a:ext cx="6267448" cy="1645206"/>
                    </a:xfrm>
                    <a:prstGeom prst="rect">
                      <a:avLst/>
                    </a:prstGeom>
                  </pic:spPr>
                </pic:pic>
              </a:graphicData>
            </a:graphic>
          </wp:inline>
        </w:drawing>
      </w:r>
    </w:p>
    <w:p w14:paraId="790E694F" w14:textId="283572CF" w:rsidR="17E090FE" w:rsidRDefault="7B5BF063" w:rsidP="7B85861F">
      <w:pPr>
        <w:spacing w:after="160" w:line="259" w:lineRule="auto"/>
        <w:rPr>
          <w:rFonts w:ascii="Calibri" w:eastAsia="Calibri" w:hAnsi="Calibri" w:cs="Calibri"/>
          <w:b/>
          <w:color w:val="000000" w:themeColor="text1"/>
          <w:u w:val="single"/>
          <w:lang w:val="en-SG"/>
        </w:rPr>
      </w:pPr>
      <w:r w:rsidRPr="6568A676">
        <w:rPr>
          <w:rFonts w:ascii="Calibri" w:eastAsia="Calibri" w:hAnsi="Calibri" w:cs="Calibri"/>
          <w:b/>
          <w:bCs/>
          <w:color w:val="000000" w:themeColor="text1"/>
          <w:u w:val="single"/>
          <w:lang w:val="en-SG"/>
        </w:rPr>
        <w:t xml:space="preserve">Code snippet: </w:t>
      </w:r>
      <w:r w:rsidR="57A38044" w:rsidRPr="6568A676">
        <w:rPr>
          <w:rFonts w:ascii="Calibri" w:eastAsia="Calibri" w:hAnsi="Calibri" w:cs="Calibri"/>
          <w:b/>
          <w:color w:val="000000" w:themeColor="text1"/>
          <w:u w:val="single"/>
          <w:lang w:val="en-SG"/>
        </w:rPr>
        <w:t>s</w:t>
      </w:r>
      <w:r w:rsidR="214CFEB2" w:rsidRPr="6568A676">
        <w:rPr>
          <w:rFonts w:ascii="Calibri" w:eastAsia="Calibri" w:hAnsi="Calibri" w:cs="Calibri"/>
          <w:b/>
          <w:color w:val="000000" w:themeColor="text1"/>
          <w:u w:val="single"/>
          <w:lang w:val="en-SG"/>
        </w:rPr>
        <w:t>earchlistings.html</w:t>
      </w:r>
    </w:p>
    <w:p w14:paraId="6A607003" w14:textId="160D42D1" w:rsidR="1829D7FC" w:rsidRDefault="1829D7FC" w:rsidP="64B3AFD6">
      <w:pPr>
        <w:spacing w:after="160" w:line="259" w:lineRule="auto"/>
        <w:rPr>
          <w:rFonts w:ascii="Consolas" w:eastAsia="Consolas" w:hAnsi="Consolas" w:cs="Consolas"/>
          <w:sz w:val="21"/>
          <w:lang w:val="en-SG"/>
        </w:rPr>
      </w:pPr>
      <w:r w:rsidRPr="64B3AFD6">
        <w:rPr>
          <w:rFonts w:ascii="Calibri" w:eastAsia="Calibri" w:hAnsi="Calibri" w:cs="Calibri"/>
          <w:color w:val="000000" w:themeColor="text1"/>
          <w:lang w:val="en-SG"/>
        </w:rPr>
        <w:t xml:space="preserve">In the $(document).ready() function, we can </w:t>
      </w:r>
      <w:r w:rsidR="18652290" w:rsidRPr="64B3AFD6">
        <w:rPr>
          <w:rFonts w:ascii="Calibri" w:eastAsia="Calibri" w:hAnsi="Calibri" w:cs="Calibri"/>
          <w:color w:val="000000" w:themeColor="text1"/>
          <w:lang w:val="en-SG"/>
        </w:rPr>
        <w:t xml:space="preserve">use a regex to sanitize the search </w:t>
      </w:r>
      <w:r w:rsidR="4EF1D0D3" w:rsidRPr="64B3AFD6">
        <w:rPr>
          <w:rFonts w:ascii="Calibri" w:eastAsia="Calibri" w:hAnsi="Calibri" w:cs="Calibri"/>
          <w:color w:val="000000" w:themeColor="text1"/>
          <w:lang w:val="en-SG"/>
        </w:rPr>
        <w:t>input string</w:t>
      </w:r>
      <w:r w:rsidR="18652290" w:rsidRPr="64B3AFD6">
        <w:rPr>
          <w:rFonts w:ascii="Calibri" w:eastAsia="Calibri" w:hAnsi="Calibri" w:cs="Calibri"/>
          <w:color w:val="000000" w:themeColor="text1"/>
          <w:lang w:val="en-SG"/>
        </w:rPr>
        <w:t xml:space="preserve"> before it is appended to the back of the </w:t>
      </w:r>
      <w:proofErr w:type="spellStart"/>
      <w:r w:rsidR="2E6C3A01" w:rsidRPr="64B3AFD6">
        <w:rPr>
          <w:rFonts w:ascii="Calibri" w:eastAsia="Calibri" w:hAnsi="Calibri" w:cs="Calibri"/>
          <w:color w:val="000000" w:themeColor="text1"/>
          <w:lang w:val="en-SG"/>
        </w:rPr>
        <w:t>api</w:t>
      </w:r>
      <w:proofErr w:type="spellEnd"/>
      <w:r w:rsidR="2E6C3A01" w:rsidRPr="64B3AFD6">
        <w:rPr>
          <w:rFonts w:ascii="Calibri" w:eastAsia="Calibri" w:hAnsi="Calibri" w:cs="Calibri"/>
          <w:color w:val="000000" w:themeColor="text1"/>
          <w:lang w:val="en-SG"/>
        </w:rPr>
        <w:t xml:space="preserve"> </w:t>
      </w:r>
      <w:r w:rsidR="3980774D" w:rsidRPr="64B3AFD6">
        <w:rPr>
          <w:rFonts w:ascii="Calibri" w:eastAsia="Calibri" w:hAnsi="Calibri" w:cs="Calibri"/>
          <w:color w:val="000000" w:themeColor="text1"/>
          <w:lang w:val="en-SG"/>
        </w:rPr>
        <w:t>URL.</w:t>
      </w:r>
      <w:r w:rsidR="0A422D3A" w:rsidRPr="64B3AFD6">
        <w:rPr>
          <w:rFonts w:ascii="Calibri" w:eastAsia="Calibri" w:hAnsi="Calibri" w:cs="Calibri"/>
          <w:color w:val="000000" w:themeColor="text1"/>
          <w:lang w:val="en-SG"/>
        </w:rPr>
        <w:t xml:space="preserve"> </w:t>
      </w:r>
      <w:r w:rsidR="37CCA4A5" w:rsidRPr="64B3AFD6">
        <w:rPr>
          <w:rFonts w:ascii="Calibri" w:eastAsia="Calibri" w:hAnsi="Calibri" w:cs="Calibri"/>
          <w:color w:val="000000" w:themeColor="text1"/>
          <w:lang w:val="en-SG"/>
        </w:rPr>
        <w:t xml:space="preserve">The line of code </w:t>
      </w:r>
      <w:r w:rsidR="37CCA4A5" w:rsidRPr="64B3AFD6">
        <w:rPr>
          <w:rFonts w:ascii="Consolas" w:eastAsia="Consolas" w:hAnsi="Consolas" w:cs="Consolas"/>
          <w:color w:val="569CD6"/>
          <w:highlight w:val="black"/>
          <w:lang w:val="en-SG"/>
        </w:rPr>
        <w:t>var</w:t>
      </w:r>
      <w:r w:rsidR="37CCA4A5" w:rsidRPr="64B3AFD6">
        <w:rPr>
          <w:rFonts w:ascii="Consolas" w:eastAsia="Consolas" w:hAnsi="Consolas" w:cs="Consolas"/>
          <w:color w:val="D4D4D4"/>
          <w:highlight w:val="black"/>
          <w:lang w:val="en-SG"/>
        </w:rPr>
        <w:t xml:space="preserve"> </w:t>
      </w:r>
      <w:r w:rsidR="37CCA4A5" w:rsidRPr="64B3AFD6">
        <w:rPr>
          <w:rFonts w:ascii="Consolas" w:eastAsia="Consolas" w:hAnsi="Consolas" w:cs="Consolas"/>
          <w:color w:val="9CDCFE"/>
          <w:highlight w:val="black"/>
          <w:lang w:val="en-SG"/>
        </w:rPr>
        <w:t>search</w:t>
      </w:r>
      <w:r w:rsidR="37CCA4A5" w:rsidRPr="64B3AFD6">
        <w:rPr>
          <w:rFonts w:ascii="Consolas" w:eastAsia="Consolas" w:hAnsi="Consolas" w:cs="Consolas"/>
          <w:color w:val="D4D4D4"/>
          <w:highlight w:val="black"/>
          <w:lang w:val="en-SG"/>
        </w:rPr>
        <w:t xml:space="preserve"> = </w:t>
      </w:r>
      <w:proofErr w:type="spellStart"/>
      <w:r w:rsidR="37CCA4A5" w:rsidRPr="64B3AFD6">
        <w:rPr>
          <w:rFonts w:ascii="Consolas" w:eastAsia="Consolas" w:hAnsi="Consolas" w:cs="Consolas"/>
          <w:color w:val="9CDCFE"/>
          <w:highlight w:val="black"/>
          <w:lang w:val="en-SG"/>
        </w:rPr>
        <w:t>search</w:t>
      </w:r>
      <w:r w:rsidR="37CCA4A5" w:rsidRPr="64B3AFD6">
        <w:rPr>
          <w:rFonts w:ascii="Consolas" w:eastAsia="Consolas" w:hAnsi="Consolas" w:cs="Consolas"/>
          <w:color w:val="D4D4D4"/>
          <w:highlight w:val="black"/>
          <w:lang w:val="en-SG"/>
        </w:rPr>
        <w:t>.</w:t>
      </w:r>
      <w:r w:rsidR="37CCA4A5" w:rsidRPr="64B3AFD6">
        <w:rPr>
          <w:rFonts w:ascii="Consolas" w:eastAsia="Consolas" w:hAnsi="Consolas" w:cs="Consolas"/>
          <w:color w:val="DCDCAA"/>
          <w:highlight w:val="black"/>
          <w:lang w:val="en-SG"/>
        </w:rPr>
        <w:t>replace</w:t>
      </w:r>
      <w:proofErr w:type="spellEnd"/>
      <w:r w:rsidR="37CCA4A5" w:rsidRPr="64B3AFD6">
        <w:rPr>
          <w:rFonts w:ascii="Consolas" w:eastAsia="Consolas" w:hAnsi="Consolas" w:cs="Consolas"/>
          <w:color w:val="D4D4D4"/>
          <w:highlight w:val="black"/>
          <w:lang w:val="en-SG"/>
        </w:rPr>
        <w:t>(</w:t>
      </w:r>
      <w:r w:rsidR="37CCA4A5" w:rsidRPr="64B3AFD6">
        <w:rPr>
          <w:rFonts w:ascii="Consolas" w:eastAsia="Consolas" w:hAnsi="Consolas" w:cs="Consolas"/>
          <w:color w:val="9CDCFE"/>
          <w:highlight w:val="black"/>
          <w:lang w:val="en-SG"/>
        </w:rPr>
        <w:t>reg</w:t>
      </w:r>
      <w:r w:rsidR="37CCA4A5" w:rsidRPr="64B3AFD6">
        <w:rPr>
          <w:rFonts w:ascii="Consolas" w:eastAsia="Consolas" w:hAnsi="Consolas" w:cs="Consolas"/>
          <w:color w:val="D4D4D4"/>
          <w:highlight w:val="black"/>
          <w:lang w:val="en-SG"/>
        </w:rPr>
        <w:t xml:space="preserve">, </w:t>
      </w:r>
      <w:r w:rsidR="37CCA4A5" w:rsidRPr="64B3AFD6">
        <w:rPr>
          <w:rFonts w:ascii="Consolas" w:eastAsia="Consolas" w:hAnsi="Consolas" w:cs="Consolas"/>
          <w:color w:val="CE9178"/>
          <w:highlight w:val="black"/>
          <w:lang w:val="en-SG"/>
        </w:rPr>
        <w:t>"-"</w:t>
      </w:r>
      <w:r w:rsidR="37CCA4A5" w:rsidRPr="64B3AFD6">
        <w:rPr>
          <w:rFonts w:ascii="Consolas" w:eastAsia="Consolas" w:hAnsi="Consolas" w:cs="Consolas"/>
          <w:color w:val="D4D4D4"/>
          <w:highlight w:val="black"/>
          <w:lang w:val="en-SG"/>
        </w:rPr>
        <w:t>);</w:t>
      </w:r>
      <w:r w:rsidR="37CCA4A5" w:rsidRPr="64B3AFD6">
        <w:rPr>
          <w:rFonts w:ascii="Consolas" w:eastAsia="Consolas" w:hAnsi="Consolas" w:cs="Consolas"/>
          <w:color w:val="4FC1FF"/>
          <w:sz w:val="21"/>
          <w:lang w:val="en-SG"/>
        </w:rPr>
        <w:t xml:space="preserve"> </w:t>
      </w:r>
      <w:r w:rsidR="37CCA4A5" w:rsidRPr="64B3AFD6">
        <w:rPr>
          <w:szCs w:val="22"/>
          <w:lang w:val="en-SG"/>
        </w:rPr>
        <w:t xml:space="preserve">parses through the user input search string and replaces </w:t>
      </w:r>
      <w:r w:rsidR="4408759E" w:rsidRPr="64B3AFD6">
        <w:rPr>
          <w:szCs w:val="22"/>
          <w:lang w:val="en-SG"/>
        </w:rPr>
        <w:t>instances of</w:t>
      </w:r>
      <w:r w:rsidR="3A8301E4" w:rsidRPr="64B3AFD6">
        <w:rPr>
          <w:szCs w:val="22"/>
          <w:lang w:val="en-SG"/>
        </w:rPr>
        <w:t xml:space="preserve"> </w:t>
      </w:r>
      <w:r w:rsidR="28DB0D38" w:rsidRPr="64B3AFD6">
        <w:rPr>
          <w:szCs w:val="22"/>
          <w:lang w:val="en-SG"/>
        </w:rPr>
        <w:t>any of the characters &lt;,&gt;,</w:t>
      </w:r>
      <w:proofErr w:type="gramStart"/>
      <w:r w:rsidR="28DB0D38" w:rsidRPr="64B3AFD6">
        <w:rPr>
          <w:szCs w:val="22"/>
          <w:lang w:val="en-SG"/>
        </w:rPr>
        <w:t>&amp;,</w:t>
      </w:r>
      <w:proofErr w:type="gramEnd"/>
      <w:r w:rsidR="28DB0D38" w:rsidRPr="64B3AFD6">
        <w:rPr>
          <w:szCs w:val="22"/>
          <w:lang w:val="en-SG"/>
        </w:rPr>
        <w:t>’,”,/</w:t>
      </w:r>
      <w:r w:rsidR="24CA4483" w:rsidRPr="64B3AFD6">
        <w:rPr>
          <w:szCs w:val="22"/>
          <w:lang w:val="en-SG"/>
        </w:rPr>
        <w:t xml:space="preserve"> with a harmless character, ‘-’.</w:t>
      </w:r>
    </w:p>
    <w:p w14:paraId="4EF739BF" w14:textId="02876340" w:rsidR="004C546E" w:rsidRDefault="30D59CE3" w:rsidP="7B89C655">
      <w:pPr>
        <w:pStyle w:val="Heading3"/>
      </w:pPr>
      <w:bookmarkStart w:id="61" w:name="_Toc73532507"/>
      <w:r>
        <w:rPr>
          <w:noProof/>
        </w:rPr>
        <w:lastRenderedPageBreak/>
        <w:drawing>
          <wp:inline distT="0" distB="0" distL="0" distR="0" wp14:anchorId="3F7024D0" wp14:editId="4B29656F">
            <wp:extent cx="5943600" cy="4705352"/>
            <wp:effectExtent l="0" t="0" r="0" b="0"/>
            <wp:docPr id="1973097676" name="Picture 1973097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3097676"/>
                    <pic:cNvPicPr/>
                  </pic:nvPicPr>
                  <pic:blipFill>
                    <a:blip r:embed="rId97">
                      <a:extLst>
                        <a:ext uri="{28A0092B-C50C-407E-A947-70E740481C1C}">
                          <a14:useLocalDpi xmlns:a14="http://schemas.microsoft.com/office/drawing/2010/main" val="0"/>
                        </a:ext>
                      </a:extLst>
                    </a:blip>
                    <a:stretch>
                      <a:fillRect/>
                    </a:stretch>
                  </pic:blipFill>
                  <pic:spPr>
                    <a:xfrm>
                      <a:off x="0" y="0"/>
                      <a:ext cx="5943600" cy="4705352"/>
                    </a:xfrm>
                    <a:prstGeom prst="rect">
                      <a:avLst/>
                    </a:prstGeom>
                  </pic:spPr>
                </pic:pic>
              </a:graphicData>
            </a:graphic>
          </wp:inline>
        </w:drawing>
      </w:r>
      <w:bookmarkEnd w:id="61"/>
    </w:p>
    <w:p w14:paraId="2A39BC3A" w14:textId="34A0A358" w:rsidR="6D488A8E" w:rsidRDefault="6D488A8E" w:rsidP="7B89C655">
      <w:pPr>
        <w:pStyle w:val="Heading3"/>
      </w:pPr>
      <w:bookmarkStart w:id="62" w:name="_Toc73532508"/>
      <w:r>
        <w:t>Implementation:</w:t>
      </w:r>
      <w:bookmarkEnd w:id="62"/>
    </w:p>
    <w:p w14:paraId="272CD19D" w14:textId="62A8425B" w:rsidR="5CE3918F" w:rsidRDefault="5CE3918F" w:rsidP="6B9DEB34">
      <w:pPr>
        <w:spacing w:after="160" w:line="259" w:lineRule="auto"/>
        <w:rPr>
          <w:rFonts w:ascii="Calibri" w:eastAsia="Calibri" w:hAnsi="Calibri" w:cs="Calibri"/>
          <w:color w:val="000000" w:themeColor="text1"/>
          <w:lang w:val="en-SG"/>
        </w:rPr>
      </w:pPr>
      <w:r w:rsidRPr="6B9DEB34">
        <w:rPr>
          <w:rFonts w:ascii="Calibri" w:eastAsia="Calibri" w:hAnsi="Calibri" w:cs="Calibri"/>
          <w:color w:val="000000" w:themeColor="text1"/>
          <w:lang w:val="en-SG"/>
        </w:rPr>
        <w:t xml:space="preserve">After applying output sanitization to the searchlistings.html page, an error is returned when a malicious query such as </w:t>
      </w:r>
      <w:r w:rsidRPr="6B9DEB34">
        <w:rPr>
          <w:rFonts w:ascii="Calibri" w:eastAsia="Calibri" w:hAnsi="Calibri" w:cs="Calibri"/>
          <w:b/>
          <w:bCs/>
          <w:color w:val="000000" w:themeColor="text1"/>
          <w:lang w:val="en-SG"/>
        </w:rPr>
        <w:t>&lt;sc</w:t>
      </w:r>
      <w:r w:rsidR="6DB45D5F" w:rsidRPr="6B9DEB34">
        <w:rPr>
          <w:rFonts w:ascii="Calibri" w:eastAsia="Calibri" w:hAnsi="Calibri" w:cs="Calibri"/>
          <w:b/>
          <w:bCs/>
          <w:color w:val="000000" w:themeColor="text1"/>
          <w:lang w:val="en-SG"/>
        </w:rPr>
        <w:t>ript&gt;alert(‘hi’)&lt;/script&gt;</w:t>
      </w:r>
      <w:r w:rsidR="6DB45D5F" w:rsidRPr="6B9DEB34">
        <w:rPr>
          <w:rFonts w:ascii="Calibri" w:eastAsia="Calibri" w:hAnsi="Calibri" w:cs="Calibri"/>
          <w:color w:val="000000" w:themeColor="text1"/>
          <w:lang w:val="en-SG"/>
        </w:rPr>
        <w:t xml:space="preserve"> is entered into the search bar. </w:t>
      </w:r>
    </w:p>
    <w:p w14:paraId="2A8F0F9A" w14:textId="09D98CAC" w:rsidR="528999CB" w:rsidRDefault="5CE3918F" w:rsidP="528999CB">
      <w:pPr>
        <w:spacing w:after="160" w:line="259" w:lineRule="auto"/>
        <w:rPr>
          <w:rFonts w:ascii="Calibri" w:eastAsia="Calibri" w:hAnsi="Calibri" w:cs="Calibri"/>
          <w:color w:val="000000" w:themeColor="text1"/>
          <w:lang w:val="en-SG"/>
        </w:rPr>
      </w:pPr>
      <w:r>
        <w:rPr>
          <w:noProof/>
        </w:rPr>
        <w:drawing>
          <wp:inline distT="0" distB="0" distL="0" distR="0" wp14:anchorId="0E2A3696" wp14:editId="2B98B782">
            <wp:extent cx="4572000" cy="2276475"/>
            <wp:effectExtent l="0" t="0" r="0" b="0"/>
            <wp:docPr id="1052461772" name="Picture 1052461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461772"/>
                    <pic:cNvPicPr/>
                  </pic:nvPicPr>
                  <pic:blipFill>
                    <a:blip r:embed="rId98">
                      <a:extLst>
                        <a:ext uri="{28A0092B-C50C-407E-A947-70E740481C1C}">
                          <a14:useLocalDpi xmlns:a14="http://schemas.microsoft.com/office/drawing/2010/main" val="0"/>
                        </a:ext>
                      </a:extLst>
                    </a:blip>
                    <a:stretch>
                      <a:fillRect/>
                    </a:stretch>
                  </pic:blipFill>
                  <pic:spPr>
                    <a:xfrm>
                      <a:off x="0" y="0"/>
                      <a:ext cx="4572000" cy="2276475"/>
                    </a:xfrm>
                    <a:prstGeom prst="rect">
                      <a:avLst/>
                    </a:prstGeom>
                  </pic:spPr>
                </pic:pic>
              </a:graphicData>
            </a:graphic>
          </wp:inline>
        </w:drawing>
      </w:r>
    </w:p>
    <w:p w14:paraId="1543812E" w14:textId="4D1A01D5" w:rsidR="002A34E9" w:rsidRPr="002A34E9" w:rsidRDefault="67B492C0" w:rsidP="136A6EBE">
      <w:pPr>
        <w:pStyle w:val="Heading1"/>
      </w:pPr>
      <w:bookmarkStart w:id="63" w:name="_Toc73532509"/>
      <w:r>
        <w:lastRenderedPageBreak/>
        <w:t>Conclusion</w:t>
      </w:r>
      <w:bookmarkEnd w:id="63"/>
    </w:p>
    <w:p w14:paraId="68BD5AEC" w14:textId="561AE3AB" w:rsidR="7AD85E1F" w:rsidRDefault="7AD85E1F" w:rsidP="05340FB8">
      <w:r>
        <w:t>Security vulnerabilities can be found on numerous applications across the web today.</w:t>
      </w:r>
      <w:r w:rsidR="2408F8D6">
        <w:t xml:space="preserve"> </w:t>
      </w:r>
      <w:r w:rsidR="1986A5AA">
        <w:t xml:space="preserve">The most common types of web security vulnerabilities include </w:t>
      </w:r>
      <w:r w:rsidR="45C654B7">
        <w:t xml:space="preserve">SQL Injection, Broken Authentication, Sensitive Data Exposure, Broken Access Control and Cross-site Scripting, due to their nature of being difficult to </w:t>
      </w:r>
      <w:r w:rsidR="037B85FF">
        <w:t xml:space="preserve">prevent or simply due to developers overlooking them. These vulnerabilities can be exploited in several ways, potentially causing </w:t>
      </w:r>
      <w:r w:rsidR="0EDCBDD8">
        <w:t xml:space="preserve">massive damage to web applications </w:t>
      </w:r>
      <w:r w:rsidR="3A605781">
        <w:t xml:space="preserve">involving loss </w:t>
      </w:r>
      <w:r w:rsidR="62609BDE">
        <w:t>of</w:t>
      </w:r>
      <w:r w:rsidR="03FE50A0">
        <w:t xml:space="preserve"> </w:t>
      </w:r>
      <w:r w:rsidR="62609BDE">
        <w:t>sensitive information.</w:t>
      </w:r>
      <w:r w:rsidR="03FE50A0">
        <w:t xml:space="preserve"> Therefore, it is crucial that web developers are aware of the types of attacks that can be conducted on their appl</w:t>
      </w:r>
      <w:r w:rsidR="03ECEEE0">
        <w:t xml:space="preserve">ications, and practice secure coding </w:t>
      </w:r>
      <w:r w:rsidR="1AE6031F">
        <w:t xml:space="preserve">to ensure that web applications such as </w:t>
      </w:r>
      <w:proofErr w:type="spellStart"/>
      <w:r w:rsidR="3C337D78">
        <w:t>Snapsell</w:t>
      </w:r>
      <w:proofErr w:type="spellEnd"/>
      <w:r w:rsidR="3C337D78">
        <w:t xml:space="preserve"> are safe.</w:t>
      </w:r>
    </w:p>
    <w:p w14:paraId="26A7D083" w14:textId="09D98CAC" w:rsidR="50C2AFA9" w:rsidRDefault="50C2AFA9" w:rsidP="50C2AFA9"/>
    <w:p w14:paraId="4F5ADC6A" w14:textId="3FB27D9F" w:rsidR="006D25A9" w:rsidRDefault="006D25A9" w:rsidP="789B2088"/>
    <w:p w14:paraId="6A8D386E" w14:textId="224ABE45" w:rsidR="006D25A9" w:rsidRDefault="006D25A9" w:rsidP="7D0ABED4"/>
    <w:p w14:paraId="20778F6D" w14:textId="77777777" w:rsidR="006D25A9" w:rsidRDefault="006D25A9">
      <w:pPr>
        <w:spacing w:line="264" w:lineRule="auto"/>
        <w:jc w:val="left"/>
      </w:pPr>
      <w:r>
        <w:br w:type="page"/>
      </w:r>
    </w:p>
    <w:p w14:paraId="4A71C0CD" w14:textId="46C64658" w:rsidR="00C24298" w:rsidRPr="00C24298" w:rsidRDefault="006D25A9" w:rsidP="006D25A9">
      <w:pPr>
        <w:pStyle w:val="Heading1"/>
      </w:pPr>
      <w:bookmarkStart w:id="64" w:name="_Toc73532510"/>
      <w:r>
        <w:lastRenderedPageBreak/>
        <w:t>References</w:t>
      </w:r>
      <w:bookmarkEnd w:id="64"/>
    </w:p>
    <w:p w14:paraId="45DDD8D1" w14:textId="1CE35C06" w:rsidR="14DB56CB" w:rsidRDefault="14DB56CB" w:rsidP="1D10CD40">
      <w:r>
        <w:t>Cheatsheetseries.owasp.org. 2021. SQL Injection Prevention - OWASP Cheat Sheet Series. [online] Available at: &lt;https://cheatsheetseries.owasp.org/cheatsheets/SQL_Injection_Prevention_Cheat_Sheet.html&gt; [Accessed 7 February 2021].</w:t>
      </w:r>
    </w:p>
    <w:p w14:paraId="10CC3D44" w14:textId="1C344227" w:rsidR="4A67ADAF" w:rsidRDefault="4A67ADAF" w:rsidP="1D10CD40">
      <w:r>
        <w:t>Owasp.org. 2021. Cross Site Scripting (XSS) Software Attack | OWASP Foundation. [online] Available at: &lt;https://owasp.org/www-community/attacks/xss/&gt; [Accessed 7 February 2021].</w:t>
      </w:r>
    </w:p>
    <w:p w14:paraId="0798B4A0" w14:textId="62FCDA74" w:rsidR="02048457" w:rsidRDefault="02048457" w:rsidP="1D10CD40">
      <w:r>
        <w:t>Academy, W. and scripting, C., 2021. What is cross-site scripting (XSS) and how to prevent it? | Web Security Academy. [online] Portswigger.net. Available at: &lt;https://portswigger.net/web-security/cross-site-scripting&gt; [Accessed 7 February 2021].</w:t>
      </w:r>
    </w:p>
    <w:p w14:paraId="76C58DC3" w14:textId="1B9ED293" w:rsidR="5CE48F3D" w:rsidRDefault="5CE48F3D" w:rsidP="1D10CD40">
      <w:r>
        <w:t xml:space="preserve">Academy, W. and control, A., 2021. Access control vulnerabilities and privilege escalation | Web Security Academy. [online] Portswigger.net. Available at: &lt;https://portswigger.net/web-security/access-control#:~:text=Broken%20access%20control%20vulnerabilities%20exist,to%20be%20able%20to%20access.&gt; [Accessed 7 February 2021].   </w:t>
      </w:r>
    </w:p>
    <w:p w14:paraId="1E0D05E8" w14:textId="7B4CD45E" w:rsidR="61ED6442" w:rsidRDefault="61ED6442" w:rsidP="1D10CD40">
      <w:r>
        <w:t>Owasp.org. 2021. Broken Access Control for Software Security | OWASP Foundation. [online] Available at: &lt;https://owasp.org/www-community/Broken_Access_Control&gt; [Accessed 7 February 2021].</w:t>
      </w:r>
    </w:p>
    <w:p w14:paraId="4C47DDB4" w14:textId="4F023ABA" w:rsidR="5FF377DE" w:rsidRDefault="5FF377DE" w:rsidP="1D10CD40">
      <w:r>
        <w:t xml:space="preserve">Us.norton.com. 2021. Sensitive data exposure: What is it and how </w:t>
      </w:r>
      <w:proofErr w:type="gramStart"/>
      <w:r>
        <w:t>it’s</w:t>
      </w:r>
      <w:proofErr w:type="gramEnd"/>
      <w:r>
        <w:t xml:space="preserve"> different from a data breach. [online] Available at: &lt;https://us.norton.com/internetsecurity-privacy-sensitive-data-exposure-how-its-different-from-data-breach.html#:~:text=Sensitive%20data%20exposure%20occurs%20when,attacker%20accesses%20and%20steals%20information.&gt; [Accessed 7 February 2021].</w:t>
      </w:r>
    </w:p>
    <w:p w14:paraId="01229C7D" w14:textId="0F3CD75B" w:rsidR="47E395DA" w:rsidRDefault="47E395DA" w:rsidP="1D10CD40">
      <w:r>
        <w:t>Hdivsecurity.com. 2021. What is and how to prevent Sensitive Data Exposure | OWASP Top 10 (A3). [online] Available at: &lt;https://hdivsecurity.com/owasp-sensitive-data-exposure&gt; [Accessed 7 February 2021].</w:t>
      </w:r>
    </w:p>
    <w:p w14:paraId="4EF580E6" w14:textId="24BC45DC" w:rsidR="00C24298" w:rsidRPr="00C24298" w:rsidRDefault="47E395DA" w:rsidP="1D10CD40">
      <w:r>
        <w:t xml:space="preserve">Ropesec.com. 2021. What is a Sensitive Data Exposure </w:t>
      </w:r>
      <w:proofErr w:type="gramStart"/>
      <w:r>
        <w:t>Vulnerability?.</w:t>
      </w:r>
      <w:proofErr w:type="gramEnd"/>
      <w:r>
        <w:t xml:space="preserve"> [online] Available at: &lt;https://ropesec.com/articles/sensitive-data-exposure/&gt; [Accessed 7 February 2021].                                  Immuniweb.com. 2021. OWASP Top 10 Security Vulnerabilities in 2021 | </w:t>
      </w:r>
      <w:proofErr w:type="spellStart"/>
      <w:r>
        <w:t>ImmuniWeb</w:t>
      </w:r>
      <w:proofErr w:type="spellEnd"/>
      <w:r>
        <w:t>. [online] Available at: &lt;https://www.immuniweb.com/resources/owasp-top-ten/&gt; [Accessed 7 February 2021].</w:t>
      </w:r>
      <w:r w:rsidR="5CE48F3D">
        <w:t xml:space="preserve">      </w:t>
      </w:r>
    </w:p>
    <w:p w14:paraId="40021387" w14:textId="5D0474D5" w:rsidR="00C24298" w:rsidRPr="00C24298" w:rsidRDefault="2CB100F3" w:rsidP="1D10CD40">
      <w:r>
        <w:t>Owasp.org. 2021. SQL Injection | OWASP. [online] Available at: &lt;https://owasp.org/www-community/attacks/SQL_Injection&gt; [Accessed 7 February 2021].</w:t>
      </w:r>
    </w:p>
    <w:p w14:paraId="71370771" w14:textId="057C6F3F" w:rsidR="00C24298" w:rsidRPr="00C24298" w:rsidRDefault="1A45C13B" w:rsidP="1D10CD40">
      <w:r>
        <w:t xml:space="preserve">Auth0 - Blog. 2021. What Is Broken </w:t>
      </w:r>
      <w:proofErr w:type="gramStart"/>
      <w:r>
        <w:t>Authentication?.</w:t>
      </w:r>
      <w:proofErr w:type="gramEnd"/>
      <w:r>
        <w:t xml:space="preserve"> [online] Available at: &lt;https://auth0.com/blog/what-is-broken-authentication/#:~:text=Broken%20authentication%20is%20an%20umbrella,to%20impersonate%20legitimate%20users%20online.&amp;text=Both%20are%20classified%20as%20broken,IDs%20or%20stolen%20login%20credentials&gt; [Accessed 7 February 2021].</w:t>
      </w:r>
      <w:r w:rsidR="7687C96E">
        <w:t xml:space="preserve">                </w:t>
      </w:r>
    </w:p>
    <w:p w14:paraId="22C5E7AA" w14:textId="31FA1110" w:rsidR="00C24298" w:rsidRPr="00C24298" w:rsidRDefault="3268D497" w:rsidP="1D10CD40">
      <w:r>
        <w:t>Hdivsecurity.com. 2021. What is and how to prevent Broken Authentication | OWASP Top 10 (A2). [online] Available at: &lt;https://hdivsecurity.com/owasp-broken-authentication&gt; [Accessed 7 February 2021].</w:t>
      </w:r>
    </w:p>
    <w:p w14:paraId="2A6D75E4" w14:textId="0EB10DCD" w:rsidR="00C24298" w:rsidRPr="00C24298" w:rsidRDefault="3268D497" w:rsidP="1D10CD40">
      <w:r>
        <w:t>SECURITY, C., 2021. Broken Authentication. [online] Contrastsecurity.com. Available at: &lt;https://www.contrastsecurity.com/knowledge-hub/glossary/broken-authentication#:~:text=Authentication%20is%20%E2%80%9Cbroken%E2%80%9D%20when%20attackers,of%20broken%20authentication%20is%20widespread&gt; [Accessed 7 February 2021].</w:t>
      </w:r>
    </w:p>
    <w:p w14:paraId="593668AD" w14:textId="0639F5A6" w:rsidR="00C24298" w:rsidRPr="00C24298" w:rsidRDefault="54A17FE4" w:rsidP="1D10CD40">
      <w:r>
        <w:lastRenderedPageBreak/>
        <w:t>Owasp.org. 2021. A3:2017-Sensitive Data Exposure | OWASP. [online] Available at: &lt;https://owasp.org/www-project-top-ten/2017/A3_2017-Sensitive_Data_Exposure&gt; [Accessed 7 February 2021].</w:t>
      </w:r>
    </w:p>
    <w:p w14:paraId="3E544401" w14:textId="0BB6AE91" w:rsidR="3341FB4D" w:rsidRDefault="3E3A99D6" w:rsidP="78F9CBB9">
      <w:r>
        <w:t>Inside Out Security. 2021. What is a Brute Force Attack? Definition | Varonis. [online] Available at: &lt;https://www.varonis.com/blog/brute-force-attack/&gt; [Accessed 7 February 2021].</w:t>
      </w:r>
    </w:p>
    <w:p w14:paraId="43408063" w14:textId="777D5F0D" w:rsidR="78F9CBB9" w:rsidRDefault="1246D1E5" w:rsidP="7BFCE715">
      <w:pPr>
        <w:rPr>
          <w:rFonts w:ascii="Calibri" w:eastAsia="Calibri" w:hAnsi="Calibri" w:cs="Calibri"/>
          <w:color w:val="000000" w:themeColor="text1"/>
          <w:szCs w:val="22"/>
        </w:rPr>
      </w:pPr>
      <w:proofErr w:type="spellStart"/>
      <w:r w:rsidRPr="7C9569E9">
        <w:rPr>
          <w:rFonts w:ascii="Calibri" w:eastAsia="Calibri" w:hAnsi="Calibri" w:cs="Calibri"/>
          <w:color w:val="000000" w:themeColor="text1"/>
        </w:rPr>
        <w:t>npm</w:t>
      </w:r>
      <w:proofErr w:type="spellEnd"/>
      <w:r w:rsidRPr="7C9569E9">
        <w:rPr>
          <w:rFonts w:ascii="Calibri" w:eastAsia="Calibri" w:hAnsi="Calibri" w:cs="Calibri"/>
          <w:color w:val="000000" w:themeColor="text1"/>
        </w:rPr>
        <w:t xml:space="preserve">. 2021. </w:t>
      </w:r>
      <w:r w:rsidRPr="7C9569E9">
        <w:rPr>
          <w:rFonts w:ascii="Calibri" w:eastAsia="Calibri" w:hAnsi="Calibri" w:cs="Calibri"/>
          <w:i/>
          <w:color w:val="000000" w:themeColor="text1"/>
        </w:rPr>
        <w:t>validator</w:t>
      </w:r>
      <w:r w:rsidRPr="7C9569E9">
        <w:rPr>
          <w:rFonts w:ascii="Calibri" w:eastAsia="Calibri" w:hAnsi="Calibri" w:cs="Calibri"/>
          <w:color w:val="000000" w:themeColor="text1"/>
        </w:rPr>
        <w:t>. [online] Available at: &lt;https://www.npmjs.com/package/validator&gt; [Accessed 7 February 2021].</w:t>
      </w:r>
    </w:p>
    <w:p w14:paraId="59C9410B" w14:textId="51A6235C" w:rsidR="00CF0B28" w:rsidRDefault="1246D1E5" w:rsidP="00CF0B28">
      <w:pPr>
        <w:rPr>
          <w:rFonts w:ascii="Calibri" w:eastAsia="Calibri" w:hAnsi="Calibri" w:cs="Calibri"/>
          <w:color w:val="000000" w:themeColor="text1"/>
          <w:szCs w:val="22"/>
        </w:rPr>
      </w:pPr>
      <w:r w:rsidRPr="7C9569E9">
        <w:rPr>
          <w:rFonts w:ascii="Calibri" w:eastAsia="Calibri" w:hAnsi="Calibri" w:cs="Calibri"/>
          <w:color w:val="000000" w:themeColor="text1"/>
        </w:rPr>
        <w:t>Medium. 2021. How to log out when using JWT. [online] Available at: &lt;https://medium.com/devgorilla/how-to-log-out-when-using-jwt-a8c7823e8a6&gt; [Accessed 7 February 2021].</w:t>
      </w:r>
    </w:p>
    <w:sectPr w:rsidR="00CF0B28" w:rsidSect="001D7995">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D5C7784"/>
    <w:multiLevelType w:val="hybridMultilevel"/>
    <w:tmpl w:val="AE2EB268"/>
    <w:lvl w:ilvl="0" w:tplc="EFAC4D3E">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48860CB1"/>
    <w:multiLevelType w:val="hybridMultilevel"/>
    <w:tmpl w:val="2ABCF02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DG3MDI1MjMyMTBR0lEKTi0uzszPAykwrAUAM57ACiwAAAA="/>
  </w:docVars>
  <w:rsids>
    <w:rsidRoot w:val="2B011198"/>
    <w:rsid w:val="000001DA"/>
    <w:rsid w:val="000007DF"/>
    <w:rsid w:val="00001506"/>
    <w:rsid w:val="00002F21"/>
    <w:rsid w:val="000045B4"/>
    <w:rsid w:val="00005C6B"/>
    <w:rsid w:val="00010408"/>
    <w:rsid w:val="0001139E"/>
    <w:rsid w:val="00011F5E"/>
    <w:rsid w:val="0001252C"/>
    <w:rsid w:val="0001274E"/>
    <w:rsid w:val="000139F1"/>
    <w:rsid w:val="00013C3E"/>
    <w:rsid w:val="0001473A"/>
    <w:rsid w:val="0001583E"/>
    <w:rsid w:val="000178D6"/>
    <w:rsid w:val="00017D30"/>
    <w:rsid w:val="00017F06"/>
    <w:rsid w:val="000201AD"/>
    <w:rsid w:val="0002242E"/>
    <w:rsid w:val="000224C5"/>
    <w:rsid w:val="00025DED"/>
    <w:rsid w:val="00027009"/>
    <w:rsid w:val="00027125"/>
    <w:rsid w:val="0002787A"/>
    <w:rsid w:val="0002ACF4"/>
    <w:rsid w:val="00030B48"/>
    <w:rsid w:val="0003124D"/>
    <w:rsid w:val="0003178E"/>
    <w:rsid w:val="00032468"/>
    <w:rsid w:val="00033589"/>
    <w:rsid w:val="00033BD1"/>
    <w:rsid w:val="00033F7F"/>
    <w:rsid w:val="00034924"/>
    <w:rsid w:val="000364A5"/>
    <w:rsid w:val="00036C60"/>
    <w:rsid w:val="000373DB"/>
    <w:rsid w:val="0004094D"/>
    <w:rsid w:val="0004168A"/>
    <w:rsid w:val="00041CAD"/>
    <w:rsid w:val="00042622"/>
    <w:rsid w:val="0004289A"/>
    <w:rsid w:val="0004393B"/>
    <w:rsid w:val="00045A8A"/>
    <w:rsid w:val="00051015"/>
    <w:rsid w:val="000525F9"/>
    <w:rsid w:val="00056AEA"/>
    <w:rsid w:val="00057938"/>
    <w:rsid w:val="00057DD9"/>
    <w:rsid w:val="00060673"/>
    <w:rsid w:val="00060B5B"/>
    <w:rsid w:val="00061F74"/>
    <w:rsid w:val="00062A1D"/>
    <w:rsid w:val="00062F63"/>
    <w:rsid w:val="00063212"/>
    <w:rsid w:val="00065EEB"/>
    <w:rsid w:val="0006652B"/>
    <w:rsid w:val="0006669E"/>
    <w:rsid w:val="00066F54"/>
    <w:rsid w:val="000670E1"/>
    <w:rsid w:val="0007095C"/>
    <w:rsid w:val="00071812"/>
    <w:rsid w:val="00071F7A"/>
    <w:rsid w:val="000738BE"/>
    <w:rsid w:val="00080FEC"/>
    <w:rsid w:val="0008163A"/>
    <w:rsid w:val="00081E1F"/>
    <w:rsid w:val="0008264E"/>
    <w:rsid w:val="00083EA6"/>
    <w:rsid w:val="00083FCA"/>
    <w:rsid w:val="00084645"/>
    <w:rsid w:val="00084CA7"/>
    <w:rsid w:val="00084EB2"/>
    <w:rsid w:val="00085611"/>
    <w:rsid w:val="000878A8"/>
    <w:rsid w:val="00087DC2"/>
    <w:rsid w:val="00090E54"/>
    <w:rsid w:val="00091A33"/>
    <w:rsid w:val="0009323D"/>
    <w:rsid w:val="00093A98"/>
    <w:rsid w:val="00096440"/>
    <w:rsid w:val="0009686F"/>
    <w:rsid w:val="0009796E"/>
    <w:rsid w:val="000A0D19"/>
    <w:rsid w:val="000A1C9C"/>
    <w:rsid w:val="000A35A9"/>
    <w:rsid w:val="000A3D60"/>
    <w:rsid w:val="000A4041"/>
    <w:rsid w:val="000A4E60"/>
    <w:rsid w:val="000A4F18"/>
    <w:rsid w:val="000A57CD"/>
    <w:rsid w:val="000A5FFA"/>
    <w:rsid w:val="000A63CA"/>
    <w:rsid w:val="000A6B55"/>
    <w:rsid w:val="000B030F"/>
    <w:rsid w:val="000B16FB"/>
    <w:rsid w:val="000B1CB4"/>
    <w:rsid w:val="000B312C"/>
    <w:rsid w:val="000B3698"/>
    <w:rsid w:val="000B47C5"/>
    <w:rsid w:val="000B6637"/>
    <w:rsid w:val="000B73E1"/>
    <w:rsid w:val="000C4BD2"/>
    <w:rsid w:val="000C7764"/>
    <w:rsid w:val="000C79C6"/>
    <w:rsid w:val="000C7E51"/>
    <w:rsid w:val="000D1562"/>
    <w:rsid w:val="000D6DA4"/>
    <w:rsid w:val="000E07B1"/>
    <w:rsid w:val="000E3E28"/>
    <w:rsid w:val="000E45A6"/>
    <w:rsid w:val="000E585C"/>
    <w:rsid w:val="000E6358"/>
    <w:rsid w:val="000E68D1"/>
    <w:rsid w:val="000E6EA2"/>
    <w:rsid w:val="000F036E"/>
    <w:rsid w:val="000F1FDE"/>
    <w:rsid w:val="000F2E09"/>
    <w:rsid w:val="000F4727"/>
    <w:rsid w:val="000F76E2"/>
    <w:rsid w:val="00101CA5"/>
    <w:rsid w:val="00104011"/>
    <w:rsid w:val="00105A90"/>
    <w:rsid w:val="00106346"/>
    <w:rsid w:val="00107040"/>
    <w:rsid w:val="00107916"/>
    <w:rsid w:val="00107BF4"/>
    <w:rsid w:val="00110874"/>
    <w:rsid w:val="001120F3"/>
    <w:rsid w:val="001129DD"/>
    <w:rsid w:val="00114E00"/>
    <w:rsid w:val="001163B6"/>
    <w:rsid w:val="00117E36"/>
    <w:rsid w:val="00120974"/>
    <w:rsid w:val="00122F45"/>
    <w:rsid w:val="00123572"/>
    <w:rsid w:val="001243A0"/>
    <w:rsid w:val="00130658"/>
    <w:rsid w:val="0013290C"/>
    <w:rsid w:val="001342D3"/>
    <w:rsid w:val="00135C83"/>
    <w:rsid w:val="0013684F"/>
    <w:rsid w:val="001372CA"/>
    <w:rsid w:val="00141855"/>
    <w:rsid w:val="0014201D"/>
    <w:rsid w:val="00142350"/>
    <w:rsid w:val="00142D0D"/>
    <w:rsid w:val="001434E8"/>
    <w:rsid w:val="00143C1D"/>
    <w:rsid w:val="00143E18"/>
    <w:rsid w:val="001445B7"/>
    <w:rsid w:val="001448B3"/>
    <w:rsid w:val="001448F6"/>
    <w:rsid w:val="00145CE1"/>
    <w:rsid w:val="001464B3"/>
    <w:rsid w:val="00146580"/>
    <w:rsid w:val="001466D7"/>
    <w:rsid w:val="001528BA"/>
    <w:rsid w:val="00153BAE"/>
    <w:rsid w:val="00154070"/>
    <w:rsid w:val="00154DAE"/>
    <w:rsid w:val="00154EBC"/>
    <w:rsid w:val="00163A0D"/>
    <w:rsid w:val="001664F0"/>
    <w:rsid w:val="001671AD"/>
    <w:rsid w:val="00170A6A"/>
    <w:rsid w:val="001710A1"/>
    <w:rsid w:val="00172195"/>
    <w:rsid w:val="00172D51"/>
    <w:rsid w:val="00174DB8"/>
    <w:rsid w:val="00175602"/>
    <w:rsid w:val="00176404"/>
    <w:rsid w:val="00176853"/>
    <w:rsid w:val="00177EE8"/>
    <w:rsid w:val="001864ED"/>
    <w:rsid w:val="0018665C"/>
    <w:rsid w:val="00186696"/>
    <w:rsid w:val="00186827"/>
    <w:rsid w:val="00186A94"/>
    <w:rsid w:val="001905BC"/>
    <w:rsid w:val="00190B8D"/>
    <w:rsid w:val="00192077"/>
    <w:rsid w:val="00192AF3"/>
    <w:rsid w:val="00192B71"/>
    <w:rsid w:val="00195332"/>
    <w:rsid w:val="0019554F"/>
    <w:rsid w:val="00195E81"/>
    <w:rsid w:val="001977D1"/>
    <w:rsid w:val="001A0A73"/>
    <w:rsid w:val="001A1810"/>
    <w:rsid w:val="001A4F28"/>
    <w:rsid w:val="001A511A"/>
    <w:rsid w:val="001A5BF0"/>
    <w:rsid w:val="001A6244"/>
    <w:rsid w:val="001A65F0"/>
    <w:rsid w:val="001A7083"/>
    <w:rsid w:val="001A7088"/>
    <w:rsid w:val="001B1B5E"/>
    <w:rsid w:val="001B2A14"/>
    <w:rsid w:val="001B42A6"/>
    <w:rsid w:val="001B62B5"/>
    <w:rsid w:val="001B65CD"/>
    <w:rsid w:val="001B6916"/>
    <w:rsid w:val="001B7D8E"/>
    <w:rsid w:val="001C0E62"/>
    <w:rsid w:val="001C1BDD"/>
    <w:rsid w:val="001C3109"/>
    <w:rsid w:val="001C5691"/>
    <w:rsid w:val="001C623B"/>
    <w:rsid w:val="001C681F"/>
    <w:rsid w:val="001D0006"/>
    <w:rsid w:val="001D021B"/>
    <w:rsid w:val="001D02D3"/>
    <w:rsid w:val="001D1423"/>
    <w:rsid w:val="001D3900"/>
    <w:rsid w:val="001D4911"/>
    <w:rsid w:val="001D4FAE"/>
    <w:rsid w:val="001D5BE4"/>
    <w:rsid w:val="001D60CE"/>
    <w:rsid w:val="001D6447"/>
    <w:rsid w:val="001D7509"/>
    <w:rsid w:val="001D7511"/>
    <w:rsid w:val="001D7995"/>
    <w:rsid w:val="001E0DD0"/>
    <w:rsid w:val="001E14D4"/>
    <w:rsid w:val="001E1C5D"/>
    <w:rsid w:val="001E29D2"/>
    <w:rsid w:val="001E2CAA"/>
    <w:rsid w:val="001E4D59"/>
    <w:rsid w:val="001E5D60"/>
    <w:rsid w:val="001E62F1"/>
    <w:rsid w:val="001E6532"/>
    <w:rsid w:val="001E6BD4"/>
    <w:rsid w:val="001E7220"/>
    <w:rsid w:val="001F10D1"/>
    <w:rsid w:val="001F1117"/>
    <w:rsid w:val="001F2C0B"/>
    <w:rsid w:val="001F5D94"/>
    <w:rsid w:val="001F62B1"/>
    <w:rsid w:val="00200F8B"/>
    <w:rsid w:val="00204218"/>
    <w:rsid w:val="00206E61"/>
    <w:rsid w:val="002076BB"/>
    <w:rsid w:val="00210520"/>
    <w:rsid w:val="00210953"/>
    <w:rsid w:val="00212F1E"/>
    <w:rsid w:val="00215749"/>
    <w:rsid w:val="002164D6"/>
    <w:rsid w:val="00216841"/>
    <w:rsid w:val="00216D01"/>
    <w:rsid w:val="0021759C"/>
    <w:rsid w:val="00217AD2"/>
    <w:rsid w:val="00221CCE"/>
    <w:rsid w:val="0022352D"/>
    <w:rsid w:val="00224404"/>
    <w:rsid w:val="00225494"/>
    <w:rsid w:val="00225E8B"/>
    <w:rsid w:val="00226C62"/>
    <w:rsid w:val="00226F30"/>
    <w:rsid w:val="00230C64"/>
    <w:rsid w:val="002315F2"/>
    <w:rsid w:val="00233E5B"/>
    <w:rsid w:val="002342ED"/>
    <w:rsid w:val="002356E9"/>
    <w:rsid w:val="00235A05"/>
    <w:rsid w:val="00240AE4"/>
    <w:rsid w:val="0024154A"/>
    <w:rsid w:val="0024209A"/>
    <w:rsid w:val="002420F0"/>
    <w:rsid w:val="00243DAA"/>
    <w:rsid w:val="002468F4"/>
    <w:rsid w:val="00250768"/>
    <w:rsid w:val="00251D78"/>
    <w:rsid w:val="0025299F"/>
    <w:rsid w:val="00253AA2"/>
    <w:rsid w:val="002546CD"/>
    <w:rsid w:val="00254C09"/>
    <w:rsid w:val="00255FAE"/>
    <w:rsid w:val="00256A1E"/>
    <w:rsid w:val="002572EE"/>
    <w:rsid w:val="00260A03"/>
    <w:rsid w:val="002622E1"/>
    <w:rsid w:val="00262368"/>
    <w:rsid w:val="002627DB"/>
    <w:rsid w:val="002634BE"/>
    <w:rsid w:val="00265153"/>
    <w:rsid w:val="00265273"/>
    <w:rsid w:val="002654D7"/>
    <w:rsid w:val="00265684"/>
    <w:rsid w:val="00265BAB"/>
    <w:rsid w:val="00265F58"/>
    <w:rsid w:val="00267131"/>
    <w:rsid w:val="002672C0"/>
    <w:rsid w:val="00267574"/>
    <w:rsid w:val="002715AC"/>
    <w:rsid w:val="00274518"/>
    <w:rsid w:val="00275440"/>
    <w:rsid w:val="002755C3"/>
    <w:rsid w:val="00275C2A"/>
    <w:rsid w:val="002776D9"/>
    <w:rsid w:val="00281CB1"/>
    <w:rsid w:val="00291A48"/>
    <w:rsid w:val="00291AEE"/>
    <w:rsid w:val="00294D83"/>
    <w:rsid w:val="0029751F"/>
    <w:rsid w:val="0029760A"/>
    <w:rsid w:val="00297A56"/>
    <w:rsid w:val="002A0A13"/>
    <w:rsid w:val="002A125D"/>
    <w:rsid w:val="002A207A"/>
    <w:rsid w:val="002A20C8"/>
    <w:rsid w:val="002A34E9"/>
    <w:rsid w:val="002A435E"/>
    <w:rsid w:val="002A71C3"/>
    <w:rsid w:val="002A7244"/>
    <w:rsid w:val="002B0171"/>
    <w:rsid w:val="002B4220"/>
    <w:rsid w:val="002B533C"/>
    <w:rsid w:val="002B5C09"/>
    <w:rsid w:val="002B5F30"/>
    <w:rsid w:val="002B6691"/>
    <w:rsid w:val="002B6DCB"/>
    <w:rsid w:val="002B7FC4"/>
    <w:rsid w:val="002C0A34"/>
    <w:rsid w:val="002C236E"/>
    <w:rsid w:val="002C3110"/>
    <w:rsid w:val="002C3B19"/>
    <w:rsid w:val="002C3B9F"/>
    <w:rsid w:val="002C3F13"/>
    <w:rsid w:val="002C7168"/>
    <w:rsid w:val="002D1150"/>
    <w:rsid w:val="002D262E"/>
    <w:rsid w:val="002D2DE9"/>
    <w:rsid w:val="002D38B5"/>
    <w:rsid w:val="002D439F"/>
    <w:rsid w:val="002D5088"/>
    <w:rsid w:val="002D5B4D"/>
    <w:rsid w:val="002D62CC"/>
    <w:rsid w:val="002D73D8"/>
    <w:rsid w:val="002D7921"/>
    <w:rsid w:val="002E1D85"/>
    <w:rsid w:val="002E2F7E"/>
    <w:rsid w:val="002E340F"/>
    <w:rsid w:val="002E5B15"/>
    <w:rsid w:val="002E62E9"/>
    <w:rsid w:val="002E663B"/>
    <w:rsid w:val="002E7D10"/>
    <w:rsid w:val="002F05B8"/>
    <w:rsid w:val="002F0722"/>
    <w:rsid w:val="002F1B9D"/>
    <w:rsid w:val="002F3499"/>
    <w:rsid w:val="002F3854"/>
    <w:rsid w:val="002F4A68"/>
    <w:rsid w:val="002F506A"/>
    <w:rsid w:val="002F5844"/>
    <w:rsid w:val="002F5AC3"/>
    <w:rsid w:val="002F7636"/>
    <w:rsid w:val="002F7788"/>
    <w:rsid w:val="002F7CDB"/>
    <w:rsid w:val="00300A5A"/>
    <w:rsid w:val="00301026"/>
    <w:rsid w:val="00301448"/>
    <w:rsid w:val="00301AD0"/>
    <w:rsid w:val="00301E41"/>
    <w:rsid w:val="003034DA"/>
    <w:rsid w:val="00304803"/>
    <w:rsid w:val="00304A71"/>
    <w:rsid w:val="003051DF"/>
    <w:rsid w:val="00305992"/>
    <w:rsid w:val="00305D82"/>
    <w:rsid w:val="00306E68"/>
    <w:rsid w:val="0030721A"/>
    <w:rsid w:val="003078DA"/>
    <w:rsid w:val="00307928"/>
    <w:rsid w:val="00307E0F"/>
    <w:rsid w:val="003104CF"/>
    <w:rsid w:val="00310BFC"/>
    <w:rsid w:val="00311E6E"/>
    <w:rsid w:val="003120DB"/>
    <w:rsid w:val="00312EDB"/>
    <w:rsid w:val="003137E8"/>
    <w:rsid w:val="0031DAC2"/>
    <w:rsid w:val="00320C91"/>
    <w:rsid w:val="003217F3"/>
    <w:rsid w:val="00321A41"/>
    <w:rsid w:val="00322DA4"/>
    <w:rsid w:val="003250F0"/>
    <w:rsid w:val="00327233"/>
    <w:rsid w:val="00327784"/>
    <w:rsid w:val="0033073A"/>
    <w:rsid w:val="00332BD3"/>
    <w:rsid w:val="00332E20"/>
    <w:rsid w:val="00332E49"/>
    <w:rsid w:val="00333475"/>
    <w:rsid w:val="003335EB"/>
    <w:rsid w:val="00333764"/>
    <w:rsid w:val="003344CC"/>
    <w:rsid w:val="00336886"/>
    <w:rsid w:val="00336BC3"/>
    <w:rsid w:val="00337424"/>
    <w:rsid w:val="00340B33"/>
    <w:rsid w:val="0034104D"/>
    <w:rsid w:val="00342828"/>
    <w:rsid w:val="00342F33"/>
    <w:rsid w:val="003453F4"/>
    <w:rsid w:val="003454C4"/>
    <w:rsid w:val="003462D8"/>
    <w:rsid w:val="003477EE"/>
    <w:rsid w:val="00347A51"/>
    <w:rsid w:val="00350FAD"/>
    <w:rsid w:val="003550D8"/>
    <w:rsid w:val="00355853"/>
    <w:rsid w:val="00355EE6"/>
    <w:rsid w:val="00357B04"/>
    <w:rsid w:val="0036064D"/>
    <w:rsid w:val="00360E8E"/>
    <w:rsid w:val="003621A7"/>
    <w:rsid w:val="0036331A"/>
    <w:rsid w:val="00363594"/>
    <w:rsid w:val="0036387F"/>
    <w:rsid w:val="00364267"/>
    <w:rsid w:val="003642FA"/>
    <w:rsid w:val="0036487D"/>
    <w:rsid w:val="0036660E"/>
    <w:rsid w:val="00372274"/>
    <w:rsid w:val="003755A1"/>
    <w:rsid w:val="00375D0D"/>
    <w:rsid w:val="00376354"/>
    <w:rsid w:val="0037664E"/>
    <w:rsid w:val="003776CA"/>
    <w:rsid w:val="0037792F"/>
    <w:rsid w:val="00380C0D"/>
    <w:rsid w:val="003811DE"/>
    <w:rsid w:val="003821F8"/>
    <w:rsid w:val="003838E3"/>
    <w:rsid w:val="00383AA5"/>
    <w:rsid w:val="00384C38"/>
    <w:rsid w:val="00386762"/>
    <w:rsid w:val="00386A00"/>
    <w:rsid w:val="00386C53"/>
    <w:rsid w:val="00386E92"/>
    <w:rsid w:val="00387324"/>
    <w:rsid w:val="003876F4"/>
    <w:rsid w:val="003908A8"/>
    <w:rsid w:val="003926C5"/>
    <w:rsid w:val="00392CBE"/>
    <w:rsid w:val="00394347"/>
    <w:rsid w:val="00395414"/>
    <w:rsid w:val="00395DCB"/>
    <w:rsid w:val="00397BB7"/>
    <w:rsid w:val="00397C06"/>
    <w:rsid w:val="003A1025"/>
    <w:rsid w:val="003A6093"/>
    <w:rsid w:val="003B1201"/>
    <w:rsid w:val="003B2031"/>
    <w:rsid w:val="003B2F95"/>
    <w:rsid w:val="003B4C29"/>
    <w:rsid w:val="003B782A"/>
    <w:rsid w:val="003C19A9"/>
    <w:rsid w:val="003C23DD"/>
    <w:rsid w:val="003C3DB5"/>
    <w:rsid w:val="003C5F2A"/>
    <w:rsid w:val="003C6328"/>
    <w:rsid w:val="003C6C27"/>
    <w:rsid w:val="003C7EE9"/>
    <w:rsid w:val="003D0253"/>
    <w:rsid w:val="003D2B66"/>
    <w:rsid w:val="003D5ACA"/>
    <w:rsid w:val="003D5B4A"/>
    <w:rsid w:val="003D61A9"/>
    <w:rsid w:val="003D68C6"/>
    <w:rsid w:val="003D7B9D"/>
    <w:rsid w:val="003E011F"/>
    <w:rsid w:val="003E1188"/>
    <w:rsid w:val="003E1B38"/>
    <w:rsid w:val="003E3A7A"/>
    <w:rsid w:val="003E5620"/>
    <w:rsid w:val="003E601D"/>
    <w:rsid w:val="003E6510"/>
    <w:rsid w:val="003E7B5E"/>
    <w:rsid w:val="003E7C4E"/>
    <w:rsid w:val="003F0548"/>
    <w:rsid w:val="003F47D7"/>
    <w:rsid w:val="003F5066"/>
    <w:rsid w:val="003F56EF"/>
    <w:rsid w:val="003F5B80"/>
    <w:rsid w:val="003F5E3F"/>
    <w:rsid w:val="003F6387"/>
    <w:rsid w:val="003F7B3E"/>
    <w:rsid w:val="0040075B"/>
    <w:rsid w:val="00400A65"/>
    <w:rsid w:val="00400DC1"/>
    <w:rsid w:val="00402662"/>
    <w:rsid w:val="00402E07"/>
    <w:rsid w:val="00403745"/>
    <w:rsid w:val="00404273"/>
    <w:rsid w:val="0040437A"/>
    <w:rsid w:val="00405F60"/>
    <w:rsid w:val="0040781D"/>
    <w:rsid w:val="0041040C"/>
    <w:rsid w:val="00412949"/>
    <w:rsid w:val="0041375A"/>
    <w:rsid w:val="00413DA9"/>
    <w:rsid w:val="004142FD"/>
    <w:rsid w:val="00415C28"/>
    <w:rsid w:val="00417B85"/>
    <w:rsid w:val="00421014"/>
    <w:rsid w:val="004214CE"/>
    <w:rsid w:val="00421811"/>
    <w:rsid w:val="00422A85"/>
    <w:rsid w:val="00424830"/>
    <w:rsid w:val="00425A0E"/>
    <w:rsid w:val="00425CA4"/>
    <w:rsid w:val="00426383"/>
    <w:rsid w:val="0042680B"/>
    <w:rsid w:val="004277AE"/>
    <w:rsid w:val="00430C30"/>
    <w:rsid w:val="00431A72"/>
    <w:rsid w:val="00431DDA"/>
    <w:rsid w:val="00432463"/>
    <w:rsid w:val="004337C2"/>
    <w:rsid w:val="00433E68"/>
    <w:rsid w:val="0043582F"/>
    <w:rsid w:val="00435E78"/>
    <w:rsid w:val="00435FC7"/>
    <w:rsid w:val="00436627"/>
    <w:rsid w:val="00437577"/>
    <w:rsid w:val="00437893"/>
    <w:rsid w:val="0043B3DE"/>
    <w:rsid w:val="004405D6"/>
    <w:rsid w:val="00441421"/>
    <w:rsid w:val="00443EA0"/>
    <w:rsid w:val="00444B2D"/>
    <w:rsid w:val="00445598"/>
    <w:rsid w:val="00446ED1"/>
    <w:rsid w:val="00450853"/>
    <w:rsid w:val="00451BC4"/>
    <w:rsid w:val="004538F2"/>
    <w:rsid w:val="00454310"/>
    <w:rsid w:val="00454404"/>
    <w:rsid w:val="00454623"/>
    <w:rsid w:val="004559C3"/>
    <w:rsid w:val="004573E9"/>
    <w:rsid w:val="004576F7"/>
    <w:rsid w:val="004615F9"/>
    <w:rsid w:val="00463D52"/>
    <w:rsid w:val="0046418F"/>
    <w:rsid w:val="00464551"/>
    <w:rsid w:val="00466275"/>
    <w:rsid w:val="00467739"/>
    <w:rsid w:val="00467944"/>
    <w:rsid w:val="004710DC"/>
    <w:rsid w:val="004713C3"/>
    <w:rsid w:val="0047290B"/>
    <w:rsid w:val="004731A5"/>
    <w:rsid w:val="004804D3"/>
    <w:rsid w:val="00480C28"/>
    <w:rsid w:val="00481096"/>
    <w:rsid w:val="004812CF"/>
    <w:rsid w:val="0048233D"/>
    <w:rsid w:val="00483C5C"/>
    <w:rsid w:val="00483D58"/>
    <w:rsid w:val="00484724"/>
    <w:rsid w:val="004858D7"/>
    <w:rsid w:val="00486629"/>
    <w:rsid w:val="00486E05"/>
    <w:rsid w:val="00487332"/>
    <w:rsid w:val="00487ED0"/>
    <w:rsid w:val="0049060A"/>
    <w:rsid w:val="0049067A"/>
    <w:rsid w:val="00491485"/>
    <w:rsid w:val="004917A1"/>
    <w:rsid w:val="00491967"/>
    <w:rsid w:val="00492B17"/>
    <w:rsid w:val="00493C24"/>
    <w:rsid w:val="00495ECE"/>
    <w:rsid w:val="00496A04"/>
    <w:rsid w:val="00496A42"/>
    <w:rsid w:val="00496C11"/>
    <w:rsid w:val="00497462"/>
    <w:rsid w:val="004A17A5"/>
    <w:rsid w:val="004A2004"/>
    <w:rsid w:val="004A21B8"/>
    <w:rsid w:val="004A5712"/>
    <w:rsid w:val="004A6292"/>
    <w:rsid w:val="004A642C"/>
    <w:rsid w:val="004B0F79"/>
    <w:rsid w:val="004B305E"/>
    <w:rsid w:val="004B550D"/>
    <w:rsid w:val="004C2764"/>
    <w:rsid w:val="004C318A"/>
    <w:rsid w:val="004C546E"/>
    <w:rsid w:val="004C5CFA"/>
    <w:rsid w:val="004C63FB"/>
    <w:rsid w:val="004C742C"/>
    <w:rsid w:val="004D0953"/>
    <w:rsid w:val="004D0F26"/>
    <w:rsid w:val="004D21DD"/>
    <w:rsid w:val="004D330A"/>
    <w:rsid w:val="004D4FD9"/>
    <w:rsid w:val="004D5F52"/>
    <w:rsid w:val="004E03D6"/>
    <w:rsid w:val="004E07FB"/>
    <w:rsid w:val="004E192C"/>
    <w:rsid w:val="004E3EEB"/>
    <w:rsid w:val="004E4226"/>
    <w:rsid w:val="004E4545"/>
    <w:rsid w:val="004E5D48"/>
    <w:rsid w:val="004E6EE2"/>
    <w:rsid w:val="004F1EC7"/>
    <w:rsid w:val="004F3A68"/>
    <w:rsid w:val="004F442A"/>
    <w:rsid w:val="004F4822"/>
    <w:rsid w:val="004F4B3B"/>
    <w:rsid w:val="00501CF0"/>
    <w:rsid w:val="00503733"/>
    <w:rsid w:val="00503834"/>
    <w:rsid w:val="005053F2"/>
    <w:rsid w:val="005058A2"/>
    <w:rsid w:val="00505C8E"/>
    <w:rsid w:val="00506E1E"/>
    <w:rsid w:val="00507A35"/>
    <w:rsid w:val="00507D30"/>
    <w:rsid w:val="005120D8"/>
    <w:rsid w:val="00512FFE"/>
    <w:rsid w:val="005156C1"/>
    <w:rsid w:val="0051605E"/>
    <w:rsid w:val="00516BDA"/>
    <w:rsid w:val="00516D27"/>
    <w:rsid w:val="00520FA0"/>
    <w:rsid w:val="00521890"/>
    <w:rsid w:val="005223E7"/>
    <w:rsid w:val="00522865"/>
    <w:rsid w:val="00522DB4"/>
    <w:rsid w:val="0052395F"/>
    <w:rsid w:val="00523B3B"/>
    <w:rsid w:val="005240B7"/>
    <w:rsid w:val="00524BDF"/>
    <w:rsid w:val="005266E3"/>
    <w:rsid w:val="00526CFD"/>
    <w:rsid w:val="0053019F"/>
    <w:rsid w:val="005301B5"/>
    <w:rsid w:val="005307AD"/>
    <w:rsid w:val="00530BF1"/>
    <w:rsid w:val="005317B2"/>
    <w:rsid w:val="00531A6B"/>
    <w:rsid w:val="005373FD"/>
    <w:rsid w:val="00537785"/>
    <w:rsid w:val="00540284"/>
    <w:rsid w:val="0054047D"/>
    <w:rsid w:val="00541C69"/>
    <w:rsid w:val="00544DE8"/>
    <w:rsid w:val="00547111"/>
    <w:rsid w:val="005506EE"/>
    <w:rsid w:val="005527C3"/>
    <w:rsid w:val="0055495E"/>
    <w:rsid w:val="00554DD5"/>
    <w:rsid w:val="00562185"/>
    <w:rsid w:val="00562D2D"/>
    <w:rsid w:val="00562F00"/>
    <w:rsid w:val="005645C2"/>
    <w:rsid w:val="00564A2F"/>
    <w:rsid w:val="00564DB4"/>
    <w:rsid w:val="005653AA"/>
    <w:rsid w:val="005654A9"/>
    <w:rsid w:val="00566E27"/>
    <w:rsid w:val="005700A4"/>
    <w:rsid w:val="005701FF"/>
    <w:rsid w:val="005717CC"/>
    <w:rsid w:val="00571FAE"/>
    <w:rsid w:val="00572569"/>
    <w:rsid w:val="005731EE"/>
    <w:rsid w:val="00573327"/>
    <w:rsid w:val="005742A3"/>
    <w:rsid w:val="00575801"/>
    <w:rsid w:val="00581ABE"/>
    <w:rsid w:val="005826DA"/>
    <w:rsid w:val="005851FF"/>
    <w:rsid w:val="00585557"/>
    <w:rsid w:val="00585FE5"/>
    <w:rsid w:val="0058646D"/>
    <w:rsid w:val="00590977"/>
    <w:rsid w:val="00592F71"/>
    <w:rsid w:val="00593E1D"/>
    <w:rsid w:val="005950AA"/>
    <w:rsid w:val="00595125"/>
    <w:rsid w:val="0059778D"/>
    <w:rsid w:val="005A0267"/>
    <w:rsid w:val="005A02CF"/>
    <w:rsid w:val="005A0A2C"/>
    <w:rsid w:val="005A0C6C"/>
    <w:rsid w:val="005A292A"/>
    <w:rsid w:val="005A2B41"/>
    <w:rsid w:val="005A2F03"/>
    <w:rsid w:val="005A3E80"/>
    <w:rsid w:val="005A3E9B"/>
    <w:rsid w:val="005A44ED"/>
    <w:rsid w:val="005A4DDD"/>
    <w:rsid w:val="005A4FD8"/>
    <w:rsid w:val="005A553D"/>
    <w:rsid w:val="005B0830"/>
    <w:rsid w:val="005B0B68"/>
    <w:rsid w:val="005B1B05"/>
    <w:rsid w:val="005B2468"/>
    <w:rsid w:val="005B3F96"/>
    <w:rsid w:val="005B4947"/>
    <w:rsid w:val="005B4983"/>
    <w:rsid w:val="005B4D9E"/>
    <w:rsid w:val="005B624E"/>
    <w:rsid w:val="005B6EDF"/>
    <w:rsid w:val="005C0656"/>
    <w:rsid w:val="005C07C1"/>
    <w:rsid w:val="005C0D63"/>
    <w:rsid w:val="005C167F"/>
    <w:rsid w:val="005C6995"/>
    <w:rsid w:val="005C6B3D"/>
    <w:rsid w:val="005C7909"/>
    <w:rsid w:val="005C7A19"/>
    <w:rsid w:val="005D0000"/>
    <w:rsid w:val="005D03A1"/>
    <w:rsid w:val="005D0AFB"/>
    <w:rsid w:val="005D1360"/>
    <w:rsid w:val="005D1A4D"/>
    <w:rsid w:val="005D3C54"/>
    <w:rsid w:val="005D3DB1"/>
    <w:rsid w:val="005D3E17"/>
    <w:rsid w:val="005D42A0"/>
    <w:rsid w:val="005D5C8A"/>
    <w:rsid w:val="005D6164"/>
    <w:rsid w:val="005E0A4F"/>
    <w:rsid w:val="005E233E"/>
    <w:rsid w:val="005E289C"/>
    <w:rsid w:val="005E3E68"/>
    <w:rsid w:val="005E3EE3"/>
    <w:rsid w:val="005E4D95"/>
    <w:rsid w:val="005E5FC1"/>
    <w:rsid w:val="005E67DF"/>
    <w:rsid w:val="005E6EB4"/>
    <w:rsid w:val="005F2742"/>
    <w:rsid w:val="005F2F87"/>
    <w:rsid w:val="005F337B"/>
    <w:rsid w:val="005F3511"/>
    <w:rsid w:val="005F3CE8"/>
    <w:rsid w:val="005F45F9"/>
    <w:rsid w:val="005F500F"/>
    <w:rsid w:val="005F50FE"/>
    <w:rsid w:val="005F5162"/>
    <w:rsid w:val="005F5B5C"/>
    <w:rsid w:val="00600F3A"/>
    <w:rsid w:val="00601300"/>
    <w:rsid w:val="00601D7C"/>
    <w:rsid w:val="0060307B"/>
    <w:rsid w:val="006037E0"/>
    <w:rsid w:val="00603A99"/>
    <w:rsid w:val="00603CF3"/>
    <w:rsid w:val="00606058"/>
    <w:rsid w:val="00606EE5"/>
    <w:rsid w:val="00606F57"/>
    <w:rsid w:val="00610256"/>
    <w:rsid w:val="0061088D"/>
    <w:rsid w:val="006117BE"/>
    <w:rsid w:val="00613310"/>
    <w:rsid w:val="00614FEE"/>
    <w:rsid w:val="006159A3"/>
    <w:rsid w:val="00615AD9"/>
    <w:rsid w:val="00616276"/>
    <w:rsid w:val="00616E8F"/>
    <w:rsid w:val="006203D9"/>
    <w:rsid w:val="0062442D"/>
    <w:rsid w:val="0062465C"/>
    <w:rsid w:val="006278F8"/>
    <w:rsid w:val="00627D2A"/>
    <w:rsid w:val="00630398"/>
    <w:rsid w:val="0063167F"/>
    <w:rsid w:val="00631E06"/>
    <w:rsid w:val="0063242E"/>
    <w:rsid w:val="00632CEA"/>
    <w:rsid w:val="006330C0"/>
    <w:rsid w:val="0063403A"/>
    <w:rsid w:val="00634397"/>
    <w:rsid w:val="00635092"/>
    <w:rsid w:val="00636466"/>
    <w:rsid w:val="006373B0"/>
    <w:rsid w:val="00640010"/>
    <w:rsid w:val="006400B2"/>
    <w:rsid w:val="006416AB"/>
    <w:rsid w:val="00642065"/>
    <w:rsid w:val="00642450"/>
    <w:rsid w:val="00643454"/>
    <w:rsid w:val="00645CF6"/>
    <w:rsid w:val="006479CA"/>
    <w:rsid w:val="00647DA9"/>
    <w:rsid w:val="00650A03"/>
    <w:rsid w:val="0065163A"/>
    <w:rsid w:val="006518BD"/>
    <w:rsid w:val="00653E7A"/>
    <w:rsid w:val="006549D2"/>
    <w:rsid w:val="00654DA1"/>
    <w:rsid w:val="00655C33"/>
    <w:rsid w:val="006564E2"/>
    <w:rsid w:val="006572B5"/>
    <w:rsid w:val="006634E6"/>
    <w:rsid w:val="0066381F"/>
    <w:rsid w:val="006643CF"/>
    <w:rsid w:val="0066473C"/>
    <w:rsid w:val="00666E95"/>
    <w:rsid w:val="006670F0"/>
    <w:rsid w:val="0066713A"/>
    <w:rsid w:val="006707E4"/>
    <w:rsid w:val="006710A2"/>
    <w:rsid w:val="00671D32"/>
    <w:rsid w:val="00672186"/>
    <w:rsid w:val="006724E8"/>
    <w:rsid w:val="0067346F"/>
    <w:rsid w:val="006739D8"/>
    <w:rsid w:val="00674005"/>
    <w:rsid w:val="0067446E"/>
    <w:rsid w:val="006749F9"/>
    <w:rsid w:val="00675127"/>
    <w:rsid w:val="00676516"/>
    <w:rsid w:val="006768D7"/>
    <w:rsid w:val="00681B2D"/>
    <w:rsid w:val="00681D68"/>
    <w:rsid w:val="0068209E"/>
    <w:rsid w:val="00682805"/>
    <w:rsid w:val="006832F4"/>
    <w:rsid w:val="00683AA1"/>
    <w:rsid w:val="00683AE1"/>
    <w:rsid w:val="006842F5"/>
    <w:rsid w:val="00684320"/>
    <w:rsid w:val="0068439F"/>
    <w:rsid w:val="00684C39"/>
    <w:rsid w:val="00685642"/>
    <w:rsid w:val="00686F16"/>
    <w:rsid w:val="00687D34"/>
    <w:rsid w:val="006923ED"/>
    <w:rsid w:val="00693346"/>
    <w:rsid w:val="006946B1"/>
    <w:rsid w:val="00694987"/>
    <w:rsid w:val="00695B3C"/>
    <w:rsid w:val="006960E2"/>
    <w:rsid w:val="00696A8F"/>
    <w:rsid w:val="00697023"/>
    <w:rsid w:val="00697AD9"/>
    <w:rsid w:val="006A1BDF"/>
    <w:rsid w:val="006A230B"/>
    <w:rsid w:val="006A2483"/>
    <w:rsid w:val="006A32E0"/>
    <w:rsid w:val="006A3BD7"/>
    <w:rsid w:val="006A50D6"/>
    <w:rsid w:val="006A74F3"/>
    <w:rsid w:val="006B25FB"/>
    <w:rsid w:val="006B2F70"/>
    <w:rsid w:val="006B5626"/>
    <w:rsid w:val="006C027E"/>
    <w:rsid w:val="006C0400"/>
    <w:rsid w:val="006C2A94"/>
    <w:rsid w:val="006C4026"/>
    <w:rsid w:val="006C458B"/>
    <w:rsid w:val="006C4E3F"/>
    <w:rsid w:val="006C79B0"/>
    <w:rsid w:val="006D00FD"/>
    <w:rsid w:val="006D10F8"/>
    <w:rsid w:val="006D2078"/>
    <w:rsid w:val="006D25A9"/>
    <w:rsid w:val="006D296E"/>
    <w:rsid w:val="006D2A36"/>
    <w:rsid w:val="006D3220"/>
    <w:rsid w:val="006D3A9C"/>
    <w:rsid w:val="006D5103"/>
    <w:rsid w:val="006D5DCE"/>
    <w:rsid w:val="006D606A"/>
    <w:rsid w:val="006D64E4"/>
    <w:rsid w:val="006D7371"/>
    <w:rsid w:val="006E184A"/>
    <w:rsid w:val="006E1A1E"/>
    <w:rsid w:val="006E2DAD"/>
    <w:rsid w:val="006E2FE7"/>
    <w:rsid w:val="006E500E"/>
    <w:rsid w:val="006E5C65"/>
    <w:rsid w:val="006E6312"/>
    <w:rsid w:val="006F0CD1"/>
    <w:rsid w:val="006F419F"/>
    <w:rsid w:val="006F42B0"/>
    <w:rsid w:val="006F47A4"/>
    <w:rsid w:val="006F6536"/>
    <w:rsid w:val="006F70A3"/>
    <w:rsid w:val="007007BA"/>
    <w:rsid w:val="007008AF"/>
    <w:rsid w:val="007029DE"/>
    <w:rsid w:val="007046D5"/>
    <w:rsid w:val="0070488B"/>
    <w:rsid w:val="007054BE"/>
    <w:rsid w:val="0070566C"/>
    <w:rsid w:val="00706354"/>
    <w:rsid w:val="007114F5"/>
    <w:rsid w:val="00711B98"/>
    <w:rsid w:val="00711E0C"/>
    <w:rsid w:val="00711FC2"/>
    <w:rsid w:val="0071221B"/>
    <w:rsid w:val="00712C89"/>
    <w:rsid w:val="00713E1F"/>
    <w:rsid w:val="00715FD5"/>
    <w:rsid w:val="007164C3"/>
    <w:rsid w:val="00720746"/>
    <w:rsid w:val="00720C11"/>
    <w:rsid w:val="0072105A"/>
    <w:rsid w:val="00721A62"/>
    <w:rsid w:val="00722A64"/>
    <w:rsid w:val="007237B0"/>
    <w:rsid w:val="007254DC"/>
    <w:rsid w:val="00726B8C"/>
    <w:rsid w:val="007272D3"/>
    <w:rsid w:val="00731B21"/>
    <w:rsid w:val="007324B1"/>
    <w:rsid w:val="00732D22"/>
    <w:rsid w:val="00733DD9"/>
    <w:rsid w:val="007355DF"/>
    <w:rsid w:val="0074011D"/>
    <w:rsid w:val="007416DC"/>
    <w:rsid w:val="0074248E"/>
    <w:rsid w:val="00742814"/>
    <w:rsid w:val="00742F01"/>
    <w:rsid w:val="007441A5"/>
    <w:rsid w:val="00744705"/>
    <w:rsid w:val="00750D05"/>
    <w:rsid w:val="00751F58"/>
    <w:rsid w:val="00752917"/>
    <w:rsid w:val="00752ABF"/>
    <w:rsid w:val="00753A4E"/>
    <w:rsid w:val="00754206"/>
    <w:rsid w:val="00754347"/>
    <w:rsid w:val="00760638"/>
    <w:rsid w:val="00760FCF"/>
    <w:rsid w:val="00761A6B"/>
    <w:rsid w:val="007642B0"/>
    <w:rsid w:val="007652A6"/>
    <w:rsid w:val="007657B1"/>
    <w:rsid w:val="007702B9"/>
    <w:rsid w:val="00770FBF"/>
    <w:rsid w:val="0077232B"/>
    <w:rsid w:val="00772407"/>
    <w:rsid w:val="00772BFC"/>
    <w:rsid w:val="007731B7"/>
    <w:rsid w:val="00773BC8"/>
    <w:rsid w:val="00775C7B"/>
    <w:rsid w:val="00780158"/>
    <w:rsid w:val="00780BCF"/>
    <w:rsid w:val="00780D5F"/>
    <w:rsid w:val="00780EDB"/>
    <w:rsid w:val="007824A0"/>
    <w:rsid w:val="00784EC2"/>
    <w:rsid w:val="00786E20"/>
    <w:rsid w:val="00787365"/>
    <w:rsid w:val="007876E2"/>
    <w:rsid w:val="0078773A"/>
    <w:rsid w:val="00787C8E"/>
    <w:rsid w:val="007914CD"/>
    <w:rsid w:val="007928C3"/>
    <w:rsid w:val="007936DA"/>
    <w:rsid w:val="00793AB0"/>
    <w:rsid w:val="007940E3"/>
    <w:rsid w:val="00794759"/>
    <w:rsid w:val="007951E9"/>
    <w:rsid w:val="00795905"/>
    <w:rsid w:val="007963FA"/>
    <w:rsid w:val="007A03A0"/>
    <w:rsid w:val="007A11ED"/>
    <w:rsid w:val="007A2A81"/>
    <w:rsid w:val="007A4121"/>
    <w:rsid w:val="007A6550"/>
    <w:rsid w:val="007A6B37"/>
    <w:rsid w:val="007A6CAD"/>
    <w:rsid w:val="007A6EC9"/>
    <w:rsid w:val="007A75CE"/>
    <w:rsid w:val="007B096C"/>
    <w:rsid w:val="007B0C31"/>
    <w:rsid w:val="007B0EDA"/>
    <w:rsid w:val="007B1DAF"/>
    <w:rsid w:val="007B2575"/>
    <w:rsid w:val="007B3097"/>
    <w:rsid w:val="007B485D"/>
    <w:rsid w:val="007B5104"/>
    <w:rsid w:val="007B78E4"/>
    <w:rsid w:val="007C024B"/>
    <w:rsid w:val="007C475D"/>
    <w:rsid w:val="007C7D62"/>
    <w:rsid w:val="007D03FD"/>
    <w:rsid w:val="007D0A0A"/>
    <w:rsid w:val="007D0F39"/>
    <w:rsid w:val="007D3D1C"/>
    <w:rsid w:val="007D4BAC"/>
    <w:rsid w:val="007D59A9"/>
    <w:rsid w:val="007E0110"/>
    <w:rsid w:val="007E1DC2"/>
    <w:rsid w:val="007E260E"/>
    <w:rsid w:val="007E2E5E"/>
    <w:rsid w:val="007E51A3"/>
    <w:rsid w:val="007E6179"/>
    <w:rsid w:val="007E627F"/>
    <w:rsid w:val="007F09B9"/>
    <w:rsid w:val="007F1750"/>
    <w:rsid w:val="007F4DB4"/>
    <w:rsid w:val="007F65FD"/>
    <w:rsid w:val="007F72FD"/>
    <w:rsid w:val="007F7A13"/>
    <w:rsid w:val="007FA6C5"/>
    <w:rsid w:val="0080093B"/>
    <w:rsid w:val="00801B41"/>
    <w:rsid w:val="0080283F"/>
    <w:rsid w:val="008041AA"/>
    <w:rsid w:val="00805146"/>
    <w:rsid w:val="008058CA"/>
    <w:rsid w:val="0080593A"/>
    <w:rsid w:val="008066CF"/>
    <w:rsid w:val="00806A90"/>
    <w:rsid w:val="00806BE8"/>
    <w:rsid w:val="00807376"/>
    <w:rsid w:val="00807989"/>
    <w:rsid w:val="00807ECF"/>
    <w:rsid w:val="00811DEC"/>
    <w:rsid w:val="00812787"/>
    <w:rsid w:val="00814E17"/>
    <w:rsid w:val="00816610"/>
    <w:rsid w:val="008169B9"/>
    <w:rsid w:val="00816C7C"/>
    <w:rsid w:val="008176CC"/>
    <w:rsid w:val="00820638"/>
    <w:rsid w:val="00820FBA"/>
    <w:rsid w:val="00821A9F"/>
    <w:rsid w:val="00822966"/>
    <w:rsid w:val="008237FB"/>
    <w:rsid w:val="008257E8"/>
    <w:rsid w:val="00827ADD"/>
    <w:rsid w:val="00834192"/>
    <w:rsid w:val="008342EC"/>
    <w:rsid w:val="00834404"/>
    <w:rsid w:val="008420E5"/>
    <w:rsid w:val="00842D34"/>
    <w:rsid w:val="008432F6"/>
    <w:rsid w:val="00843BD6"/>
    <w:rsid w:val="0084505E"/>
    <w:rsid w:val="008453CE"/>
    <w:rsid w:val="008458F0"/>
    <w:rsid w:val="00845A05"/>
    <w:rsid w:val="008462B9"/>
    <w:rsid w:val="008465F7"/>
    <w:rsid w:val="008524B0"/>
    <w:rsid w:val="00852976"/>
    <w:rsid w:val="00852F88"/>
    <w:rsid w:val="00854463"/>
    <w:rsid w:val="008577FE"/>
    <w:rsid w:val="00860134"/>
    <w:rsid w:val="008605EB"/>
    <w:rsid w:val="0086242E"/>
    <w:rsid w:val="00862B70"/>
    <w:rsid w:val="00863428"/>
    <w:rsid w:val="008642A7"/>
    <w:rsid w:val="00870413"/>
    <w:rsid w:val="00872847"/>
    <w:rsid w:val="00873015"/>
    <w:rsid w:val="0087344B"/>
    <w:rsid w:val="0087354D"/>
    <w:rsid w:val="00873A41"/>
    <w:rsid w:val="0087496E"/>
    <w:rsid w:val="008749D5"/>
    <w:rsid w:val="00874D1B"/>
    <w:rsid w:val="00874D64"/>
    <w:rsid w:val="00877049"/>
    <w:rsid w:val="008771C1"/>
    <w:rsid w:val="008773E8"/>
    <w:rsid w:val="00880442"/>
    <w:rsid w:val="00880F15"/>
    <w:rsid w:val="008820DD"/>
    <w:rsid w:val="008837CD"/>
    <w:rsid w:val="008841DE"/>
    <w:rsid w:val="008855EE"/>
    <w:rsid w:val="0088761B"/>
    <w:rsid w:val="00890570"/>
    <w:rsid w:val="008921C2"/>
    <w:rsid w:val="00893CF5"/>
    <w:rsid w:val="008944E0"/>
    <w:rsid w:val="00895656"/>
    <w:rsid w:val="00895FD3"/>
    <w:rsid w:val="008973D4"/>
    <w:rsid w:val="008975AC"/>
    <w:rsid w:val="008A1CBA"/>
    <w:rsid w:val="008A2498"/>
    <w:rsid w:val="008A260B"/>
    <w:rsid w:val="008A55C8"/>
    <w:rsid w:val="008A6B78"/>
    <w:rsid w:val="008A6D88"/>
    <w:rsid w:val="008A7596"/>
    <w:rsid w:val="008B4597"/>
    <w:rsid w:val="008B47A1"/>
    <w:rsid w:val="008C2CCE"/>
    <w:rsid w:val="008C2FC6"/>
    <w:rsid w:val="008C4923"/>
    <w:rsid w:val="008C7EDB"/>
    <w:rsid w:val="008D0714"/>
    <w:rsid w:val="008D1A72"/>
    <w:rsid w:val="008D5ECD"/>
    <w:rsid w:val="008D6078"/>
    <w:rsid w:val="008E0335"/>
    <w:rsid w:val="008E10EC"/>
    <w:rsid w:val="008E11E5"/>
    <w:rsid w:val="008E211B"/>
    <w:rsid w:val="008E3EB9"/>
    <w:rsid w:val="008E6585"/>
    <w:rsid w:val="008E6CB9"/>
    <w:rsid w:val="008E6CFF"/>
    <w:rsid w:val="008E7A61"/>
    <w:rsid w:val="008E7AD2"/>
    <w:rsid w:val="008F04BB"/>
    <w:rsid w:val="008F04BE"/>
    <w:rsid w:val="008F26BB"/>
    <w:rsid w:val="008F27A4"/>
    <w:rsid w:val="008F3E6E"/>
    <w:rsid w:val="008F5E6D"/>
    <w:rsid w:val="008F6BF8"/>
    <w:rsid w:val="008F75D9"/>
    <w:rsid w:val="00900F0B"/>
    <w:rsid w:val="00902343"/>
    <w:rsid w:val="00903AE3"/>
    <w:rsid w:val="00904C03"/>
    <w:rsid w:val="00904D52"/>
    <w:rsid w:val="0090503C"/>
    <w:rsid w:val="009050B1"/>
    <w:rsid w:val="0090725E"/>
    <w:rsid w:val="00907A1A"/>
    <w:rsid w:val="00910513"/>
    <w:rsid w:val="00910A99"/>
    <w:rsid w:val="009116AA"/>
    <w:rsid w:val="00912DF3"/>
    <w:rsid w:val="0091343F"/>
    <w:rsid w:val="0091367E"/>
    <w:rsid w:val="00913B72"/>
    <w:rsid w:val="00915559"/>
    <w:rsid w:val="00915DAB"/>
    <w:rsid w:val="00916795"/>
    <w:rsid w:val="009171B7"/>
    <w:rsid w:val="00917346"/>
    <w:rsid w:val="0091758A"/>
    <w:rsid w:val="0092191C"/>
    <w:rsid w:val="0092224A"/>
    <w:rsid w:val="009226F6"/>
    <w:rsid w:val="009231F9"/>
    <w:rsid w:val="00924357"/>
    <w:rsid w:val="009249E0"/>
    <w:rsid w:val="00926065"/>
    <w:rsid w:val="009261A4"/>
    <w:rsid w:val="00926301"/>
    <w:rsid w:val="009313CB"/>
    <w:rsid w:val="009321BC"/>
    <w:rsid w:val="00932230"/>
    <w:rsid w:val="009323E7"/>
    <w:rsid w:val="0093277D"/>
    <w:rsid w:val="0093280E"/>
    <w:rsid w:val="00932E75"/>
    <w:rsid w:val="0093325C"/>
    <w:rsid w:val="00935299"/>
    <w:rsid w:val="00936C0C"/>
    <w:rsid w:val="0094030B"/>
    <w:rsid w:val="009406DB"/>
    <w:rsid w:val="00940ABC"/>
    <w:rsid w:val="00940F3A"/>
    <w:rsid w:val="00941FBB"/>
    <w:rsid w:val="00943FA5"/>
    <w:rsid w:val="009447B8"/>
    <w:rsid w:val="00944D13"/>
    <w:rsid w:val="00944E51"/>
    <w:rsid w:val="00946797"/>
    <w:rsid w:val="00946EE5"/>
    <w:rsid w:val="00952094"/>
    <w:rsid w:val="00954F75"/>
    <w:rsid w:val="009569D9"/>
    <w:rsid w:val="0096011D"/>
    <w:rsid w:val="009623BB"/>
    <w:rsid w:val="0096240B"/>
    <w:rsid w:val="00962949"/>
    <w:rsid w:val="0096514F"/>
    <w:rsid w:val="00965B9F"/>
    <w:rsid w:val="00966DCE"/>
    <w:rsid w:val="00971046"/>
    <w:rsid w:val="009724BC"/>
    <w:rsid w:val="00973C06"/>
    <w:rsid w:val="00975228"/>
    <w:rsid w:val="00975F59"/>
    <w:rsid w:val="00980317"/>
    <w:rsid w:val="00980341"/>
    <w:rsid w:val="00980E61"/>
    <w:rsid w:val="00982DE0"/>
    <w:rsid w:val="009854A1"/>
    <w:rsid w:val="009908AE"/>
    <w:rsid w:val="00991895"/>
    <w:rsid w:val="00993922"/>
    <w:rsid w:val="00994A0E"/>
    <w:rsid w:val="00994DC4"/>
    <w:rsid w:val="00994E79"/>
    <w:rsid w:val="00995522"/>
    <w:rsid w:val="00995D8F"/>
    <w:rsid w:val="00996281"/>
    <w:rsid w:val="00997DAC"/>
    <w:rsid w:val="00997DF5"/>
    <w:rsid w:val="009A1A2A"/>
    <w:rsid w:val="009A314B"/>
    <w:rsid w:val="009A32D4"/>
    <w:rsid w:val="009A4264"/>
    <w:rsid w:val="009A4915"/>
    <w:rsid w:val="009A5BAF"/>
    <w:rsid w:val="009A6848"/>
    <w:rsid w:val="009A7AEF"/>
    <w:rsid w:val="009B040C"/>
    <w:rsid w:val="009B263F"/>
    <w:rsid w:val="009B499D"/>
    <w:rsid w:val="009B513E"/>
    <w:rsid w:val="009B544C"/>
    <w:rsid w:val="009B7072"/>
    <w:rsid w:val="009B71F5"/>
    <w:rsid w:val="009B75B1"/>
    <w:rsid w:val="009C186B"/>
    <w:rsid w:val="009C1947"/>
    <w:rsid w:val="009C2841"/>
    <w:rsid w:val="009C2DF8"/>
    <w:rsid w:val="009C3844"/>
    <w:rsid w:val="009C3BF9"/>
    <w:rsid w:val="009C4682"/>
    <w:rsid w:val="009C5DB4"/>
    <w:rsid w:val="009C6EC6"/>
    <w:rsid w:val="009C9804"/>
    <w:rsid w:val="009D1855"/>
    <w:rsid w:val="009D2B39"/>
    <w:rsid w:val="009D4213"/>
    <w:rsid w:val="009D4EBE"/>
    <w:rsid w:val="009D4EDB"/>
    <w:rsid w:val="009D519C"/>
    <w:rsid w:val="009D5913"/>
    <w:rsid w:val="009D7A36"/>
    <w:rsid w:val="009E450F"/>
    <w:rsid w:val="009E4D13"/>
    <w:rsid w:val="009F06D8"/>
    <w:rsid w:val="009F2869"/>
    <w:rsid w:val="009F415F"/>
    <w:rsid w:val="009F64CC"/>
    <w:rsid w:val="009F76DE"/>
    <w:rsid w:val="009F7D70"/>
    <w:rsid w:val="00A0376C"/>
    <w:rsid w:val="00A04740"/>
    <w:rsid w:val="00A07735"/>
    <w:rsid w:val="00A07E5F"/>
    <w:rsid w:val="00A10DF7"/>
    <w:rsid w:val="00A11C73"/>
    <w:rsid w:val="00A12B1D"/>
    <w:rsid w:val="00A137D7"/>
    <w:rsid w:val="00A138D7"/>
    <w:rsid w:val="00A15AD5"/>
    <w:rsid w:val="00A16F54"/>
    <w:rsid w:val="00A17215"/>
    <w:rsid w:val="00A17439"/>
    <w:rsid w:val="00A176D0"/>
    <w:rsid w:val="00A20549"/>
    <w:rsid w:val="00A22E94"/>
    <w:rsid w:val="00A2407B"/>
    <w:rsid w:val="00A25EFD"/>
    <w:rsid w:val="00A2711F"/>
    <w:rsid w:val="00A30B79"/>
    <w:rsid w:val="00A30F00"/>
    <w:rsid w:val="00A310A1"/>
    <w:rsid w:val="00A31119"/>
    <w:rsid w:val="00A31668"/>
    <w:rsid w:val="00A31BFE"/>
    <w:rsid w:val="00A31D20"/>
    <w:rsid w:val="00A3262B"/>
    <w:rsid w:val="00A33EB1"/>
    <w:rsid w:val="00A35EBF"/>
    <w:rsid w:val="00A36367"/>
    <w:rsid w:val="00A36BDA"/>
    <w:rsid w:val="00A36CF5"/>
    <w:rsid w:val="00A41068"/>
    <w:rsid w:val="00A42686"/>
    <w:rsid w:val="00A44172"/>
    <w:rsid w:val="00A45466"/>
    <w:rsid w:val="00A4677E"/>
    <w:rsid w:val="00A470E6"/>
    <w:rsid w:val="00A47A22"/>
    <w:rsid w:val="00A47BB1"/>
    <w:rsid w:val="00A47DC8"/>
    <w:rsid w:val="00A510E3"/>
    <w:rsid w:val="00A51CE8"/>
    <w:rsid w:val="00A52F34"/>
    <w:rsid w:val="00A53AEA"/>
    <w:rsid w:val="00A57BDD"/>
    <w:rsid w:val="00A57DB5"/>
    <w:rsid w:val="00A57E4B"/>
    <w:rsid w:val="00A60C7A"/>
    <w:rsid w:val="00A610F5"/>
    <w:rsid w:val="00A62600"/>
    <w:rsid w:val="00A63BFF"/>
    <w:rsid w:val="00A67113"/>
    <w:rsid w:val="00A70C49"/>
    <w:rsid w:val="00A70DC8"/>
    <w:rsid w:val="00A71B66"/>
    <w:rsid w:val="00A7275A"/>
    <w:rsid w:val="00A72E05"/>
    <w:rsid w:val="00A75061"/>
    <w:rsid w:val="00A75416"/>
    <w:rsid w:val="00A820A5"/>
    <w:rsid w:val="00A82CD1"/>
    <w:rsid w:val="00A84AD9"/>
    <w:rsid w:val="00A8517C"/>
    <w:rsid w:val="00A97A06"/>
    <w:rsid w:val="00AA02EE"/>
    <w:rsid w:val="00AA0403"/>
    <w:rsid w:val="00AA2C7C"/>
    <w:rsid w:val="00AA2C7F"/>
    <w:rsid w:val="00AA4374"/>
    <w:rsid w:val="00AA4BF6"/>
    <w:rsid w:val="00AA5042"/>
    <w:rsid w:val="00AA505F"/>
    <w:rsid w:val="00AA57D7"/>
    <w:rsid w:val="00AA5F19"/>
    <w:rsid w:val="00AA6246"/>
    <w:rsid w:val="00AA6484"/>
    <w:rsid w:val="00AA7898"/>
    <w:rsid w:val="00AB1F17"/>
    <w:rsid w:val="00AB2876"/>
    <w:rsid w:val="00AB5E58"/>
    <w:rsid w:val="00AB68DE"/>
    <w:rsid w:val="00AC0576"/>
    <w:rsid w:val="00AC13BF"/>
    <w:rsid w:val="00AC3177"/>
    <w:rsid w:val="00AC35B5"/>
    <w:rsid w:val="00AC38B1"/>
    <w:rsid w:val="00AC3F1B"/>
    <w:rsid w:val="00AC43F2"/>
    <w:rsid w:val="00AC5273"/>
    <w:rsid w:val="00AC543B"/>
    <w:rsid w:val="00AC5448"/>
    <w:rsid w:val="00AC5873"/>
    <w:rsid w:val="00AC7932"/>
    <w:rsid w:val="00AD0891"/>
    <w:rsid w:val="00AD137C"/>
    <w:rsid w:val="00AD16B9"/>
    <w:rsid w:val="00AD17CA"/>
    <w:rsid w:val="00AD2D9C"/>
    <w:rsid w:val="00AD3427"/>
    <w:rsid w:val="00AD59A2"/>
    <w:rsid w:val="00AE0EF6"/>
    <w:rsid w:val="00AE1E79"/>
    <w:rsid w:val="00AE4566"/>
    <w:rsid w:val="00AF1E7A"/>
    <w:rsid w:val="00AF3B43"/>
    <w:rsid w:val="00AF55D4"/>
    <w:rsid w:val="00AF6CD4"/>
    <w:rsid w:val="00B008EB"/>
    <w:rsid w:val="00B01199"/>
    <w:rsid w:val="00B05289"/>
    <w:rsid w:val="00B05CDA"/>
    <w:rsid w:val="00B0667F"/>
    <w:rsid w:val="00B070D1"/>
    <w:rsid w:val="00B10172"/>
    <w:rsid w:val="00B12571"/>
    <w:rsid w:val="00B1274E"/>
    <w:rsid w:val="00B12F3D"/>
    <w:rsid w:val="00B137EC"/>
    <w:rsid w:val="00B15B37"/>
    <w:rsid w:val="00B1720E"/>
    <w:rsid w:val="00B1735B"/>
    <w:rsid w:val="00B20454"/>
    <w:rsid w:val="00B2176A"/>
    <w:rsid w:val="00B232B8"/>
    <w:rsid w:val="00B25D6D"/>
    <w:rsid w:val="00B26126"/>
    <w:rsid w:val="00B26AAC"/>
    <w:rsid w:val="00B26DA3"/>
    <w:rsid w:val="00B27187"/>
    <w:rsid w:val="00B34C43"/>
    <w:rsid w:val="00B35CC0"/>
    <w:rsid w:val="00B370BE"/>
    <w:rsid w:val="00B37E97"/>
    <w:rsid w:val="00B40ED4"/>
    <w:rsid w:val="00B413F5"/>
    <w:rsid w:val="00B43D97"/>
    <w:rsid w:val="00B450BA"/>
    <w:rsid w:val="00B4584D"/>
    <w:rsid w:val="00B45F71"/>
    <w:rsid w:val="00B46AC5"/>
    <w:rsid w:val="00B51BCF"/>
    <w:rsid w:val="00B540D6"/>
    <w:rsid w:val="00B570EB"/>
    <w:rsid w:val="00B60E5A"/>
    <w:rsid w:val="00B627DD"/>
    <w:rsid w:val="00B633C8"/>
    <w:rsid w:val="00B64464"/>
    <w:rsid w:val="00B67F4E"/>
    <w:rsid w:val="00B70618"/>
    <w:rsid w:val="00B70872"/>
    <w:rsid w:val="00B72E7B"/>
    <w:rsid w:val="00B7338A"/>
    <w:rsid w:val="00B73B15"/>
    <w:rsid w:val="00B7698B"/>
    <w:rsid w:val="00B772B1"/>
    <w:rsid w:val="00B7775D"/>
    <w:rsid w:val="00B778AA"/>
    <w:rsid w:val="00B77913"/>
    <w:rsid w:val="00B80A9E"/>
    <w:rsid w:val="00B82431"/>
    <w:rsid w:val="00B85A11"/>
    <w:rsid w:val="00B869BB"/>
    <w:rsid w:val="00B87F7D"/>
    <w:rsid w:val="00B92C8D"/>
    <w:rsid w:val="00B939F0"/>
    <w:rsid w:val="00B9439A"/>
    <w:rsid w:val="00B955E5"/>
    <w:rsid w:val="00B9590F"/>
    <w:rsid w:val="00B96939"/>
    <w:rsid w:val="00B972E3"/>
    <w:rsid w:val="00BA14CA"/>
    <w:rsid w:val="00BA1A07"/>
    <w:rsid w:val="00BA39C0"/>
    <w:rsid w:val="00BA3F1D"/>
    <w:rsid w:val="00BA489F"/>
    <w:rsid w:val="00BA61CD"/>
    <w:rsid w:val="00BA7FD3"/>
    <w:rsid w:val="00BB07AB"/>
    <w:rsid w:val="00BB0AE6"/>
    <w:rsid w:val="00BB0F93"/>
    <w:rsid w:val="00BB11E0"/>
    <w:rsid w:val="00BB20DF"/>
    <w:rsid w:val="00BB385C"/>
    <w:rsid w:val="00BB5408"/>
    <w:rsid w:val="00BB5702"/>
    <w:rsid w:val="00BC07A9"/>
    <w:rsid w:val="00BC0FAA"/>
    <w:rsid w:val="00BC2EEF"/>
    <w:rsid w:val="00BC42CA"/>
    <w:rsid w:val="00BC5309"/>
    <w:rsid w:val="00BC6479"/>
    <w:rsid w:val="00BC65BA"/>
    <w:rsid w:val="00BC6ADB"/>
    <w:rsid w:val="00BC7597"/>
    <w:rsid w:val="00BD2E02"/>
    <w:rsid w:val="00BD3B74"/>
    <w:rsid w:val="00BD462D"/>
    <w:rsid w:val="00BD5BA0"/>
    <w:rsid w:val="00BD7D36"/>
    <w:rsid w:val="00BE079A"/>
    <w:rsid w:val="00BE2B2D"/>
    <w:rsid w:val="00BE3787"/>
    <w:rsid w:val="00BE40EF"/>
    <w:rsid w:val="00BE4FD3"/>
    <w:rsid w:val="00BE6490"/>
    <w:rsid w:val="00BF171A"/>
    <w:rsid w:val="00BF57BB"/>
    <w:rsid w:val="00BF65FA"/>
    <w:rsid w:val="00BF7555"/>
    <w:rsid w:val="00BF7FF3"/>
    <w:rsid w:val="00C00BCA"/>
    <w:rsid w:val="00C01602"/>
    <w:rsid w:val="00C020D7"/>
    <w:rsid w:val="00C02B29"/>
    <w:rsid w:val="00C040A8"/>
    <w:rsid w:val="00C05D7B"/>
    <w:rsid w:val="00C065BE"/>
    <w:rsid w:val="00C07302"/>
    <w:rsid w:val="00C07758"/>
    <w:rsid w:val="00C07C47"/>
    <w:rsid w:val="00C07FAE"/>
    <w:rsid w:val="00C103CC"/>
    <w:rsid w:val="00C108F6"/>
    <w:rsid w:val="00C10DE7"/>
    <w:rsid w:val="00C13246"/>
    <w:rsid w:val="00C13318"/>
    <w:rsid w:val="00C13468"/>
    <w:rsid w:val="00C1407A"/>
    <w:rsid w:val="00C1579F"/>
    <w:rsid w:val="00C16781"/>
    <w:rsid w:val="00C1684C"/>
    <w:rsid w:val="00C16F86"/>
    <w:rsid w:val="00C2091F"/>
    <w:rsid w:val="00C21F01"/>
    <w:rsid w:val="00C24298"/>
    <w:rsid w:val="00C246EC"/>
    <w:rsid w:val="00C24A9C"/>
    <w:rsid w:val="00C24D82"/>
    <w:rsid w:val="00C26B48"/>
    <w:rsid w:val="00C302EA"/>
    <w:rsid w:val="00C31E54"/>
    <w:rsid w:val="00C32865"/>
    <w:rsid w:val="00C379E0"/>
    <w:rsid w:val="00C4153A"/>
    <w:rsid w:val="00C42B25"/>
    <w:rsid w:val="00C44243"/>
    <w:rsid w:val="00C44266"/>
    <w:rsid w:val="00C477F0"/>
    <w:rsid w:val="00C5052F"/>
    <w:rsid w:val="00C50E59"/>
    <w:rsid w:val="00C51DC4"/>
    <w:rsid w:val="00C532FC"/>
    <w:rsid w:val="00C53A71"/>
    <w:rsid w:val="00C53DAD"/>
    <w:rsid w:val="00C54095"/>
    <w:rsid w:val="00C5424A"/>
    <w:rsid w:val="00C6031A"/>
    <w:rsid w:val="00C61009"/>
    <w:rsid w:val="00C61B12"/>
    <w:rsid w:val="00C6285B"/>
    <w:rsid w:val="00C634AC"/>
    <w:rsid w:val="00C65D4F"/>
    <w:rsid w:val="00C66266"/>
    <w:rsid w:val="00C67B69"/>
    <w:rsid w:val="00C72E6B"/>
    <w:rsid w:val="00C7583B"/>
    <w:rsid w:val="00C77041"/>
    <w:rsid w:val="00C77566"/>
    <w:rsid w:val="00C77F5E"/>
    <w:rsid w:val="00C80546"/>
    <w:rsid w:val="00C80D3B"/>
    <w:rsid w:val="00C85240"/>
    <w:rsid w:val="00C86715"/>
    <w:rsid w:val="00C86871"/>
    <w:rsid w:val="00C86AC3"/>
    <w:rsid w:val="00C86F67"/>
    <w:rsid w:val="00C87FB6"/>
    <w:rsid w:val="00C90C65"/>
    <w:rsid w:val="00C92EA9"/>
    <w:rsid w:val="00C935AE"/>
    <w:rsid w:val="00C936F6"/>
    <w:rsid w:val="00C93B64"/>
    <w:rsid w:val="00C96AF1"/>
    <w:rsid w:val="00C96EE8"/>
    <w:rsid w:val="00CA06BC"/>
    <w:rsid w:val="00CA2A7C"/>
    <w:rsid w:val="00CA3632"/>
    <w:rsid w:val="00CA7358"/>
    <w:rsid w:val="00CB09B7"/>
    <w:rsid w:val="00CB1ECF"/>
    <w:rsid w:val="00CB3B74"/>
    <w:rsid w:val="00CB4ED7"/>
    <w:rsid w:val="00CC089B"/>
    <w:rsid w:val="00CC20AE"/>
    <w:rsid w:val="00CC402B"/>
    <w:rsid w:val="00CC4647"/>
    <w:rsid w:val="00CC4B5F"/>
    <w:rsid w:val="00CC5EE3"/>
    <w:rsid w:val="00CC7A6E"/>
    <w:rsid w:val="00CD0858"/>
    <w:rsid w:val="00CD097D"/>
    <w:rsid w:val="00CD0D3C"/>
    <w:rsid w:val="00CD15C9"/>
    <w:rsid w:val="00CD1C1B"/>
    <w:rsid w:val="00CD1D04"/>
    <w:rsid w:val="00CD342D"/>
    <w:rsid w:val="00CD4914"/>
    <w:rsid w:val="00CD4E1A"/>
    <w:rsid w:val="00CD51EA"/>
    <w:rsid w:val="00CD629D"/>
    <w:rsid w:val="00CD766F"/>
    <w:rsid w:val="00CD7D17"/>
    <w:rsid w:val="00CE0C70"/>
    <w:rsid w:val="00CE143E"/>
    <w:rsid w:val="00CE2842"/>
    <w:rsid w:val="00CE3F3C"/>
    <w:rsid w:val="00CE557E"/>
    <w:rsid w:val="00CE5FDC"/>
    <w:rsid w:val="00CE6FE3"/>
    <w:rsid w:val="00CE7A2A"/>
    <w:rsid w:val="00CF0B28"/>
    <w:rsid w:val="00CF2E4C"/>
    <w:rsid w:val="00CF30EF"/>
    <w:rsid w:val="00CF5D8A"/>
    <w:rsid w:val="00CF63C2"/>
    <w:rsid w:val="00CF660F"/>
    <w:rsid w:val="00CF73C1"/>
    <w:rsid w:val="00D00917"/>
    <w:rsid w:val="00D00AD9"/>
    <w:rsid w:val="00D025F4"/>
    <w:rsid w:val="00D02C43"/>
    <w:rsid w:val="00D02F23"/>
    <w:rsid w:val="00D031AD"/>
    <w:rsid w:val="00D050A5"/>
    <w:rsid w:val="00D05267"/>
    <w:rsid w:val="00D05456"/>
    <w:rsid w:val="00D054F9"/>
    <w:rsid w:val="00D05ADC"/>
    <w:rsid w:val="00D068D8"/>
    <w:rsid w:val="00D07CD5"/>
    <w:rsid w:val="00D11939"/>
    <w:rsid w:val="00D1270E"/>
    <w:rsid w:val="00D1294F"/>
    <w:rsid w:val="00D1663C"/>
    <w:rsid w:val="00D16665"/>
    <w:rsid w:val="00D1713E"/>
    <w:rsid w:val="00D1792F"/>
    <w:rsid w:val="00D20A17"/>
    <w:rsid w:val="00D2150F"/>
    <w:rsid w:val="00D21F30"/>
    <w:rsid w:val="00D22354"/>
    <w:rsid w:val="00D2249E"/>
    <w:rsid w:val="00D23421"/>
    <w:rsid w:val="00D24D08"/>
    <w:rsid w:val="00D25E8B"/>
    <w:rsid w:val="00D277FA"/>
    <w:rsid w:val="00D27B26"/>
    <w:rsid w:val="00D30C94"/>
    <w:rsid w:val="00D31E3A"/>
    <w:rsid w:val="00D32E65"/>
    <w:rsid w:val="00D336D7"/>
    <w:rsid w:val="00D337B5"/>
    <w:rsid w:val="00D33C55"/>
    <w:rsid w:val="00D33EA6"/>
    <w:rsid w:val="00D34153"/>
    <w:rsid w:val="00D34F70"/>
    <w:rsid w:val="00D3576D"/>
    <w:rsid w:val="00D35873"/>
    <w:rsid w:val="00D4272F"/>
    <w:rsid w:val="00D4318B"/>
    <w:rsid w:val="00D4324D"/>
    <w:rsid w:val="00D43F14"/>
    <w:rsid w:val="00D44653"/>
    <w:rsid w:val="00D479F8"/>
    <w:rsid w:val="00D47D21"/>
    <w:rsid w:val="00D5121E"/>
    <w:rsid w:val="00D52420"/>
    <w:rsid w:val="00D53736"/>
    <w:rsid w:val="00D53906"/>
    <w:rsid w:val="00D5480B"/>
    <w:rsid w:val="00D56075"/>
    <w:rsid w:val="00D56364"/>
    <w:rsid w:val="00D56CA3"/>
    <w:rsid w:val="00D57DF3"/>
    <w:rsid w:val="00D60762"/>
    <w:rsid w:val="00D609C8"/>
    <w:rsid w:val="00D60CDE"/>
    <w:rsid w:val="00D6208D"/>
    <w:rsid w:val="00D62DB8"/>
    <w:rsid w:val="00D63A95"/>
    <w:rsid w:val="00D641E9"/>
    <w:rsid w:val="00D65442"/>
    <w:rsid w:val="00D6697C"/>
    <w:rsid w:val="00D66A4E"/>
    <w:rsid w:val="00D676E4"/>
    <w:rsid w:val="00D676F8"/>
    <w:rsid w:val="00D7217E"/>
    <w:rsid w:val="00D80203"/>
    <w:rsid w:val="00D808CB"/>
    <w:rsid w:val="00D814FA"/>
    <w:rsid w:val="00D8231B"/>
    <w:rsid w:val="00D84613"/>
    <w:rsid w:val="00D84DFF"/>
    <w:rsid w:val="00D86C91"/>
    <w:rsid w:val="00D86CEC"/>
    <w:rsid w:val="00D87329"/>
    <w:rsid w:val="00D87569"/>
    <w:rsid w:val="00D87903"/>
    <w:rsid w:val="00D87E0D"/>
    <w:rsid w:val="00D9071A"/>
    <w:rsid w:val="00D92DC7"/>
    <w:rsid w:val="00D9373D"/>
    <w:rsid w:val="00D93B77"/>
    <w:rsid w:val="00D94226"/>
    <w:rsid w:val="00D94CB5"/>
    <w:rsid w:val="00DA1CAB"/>
    <w:rsid w:val="00DA1CCD"/>
    <w:rsid w:val="00DA4B09"/>
    <w:rsid w:val="00DA4E3B"/>
    <w:rsid w:val="00DA6BA2"/>
    <w:rsid w:val="00DB3482"/>
    <w:rsid w:val="00DB3A9A"/>
    <w:rsid w:val="00DB3DA7"/>
    <w:rsid w:val="00DB3F5A"/>
    <w:rsid w:val="00DB48F3"/>
    <w:rsid w:val="00DB5EAF"/>
    <w:rsid w:val="00DC0099"/>
    <w:rsid w:val="00DC031E"/>
    <w:rsid w:val="00DC11A7"/>
    <w:rsid w:val="00DC166D"/>
    <w:rsid w:val="00DC3DD5"/>
    <w:rsid w:val="00DC46BE"/>
    <w:rsid w:val="00DC5892"/>
    <w:rsid w:val="00DC5EA3"/>
    <w:rsid w:val="00DC6656"/>
    <w:rsid w:val="00DC68A6"/>
    <w:rsid w:val="00DC75D4"/>
    <w:rsid w:val="00DC7F21"/>
    <w:rsid w:val="00DD108C"/>
    <w:rsid w:val="00DD14EB"/>
    <w:rsid w:val="00DD2DCB"/>
    <w:rsid w:val="00DD2FFE"/>
    <w:rsid w:val="00DD474A"/>
    <w:rsid w:val="00DD7083"/>
    <w:rsid w:val="00DE1CE7"/>
    <w:rsid w:val="00DE2431"/>
    <w:rsid w:val="00DE25AB"/>
    <w:rsid w:val="00DE5078"/>
    <w:rsid w:val="00DE6574"/>
    <w:rsid w:val="00DE71CA"/>
    <w:rsid w:val="00DF290B"/>
    <w:rsid w:val="00DF4204"/>
    <w:rsid w:val="00DF6357"/>
    <w:rsid w:val="00DF6B70"/>
    <w:rsid w:val="00E01868"/>
    <w:rsid w:val="00E030F8"/>
    <w:rsid w:val="00E051D2"/>
    <w:rsid w:val="00E057F2"/>
    <w:rsid w:val="00E06025"/>
    <w:rsid w:val="00E10B95"/>
    <w:rsid w:val="00E10BF5"/>
    <w:rsid w:val="00E118D5"/>
    <w:rsid w:val="00E1255B"/>
    <w:rsid w:val="00E12A36"/>
    <w:rsid w:val="00E12AA4"/>
    <w:rsid w:val="00E12FC0"/>
    <w:rsid w:val="00E13B9C"/>
    <w:rsid w:val="00E13CC0"/>
    <w:rsid w:val="00E13F28"/>
    <w:rsid w:val="00E15FD6"/>
    <w:rsid w:val="00E1682C"/>
    <w:rsid w:val="00E1B631"/>
    <w:rsid w:val="00E220F0"/>
    <w:rsid w:val="00E2234D"/>
    <w:rsid w:val="00E22D4B"/>
    <w:rsid w:val="00E230A0"/>
    <w:rsid w:val="00E24E18"/>
    <w:rsid w:val="00E2538E"/>
    <w:rsid w:val="00E26FE5"/>
    <w:rsid w:val="00E27BA6"/>
    <w:rsid w:val="00E305B0"/>
    <w:rsid w:val="00E323D9"/>
    <w:rsid w:val="00E32D3A"/>
    <w:rsid w:val="00E333AC"/>
    <w:rsid w:val="00E33707"/>
    <w:rsid w:val="00E34AA6"/>
    <w:rsid w:val="00E35FB2"/>
    <w:rsid w:val="00E36709"/>
    <w:rsid w:val="00E4298B"/>
    <w:rsid w:val="00E43322"/>
    <w:rsid w:val="00E43475"/>
    <w:rsid w:val="00E44DEA"/>
    <w:rsid w:val="00E47599"/>
    <w:rsid w:val="00E5030D"/>
    <w:rsid w:val="00E5154C"/>
    <w:rsid w:val="00E51690"/>
    <w:rsid w:val="00E52402"/>
    <w:rsid w:val="00E54D4C"/>
    <w:rsid w:val="00E55D51"/>
    <w:rsid w:val="00E575A6"/>
    <w:rsid w:val="00E578C9"/>
    <w:rsid w:val="00E57EA2"/>
    <w:rsid w:val="00E57FB5"/>
    <w:rsid w:val="00E61516"/>
    <w:rsid w:val="00E61597"/>
    <w:rsid w:val="00E620EC"/>
    <w:rsid w:val="00E6219B"/>
    <w:rsid w:val="00E6283A"/>
    <w:rsid w:val="00E62A54"/>
    <w:rsid w:val="00E63715"/>
    <w:rsid w:val="00E63B06"/>
    <w:rsid w:val="00E66FB6"/>
    <w:rsid w:val="00E6771A"/>
    <w:rsid w:val="00E7011D"/>
    <w:rsid w:val="00E7044C"/>
    <w:rsid w:val="00E70C36"/>
    <w:rsid w:val="00E71062"/>
    <w:rsid w:val="00E71DD6"/>
    <w:rsid w:val="00E76800"/>
    <w:rsid w:val="00E77B34"/>
    <w:rsid w:val="00E8107F"/>
    <w:rsid w:val="00E82693"/>
    <w:rsid w:val="00E84CC6"/>
    <w:rsid w:val="00E85587"/>
    <w:rsid w:val="00E8636A"/>
    <w:rsid w:val="00E8645E"/>
    <w:rsid w:val="00E8721B"/>
    <w:rsid w:val="00E8736A"/>
    <w:rsid w:val="00E876BE"/>
    <w:rsid w:val="00E87B99"/>
    <w:rsid w:val="00E90C2A"/>
    <w:rsid w:val="00E91ECF"/>
    <w:rsid w:val="00E9402F"/>
    <w:rsid w:val="00E95ACC"/>
    <w:rsid w:val="00E95E68"/>
    <w:rsid w:val="00EA1157"/>
    <w:rsid w:val="00EA1E2A"/>
    <w:rsid w:val="00EA5F57"/>
    <w:rsid w:val="00EA6CD1"/>
    <w:rsid w:val="00EA7330"/>
    <w:rsid w:val="00EB0F62"/>
    <w:rsid w:val="00EB0F7C"/>
    <w:rsid w:val="00EB1089"/>
    <w:rsid w:val="00EB1454"/>
    <w:rsid w:val="00EB1511"/>
    <w:rsid w:val="00EB4219"/>
    <w:rsid w:val="00EB4D17"/>
    <w:rsid w:val="00EB5104"/>
    <w:rsid w:val="00EB56D8"/>
    <w:rsid w:val="00EB6316"/>
    <w:rsid w:val="00EB6B79"/>
    <w:rsid w:val="00EB6E6A"/>
    <w:rsid w:val="00EB75D8"/>
    <w:rsid w:val="00EC0A03"/>
    <w:rsid w:val="00EC13DB"/>
    <w:rsid w:val="00EC1992"/>
    <w:rsid w:val="00EC237C"/>
    <w:rsid w:val="00EC2EAC"/>
    <w:rsid w:val="00EC3B77"/>
    <w:rsid w:val="00EC56B9"/>
    <w:rsid w:val="00EC588D"/>
    <w:rsid w:val="00EC58C1"/>
    <w:rsid w:val="00EC5A88"/>
    <w:rsid w:val="00ED0FB1"/>
    <w:rsid w:val="00ED1406"/>
    <w:rsid w:val="00ED2988"/>
    <w:rsid w:val="00ED2ACB"/>
    <w:rsid w:val="00ED6AF7"/>
    <w:rsid w:val="00EE0134"/>
    <w:rsid w:val="00EE2A0A"/>
    <w:rsid w:val="00EE3114"/>
    <w:rsid w:val="00EE38E7"/>
    <w:rsid w:val="00EE3943"/>
    <w:rsid w:val="00EE40F4"/>
    <w:rsid w:val="00EE4505"/>
    <w:rsid w:val="00EE4C39"/>
    <w:rsid w:val="00EE7B4C"/>
    <w:rsid w:val="00EF031E"/>
    <w:rsid w:val="00EF0794"/>
    <w:rsid w:val="00EF0903"/>
    <w:rsid w:val="00EF1983"/>
    <w:rsid w:val="00EF199F"/>
    <w:rsid w:val="00EF1EB9"/>
    <w:rsid w:val="00EF3BC3"/>
    <w:rsid w:val="00EF4281"/>
    <w:rsid w:val="00EF4E01"/>
    <w:rsid w:val="00EF5370"/>
    <w:rsid w:val="00F00D6C"/>
    <w:rsid w:val="00F010C2"/>
    <w:rsid w:val="00F03AF2"/>
    <w:rsid w:val="00F0433C"/>
    <w:rsid w:val="00F05E07"/>
    <w:rsid w:val="00F06162"/>
    <w:rsid w:val="00F10885"/>
    <w:rsid w:val="00F10C81"/>
    <w:rsid w:val="00F117CB"/>
    <w:rsid w:val="00F11C30"/>
    <w:rsid w:val="00F12B0D"/>
    <w:rsid w:val="00F14CA3"/>
    <w:rsid w:val="00F1545B"/>
    <w:rsid w:val="00F15889"/>
    <w:rsid w:val="00F15B72"/>
    <w:rsid w:val="00F176AE"/>
    <w:rsid w:val="00F17E86"/>
    <w:rsid w:val="00F2124C"/>
    <w:rsid w:val="00F21301"/>
    <w:rsid w:val="00F22C75"/>
    <w:rsid w:val="00F23168"/>
    <w:rsid w:val="00F254AD"/>
    <w:rsid w:val="00F254BB"/>
    <w:rsid w:val="00F25F04"/>
    <w:rsid w:val="00F320DB"/>
    <w:rsid w:val="00F32C15"/>
    <w:rsid w:val="00F32DB2"/>
    <w:rsid w:val="00F32EF1"/>
    <w:rsid w:val="00F3598C"/>
    <w:rsid w:val="00F35F1F"/>
    <w:rsid w:val="00F40091"/>
    <w:rsid w:val="00F41B3F"/>
    <w:rsid w:val="00F43637"/>
    <w:rsid w:val="00F43AB1"/>
    <w:rsid w:val="00F44BA1"/>
    <w:rsid w:val="00F45DE6"/>
    <w:rsid w:val="00F45FA7"/>
    <w:rsid w:val="00F46F07"/>
    <w:rsid w:val="00F47C10"/>
    <w:rsid w:val="00F50F74"/>
    <w:rsid w:val="00F5220D"/>
    <w:rsid w:val="00F52B80"/>
    <w:rsid w:val="00F537CB"/>
    <w:rsid w:val="00F55042"/>
    <w:rsid w:val="00F56CF7"/>
    <w:rsid w:val="00F57991"/>
    <w:rsid w:val="00F57DE7"/>
    <w:rsid w:val="00F6083E"/>
    <w:rsid w:val="00F60DCC"/>
    <w:rsid w:val="00F60E3B"/>
    <w:rsid w:val="00F61292"/>
    <w:rsid w:val="00F61B87"/>
    <w:rsid w:val="00F63017"/>
    <w:rsid w:val="00F64537"/>
    <w:rsid w:val="00F652EF"/>
    <w:rsid w:val="00F65358"/>
    <w:rsid w:val="00F656F4"/>
    <w:rsid w:val="00F663A1"/>
    <w:rsid w:val="00F70D33"/>
    <w:rsid w:val="00F70DCA"/>
    <w:rsid w:val="00F72526"/>
    <w:rsid w:val="00F73741"/>
    <w:rsid w:val="00F73BDE"/>
    <w:rsid w:val="00F77F75"/>
    <w:rsid w:val="00F80F51"/>
    <w:rsid w:val="00F81715"/>
    <w:rsid w:val="00F82A89"/>
    <w:rsid w:val="00F82BFA"/>
    <w:rsid w:val="00F83B60"/>
    <w:rsid w:val="00F83CEE"/>
    <w:rsid w:val="00F86D79"/>
    <w:rsid w:val="00F86FC1"/>
    <w:rsid w:val="00F87098"/>
    <w:rsid w:val="00F87F76"/>
    <w:rsid w:val="00F90053"/>
    <w:rsid w:val="00F9063F"/>
    <w:rsid w:val="00F921AF"/>
    <w:rsid w:val="00F93066"/>
    <w:rsid w:val="00F93D89"/>
    <w:rsid w:val="00F943F6"/>
    <w:rsid w:val="00F946B8"/>
    <w:rsid w:val="00F9484E"/>
    <w:rsid w:val="00F94CC3"/>
    <w:rsid w:val="00F96F58"/>
    <w:rsid w:val="00FA0C34"/>
    <w:rsid w:val="00FA4883"/>
    <w:rsid w:val="00FA4CFC"/>
    <w:rsid w:val="00FA52C9"/>
    <w:rsid w:val="00FA5B0A"/>
    <w:rsid w:val="00FA64B8"/>
    <w:rsid w:val="00FA64F9"/>
    <w:rsid w:val="00FA6F93"/>
    <w:rsid w:val="00FB02B8"/>
    <w:rsid w:val="00FB02CC"/>
    <w:rsid w:val="00FB123F"/>
    <w:rsid w:val="00FB34EB"/>
    <w:rsid w:val="00FB3AD5"/>
    <w:rsid w:val="00FB3C28"/>
    <w:rsid w:val="00FB451E"/>
    <w:rsid w:val="00FB4E6E"/>
    <w:rsid w:val="00FB65C8"/>
    <w:rsid w:val="00FB6F6D"/>
    <w:rsid w:val="00FB7846"/>
    <w:rsid w:val="00FB7FB0"/>
    <w:rsid w:val="00FC0788"/>
    <w:rsid w:val="00FC23D7"/>
    <w:rsid w:val="00FC2537"/>
    <w:rsid w:val="00FC2710"/>
    <w:rsid w:val="00FC7964"/>
    <w:rsid w:val="00FD1E04"/>
    <w:rsid w:val="00FD2522"/>
    <w:rsid w:val="00FD5F05"/>
    <w:rsid w:val="00FD698F"/>
    <w:rsid w:val="00FD6994"/>
    <w:rsid w:val="00FD6D89"/>
    <w:rsid w:val="00FD7428"/>
    <w:rsid w:val="00FD77F0"/>
    <w:rsid w:val="00FD9334"/>
    <w:rsid w:val="00FE2AC9"/>
    <w:rsid w:val="00FE4245"/>
    <w:rsid w:val="00FE454B"/>
    <w:rsid w:val="00FE630B"/>
    <w:rsid w:val="00FF0806"/>
    <w:rsid w:val="00FF2CB3"/>
    <w:rsid w:val="00FF3D5D"/>
    <w:rsid w:val="00FF61DD"/>
    <w:rsid w:val="00FF6454"/>
    <w:rsid w:val="00FF7802"/>
    <w:rsid w:val="00FF7B67"/>
    <w:rsid w:val="010200DD"/>
    <w:rsid w:val="0107FCD6"/>
    <w:rsid w:val="011B37E7"/>
    <w:rsid w:val="012A3B53"/>
    <w:rsid w:val="013AD1D2"/>
    <w:rsid w:val="014BF5A6"/>
    <w:rsid w:val="015FF8B6"/>
    <w:rsid w:val="0170A464"/>
    <w:rsid w:val="018A9F3E"/>
    <w:rsid w:val="01B09ECF"/>
    <w:rsid w:val="01B52550"/>
    <w:rsid w:val="01BF13ED"/>
    <w:rsid w:val="01D07E51"/>
    <w:rsid w:val="01D654C3"/>
    <w:rsid w:val="01EA6D0F"/>
    <w:rsid w:val="01ECE559"/>
    <w:rsid w:val="02015330"/>
    <w:rsid w:val="02048457"/>
    <w:rsid w:val="020B5F50"/>
    <w:rsid w:val="023BD039"/>
    <w:rsid w:val="02463CE6"/>
    <w:rsid w:val="0257802B"/>
    <w:rsid w:val="0273A388"/>
    <w:rsid w:val="02784F4E"/>
    <w:rsid w:val="029A1387"/>
    <w:rsid w:val="02BC77AE"/>
    <w:rsid w:val="02BD8E6C"/>
    <w:rsid w:val="02BE2E21"/>
    <w:rsid w:val="02C137AA"/>
    <w:rsid w:val="02CC3B68"/>
    <w:rsid w:val="02F8AD13"/>
    <w:rsid w:val="02FB8460"/>
    <w:rsid w:val="02FBE387"/>
    <w:rsid w:val="0303A4EA"/>
    <w:rsid w:val="030B4FFF"/>
    <w:rsid w:val="030C7BBE"/>
    <w:rsid w:val="030FACD0"/>
    <w:rsid w:val="0314E64C"/>
    <w:rsid w:val="0323F575"/>
    <w:rsid w:val="0339C68D"/>
    <w:rsid w:val="033C73DD"/>
    <w:rsid w:val="035AE44E"/>
    <w:rsid w:val="0360EEEE"/>
    <w:rsid w:val="03797415"/>
    <w:rsid w:val="037B85FF"/>
    <w:rsid w:val="039747C4"/>
    <w:rsid w:val="039FD86B"/>
    <w:rsid w:val="03A50E68"/>
    <w:rsid w:val="03A760C3"/>
    <w:rsid w:val="03ABD589"/>
    <w:rsid w:val="03EBD654"/>
    <w:rsid w:val="03ECEEE0"/>
    <w:rsid w:val="03FE50A0"/>
    <w:rsid w:val="0401DAE5"/>
    <w:rsid w:val="0402A8C0"/>
    <w:rsid w:val="04100706"/>
    <w:rsid w:val="0411E57A"/>
    <w:rsid w:val="043CD142"/>
    <w:rsid w:val="0440F331"/>
    <w:rsid w:val="0444CFFD"/>
    <w:rsid w:val="0449AA57"/>
    <w:rsid w:val="0454318A"/>
    <w:rsid w:val="045BF002"/>
    <w:rsid w:val="045FBA03"/>
    <w:rsid w:val="04643546"/>
    <w:rsid w:val="049AF2A4"/>
    <w:rsid w:val="049EAC57"/>
    <w:rsid w:val="04AC5019"/>
    <w:rsid w:val="04CBCC11"/>
    <w:rsid w:val="04D6D12A"/>
    <w:rsid w:val="04ECC612"/>
    <w:rsid w:val="04F08581"/>
    <w:rsid w:val="0508A12D"/>
    <w:rsid w:val="050FF8EF"/>
    <w:rsid w:val="051F9B1E"/>
    <w:rsid w:val="05340FB8"/>
    <w:rsid w:val="05639F08"/>
    <w:rsid w:val="05682C00"/>
    <w:rsid w:val="056DCAD6"/>
    <w:rsid w:val="057D2B19"/>
    <w:rsid w:val="05811DE0"/>
    <w:rsid w:val="05830081"/>
    <w:rsid w:val="0585F526"/>
    <w:rsid w:val="05869B21"/>
    <w:rsid w:val="05A1AACD"/>
    <w:rsid w:val="05BE109D"/>
    <w:rsid w:val="05BFAF17"/>
    <w:rsid w:val="05E2EF1F"/>
    <w:rsid w:val="05EDD8E0"/>
    <w:rsid w:val="06078F80"/>
    <w:rsid w:val="0626E8F4"/>
    <w:rsid w:val="0630CB27"/>
    <w:rsid w:val="0633F79F"/>
    <w:rsid w:val="06352B2C"/>
    <w:rsid w:val="063B23BB"/>
    <w:rsid w:val="0674A3AD"/>
    <w:rsid w:val="0681D6EF"/>
    <w:rsid w:val="068523E0"/>
    <w:rsid w:val="069CD869"/>
    <w:rsid w:val="06ADA76A"/>
    <w:rsid w:val="06AEE92C"/>
    <w:rsid w:val="06BE53A2"/>
    <w:rsid w:val="06D943B1"/>
    <w:rsid w:val="06DA9140"/>
    <w:rsid w:val="06DBDC16"/>
    <w:rsid w:val="070A4552"/>
    <w:rsid w:val="0720B67E"/>
    <w:rsid w:val="0726C441"/>
    <w:rsid w:val="0736ACA2"/>
    <w:rsid w:val="0751F60B"/>
    <w:rsid w:val="0765E7C1"/>
    <w:rsid w:val="07764CED"/>
    <w:rsid w:val="079906C1"/>
    <w:rsid w:val="079F1D70"/>
    <w:rsid w:val="07A649BB"/>
    <w:rsid w:val="07D5C431"/>
    <w:rsid w:val="07E175E6"/>
    <w:rsid w:val="07E9513C"/>
    <w:rsid w:val="07FFFF60"/>
    <w:rsid w:val="08165B65"/>
    <w:rsid w:val="08262F83"/>
    <w:rsid w:val="0842B31E"/>
    <w:rsid w:val="0858B6D1"/>
    <w:rsid w:val="085FC22E"/>
    <w:rsid w:val="0871EBC2"/>
    <w:rsid w:val="087BD682"/>
    <w:rsid w:val="08BC2C97"/>
    <w:rsid w:val="08C265A0"/>
    <w:rsid w:val="08E60C5A"/>
    <w:rsid w:val="0909D8E4"/>
    <w:rsid w:val="0923C17F"/>
    <w:rsid w:val="0928E054"/>
    <w:rsid w:val="092E582B"/>
    <w:rsid w:val="092EFC7E"/>
    <w:rsid w:val="0930DA64"/>
    <w:rsid w:val="093814E8"/>
    <w:rsid w:val="0940B8BD"/>
    <w:rsid w:val="0955F110"/>
    <w:rsid w:val="09590478"/>
    <w:rsid w:val="09595A1A"/>
    <w:rsid w:val="0978B370"/>
    <w:rsid w:val="0987EB2D"/>
    <w:rsid w:val="09A55403"/>
    <w:rsid w:val="09CB5423"/>
    <w:rsid w:val="0A3264F2"/>
    <w:rsid w:val="0A3D2B55"/>
    <w:rsid w:val="0A422D3A"/>
    <w:rsid w:val="0A57F1FC"/>
    <w:rsid w:val="0A5ED551"/>
    <w:rsid w:val="0A62A049"/>
    <w:rsid w:val="0AA1B9BF"/>
    <w:rsid w:val="0AA3BF8D"/>
    <w:rsid w:val="0AB167B8"/>
    <w:rsid w:val="0AB244A6"/>
    <w:rsid w:val="0ABF070A"/>
    <w:rsid w:val="0ADEEF1D"/>
    <w:rsid w:val="0AEC6D57"/>
    <w:rsid w:val="0AFC0E75"/>
    <w:rsid w:val="0B01E9B4"/>
    <w:rsid w:val="0B38D792"/>
    <w:rsid w:val="0B3ABE9F"/>
    <w:rsid w:val="0B4C3D1C"/>
    <w:rsid w:val="0B5331A4"/>
    <w:rsid w:val="0B53B5EF"/>
    <w:rsid w:val="0B5942F4"/>
    <w:rsid w:val="0B6E69DF"/>
    <w:rsid w:val="0B71EDEC"/>
    <w:rsid w:val="0B8E5FD2"/>
    <w:rsid w:val="0B95D61F"/>
    <w:rsid w:val="0BB4D905"/>
    <w:rsid w:val="0BB7369C"/>
    <w:rsid w:val="0BB73D1C"/>
    <w:rsid w:val="0BC00D35"/>
    <w:rsid w:val="0C1FB541"/>
    <w:rsid w:val="0C307E2D"/>
    <w:rsid w:val="0C3641A2"/>
    <w:rsid w:val="0C3803F7"/>
    <w:rsid w:val="0C3E79CE"/>
    <w:rsid w:val="0C49E96A"/>
    <w:rsid w:val="0C579436"/>
    <w:rsid w:val="0C65BAB6"/>
    <w:rsid w:val="0C6ABEF4"/>
    <w:rsid w:val="0C76A9C6"/>
    <w:rsid w:val="0C7927CA"/>
    <w:rsid w:val="0C7F57DC"/>
    <w:rsid w:val="0C8D62C3"/>
    <w:rsid w:val="0C8FDD1E"/>
    <w:rsid w:val="0CAB1D1F"/>
    <w:rsid w:val="0CC5A69D"/>
    <w:rsid w:val="0CDDFDE6"/>
    <w:rsid w:val="0CE035A5"/>
    <w:rsid w:val="0CE03FFC"/>
    <w:rsid w:val="0D002747"/>
    <w:rsid w:val="0D06993F"/>
    <w:rsid w:val="0D09384D"/>
    <w:rsid w:val="0D2C6B9C"/>
    <w:rsid w:val="0D342306"/>
    <w:rsid w:val="0D34656E"/>
    <w:rsid w:val="0D359031"/>
    <w:rsid w:val="0D4AC568"/>
    <w:rsid w:val="0D592CC8"/>
    <w:rsid w:val="0D8E31CA"/>
    <w:rsid w:val="0DACA37F"/>
    <w:rsid w:val="0E0462D9"/>
    <w:rsid w:val="0E391ADB"/>
    <w:rsid w:val="0E3AE362"/>
    <w:rsid w:val="0E4C99C7"/>
    <w:rsid w:val="0E527AA7"/>
    <w:rsid w:val="0E591D3D"/>
    <w:rsid w:val="0E69DADD"/>
    <w:rsid w:val="0E726BA5"/>
    <w:rsid w:val="0E7FF931"/>
    <w:rsid w:val="0E97C987"/>
    <w:rsid w:val="0E9ECC04"/>
    <w:rsid w:val="0EB0DBBC"/>
    <w:rsid w:val="0EDCBDD8"/>
    <w:rsid w:val="0EEC89F0"/>
    <w:rsid w:val="0EF3F72F"/>
    <w:rsid w:val="0F223C14"/>
    <w:rsid w:val="0F3DE2FD"/>
    <w:rsid w:val="0F3F24B6"/>
    <w:rsid w:val="0F488B2B"/>
    <w:rsid w:val="0F4A7367"/>
    <w:rsid w:val="0F4A9BE6"/>
    <w:rsid w:val="0F543E73"/>
    <w:rsid w:val="0F5AD683"/>
    <w:rsid w:val="0F90CCC5"/>
    <w:rsid w:val="0F9B87C0"/>
    <w:rsid w:val="0F9BFB65"/>
    <w:rsid w:val="0FA93C2F"/>
    <w:rsid w:val="0FC2BC71"/>
    <w:rsid w:val="0FDE134E"/>
    <w:rsid w:val="0FE16B4E"/>
    <w:rsid w:val="0FEBCB45"/>
    <w:rsid w:val="0FEFB800"/>
    <w:rsid w:val="0FF4824B"/>
    <w:rsid w:val="0FFE2FCE"/>
    <w:rsid w:val="100847A7"/>
    <w:rsid w:val="1015DAC5"/>
    <w:rsid w:val="101B195E"/>
    <w:rsid w:val="10216D4A"/>
    <w:rsid w:val="102BE1D7"/>
    <w:rsid w:val="105FF503"/>
    <w:rsid w:val="1096F15E"/>
    <w:rsid w:val="10AC5C1E"/>
    <w:rsid w:val="10B3224E"/>
    <w:rsid w:val="10F9FB0C"/>
    <w:rsid w:val="1124AA8D"/>
    <w:rsid w:val="11273045"/>
    <w:rsid w:val="113349A8"/>
    <w:rsid w:val="1134E403"/>
    <w:rsid w:val="115D0E93"/>
    <w:rsid w:val="1164E88F"/>
    <w:rsid w:val="116765FC"/>
    <w:rsid w:val="116ECD58"/>
    <w:rsid w:val="11742034"/>
    <w:rsid w:val="1196D5BC"/>
    <w:rsid w:val="11A0E388"/>
    <w:rsid w:val="11A41808"/>
    <w:rsid w:val="11B2B422"/>
    <w:rsid w:val="121709BD"/>
    <w:rsid w:val="122C447D"/>
    <w:rsid w:val="1238932F"/>
    <w:rsid w:val="123EB7AF"/>
    <w:rsid w:val="12424D9B"/>
    <w:rsid w:val="1246D1E5"/>
    <w:rsid w:val="1251DA13"/>
    <w:rsid w:val="125908A4"/>
    <w:rsid w:val="125C3E15"/>
    <w:rsid w:val="128FACFE"/>
    <w:rsid w:val="1293D239"/>
    <w:rsid w:val="12A7B4B0"/>
    <w:rsid w:val="12B4C5BF"/>
    <w:rsid w:val="12B7F1A9"/>
    <w:rsid w:val="12C6C4A7"/>
    <w:rsid w:val="12D3E148"/>
    <w:rsid w:val="12FEFCE4"/>
    <w:rsid w:val="13097385"/>
    <w:rsid w:val="130B39ED"/>
    <w:rsid w:val="1332EAD8"/>
    <w:rsid w:val="133930F6"/>
    <w:rsid w:val="13463726"/>
    <w:rsid w:val="1360FF9F"/>
    <w:rsid w:val="136A6EBE"/>
    <w:rsid w:val="136FA83F"/>
    <w:rsid w:val="13782A5A"/>
    <w:rsid w:val="137A89F9"/>
    <w:rsid w:val="137AEC27"/>
    <w:rsid w:val="13AAE17A"/>
    <w:rsid w:val="13AD9D2A"/>
    <w:rsid w:val="13BFCF79"/>
    <w:rsid w:val="13C814DE"/>
    <w:rsid w:val="13DA7F51"/>
    <w:rsid w:val="13EA6018"/>
    <w:rsid w:val="13F8FD19"/>
    <w:rsid w:val="13FDAF2F"/>
    <w:rsid w:val="14172EFA"/>
    <w:rsid w:val="142B94C0"/>
    <w:rsid w:val="143E9755"/>
    <w:rsid w:val="1441E498"/>
    <w:rsid w:val="1444B242"/>
    <w:rsid w:val="145413E8"/>
    <w:rsid w:val="1457B944"/>
    <w:rsid w:val="14733152"/>
    <w:rsid w:val="147FDEAE"/>
    <w:rsid w:val="14800F34"/>
    <w:rsid w:val="1492FD9C"/>
    <w:rsid w:val="14DB56CB"/>
    <w:rsid w:val="14E727B7"/>
    <w:rsid w:val="14EFFF2F"/>
    <w:rsid w:val="151D7D4B"/>
    <w:rsid w:val="15262862"/>
    <w:rsid w:val="1539FC4B"/>
    <w:rsid w:val="1545EF08"/>
    <w:rsid w:val="156166FD"/>
    <w:rsid w:val="15706195"/>
    <w:rsid w:val="1580D9CC"/>
    <w:rsid w:val="1592398E"/>
    <w:rsid w:val="15926502"/>
    <w:rsid w:val="15D0B2FD"/>
    <w:rsid w:val="15D12128"/>
    <w:rsid w:val="160032CC"/>
    <w:rsid w:val="1603E3CB"/>
    <w:rsid w:val="1617A960"/>
    <w:rsid w:val="16236D6E"/>
    <w:rsid w:val="1628A7A8"/>
    <w:rsid w:val="16399168"/>
    <w:rsid w:val="163F386C"/>
    <w:rsid w:val="16488F2E"/>
    <w:rsid w:val="16A030CE"/>
    <w:rsid w:val="16AF425F"/>
    <w:rsid w:val="16B2CB4D"/>
    <w:rsid w:val="16D261FB"/>
    <w:rsid w:val="16D3487C"/>
    <w:rsid w:val="16F49A8A"/>
    <w:rsid w:val="1703467E"/>
    <w:rsid w:val="17390773"/>
    <w:rsid w:val="1765BD17"/>
    <w:rsid w:val="17688D57"/>
    <w:rsid w:val="1773F332"/>
    <w:rsid w:val="1779D405"/>
    <w:rsid w:val="17809368"/>
    <w:rsid w:val="17A48ECE"/>
    <w:rsid w:val="17B3A850"/>
    <w:rsid w:val="17C4A257"/>
    <w:rsid w:val="17D1BA81"/>
    <w:rsid w:val="17D6084C"/>
    <w:rsid w:val="17E090FE"/>
    <w:rsid w:val="18024CBF"/>
    <w:rsid w:val="180318B9"/>
    <w:rsid w:val="1808888F"/>
    <w:rsid w:val="18088AD0"/>
    <w:rsid w:val="1811DC20"/>
    <w:rsid w:val="181872C0"/>
    <w:rsid w:val="1829D7FC"/>
    <w:rsid w:val="184AA8B2"/>
    <w:rsid w:val="18615F43"/>
    <w:rsid w:val="18652290"/>
    <w:rsid w:val="18654D93"/>
    <w:rsid w:val="189EC2BB"/>
    <w:rsid w:val="18A18DC7"/>
    <w:rsid w:val="18A196B1"/>
    <w:rsid w:val="18AAFEA6"/>
    <w:rsid w:val="18B89FA3"/>
    <w:rsid w:val="18D5D322"/>
    <w:rsid w:val="18E43C21"/>
    <w:rsid w:val="1920A91A"/>
    <w:rsid w:val="194608A8"/>
    <w:rsid w:val="195D26AB"/>
    <w:rsid w:val="19627B7D"/>
    <w:rsid w:val="1963E3FF"/>
    <w:rsid w:val="19703009"/>
    <w:rsid w:val="19711D8E"/>
    <w:rsid w:val="1986A5AA"/>
    <w:rsid w:val="198B1AF7"/>
    <w:rsid w:val="19ACB1E9"/>
    <w:rsid w:val="19BD32A2"/>
    <w:rsid w:val="19D74B64"/>
    <w:rsid w:val="19DC5CE6"/>
    <w:rsid w:val="1A12F9F2"/>
    <w:rsid w:val="1A45C13B"/>
    <w:rsid w:val="1A554D78"/>
    <w:rsid w:val="1A691183"/>
    <w:rsid w:val="1A7AC92D"/>
    <w:rsid w:val="1A909FE9"/>
    <w:rsid w:val="1AAC6AE7"/>
    <w:rsid w:val="1AC191A1"/>
    <w:rsid w:val="1AC30DE3"/>
    <w:rsid w:val="1AD776F8"/>
    <w:rsid w:val="1AE51CCF"/>
    <w:rsid w:val="1AE6031F"/>
    <w:rsid w:val="1AFB4BEC"/>
    <w:rsid w:val="1B0140AB"/>
    <w:rsid w:val="1B089814"/>
    <w:rsid w:val="1B1BDE4F"/>
    <w:rsid w:val="1B2C1419"/>
    <w:rsid w:val="1B31FFC2"/>
    <w:rsid w:val="1B4285E2"/>
    <w:rsid w:val="1B434CED"/>
    <w:rsid w:val="1B61CE0F"/>
    <w:rsid w:val="1B6FC7A4"/>
    <w:rsid w:val="1B76A6FD"/>
    <w:rsid w:val="1B81B637"/>
    <w:rsid w:val="1B979F6C"/>
    <w:rsid w:val="1B9AF325"/>
    <w:rsid w:val="1BBA4FAF"/>
    <w:rsid w:val="1BBB40E0"/>
    <w:rsid w:val="1BC645E4"/>
    <w:rsid w:val="1BCDD4B0"/>
    <w:rsid w:val="1BED171C"/>
    <w:rsid w:val="1BFC13FB"/>
    <w:rsid w:val="1C084EF0"/>
    <w:rsid w:val="1C1B08D4"/>
    <w:rsid w:val="1C1D7113"/>
    <w:rsid w:val="1C305BEE"/>
    <w:rsid w:val="1C322D30"/>
    <w:rsid w:val="1C39FAD8"/>
    <w:rsid w:val="1C4B4A99"/>
    <w:rsid w:val="1C66AA4F"/>
    <w:rsid w:val="1C68C2B6"/>
    <w:rsid w:val="1CA8E9EE"/>
    <w:rsid w:val="1CB43319"/>
    <w:rsid w:val="1CFC71F9"/>
    <w:rsid w:val="1D0406A9"/>
    <w:rsid w:val="1D0F8206"/>
    <w:rsid w:val="1D0F8D99"/>
    <w:rsid w:val="1D10CD40"/>
    <w:rsid w:val="1D575BA0"/>
    <w:rsid w:val="1D6426B0"/>
    <w:rsid w:val="1D648E02"/>
    <w:rsid w:val="1D64E7CA"/>
    <w:rsid w:val="1D80B2E2"/>
    <w:rsid w:val="1D8684D0"/>
    <w:rsid w:val="1DBDA0B0"/>
    <w:rsid w:val="1DBDC539"/>
    <w:rsid w:val="1DEEA58B"/>
    <w:rsid w:val="1E00679C"/>
    <w:rsid w:val="1E0DC91D"/>
    <w:rsid w:val="1E3B1641"/>
    <w:rsid w:val="1E3FCD15"/>
    <w:rsid w:val="1E4BC951"/>
    <w:rsid w:val="1E503109"/>
    <w:rsid w:val="1E865E59"/>
    <w:rsid w:val="1E88F4A5"/>
    <w:rsid w:val="1E894EB2"/>
    <w:rsid w:val="1E9B6700"/>
    <w:rsid w:val="1E9CF661"/>
    <w:rsid w:val="1E9D42AC"/>
    <w:rsid w:val="1EA435A5"/>
    <w:rsid w:val="1EB02FA9"/>
    <w:rsid w:val="1EB78023"/>
    <w:rsid w:val="1EBB1690"/>
    <w:rsid w:val="1ECF9713"/>
    <w:rsid w:val="1EEF70B8"/>
    <w:rsid w:val="1EFCE1D8"/>
    <w:rsid w:val="1F20238A"/>
    <w:rsid w:val="1F31F609"/>
    <w:rsid w:val="1F4D7E19"/>
    <w:rsid w:val="1F64DEAE"/>
    <w:rsid w:val="1F6785EA"/>
    <w:rsid w:val="1F778AD8"/>
    <w:rsid w:val="1F7DD270"/>
    <w:rsid w:val="1F7E1E3C"/>
    <w:rsid w:val="1F820719"/>
    <w:rsid w:val="1F8E61D4"/>
    <w:rsid w:val="1F8E89E5"/>
    <w:rsid w:val="1F94FE16"/>
    <w:rsid w:val="1FADBC27"/>
    <w:rsid w:val="1FEEC0D0"/>
    <w:rsid w:val="20133142"/>
    <w:rsid w:val="20351136"/>
    <w:rsid w:val="203C9FF4"/>
    <w:rsid w:val="203D2BAE"/>
    <w:rsid w:val="2043FA2D"/>
    <w:rsid w:val="205348CB"/>
    <w:rsid w:val="2056E6F1"/>
    <w:rsid w:val="2057895D"/>
    <w:rsid w:val="20781FC7"/>
    <w:rsid w:val="207C1A83"/>
    <w:rsid w:val="207E50C9"/>
    <w:rsid w:val="20854595"/>
    <w:rsid w:val="20AB30F7"/>
    <w:rsid w:val="20BAF3CC"/>
    <w:rsid w:val="20CF642C"/>
    <w:rsid w:val="21072D3A"/>
    <w:rsid w:val="212A5A46"/>
    <w:rsid w:val="214CFEB2"/>
    <w:rsid w:val="215118C0"/>
    <w:rsid w:val="21553A91"/>
    <w:rsid w:val="215C0623"/>
    <w:rsid w:val="215CE510"/>
    <w:rsid w:val="21A331D1"/>
    <w:rsid w:val="21AC008F"/>
    <w:rsid w:val="21ADF9C8"/>
    <w:rsid w:val="21B6F1F3"/>
    <w:rsid w:val="21C442D7"/>
    <w:rsid w:val="21C6795F"/>
    <w:rsid w:val="21CB1043"/>
    <w:rsid w:val="21CFFD21"/>
    <w:rsid w:val="21F37A3E"/>
    <w:rsid w:val="21F58011"/>
    <w:rsid w:val="21FA2CF0"/>
    <w:rsid w:val="2207B4A9"/>
    <w:rsid w:val="22095CFA"/>
    <w:rsid w:val="221B86EF"/>
    <w:rsid w:val="22349828"/>
    <w:rsid w:val="2237423D"/>
    <w:rsid w:val="223D68FF"/>
    <w:rsid w:val="2248E7F9"/>
    <w:rsid w:val="2272D5AD"/>
    <w:rsid w:val="227B274F"/>
    <w:rsid w:val="227C5B96"/>
    <w:rsid w:val="2298F895"/>
    <w:rsid w:val="22A555BE"/>
    <w:rsid w:val="22AC702D"/>
    <w:rsid w:val="22B5407A"/>
    <w:rsid w:val="22B9A6DD"/>
    <w:rsid w:val="22BAA225"/>
    <w:rsid w:val="22C88571"/>
    <w:rsid w:val="22CA06EF"/>
    <w:rsid w:val="22F11504"/>
    <w:rsid w:val="2306992D"/>
    <w:rsid w:val="230E1439"/>
    <w:rsid w:val="23130A74"/>
    <w:rsid w:val="235D30B4"/>
    <w:rsid w:val="2364E9C9"/>
    <w:rsid w:val="237B35B3"/>
    <w:rsid w:val="237E7B2D"/>
    <w:rsid w:val="23A41CDE"/>
    <w:rsid w:val="23B4188F"/>
    <w:rsid w:val="23B50004"/>
    <w:rsid w:val="23CAB678"/>
    <w:rsid w:val="23E8C07C"/>
    <w:rsid w:val="23E94E5A"/>
    <w:rsid w:val="2408F8D6"/>
    <w:rsid w:val="24247EAB"/>
    <w:rsid w:val="2424BAE0"/>
    <w:rsid w:val="2440D831"/>
    <w:rsid w:val="244A6CBD"/>
    <w:rsid w:val="2463B23F"/>
    <w:rsid w:val="2469CE28"/>
    <w:rsid w:val="246D5851"/>
    <w:rsid w:val="2472F19F"/>
    <w:rsid w:val="24737787"/>
    <w:rsid w:val="2473DDEC"/>
    <w:rsid w:val="24990612"/>
    <w:rsid w:val="249A3D55"/>
    <w:rsid w:val="249CB306"/>
    <w:rsid w:val="24A0939F"/>
    <w:rsid w:val="24AD2433"/>
    <w:rsid w:val="24CA4483"/>
    <w:rsid w:val="24D0CEAD"/>
    <w:rsid w:val="24F07BD7"/>
    <w:rsid w:val="25325009"/>
    <w:rsid w:val="2536E126"/>
    <w:rsid w:val="2546A931"/>
    <w:rsid w:val="255A65D8"/>
    <w:rsid w:val="255C6C6B"/>
    <w:rsid w:val="2563F525"/>
    <w:rsid w:val="2569293E"/>
    <w:rsid w:val="256A10AC"/>
    <w:rsid w:val="25AEB64C"/>
    <w:rsid w:val="25C8ACF1"/>
    <w:rsid w:val="25CAC154"/>
    <w:rsid w:val="25CDA03E"/>
    <w:rsid w:val="260EC200"/>
    <w:rsid w:val="261A41CF"/>
    <w:rsid w:val="26600B48"/>
    <w:rsid w:val="26683111"/>
    <w:rsid w:val="266E8398"/>
    <w:rsid w:val="266E92AC"/>
    <w:rsid w:val="2678AD83"/>
    <w:rsid w:val="26831459"/>
    <w:rsid w:val="2696E0F9"/>
    <w:rsid w:val="26A3BED6"/>
    <w:rsid w:val="26ACC367"/>
    <w:rsid w:val="26C6EB61"/>
    <w:rsid w:val="26D61961"/>
    <w:rsid w:val="26FF7A68"/>
    <w:rsid w:val="270CCD85"/>
    <w:rsid w:val="2740087B"/>
    <w:rsid w:val="27474911"/>
    <w:rsid w:val="274CA8E9"/>
    <w:rsid w:val="27647C32"/>
    <w:rsid w:val="27718F77"/>
    <w:rsid w:val="277338EE"/>
    <w:rsid w:val="278EED3E"/>
    <w:rsid w:val="2791787B"/>
    <w:rsid w:val="2797878C"/>
    <w:rsid w:val="27A0CDFF"/>
    <w:rsid w:val="27ABCE60"/>
    <w:rsid w:val="27BA1368"/>
    <w:rsid w:val="27BD4B43"/>
    <w:rsid w:val="27C7D7F0"/>
    <w:rsid w:val="27CEAB56"/>
    <w:rsid w:val="27D7FE4E"/>
    <w:rsid w:val="27E968B4"/>
    <w:rsid w:val="27EA191A"/>
    <w:rsid w:val="27FFB7E9"/>
    <w:rsid w:val="28219C88"/>
    <w:rsid w:val="282D51CF"/>
    <w:rsid w:val="282E4851"/>
    <w:rsid w:val="284D72CE"/>
    <w:rsid w:val="2855D11B"/>
    <w:rsid w:val="2856C1D1"/>
    <w:rsid w:val="285AEE78"/>
    <w:rsid w:val="28643597"/>
    <w:rsid w:val="286C661F"/>
    <w:rsid w:val="286C97E2"/>
    <w:rsid w:val="286CD640"/>
    <w:rsid w:val="28741A7D"/>
    <w:rsid w:val="287963E0"/>
    <w:rsid w:val="28993271"/>
    <w:rsid w:val="28B0A2B8"/>
    <w:rsid w:val="28BB0469"/>
    <w:rsid w:val="28DB0D38"/>
    <w:rsid w:val="28E98216"/>
    <w:rsid w:val="28FD0316"/>
    <w:rsid w:val="2900A9D5"/>
    <w:rsid w:val="291301D7"/>
    <w:rsid w:val="2925ED23"/>
    <w:rsid w:val="292DC960"/>
    <w:rsid w:val="292F265A"/>
    <w:rsid w:val="2935B6E6"/>
    <w:rsid w:val="293A8CD1"/>
    <w:rsid w:val="293ABBAE"/>
    <w:rsid w:val="294DB2EF"/>
    <w:rsid w:val="295C15E2"/>
    <w:rsid w:val="295C5732"/>
    <w:rsid w:val="295ED7A0"/>
    <w:rsid w:val="2986564C"/>
    <w:rsid w:val="29A04DCD"/>
    <w:rsid w:val="29A821EA"/>
    <w:rsid w:val="29B80F89"/>
    <w:rsid w:val="29CFA7FF"/>
    <w:rsid w:val="29F3D21D"/>
    <w:rsid w:val="2A1B30B7"/>
    <w:rsid w:val="2A20F2EF"/>
    <w:rsid w:val="2A246342"/>
    <w:rsid w:val="2A3A9AB1"/>
    <w:rsid w:val="2A56BC30"/>
    <w:rsid w:val="2A6CADCB"/>
    <w:rsid w:val="2AA0D999"/>
    <w:rsid w:val="2AA50C76"/>
    <w:rsid w:val="2AC99D21"/>
    <w:rsid w:val="2ADE57E4"/>
    <w:rsid w:val="2AE32966"/>
    <w:rsid w:val="2AEF0D37"/>
    <w:rsid w:val="2AF2ADD5"/>
    <w:rsid w:val="2B00AAAD"/>
    <w:rsid w:val="2B011198"/>
    <w:rsid w:val="2B0BBFC0"/>
    <w:rsid w:val="2B0CE370"/>
    <w:rsid w:val="2B1E682B"/>
    <w:rsid w:val="2B26F396"/>
    <w:rsid w:val="2B5326C5"/>
    <w:rsid w:val="2B8B89E1"/>
    <w:rsid w:val="2B8E59A2"/>
    <w:rsid w:val="2B917A98"/>
    <w:rsid w:val="2BAE10DD"/>
    <w:rsid w:val="2BD095AD"/>
    <w:rsid w:val="2C0883C6"/>
    <w:rsid w:val="2C18FABF"/>
    <w:rsid w:val="2C4E5437"/>
    <w:rsid w:val="2C58B73F"/>
    <w:rsid w:val="2C6032CC"/>
    <w:rsid w:val="2C69E8DD"/>
    <w:rsid w:val="2C7897FC"/>
    <w:rsid w:val="2C840FE8"/>
    <w:rsid w:val="2C889014"/>
    <w:rsid w:val="2C8AC875"/>
    <w:rsid w:val="2C9353C2"/>
    <w:rsid w:val="2C948611"/>
    <w:rsid w:val="2CA25BD9"/>
    <w:rsid w:val="2CB100F3"/>
    <w:rsid w:val="2CB98C72"/>
    <w:rsid w:val="2CC8B9ED"/>
    <w:rsid w:val="2CDCB7B5"/>
    <w:rsid w:val="2CF264E6"/>
    <w:rsid w:val="2CF31D91"/>
    <w:rsid w:val="2D149827"/>
    <w:rsid w:val="2D2E7AD9"/>
    <w:rsid w:val="2D348368"/>
    <w:rsid w:val="2D5A9352"/>
    <w:rsid w:val="2D77FC4A"/>
    <w:rsid w:val="2DD6745E"/>
    <w:rsid w:val="2DFA143E"/>
    <w:rsid w:val="2E0D0B33"/>
    <w:rsid w:val="2E20134A"/>
    <w:rsid w:val="2E359690"/>
    <w:rsid w:val="2E3B6C4D"/>
    <w:rsid w:val="2E5DF5CC"/>
    <w:rsid w:val="2E61B425"/>
    <w:rsid w:val="2E61DC94"/>
    <w:rsid w:val="2E62453A"/>
    <w:rsid w:val="2E6C3A01"/>
    <w:rsid w:val="2E7A4F96"/>
    <w:rsid w:val="2ECD44DF"/>
    <w:rsid w:val="2EDBE721"/>
    <w:rsid w:val="2EEB0DA0"/>
    <w:rsid w:val="2F48E9D4"/>
    <w:rsid w:val="2F4CA05D"/>
    <w:rsid w:val="2F81DCF8"/>
    <w:rsid w:val="2F93E0F7"/>
    <w:rsid w:val="2FD2906A"/>
    <w:rsid w:val="2FD479B8"/>
    <w:rsid w:val="2FF587CA"/>
    <w:rsid w:val="2FFF3378"/>
    <w:rsid w:val="302C8ACF"/>
    <w:rsid w:val="30402CEF"/>
    <w:rsid w:val="306075A3"/>
    <w:rsid w:val="306A4890"/>
    <w:rsid w:val="3091BEFF"/>
    <w:rsid w:val="309870A2"/>
    <w:rsid w:val="30A61CEA"/>
    <w:rsid w:val="30A9192A"/>
    <w:rsid w:val="30B63A83"/>
    <w:rsid w:val="30B6C479"/>
    <w:rsid w:val="30BB55EB"/>
    <w:rsid w:val="30CCC3D6"/>
    <w:rsid w:val="30D59CE3"/>
    <w:rsid w:val="30D9A53C"/>
    <w:rsid w:val="30FE4D69"/>
    <w:rsid w:val="3104F3D2"/>
    <w:rsid w:val="3137CC59"/>
    <w:rsid w:val="31425386"/>
    <w:rsid w:val="3143E21B"/>
    <w:rsid w:val="314E9D89"/>
    <w:rsid w:val="314EC22C"/>
    <w:rsid w:val="3151477A"/>
    <w:rsid w:val="316CA6D7"/>
    <w:rsid w:val="31757810"/>
    <w:rsid w:val="317C8E77"/>
    <w:rsid w:val="3186780D"/>
    <w:rsid w:val="318803E4"/>
    <w:rsid w:val="31AB676D"/>
    <w:rsid w:val="31AE2781"/>
    <w:rsid w:val="31B7FC8E"/>
    <w:rsid w:val="31DAA003"/>
    <w:rsid w:val="32017A8F"/>
    <w:rsid w:val="320DE621"/>
    <w:rsid w:val="321BBAFA"/>
    <w:rsid w:val="32207658"/>
    <w:rsid w:val="322EFE1A"/>
    <w:rsid w:val="32397AFA"/>
    <w:rsid w:val="3242FC2B"/>
    <w:rsid w:val="324893B4"/>
    <w:rsid w:val="324B7158"/>
    <w:rsid w:val="3250FFCD"/>
    <w:rsid w:val="3268D497"/>
    <w:rsid w:val="326A3074"/>
    <w:rsid w:val="326AF57C"/>
    <w:rsid w:val="3277CD1C"/>
    <w:rsid w:val="3279422E"/>
    <w:rsid w:val="3288770D"/>
    <w:rsid w:val="328DD4A6"/>
    <w:rsid w:val="329D79B7"/>
    <w:rsid w:val="32ADE21C"/>
    <w:rsid w:val="32C8E557"/>
    <w:rsid w:val="3305A537"/>
    <w:rsid w:val="3308FF24"/>
    <w:rsid w:val="3340A5CF"/>
    <w:rsid w:val="3341FB4D"/>
    <w:rsid w:val="334B73C1"/>
    <w:rsid w:val="335F1E3B"/>
    <w:rsid w:val="336599A0"/>
    <w:rsid w:val="3367CFE6"/>
    <w:rsid w:val="336F87E1"/>
    <w:rsid w:val="337716DD"/>
    <w:rsid w:val="338CD72E"/>
    <w:rsid w:val="339CC52A"/>
    <w:rsid w:val="33A4B7D2"/>
    <w:rsid w:val="33AA1346"/>
    <w:rsid w:val="33F06BF6"/>
    <w:rsid w:val="340F791B"/>
    <w:rsid w:val="3413807C"/>
    <w:rsid w:val="341834A1"/>
    <w:rsid w:val="3438E505"/>
    <w:rsid w:val="3461BBC9"/>
    <w:rsid w:val="346F44B2"/>
    <w:rsid w:val="348D125B"/>
    <w:rsid w:val="3491E00A"/>
    <w:rsid w:val="3499DA61"/>
    <w:rsid w:val="34B169A2"/>
    <w:rsid w:val="34F6C40F"/>
    <w:rsid w:val="351C3966"/>
    <w:rsid w:val="3523F7B3"/>
    <w:rsid w:val="352F0778"/>
    <w:rsid w:val="355BBCF9"/>
    <w:rsid w:val="356E975D"/>
    <w:rsid w:val="359338C0"/>
    <w:rsid w:val="35A6CF51"/>
    <w:rsid w:val="35BF7683"/>
    <w:rsid w:val="35C57568"/>
    <w:rsid w:val="35CBABEB"/>
    <w:rsid w:val="35DAE0DE"/>
    <w:rsid w:val="35F0784E"/>
    <w:rsid w:val="35F166C0"/>
    <w:rsid w:val="35F8CA7B"/>
    <w:rsid w:val="36023CAE"/>
    <w:rsid w:val="3611D417"/>
    <w:rsid w:val="36270789"/>
    <w:rsid w:val="3636780F"/>
    <w:rsid w:val="36503749"/>
    <w:rsid w:val="365A1C05"/>
    <w:rsid w:val="36605516"/>
    <w:rsid w:val="36792372"/>
    <w:rsid w:val="36A1AD32"/>
    <w:rsid w:val="36A5D98F"/>
    <w:rsid w:val="36AD149D"/>
    <w:rsid w:val="36D90BCF"/>
    <w:rsid w:val="36DD78ED"/>
    <w:rsid w:val="36DDA8C3"/>
    <w:rsid w:val="37068336"/>
    <w:rsid w:val="371E50B7"/>
    <w:rsid w:val="373A3C94"/>
    <w:rsid w:val="3752BC8F"/>
    <w:rsid w:val="3769E731"/>
    <w:rsid w:val="3776B13F"/>
    <w:rsid w:val="378426F5"/>
    <w:rsid w:val="378A38D7"/>
    <w:rsid w:val="378E83F4"/>
    <w:rsid w:val="37939C46"/>
    <w:rsid w:val="37B52168"/>
    <w:rsid w:val="37C8668B"/>
    <w:rsid w:val="37CCA4A5"/>
    <w:rsid w:val="37D4C2B5"/>
    <w:rsid w:val="37E37335"/>
    <w:rsid w:val="37EB0AAF"/>
    <w:rsid w:val="38059C16"/>
    <w:rsid w:val="381E482C"/>
    <w:rsid w:val="38440FC7"/>
    <w:rsid w:val="384B1F1E"/>
    <w:rsid w:val="3852D315"/>
    <w:rsid w:val="38606087"/>
    <w:rsid w:val="38783734"/>
    <w:rsid w:val="387C476F"/>
    <w:rsid w:val="387CAF88"/>
    <w:rsid w:val="3889006B"/>
    <w:rsid w:val="38A6284F"/>
    <w:rsid w:val="38BC2A32"/>
    <w:rsid w:val="38E5514D"/>
    <w:rsid w:val="38EA3680"/>
    <w:rsid w:val="38F5C078"/>
    <w:rsid w:val="3904101B"/>
    <w:rsid w:val="391179F4"/>
    <w:rsid w:val="391EEBB5"/>
    <w:rsid w:val="3926E745"/>
    <w:rsid w:val="3928DA80"/>
    <w:rsid w:val="394A4B61"/>
    <w:rsid w:val="3950BDE9"/>
    <w:rsid w:val="395370AF"/>
    <w:rsid w:val="395E15DB"/>
    <w:rsid w:val="39618C74"/>
    <w:rsid w:val="397CB044"/>
    <w:rsid w:val="3980774D"/>
    <w:rsid w:val="39847839"/>
    <w:rsid w:val="39B9F5D7"/>
    <w:rsid w:val="39BF3FD5"/>
    <w:rsid w:val="39D0BBB1"/>
    <w:rsid w:val="39D1EF44"/>
    <w:rsid w:val="39D5BF40"/>
    <w:rsid w:val="39F46C8F"/>
    <w:rsid w:val="3A03B317"/>
    <w:rsid w:val="3A4392D1"/>
    <w:rsid w:val="3A605781"/>
    <w:rsid w:val="3A698F17"/>
    <w:rsid w:val="3A8301E4"/>
    <w:rsid w:val="3A953AFF"/>
    <w:rsid w:val="3AB35807"/>
    <w:rsid w:val="3AC44CB5"/>
    <w:rsid w:val="3AF2FE70"/>
    <w:rsid w:val="3B0884D5"/>
    <w:rsid w:val="3B199926"/>
    <w:rsid w:val="3B214FEF"/>
    <w:rsid w:val="3B21D84A"/>
    <w:rsid w:val="3B25BA7E"/>
    <w:rsid w:val="3B5C0C41"/>
    <w:rsid w:val="3B6F765D"/>
    <w:rsid w:val="3B70592C"/>
    <w:rsid w:val="3B80254F"/>
    <w:rsid w:val="3B921B6A"/>
    <w:rsid w:val="3BBE43B4"/>
    <w:rsid w:val="3BD0D1C6"/>
    <w:rsid w:val="3BE3FA84"/>
    <w:rsid w:val="3BE422A4"/>
    <w:rsid w:val="3C139AF8"/>
    <w:rsid w:val="3C2AB652"/>
    <w:rsid w:val="3C337D78"/>
    <w:rsid w:val="3C3FD288"/>
    <w:rsid w:val="3C5BCD73"/>
    <w:rsid w:val="3C69F7C8"/>
    <w:rsid w:val="3C6D7863"/>
    <w:rsid w:val="3C88C731"/>
    <w:rsid w:val="3C9D8FE2"/>
    <w:rsid w:val="3CA01E29"/>
    <w:rsid w:val="3CAC9FAA"/>
    <w:rsid w:val="3CC1248D"/>
    <w:rsid w:val="3CC13B9A"/>
    <w:rsid w:val="3CC45C81"/>
    <w:rsid w:val="3CE294A9"/>
    <w:rsid w:val="3D096301"/>
    <w:rsid w:val="3D25FB7E"/>
    <w:rsid w:val="3D28A6B1"/>
    <w:rsid w:val="3D373E6E"/>
    <w:rsid w:val="3D40DFD6"/>
    <w:rsid w:val="3D5D789C"/>
    <w:rsid w:val="3D6CDB9B"/>
    <w:rsid w:val="3D752643"/>
    <w:rsid w:val="3D7C081D"/>
    <w:rsid w:val="3D8D2451"/>
    <w:rsid w:val="3D9882EF"/>
    <w:rsid w:val="3DA06D44"/>
    <w:rsid w:val="3DA18DB3"/>
    <w:rsid w:val="3DB6B621"/>
    <w:rsid w:val="3DE04931"/>
    <w:rsid w:val="3DECE38B"/>
    <w:rsid w:val="3DEFDDB0"/>
    <w:rsid w:val="3DF251FE"/>
    <w:rsid w:val="3DF6E282"/>
    <w:rsid w:val="3E145A63"/>
    <w:rsid w:val="3E3A99D6"/>
    <w:rsid w:val="3E70EFF0"/>
    <w:rsid w:val="3E8DC936"/>
    <w:rsid w:val="3EA43AA1"/>
    <w:rsid w:val="3EAAEC2B"/>
    <w:rsid w:val="3EDBD499"/>
    <w:rsid w:val="3EF6F111"/>
    <w:rsid w:val="3EFA1C00"/>
    <w:rsid w:val="3F00C781"/>
    <w:rsid w:val="3F00F5C7"/>
    <w:rsid w:val="3F18A5BC"/>
    <w:rsid w:val="3F18FA21"/>
    <w:rsid w:val="3F2484EB"/>
    <w:rsid w:val="3F35DC68"/>
    <w:rsid w:val="3F39A02D"/>
    <w:rsid w:val="3F3E8BC6"/>
    <w:rsid w:val="3F4DBAB5"/>
    <w:rsid w:val="3F565E7C"/>
    <w:rsid w:val="3F56F0E5"/>
    <w:rsid w:val="3F5AE8A3"/>
    <w:rsid w:val="3F723411"/>
    <w:rsid w:val="3F7BC7D5"/>
    <w:rsid w:val="3F825B81"/>
    <w:rsid w:val="3FA8CC59"/>
    <w:rsid w:val="3FB96F1B"/>
    <w:rsid w:val="3FBB1C34"/>
    <w:rsid w:val="3FD896FA"/>
    <w:rsid w:val="3FD908F3"/>
    <w:rsid w:val="3FE39EFB"/>
    <w:rsid w:val="3FE55623"/>
    <w:rsid w:val="3FE79EB6"/>
    <w:rsid w:val="3FFC2499"/>
    <w:rsid w:val="4011EC2D"/>
    <w:rsid w:val="402117FF"/>
    <w:rsid w:val="402150EF"/>
    <w:rsid w:val="402450DF"/>
    <w:rsid w:val="402A664B"/>
    <w:rsid w:val="4050C1DD"/>
    <w:rsid w:val="406B33E4"/>
    <w:rsid w:val="406FE7BE"/>
    <w:rsid w:val="407277E1"/>
    <w:rsid w:val="407A1783"/>
    <w:rsid w:val="40AF41D6"/>
    <w:rsid w:val="40B69030"/>
    <w:rsid w:val="40B9973F"/>
    <w:rsid w:val="40BA3CE3"/>
    <w:rsid w:val="40C6AF6E"/>
    <w:rsid w:val="40CAADF6"/>
    <w:rsid w:val="40CC346E"/>
    <w:rsid w:val="40D96F44"/>
    <w:rsid w:val="40E5C413"/>
    <w:rsid w:val="40E9B05D"/>
    <w:rsid w:val="40FC31CE"/>
    <w:rsid w:val="4115B601"/>
    <w:rsid w:val="4121E7E4"/>
    <w:rsid w:val="4127A92E"/>
    <w:rsid w:val="412E25D0"/>
    <w:rsid w:val="413FFBA3"/>
    <w:rsid w:val="41499F5C"/>
    <w:rsid w:val="4151F60D"/>
    <w:rsid w:val="416D8441"/>
    <w:rsid w:val="417C3939"/>
    <w:rsid w:val="417DDF83"/>
    <w:rsid w:val="417FFC0A"/>
    <w:rsid w:val="4183523B"/>
    <w:rsid w:val="4196FF33"/>
    <w:rsid w:val="419EFD04"/>
    <w:rsid w:val="41A8AB8A"/>
    <w:rsid w:val="41BACB16"/>
    <w:rsid w:val="41D77966"/>
    <w:rsid w:val="42107190"/>
    <w:rsid w:val="424DEDE8"/>
    <w:rsid w:val="4251D718"/>
    <w:rsid w:val="42617236"/>
    <w:rsid w:val="42667AB0"/>
    <w:rsid w:val="4276A13B"/>
    <w:rsid w:val="42770B5F"/>
    <w:rsid w:val="4297CD60"/>
    <w:rsid w:val="42A089F9"/>
    <w:rsid w:val="42D07CFC"/>
    <w:rsid w:val="42E394CF"/>
    <w:rsid w:val="430E19FF"/>
    <w:rsid w:val="431C9229"/>
    <w:rsid w:val="434CD027"/>
    <w:rsid w:val="4356DD87"/>
    <w:rsid w:val="4372229A"/>
    <w:rsid w:val="437CFB04"/>
    <w:rsid w:val="4386DA3F"/>
    <w:rsid w:val="43871C4B"/>
    <w:rsid w:val="439194A1"/>
    <w:rsid w:val="43AA575C"/>
    <w:rsid w:val="43B1C9B4"/>
    <w:rsid w:val="43C0A6E7"/>
    <w:rsid w:val="43C7BE07"/>
    <w:rsid w:val="43D28FC4"/>
    <w:rsid w:val="43D7557D"/>
    <w:rsid w:val="43D8997E"/>
    <w:rsid w:val="4408759E"/>
    <w:rsid w:val="441CD09E"/>
    <w:rsid w:val="4455473F"/>
    <w:rsid w:val="445F6DCF"/>
    <w:rsid w:val="44A4DDAB"/>
    <w:rsid w:val="44CC339A"/>
    <w:rsid w:val="44D0DA88"/>
    <w:rsid w:val="44D9F9B5"/>
    <w:rsid w:val="44EC0F74"/>
    <w:rsid w:val="44F79823"/>
    <w:rsid w:val="44FBE209"/>
    <w:rsid w:val="44FCC518"/>
    <w:rsid w:val="450D64F9"/>
    <w:rsid w:val="4510157E"/>
    <w:rsid w:val="4512FCCA"/>
    <w:rsid w:val="4530C563"/>
    <w:rsid w:val="454FFF90"/>
    <w:rsid w:val="45537F0E"/>
    <w:rsid w:val="456AAFDF"/>
    <w:rsid w:val="4579EE7B"/>
    <w:rsid w:val="4588AEE9"/>
    <w:rsid w:val="4593822F"/>
    <w:rsid w:val="45B4D0A0"/>
    <w:rsid w:val="45C654B7"/>
    <w:rsid w:val="45CEB253"/>
    <w:rsid w:val="4616A8FA"/>
    <w:rsid w:val="4625C3B6"/>
    <w:rsid w:val="462889C4"/>
    <w:rsid w:val="462930D9"/>
    <w:rsid w:val="462F30AA"/>
    <w:rsid w:val="4642778C"/>
    <w:rsid w:val="46481D21"/>
    <w:rsid w:val="466A166E"/>
    <w:rsid w:val="466E7B0A"/>
    <w:rsid w:val="4676256C"/>
    <w:rsid w:val="467B8F27"/>
    <w:rsid w:val="468FF69B"/>
    <w:rsid w:val="4694C4C9"/>
    <w:rsid w:val="46960CA6"/>
    <w:rsid w:val="46A514CB"/>
    <w:rsid w:val="46E36041"/>
    <w:rsid w:val="47043B9A"/>
    <w:rsid w:val="472843E8"/>
    <w:rsid w:val="472CC4A5"/>
    <w:rsid w:val="472D48A0"/>
    <w:rsid w:val="4730E867"/>
    <w:rsid w:val="4741CDF0"/>
    <w:rsid w:val="4761AAE6"/>
    <w:rsid w:val="4765B4EC"/>
    <w:rsid w:val="476D784F"/>
    <w:rsid w:val="4771EB62"/>
    <w:rsid w:val="477B32D1"/>
    <w:rsid w:val="479224D1"/>
    <w:rsid w:val="47936BF7"/>
    <w:rsid w:val="47946281"/>
    <w:rsid w:val="47991597"/>
    <w:rsid w:val="47B90520"/>
    <w:rsid w:val="47C3A6C2"/>
    <w:rsid w:val="47E17179"/>
    <w:rsid w:val="47E395DA"/>
    <w:rsid w:val="47EAF19B"/>
    <w:rsid w:val="47F86D9E"/>
    <w:rsid w:val="480D32AE"/>
    <w:rsid w:val="48191149"/>
    <w:rsid w:val="481CB171"/>
    <w:rsid w:val="48332828"/>
    <w:rsid w:val="489B57F4"/>
    <w:rsid w:val="489E630C"/>
    <w:rsid w:val="48CB8AF6"/>
    <w:rsid w:val="48D0A0E5"/>
    <w:rsid w:val="48E77DF3"/>
    <w:rsid w:val="48F3B6BA"/>
    <w:rsid w:val="4916CD82"/>
    <w:rsid w:val="4922FBD8"/>
    <w:rsid w:val="49280C33"/>
    <w:rsid w:val="49318C55"/>
    <w:rsid w:val="495E7544"/>
    <w:rsid w:val="496C38D9"/>
    <w:rsid w:val="49718771"/>
    <w:rsid w:val="49836AB7"/>
    <w:rsid w:val="498C2A21"/>
    <w:rsid w:val="49A6B79A"/>
    <w:rsid w:val="49E6263B"/>
    <w:rsid w:val="49F1FEA7"/>
    <w:rsid w:val="49F4F85A"/>
    <w:rsid w:val="49FA0F4A"/>
    <w:rsid w:val="4A0A6E9E"/>
    <w:rsid w:val="4A12175E"/>
    <w:rsid w:val="4A5A98F0"/>
    <w:rsid w:val="4A67ADAF"/>
    <w:rsid w:val="4A86468E"/>
    <w:rsid w:val="4A8D3C60"/>
    <w:rsid w:val="4A8FEAF6"/>
    <w:rsid w:val="4AAF6ADF"/>
    <w:rsid w:val="4ACF2A38"/>
    <w:rsid w:val="4AD32AC5"/>
    <w:rsid w:val="4AF1D635"/>
    <w:rsid w:val="4B08FAC1"/>
    <w:rsid w:val="4B099633"/>
    <w:rsid w:val="4B0B0AE9"/>
    <w:rsid w:val="4B1887D3"/>
    <w:rsid w:val="4B1C9954"/>
    <w:rsid w:val="4B29C89D"/>
    <w:rsid w:val="4B43B1C0"/>
    <w:rsid w:val="4B6006F7"/>
    <w:rsid w:val="4B67567B"/>
    <w:rsid w:val="4B75AACD"/>
    <w:rsid w:val="4B7A2FDD"/>
    <w:rsid w:val="4BCF37F8"/>
    <w:rsid w:val="4BD007F0"/>
    <w:rsid w:val="4BFE5A16"/>
    <w:rsid w:val="4C213F4D"/>
    <w:rsid w:val="4C3B501C"/>
    <w:rsid w:val="4C422722"/>
    <w:rsid w:val="4C46A6DD"/>
    <w:rsid w:val="4C49E3D9"/>
    <w:rsid w:val="4C4AFA01"/>
    <w:rsid w:val="4C506ABE"/>
    <w:rsid w:val="4C517453"/>
    <w:rsid w:val="4C52A71D"/>
    <w:rsid w:val="4C56F204"/>
    <w:rsid w:val="4C783B0F"/>
    <w:rsid w:val="4C84DBD1"/>
    <w:rsid w:val="4C8650E4"/>
    <w:rsid w:val="4CD2C803"/>
    <w:rsid w:val="4CD95319"/>
    <w:rsid w:val="4CDB0164"/>
    <w:rsid w:val="4D06C760"/>
    <w:rsid w:val="4D194494"/>
    <w:rsid w:val="4D1999A8"/>
    <w:rsid w:val="4D637D56"/>
    <w:rsid w:val="4D72C323"/>
    <w:rsid w:val="4D9437F7"/>
    <w:rsid w:val="4D9C6E8E"/>
    <w:rsid w:val="4D9EB71F"/>
    <w:rsid w:val="4DB89B56"/>
    <w:rsid w:val="4DD87F41"/>
    <w:rsid w:val="4E09F846"/>
    <w:rsid w:val="4E4B5628"/>
    <w:rsid w:val="4E4FFF51"/>
    <w:rsid w:val="4E52A320"/>
    <w:rsid w:val="4E8604F1"/>
    <w:rsid w:val="4E888810"/>
    <w:rsid w:val="4EA6C961"/>
    <w:rsid w:val="4EDBBD0D"/>
    <w:rsid w:val="4EF1D0D3"/>
    <w:rsid w:val="4EF46798"/>
    <w:rsid w:val="4F09A61A"/>
    <w:rsid w:val="4F53161E"/>
    <w:rsid w:val="4F581B84"/>
    <w:rsid w:val="4F5F7739"/>
    <w:rsid w:val="4F7A45F1"/>
    <w:rsid w:val="4F89ECF6"/>
    <w:rsid w:val="4F8F2E5B"/>
    <w:rsid w:val="4F9440C0"/>
    <w:rsid w:val="4F94B3F5"/>
    <w:rsid w:val="4F9A5EBA"/>
    <w:rsid w:val="4FAFE8AC"/>
    <w:rsid w:val="4FB2D2F9"/>
    <w:rsid w:val="4FC4E9CB"/>
    <w:rsid w:val="4FDCB444"/>
    <w:rsid w:val="4FDE7720"/>
    <w:rsid w:val="4FFDD136"/>
    <w:rsid w:val="50080F5E"/>
    <w:rsid w:val="50166EFE"/>
    <w:rsid w:val="50295620"/>
    <w:rsid w:val="5030A86F"/>
    <w:rsid w:val="504E3917"/>
    <w:rsid w:val="50623834"/>
    <w:rsid w:val="508B3E68"/>
    <w:rsid w:val="508C0C2A"/>
    <w:rsid w:val="50B845BC"/>
    <w:rsid w:val="50C2AFA9"/>
    <w:rsid w:val="50C748FB"/>
    <w:rsid w:val="50D9C0AB"/>
    <w:rsid w:val="510D7AEB"/>
    <w:rsid w:val="51105B51"/>
    <w:rsid w:val="51168D07"/>
    <w:rsid w:val="513FB02D"/>
    <w:rsid w:val="516D1C09"/>
    <w:rsid w:val="516F2AFA"/>
    <w:rsid w:val="516FCF67"/>
    <w:rsid w:val="517B7BE3"/>
    <w:rsid w:val="51858D5E"/>
    <w:rsid w:val="518A27E3"/>
    <w:rsid w:val="51938103"/>
    <w:rsid w:val="51C1EAB7"/>
    <w:rsid w:val="51D46049"/>
    <w:rsid w:val="51D4E5E0"/>
    <w:rsid w:val="51EA0978"/>
    <w:rsid w:val="520FDFA0"/>
    <w:rsid w:val="523067BD"/>
    <w:rsid w:val="52855DD1"/>
    <w:rsid w:val="528999CB"/>
    <w:rsid w:val="52B41F9A"/>
    <w:rsid w:val="52C02239"/>
    <w:rsid w:val="52DC547F"/>
    <w:rsid w:val="52ED66F7"/>
    <w:rsid w:val="531FAFDA"/>
    <w:rsid w:val="5326E8EC"/>
    <w:rsid w:val="532F8F61"/>
    <w:rsid w:val="535CB4C0"/>
    <w:rsid w:val="53654D15"/>
    <w:rsid w:val="5385C20E"/>
    <w:rsid w:val="5390BB1D"/>
    <w:rsid w:val="53953FF7"/>
    <w:rsid w:val="53A93D5E"/>
    <w:rsid w:val="53B0D76F"/>
    <w:rsid w:val="53C3ECB3"/>
    <w:rsid w:val="53D84C5A"/>
    <w:rsid w:val="53E3D0A9"/>
    <w:rsid w:val="53FF1D50"/>
    <w:rsid w:val="541825C3"/>
    <w:rsid w:val="541F41AF"/>
    <w:rsid w:val="543FF9A1"/>
    <w:rsid w:val="544C3177"/>
    <w:rsid w:val="5450CE6B"/>
    <w:rsid w:val="546B0BEB"/>
    <w:rsid w:val="54865C7C"/>
    <w:rsid w:val="548D956E"/>
    <w:rsid w:val="54A17FE4"/>
    <w:rsid w:val="54D2E052"/>
    <w:rsid w:val="54D53231"/>
    <w:rsid w:val="54DCCFD7"/>
    <w:rsid w:val="54E9E788"/>
    <w:rsid w:val="54F9A288"/>
    <w:rsid w:val="552A1C17"/>
    <w:rsid w:val="5530DC66"/>
    <w:rsid w:val="553E9B36"/>
    <w:rsid w:val="5554C687"/>
    <w:rsid w:val="5557CF99"/>
    <w:rsid w:val="556FF305"/>
    <w:rsid w:val="55770F02"/>
    <w:rsid w:val="55B0DA49"/>
    <w:rsid w:val="55B978F0"/>
    <w:rsid w:val="55C09354"/>
    <w:rsid w:val="55DB5F09"/>
    <w:rsid w:val="5605C5E4"/>
    <w:rsid w:val="56095563"/>
    <w:rsid w:val="56113D0D"/>
    <w:rsid w:val="56362331"/>
    <w:rsid w:val="564E2F89"/>
    <w:rsid w:val="5660DD30"/>
    <w:rsid w:val="5693F657"/>
    <w:rsid w:val="569C2F64"/>
    <w:rsid w:val="56B19DB0"/>
    <w:rsid w:val="56C4F879"/>
    <w:rsid w:val="56D2E357"/>
    <w:rsid w:val="56D76E05"/>
    <w:rsid w:val="570277F3"/>
    <w:rsid w:val="573BA25F"/>
    <w:rsid w:val="57504FFB"/>
    <w:rsid w:val="57530EEE"/>
    <w:rsid w:val="577315EC"/>
    <w:rsid w:val="5773F5C1"/>
    <w:rsid w:val="578111EC"/>
    <w:rsid w:val="579113D7"/>
    <w:rsid w:val="57966550"/>
    <w:rsid w:val="579E3118"/>
    <w:rsid w:val="57A38044"/>
    <w:rsid w:val="57C2FBD7"/>
    <w:rsid w:val="57E87CC0"/>
    <w:rsid w:val="57EFFF90"/>
    <w:rsid w:val="58054445"/>
    <w:rsid w:val="582D449C"/>
    <w:rsid w:val="585490BC"/>
    <w:rsid w:val="58637361"/>
    <w:rsid w:val="5867FC3C"/>
    <w:rsid w:val="588F5961"/>
    <w:rsid w:val="58A7FB9C"/>
    <w:rsid w:val="58CF01FC"/>
    <w:rsid w:val="58F83416"/>
    <w:rsid w:val="58F9D4A3"/>
    <w:rsid w:val="5916EFF2"/>
    <w:rsid w:val="59262529"/>
    <w:rsid w:val="592A2EEF"/>
    <w:rsid w:val="59384B59"/>
    <w:rsid w:val="594CC731"/>
    <w:rsid w:val="59552D4B"/>
    <w:rsid w:val="595F3535"/>
    <w:rsid w:val="59728AB4"/>
    <w:rsid w:val="59ADA66A"/>
    <w:rsid w:val="59E5A8AD"/>
    <w:rsid w:val="5A004B3A"/>
    <w:rsid w:val="5A16B136"/>
    <w:rsid w:val="5A1F19CC"/>
    <w:rsid w:val="5A2E42DA"/>
    <w:rsid w:val="5A3F3CAC"/>
    <w:rsid w:val="5A40D529"/>
    <w:rsid w:val="5A49B96E"/>
    <w:rsid w:val="5A6CB6FE"/>
    <w:rsid w:val="5A6EFB6A"/>
    <w:rsid w:val="5A86077F"/>
    <w:rsid w:val="5A947F49"/>
    <w:rsid w:val="5AA953BC"/>
    <w:rsid w:val="5AAC1F68"/>
    <w:rsid w:val="5AD8F8EE"/>
    <w:rsid w:val="5ADC2B6D"/>
    <w:rsid w:val="5B18A856"/>
    <w:rsid w:val="5B22A794"/>
    <w:rsid w:val="5B4CB6CB"/>
    <w:rsid w:val="5B54792E"/>
    <w:rsid w:val="5B5A7B65"/>
    <w:rsid w:val="5B6A1719"/>
    <w:rsid w:val="5B75E83F"/>
    <w:rsid w:val="5B788960"/>
    <w:rsid w:val="5BB1365D"/>
    <w:rsid w:val="5BC08004"/>
    <w:rsid w:val="5BCB3953"/>
    <w:rsid w:val="5C14720E"/>
    <w:rsid w:val="5C41352E"/>
    <w:rsid w:val="5C70758A"/>
    <w:rsid w:val="5C7EC083"/>
    <w:rsid w:val="5C8E84C5"/>
    <w:rsid w:val="5CC851B7"/>
    <w:rsid w:val="5CDA6C20"/>
    <w:rsid w:val="5CE3918F"/>
    <w:rsid w:val="5CE48F3D"/>
    <w:rsid w:val="5CF2488B"/>
    <w:rsid w:val="5D011890"/>
    <w:rsid w:val="5D188C4B"/>
    <w:rsid w:val="5D19883E"/>
    <w:rsid w:val="5D2EE1FA"/>
    <w:rsid w:val="5D4F0020"/>
    <w:rsid w:val="5D6B9A0B"/>
    <w:rsid w:val="5D6CEA2D"/>
    <w:rsid w:val="5D88E774"/>
    <w:rsid w:val="5D8A02A7"/>
    <w:rsid w:val="5D8A5D9C"/>
    <w:rsid w:val="5D97E53C"/>
    <w:rsid w:val="5D998C71"/>
    <w:rsid w:val="5DAD4EB4"/>
    <w:rsid w:val="5DB5807B"/>
    <w:rsid w:val="5DB5EAB4"/>
    <w:rsid w:val="5DBF06B7"/>
    <w:rsid w:val="5DC40855"/>
    <w:rsid w:val="5DD4C9E9"/>
    <w:rsid w:val="5DD7276D"/>
    <w:rsid w:val="5DE5248F"/>
    <w:rsid w:val="5DF88EB5"/>
    <w:rsid w:val="5DF9FC2C"/>
    <w:rsid w:val="5E354923"/>
    <w:rsid w:val="5E3888D0"/>
    <w:rsid w:val="5E3ECF3E"/>
    <w:rsid w:val="5E4470DF"/>
    <w:rsid w:val="5E478847"/>
    <w:rsid w:val="5E4981BC"/>
    <w:rsid w:val="5E534FC2"/>
    <w:rsid w:val="5E596379"/>
    <w:rsid w:val="5E67C529"/>
    <w:rsid w:val="5E6EF623"/>
    <w:rsid w:val="5E6F5D0F"/>
    <w:rsid w:val="5EB535AB"/>
    <w:rsid w:val="5EC8C307"/>
    <w:rsid w:val="5ECEECA6"/>
    <w:rsid w:val="5ED73E2C"/>
    <w:rsid w:val="5EDE2869"/>
    <w:rsid w:val="5EDF56FD"/>
    <w:rsid w:val="5EF27A58"/>
    <w:rsid w:val="5F0D7F92"/>
    <w:rsid w:val="5F11C759"/>
    <w:rsid w:val="5F2E88A7"/>
    <w:rsid w:val="5F3FE6BA"/>
    <w:rsid w:val="5F97407C"/>
    <w:rsid w:val="5FBA8032"/>
    <w:rsid w:val="5FCA181E"/>
    <w:rsid w:val="5FCCDCA7"/>
    <w:rsid w:val="5FE4BCE6"/>
    <w:rsid w:val="5FF1DB4D"/>
    <w:rsid w:val="5FF377DE"/>
    <w:rsid w:val="600DA489"/>
    <w:rsid w:val="601CCB05"/>
    <w:rsid w:val="602B8E96"/>
    <w:rsid w:val="60389CD7"/>
    <w:rsid w:val="6038F2F6"/>
    <w:rsid w:val="604DB22F"/>
    <w:rsid w:val="605498B1"/>
    <w:rsid w:val="60666BB3"/>
    <w:rsid w:val="606EED20"/>
    <w:rsid w:val="60905A27"/>
    <w:rsid w:val="60AD4B0A"/>
    <w:rsid w:val="60AF0085"/>
    <w:rsid w:val="60B4E0B6"/>
    <w:rsid w:val="60C70EB9"/>
    <w:rsid w:val="60DD03FC"/>
    <w:rsid w:val="60EA23C2"/>
    <w:rsid w:val="60EF5890"/>
    <w:rsid w:val="61061297"/>
    <w:rsid w:val="612B89B1"/>
    <w:rsid w:val="6172E806"/>
    <w:rsid w:val="6178EDE0"/>
    <w:rsid w:val="61867A42"/>
    <w:rsid w:val="6187F335"/>
    <w:rsid w:val="61949707"/>
    <w:rsid w:val="6196D2D0"/>
    <w:rsid w:val="61E803D9"/>
    <w:rsid w:val="61ED6442"/>
    <w:rsid w:val="62083B3C"/>
    <w:rsid w:val="6213A061"/>
    <w:rsid w:val="6225E8A1"/>
    <w:rsid w:val="623647C0"/>
    <w:rsid w:val="623CE691"/>
    <w:rsid w:val="62432B80"/>
    <w:rsid w:val="624E789C"/>
    <w:rsid w:val="62609BDE"/>
    <w:rsid w:val="626DDE94"/>
    <w:rsid w:val="62768DEA"/>
    <w:rsid w:val="6285EDFF"/>
    <w:rsid w:val="628DD927"/>
    <w:rsid w:val="62CE0D17"/>
    <w:rsid w:val="62D81870"/>
    <w:rsid w:val="62F3E3C2"/>
    <w:rsid w:val="62F55E4D"/>
    <w:rsid w:val="62F6A072"/>
    <w:rsid w:val="630AEC57"/>
    <w:rsid w:val="6312BF86"/>
    <w:rsid w:val="631E2B03"/>
    <w:rsid w:val="63400050"/>
    <w:rsid w:val="6344863F"/>
    <w:rsid w:val="634951F1"/>
    <w:rsid w:val="636C4CE5"/>
    <w:rsid w:val="6384CA84"/>
    <w:rsid w:val="639132C6"/>
    <w:rsid w:val="63A06DE5"/>
    <w:rsid w:val="63A27DD5"/>
    <w:rsid w:val="63A5BDD0"/>
    <w:rsid w:val="63C5F2E2"/>
    <w:rsid w:val="63F1B19A"/>
    <w:rsid w:val="640CF556"/>
    <w:rsid w:val="6413205E"/>
    <w:rsid w:val="642DDE82"/>
    <w:rsid w:val="645BBFFB"/>
    <w:rsid w:val="647DC0B1"/>
    <w:rsid w:val="6488726B"/>
    <w:rsid w:val="648B75BD"/>
    <w:rsid w:val="64A5EF5B"/>
    <w:rsid w:val="64AFBE90"/>
    <w:rsid w:val="64B3AFD6"/>
    <w:rsid w:val="64B67201"/>
    <w:rsid w:val="64E5CC81"/>
    <w:rsid w:val="6503971A"/>
    <w:rsid w:val="6510D44B"/>
    <w:rsid w:val="6532DB2A"/>
    <w:rsid w:val="653895FE"/>
    <w:rsid w:val="653A13D7"/>
    <w:rsid w:val="6542BCDD"/>
    <w:rsid w:val="65524C8E"/>
    <w:rsid w:val="65591518"/>
    <w:rsid w:val="65688763"/>
    <w:rsid w:val="6568A676"/>
    <w:rsid w:val="65770A77"/>
    <w:rsid w:val="65774243"/>
    <w:rsid w:val="658651A5"/>
    <w:rsid w:val="65984201"/>
    <w:rsid w:val="659E392E"/>
    <w:rsid w:val="65A9CCCA"/>
    <w:rsid w:val="65B2D9D3"/>
    <w:rsid w:val="65B34C21"/>
    <w:rsid w:val="65BEF245"/>
    <w:rsid w:val="65CCC206"/>
    <w:rsid w:val="65E73D4D"/>
    <w:rsid w:val="65E8D86D"/>
    <w:rsid w:val="65F26A75"/>
    <w:rsid w:val="65F707A2"/>
    <w:rsid w:val="6606C701"/>
    <w:rsid w:val="660DC5F4"/>
    <w:rsid w:val="6617F1A9"/>
    <w:rsid w:val="661987F1"/>
    <w:rsid w:val="663CE7A6"/>
    <w:rsid w:val="663D591F"/>
    <w:rsid w:val="6656A54C"/>
    <w:rsid w:val="66743B63"/>
    <w:rsid w:val="6686E20F"/>
    <w:rsid w:val="669913F9"/>
    <w:rsid w:val="66D2F0C2"/>
    <w:rsid w:val="66D8AF87"/>
    <w:rsid w:val="66F61B30"/>
    <w:rsid w:val="66FB3F12"/>
    <w:rsid w:val="671BE5CD"/>
    <w:rsid w:val="672E2C3C"/>
    <w:rsid w:val="6748DD00"/>
    <w:rsid w:val="674BEE84"/>
    <w:rsid w:val="674C8501"/>
    <w:rsid w:val="67624F42"/>
    <w:rsid w:val="67689267"/>
    <w:rsid w:val="676D9E71"/>
    <w:rsid w:val="6773C567"/>
    <w:rsid w:val="677A0C5A"/>
    <w:rsid w:val="6783CB8B"/>
    <w:rsid w:val="678B3CE8"/>
    <w:rsid w:val="679DBD36"/>
    <w:rsid w:val="67B492C0"/>
    <w:rsid w:val="67E45254"/>
    <w:rsid w:val="67E8415A"/>
    <w:rsid w:val="67E9FC67"/>
    <w:rsid w:val="681DEBD6"/>
    <w:rsid w:val="682AC619"/>
    <w:rsid w:val="683259CA"/>
    <w:rsid w:val="683480BC"/>
    <w:rsid w:val="683EE2D0"/>
    <w:rsid w:val="683F1745"/>
    <w:rsid w:val="684CF0C5"/>
    <w:rsid w:val="68A35F6E"/>
    <w:rsid w:val="68E65AC6"/>
    <w:rsid w:val="68ED4D90"/>
    <w:rsid w:val="6921CE82"/>
    <w:rsid w:val="693274B0"/>
    <w:rsid w:val="6952E532"/>
    <w:rsid w:val="6961F2B0"/>
    <w:rsid w:val="696DE13A"/>
    <w:rsid w:val="696F521A"/>
    <w:rsid w:val="699A4679"/>
    <w:rsid w:val="699ECF90"/>
    <w:rsid w:val="69BB5A13"/>
    <w:rsid w:val="69CFE979"/>
    <w:rsid w:val="6A015546"/>
    <w:rsid w:val="6A245F99"/>
    <w:rsid w:val="6A33774C"/>
    <w:rsid w:val="6A3848AD"/>
    <w:rsid w:val="6A412FF9"/>
    <w:rsid w:val="6A4FE226"/>
    <w:rsid w:val="6A60C54A"/>
    <w:rsid w:val="6A88086C"/>
    <w:rsid w:val="6A923583"/>
    <w:rsid w:val="6A97CA69"/>
    <w:rsid w:val="6AAE7DB9"/>
    <w:rsid w:val="6AB066EB"/>
    <w:rsid w:val="6AE51B4A"/>
    <w:rsid w:val="6AE96CDF"/>
    <w:rsid w:val="6AF4148B"/>
    <w:rsid w:val="6B0112C8"/>
    <w:rsid w:val="6B0374AC"/>
    <w:rsid w:val="6B08CEB6"/>
    <w:rsid w:val="6B23AFCD"/>
    <w:rsid w:val="6B2F8B15"/>
    <w:rsid w:val="6B3E6CB1"/>
    <w:rsid w:val="6B52BFD5"/>
    <w:rsid w:val="6B6311BC"/>
    <w:rsid w:val="6B6C217E"/>
    <w:rsid w:val="6B732066"/>
    <w:rsid w:val="6B9DEB34"/>
    <w:rsid w:val="6BA075FC"/>
    <w:rsid w:val="6BA20B7B"/>
    <w:rsid w:val="6BA240DD"/>
    <w:rsid w:val="6BA75D6B"/>
    <w:rsid w:val="6BC792F2"/>
    <w:rsid w:val="6C3103F1"/>
    <w:rsid w:val="6C445F6E"/>
    <w:rsid w:val="6C6EBAED"/>
    <w:rsid w:val="6C873766"/>
    <w:rsid w:val="6C8EB955"/>
    <w:rsid w:val="6C90458F"/>
    <w:rsid w:val="6CA01F86"/>
    <w:rsid w:val="6CA7923B"/>
    <w:rsid w:val="6CAAE606"/>
    <w:rsid w:val="6CC2D4DB"/>
    <w:rsid w:val="6CCEBFCA"/>
    <w:rsid w:val="6CD16CBB"/>
    <w:rsid w:val="6CDE9A7A"/>
    <w:rsid w:val="6CE2C256"/>
    <w:rsid w:val="6CE7E827"/>
    <w:rsid w:val="6CEA990A"/>
    <w:rsid w:val="6CEDE5A2"/>
    <w:rsid w:val="6CF6AAFE"/>
    <w:rsid w:val="6D43CD4B"/>
    <w:rsid w:val="6D488A8E"/>
    <w:rsid w:val="6D53A6D1"/>
    <w:rsid w:val="6D5D782C"/>
    <w:rsid w:val="6D6222DF"/>
    <w:rsid w:val="6D678DF8"/>
    <w:rsid w:val="6D793D69"/>
    <w:rsid w:val="6D7BF6A0"/>
    <w:rsid w:val="6DA4FF8B"/>
    <w:rsid w:val="6DAA9986"/>
    <w:rsid w:val="6DAF3CD4"/>
    <w:rsid w:val="6DB45D5F"/>
    <w:rsid w:val="6DCA1731"/>
    <w:rsid w:val="6DCDF3BF"/>
    <w:rsid w:val="6DFB552F"/>
    <w:rsid w:val="6E0CD44B"/>
    <w:rsid w:val="6E108AED"/>
    <w:rsid w:val="6E162C54"/>
    <w:rsid w:val="6E311775"/>
    <w:rsid w:val="6E35704A"/>
    <w:rsid w:val="6E3A5045"/>
    <w:rsid w:val="6E4E1B32"/>
    <w:rsid w:val="6E62CE90"/>
    <w:rsid w:val="6E6D2080"/>
    <w:rsid w:val="6E778CC0"/>
    <w:rsid w:val="6E7EAB13"/>
    <w:rsid w:val="6E8712FF"/>
    <w:rsid w:val="6E93B55E"/>
    <w:rsid w:val="6E93C052"/>
    <w:rsid w:val="6EA24F10"/>
    <w:rsid w:val="6EEFBB0A"/>
    <w:rsid w:val="6EFCDB2A"/>
    <w:rsid w:val="6F3F535F"/>
    <w:rsid w:val="6F433580"/>
    <w:rsid w:val="6F45089B"/>
    <w:rsid w:val="6F83F099"/>
    <w:rsid w:val="6FA344A5"/>
    <w:rsid w:val="6FA63056"/>
    <w:rsid w:val="6FAE6FDC"/>
    <w:rsid w:val="6FB29364"/>
    <w:rsid w:val="6FF1EE54"/>
    <w:rsid w:val="7002CB2E"/>
    <w:rsid w:val="700EE072"/>
    <w:rsid w:val="7041A14D"/>
    <w:rsid w:val="7066A73D"/>
    <w:rsid w:val="707829E5"/>
    <w:rsid w:val="707FE874"/>
    <w:rsid w:val="708F4757"/>
    <w:rsid w:val="709A4124"/>
    <w:rsid w:val="70AAA5AF"/>
    <w:rsid w:val="70B33BAF"/>
    <w:rsid w:val="70E635D1"/>
    <w:rsid w:val="70E68593"/>
    <w:rsid w:val="70F0A0A3"/>
    <w:rsid w:val="7114F4AF"/>
    <w:rsid w:val="7124583D"/>
    <w:rsid w:val="712EA8E5"/>
    <w:rsid w:val="7158E83E"/>
    <w:rsid w:val="715A1F4D"/>
    <w:rsid w:val="71781AD2"/>
    <w:rsid w:val="71947A37"/>
    <w:rsid w:val="71987ABF"/>
    <w:rsid w:val="71AE74B7"/>
    <w:rsid w:val="71AE9251"/>
    <w:rsid w:val="71C13A55"/>
    <w:rsid w:val="71C38A7C"/>
    <w:rsid w:val="71D5ECBA"/>
    <w:rsid w:val="71D61F7A"/>
    <w:rsid w:val="71D771E8"/>
    <w:rsid w:val="71DA2D97"/>
    <w:rsid w:val="71DEAD5A"/>
    <w:rsid w:val="71E5B713"/>
    <w:rsid w:val="71EDF833"/>
    <w:rsid w:val="722CA732"/>
    <w:rsid w:val="723444E5"/>
    <w:rsid w:val="7234EFE7"/>
    <w:rsid w:val="723AA143"/>
    <w:rsid w:val="723BAED7"/>
    <w:rsid w:val="72732636"/>
    <w:rsid w:val="727F4B77"/>
    <w:rsid w:val="72847C3F"/>
    <w:rsid w:val="728AC381"/>
    <w:rsid w:val="72922451"/>
    <w:rsid w:val="7298AAB8"/>
    <w:rsid w:val="72AE84C5"/>
    <w:rsid w:val="72D2E9A1"/>
    <w:rsid w:val="72FE7985"/>
    <w:rsid w:val="7309199F"/>
    <w:rsid w:val="73113641"/>
    <w:rsid w:val="731CBA34"/>
    <w:rsid w:val="7329627F"/>
    <w:rsid w:val="73679D1D"/>
    <w:rsid w:val="736DABCB"/>
    <w:rsid w:val="737D9C07"/>
    <w:rsid w:val="7383AB69"/>
    <w:rsid w:val="7385E1F3"/>
    <w:rsid w:val="73BAF1EA"/>
    <w:rsid w:val="73BD4777"/>
    <w:rsid w:val="73EAC49B"/>
    <w:rsid w:val="741342AE"/>
    <w:rsid w:val="741764BA"/>
    <w:rsid w:val="7419E51C"/>
    <w:rsid w:val="741DF34B"/>
    <w:rsid w:val="743805A7"/>
    <w:rsid w:val="744DF45A"/>
    <w:rsid w:val="745F342A"/>
    <w:rsid w:val="74650D1F"/>
    <w:rsid w:val="746C84DC"/>
    <w:rsid w:val="74849CA7"/>
    <w:rsid w:val="74A68CEE"/>
    <w:rsid w:val="74AEF02B"/>
    <w:rsid w:val="74AFF73E"/>
    <w:rsid w:val="74C19AA5"/>
    <w:rsid w:val="74C2CA68"/>
    <w:rsid w:val="74D08402"/>
    <w:rsid w:val="74DC2F33"/>
    <w:rsid w:val="74F3C6EF"/>
    <w:rsid w:val="74FF3CCA"/>
    <w:rsid w:val="75216AA7"/>
    <w:rsid w:val="752219A0"/>
    <w:rsid w:val="7544EF72"/>
    <w:rsid w:val="75520E9C"/>
    <w:rsid w:val="755526BD"/>
    <w:rsid w:val="7555D1D0"/>
    <w:rsid w:val="75572020"/>
    <w:rsid w:val="755FF232"/>
    <w:rsid w:val="7568BA19"/>
    <w:rsid w:val="756CD354"/>
    <w:rsid w:val="758E4B3F"/>
    <w:rsid w:val="75A8961C"/>
    <w:rsid w:val="75B8462E"/>
    <w:rsid w:val="75B96162"/>
    <w:rsid w:val="75D356E8"/>
    <w:rsid w:val="75D868B6"/>
    <w:rsid w:val="75E14C0F"/>
    <w:rsid w:val="75E335F8"/>
    <w:rsid w:val="75E358AB"/>
    <w:rsid w:val="75E62587"/>
    <w:rsid w:val="75EB5B6D"/>
    <w:rsid w:val="75FFE8FE"/>
    <w:rsid w:val="7612B36E"/>
    <w:rsid w:val="76206D08"/>
    <w:rsid w:val="762CBF67"/>
    <w:rsid w:val="763781EE"/>
    <w:rsid w:val="7643AEBE"/>
    <w:rsid w:val="76441EDF"/>
    <w:rsid w:val="76556745"/>
    <w:rsid w:val="7664307C"/>
    <w:rsid w:val="766C5463"/>
    <w:rsid w:val="7687C96E"/>
    <w:rsid w:val="768B2C6A"/>
    <w:rsid w:val="768B3631"/>
    <w:rsid w:val="76A960E2"/>
    <w:rsid w:val="76C4989B"/>
    <w:rsid w:val="76D067FC"/>
    <w:rsid w:val="76DE40E0"/>
    <w:rsid w:val="771FCD97"/>
    <w:rsid w:val="7748D8FA"/>
    <w:rsid w:val="774A3FE3"/>
    <w:rsid w:val="774BA5DD"/>
    <w:rsid w:val="775E72F5"/>
    <w:rsid w:val="776776D7"/>
    <w:rsid w:val="7774E4C0"/>
    <w:rsid w:val="77A4182E"/>
    <w:rsid w:val="77B42559"/>
    <w:rsid w:val="77D1774C"/>
    <w:rsid w:val="77D7E8DF"/>
    <w:rsid w:val="77E1674C"/>
    <w:rsid w:val="77EA0D52"/>
    <w:rsid w:val="7804C747"/>
    <w:rsid w:val="78195FF7"/>
    <w:rsid w:val="782358B8"/>
    <w:rsid w:val="7831FEB6"/>
    <w:rsid w:val="783B36B4"/>
    <w:rsid w:val="783B4111"/>
    <w:rsid w:val="78547380"/>
    <w:rsid w:val="785FC4A2"/>
    <w:rsid w:val="7877D13A"/>
    <w:rsid w:val="7878AB6F"/>
    <w:rsid w:val="78822404"/>
    <w:rsid w:val="7882C571"/>
    <w:rsid w:val="788BEB84"/>
    <w:rsid w:val="789B2088"/>
    <w:rsid w:val="789E0D4A"/>
    <w:rsid w:val="78D5F66B"/>
    <w:rsid w:val="78F772C1"/>
    <w:rsid w:val="78F7D57D"/>
    <w:rsid w:val="78F9CBB9"/>
    <w:rsid w:val="78FFA70A"/>
    <w:rsid w:val="7910B521"/>
    <w:rsid w:val="791FDD4C"/>
    <w:rsid w:val="792B1048"/>
    <w:rsid w:val="793A1D45"/>
    <w:rsid w:val="793CE3EA"/>
    <w:rsid w:val="795E43CF"/>
    <w:rsid w:val="7963F938"/>
    <w:rsid w:val="796FD118"/>
    <w:rsid w:val="798D2AA8"/>
    <w:rsid w:val="79B5B8FE"/>
    <w:rsid w:val="79CF5B36"/>
    <w:rsid w:val="79F8DA1D"/>
    <w:rsid w:val="7A04CDAA"/>
    <w:rsid w:val="7A227B5A"/>
    <w:rsid w:val="7A279BC1"/>
    <w:rsid w:val="7A5CE741"/>
    <w:rsid w:val="7A5E86FE"/>
    <w:rsid w:val="7A6041A8"/>
    <w:rsid w:val="7A70C541"/>
    <w:rsid w:val="7A81EC16"/>
    <w:rsid w:val="7ACAEA90"/>
    <w:rsid w:val="7AD85E1F"/>
    <w:rsid w:val="7ADF13CF"/>
    <w:rsid w:val="7AF6BD45"/>
    <w:rsid w:val="7B033723"/>
    <w:rsid w:val="7B099716"/>
    <w:rsid w:val="7B3082CF"/>
    <w:rsid w:val="7B3EBFCC"/>
    <w:rsid w:val="7B53068C"/>
    <w:rsid w:val="7B55F4B1"/>
    <w:rsid w:val="7B5BF063"/>
    <w:rsid w:val="7B5EB360"/>
    <w:rsid w:val="7B7F5E8A"/>
    <w:rsid w:val="7B82664E"/>
    <w:rsid w:val="7B85861F"/>
    <w:rsid w:val="7B89C655"/>
    <w:rsid w:val="7BC7E922"/>
    <w:rsid w:val="7BDEB779"/>
    <w:rsid w:val="7BEEAB89"/>
    <w:rsid w:val="7BFCE715"/>
    <w:rsid w:val="7BFE2409"/>
    <w:rsid w:val="7C024A40"/>
    <w:rsid w:val="7C02BFBD"/>
    <w:rsid w:val="7C377BDC"/>
    <w:rsid w:val="7C537988"/>
    <w:rsid w:val="7C570873"/>
    <w:rsid w:val="7C9569E9"/>
    <w:rsid w:val="7CBEE990"/>
    <w:rsid w:val="7CC86B08"/>
    <w:rsid w:val="7CCB9E2D"/>
    <w:rsid w:val="7CE1865A"/>
    <w:rsid w:val="7CE70EA3"/>
    <w:rsid w:val="7CE96C62"/>
    <w:rsid w:val="7CEF2E3E"/>
    <w:rsid w:val="7CFB6A86"/>
    <w:rsid w:val="7D04356D"/>
    <w:rsid w:val="7D06A2E0"/>
    <w:rsid w:val="7D0ABED4"/>
    <w:rsid w:val="7D1E6468"/>
    <w:rsid w:val="7D2FD172"/>
    <w:rsid w:val="7D43E535"/>
    <w:rsid w:val="7D48E825"/>
    <w:rsid w:val="7D734407"/>
    <w:rsid w:val="7D7B8FCF"/>
    <w:rsid w:val="7D9A55E1"/>
    <w:rsid w:val="7DA17B97"/>
    <w:rsid w:val="7DAECC16"/>
    <w:rsid w:val="7DE3C1F9"/>
    <w:rsid w:val="7E1124C1"/>
    <w:rsid w:val="7E196827"/>
    <w:rsid w:val="7E1AC361"/>
    <w:rsid w:val="7E3E63A3"/>
    <w:rsid w:val="7E4FE4BA"/>
    <w:rsid w:val="7E633E8C"/>
    <w:rsid w:val="7E7AB1F8"/>
    <w:rsid w:val="7EA58849"/>
    <w:rsid w:val="7EBAA81C"/>
    <w:rsid w:val="7EDE0F1E"/>
    <w:rsid w:val="7EEA3ACB"/>
    <w:rsid w:val="7F032487"/>
    <w:rsid w:val="7F049D93"/>
    <w:rsid w:val="7F201311"/>
    <w:rsid w:val="7F2ED0A9"/>
    <w:rsid w:val="7F3D5CB4"/>
    <w:rsid w:val="7F4C6BF1"/>
    <w:rsid w:val="7F567AD5"/>
    <w:rsid w:val="7F6DDB83"/>
    <w:rsid w:val="7F6F20D1"/>
    <w:rsid w:val="7F72EBD2"/>
    <w:rsid w:val="7F7408E4"/>
    <w:rsid w:val="7F82D9AC"/>
    <w:rsid w:val="7FB852D7"/>
    <w:rsid w:val="7FE385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11198"/>
  <w15:chartTrackingRefBased/>
  <w15:docId w15:val="{EE5DF9B9-F314-4E5E-BDEE-62902B898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BD1"/>
    <w:pPr>
      <w:spacing w:line="240" w:lineRule="auto"/>
      <w:jc w:val="both"/>
    </w:pPr>
    <w:rPr>
      <w:sz w:val="22"/>
    </w:rPr>
  </w:style>
  <w:style w:type="paragraph" w:styleId="Heading1">
    <w:name w:val="heading 1"/>
    <w:basedOn w:val="Normal"/>
    <w:next w:val="Normal"/>
    <w:link w:val="Heading1Char"/>
    <w:uiPriority w:val="9"/>
    <w:qFormat/>
    <w:rsid w:val="00D93B77"/>
    <w:pPr>
      <w:keepNext/>
      <w:keepLines/>
      <w:pBdr>
        <w:bottom w:val="single" w:sz="4" w:space="1" w:color="3494BA" w:themeColor="accent1"/>
      </w:pBdr>
      <w:spacing w:before="400" w:after="40"/>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D93B77"/>
    <w:pPr>
      <w:keepNext/>
      <w:keepLines/>
      <w:spacing w:before="160" w:after="0"/>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D93B77"/>
    <w:pPr>
      <w:keepNext/>
      <w:keepLines/>
      <w:spacing w:before="80" w:after="0"/>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D93B77"/>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D93B77"/>
    <w:pPr>
      <w:keepNext/>
      <w:keepLines/>
      <w:spacing w:before="80" w:after="0"/>
      <w:outlineLvl w:val="4"/>
    </w:pPr>
    <w:rPr>
      <w:rFonts w:asciiTheme="majorHAnsi" w:eastAsiaTheme="majorEastAsia" w:hAnsiTheme="majorHAnsi" w:cstheme="majorBidi"/>
      <w:i/>
      <w:iCs/>
      <w:szCs w:val="22"/>
    </w:rPr>
  </w:style>
  <w:style w:type="paragraph" w:styleId="Heading6">
    <w:name w:val="heading 6"/>
    <w:basedOn w:val="Normal"/>
    <w:next w:val="Normal"/>
    <w:link w:val="Heading6Char"/>
    <w:uiPriority w:val="9"/>
    <w:semiHidden/>
    <w:unhideWhenUsed/>
    <w:qFormat/>
    <w:rsid w:val="00D93B77"/>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D93B77"/>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D93B77"/>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D93B77"/>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93B77"/>
    <w:pPr>
      <w:spacing w:after="0" w:line="240" w:lineRule="auto"/>
    </w:pPr>
  </w:style>
  <w:style w:type="character" w:customStyle="1" w:styleId="NoSpacingChar">
    <w:name w:val="No Spacing Char"/>
    <w:basedOn w:val="DefaultParagraphFont"/>
    <w:link w:val="NoSpacing"/>
    <w:uiPriority w:val="1"/>
    <w:rsid w:val="001D7995"/>
  </w:style>
  <w:style w:type="character" w:customStyle="1" w:styleId="Heading1Char">
    <w:name w:val="Heading 1 Char"/>
    <w:basedOn w:val="DefaultParagraphFont"/>
    <w:link w:val="Heading1"/>
    <w:uiPriority w:val="9"/>
    <w:rsid w:val="00D93B77"/>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D93B77"/>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D93B77"/>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D93B77"/>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D93B77"/>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93B77"/>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D93B77"/>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D93B77"/>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D93B77"/>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D93B77"/>
    <w:rPr>
      <w:b/>
      <w:bCs/>
      <w:color w:val="404040" w:themeColor="text1" w:themeTint="BF"/>
      <w:sz w:val="20"/>
      <w:szCs w:val="20"/>
    </w:rPr>
  </w:style>
  <w:style w:type="paragraph" w:styleId="Title">
    <w:name w:val="Title"/>
    <w:basedOn w:val="Normal"/>
    <w:next w:val="Normal"/>
    <w:link w:val="TitleChar"/>
    <w:uiPriority w:val="10"/>
    <w:qFormat/>
    <w:rsid w:val="00D93B77"/>
    <w:pPr>
      <w:spacing w:after="0"/>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D93B77"/>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D93B77"/>
    <w:pPr>
      <w:numPr>
        <w:ilvl w:val="1"/>
      </w:numPr>
      <w:spacing w:after="240"/>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D93B77"/>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D93B77"/>
    <w:rPr>
      <w:b/>
      <w:bCs/>
    </w:rPr>
  </w:style>
  <w:style w:type="character" w:styleId="Emphasis">
    <w:name w:val="Emphasis"/>
    <w:basedOn w:val="DefaultParagraphFont"/>
    <w:uiPriority w:val="20"/>
    <w:qFormat/>
    <w:rsid w:val="00D93B77"/>
    <w:rPr>
      <w:i/>
      <w:iCs/>
    </w:rPr>
  </w:style>
  <w:style w:type="paragraph" w:styleId="Quote">
    <w:name w:val="Quote"/>
    <w:basedOn w:val="Normal"/>
    <w:next w:val="Normal"/>
    <w:link w:val="QuoteChar"/>
    <w:uiPriority w:val="29"/>
    <w:qFormat/>
    <w:rsid w:val="00D93B77"/>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93B77"/>
    <w:rPr>
      <w:i/>
      <w:iCs/>
    </w:rPr>
  </w:style>
  <w:style w:type="paragraph" w:styleId="IntenseQuote">
    <w:name w:val="Intense Quote"/>
    <w:basedOn w:val="Normal"/>
    <w:next w:val="Normal"/>
    <w:link w:val="IntenseQuoteChar"/>
    <w:uiPriority w:val="30"/>
    <w:qFormat/>
    <w:rsid w:val="00D93B77"/>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D93B77"/>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D93B77"/>
    <w:rPr>
      <w:i/>
      <w:iCs/>
      <w:color w:val="595959" w:themeColor="text1" w:themeTint="A6"/>
    </w:rPr>
  </w:style>
  <w:style w:type="character" w:styleId="IntenseEmphasis">
    <w:name w:val="Intense Emphasis"/>
    <w:basedOn w:val="DefaultParagraphFont"/>
    <w:uiPriority w:val="21"/>
    <w:qFormat/>
    <w:rsid w:val="00D93B77"/>
    <w:rPr>
      <w:b/>
      <w:bCs/>
      <w:i/>
      <w:iCs/>
    </w:rPr>
  </w:style>
  <w:style w:type="character" w:styleId="SubtleReference">
    <w:name w:val="Subtle Reference"/>
    <w:basedOn w:val="DefaultParagraphFont"/>
    <w:uiPriority w:val="31"/>
    <w:qFormat/>
    <w:rsid w:val="00D93B77"/>
    <w:rPr>
      <w:smallCaps/>
      <w:color w:val="404040" w:themeColor="text1" w:themeTint="BF"/>
    </w:rPr>
  </w:style>
  <w:style w:type="character" w:styleId="IntenseReference">
    <w:name w:val="Intense Reference"/>
    <w:basedOn w:val="DefaultParagraphFont"/>
    <w:uiPriority w:val="32"/>
    <w:qFormat/>
    <w:rsid w:val="00D93B77"/>
    <w:rPr>
      <w:b/>
      <w:bCs/>
      <w:smallCaps/>
      <w:u w:val="single"/>
    </w:rPr>
  </w:style>
  <w:style w:type="character" w:styleId="BookTitle">
    <w:name w:val="Book Title"/>
    <w:basedOn w:val="DefaultParagraphFont"/>
    <w:uiPriority w:val="33"/>
    <w:qFormat/>
    <w:rsid w:val="00D93B77"/>
    <w:rPr>
      <w:b/>
      <w:bCs/>
      <w:smallCaps/>
    </w:rPr>
  </w:style>
  <w:style w:type="paragraph" w:styleId="TOCHeading">
    <w:name w:val="TOC Heading"/>
    <w:basedOn w:val="Heading1"/>
    <w:next w:val="Normal"/>
    <w:uiPriority w:val="39"/>
    <w:unhideWhenUsed/>
    <w:qFormat/>
    <w:rsid w:val="00D93B77"/>
    <w:pPr>
      <w:outlineLvl w:val="9"/>
    </w:pPr>
  </w:style>
  <w:style w:type="paragraph" w:styleId="TOC2">
    <w:name w:val="toc 2"/>
    <w:basedOn w:val="Normal"/>
    <w:next w:val="Normal"/>
    <w:autoRedefine/>
    <w:uiPriority w:val="39"/>
    <w:unhideWhenUsed/>
    <w:rsid w:val="00C66266"/>
    <w:pPr>
      <w:spacing w:after="100" w:line="259" w:lineRule="auto"/>
      <w:ind w:left="220"/>
    </w:pPr>
    <w:rPr>
      <w:rFonts w:cs="Times New Roman"/>
      <w:szCs w:val="22"/>
    </w:rPr>
  </w:style>
  <w:style w:type="paragraph" w:styleId="TOC1">
    <w:name w:val="toc 1"/>
    <w:basedOn w:val="Normal"/>
    <w:next w:val="Normal"/>
    <w:autoRedefine/>
    <w:uiPriority w:val="39"/>
    <w:unhideWhenUsed/>
    <w:rsid w:val="00C66266"/>
    <w:pPr>
      <w:spacing w:after="100" w:line="259" w:lineRule="auto"/>
    </w:pPr>
    <w:rPr>
      <w:rFonts w:cs="Times New Roman"/>
      <w:szCs w:val="22"/>
    </w:rPr>
  </w:style>
  <w:style w:type="paragraph" w:styleId="TOC3">
    <w:name w:val="toc 3"/>
    <w:basedOn w:val="Normal"/>
    <w:next w:val="Normal"/>
    <w:autoRedefine/>
    <w:uiPriority w:val="39"/>
    <w:unhideWhenUsed/>
    <w:rsid w:val="00C66266"/>
    <w:pPr>
      <w:spacing w:after="100" w:line="259" w:lineRule="auto"/>
      <w:ind w:left="440"/>
    </w:pPr>
    <w:rPr>
      <w:rFonts w:cs="Times New Roman"/>
      <w:szCs w:val="22"/>
    </w:rPr>
  </w:style>
  <w:style w:type="character" w:styleId="Hyperlink">
    <w:name w:val="Hyperlink"/>
    <w:basedOn w:val="DefaultParagraphFont"/>
    <w:uiPriority w:val="99"/>
    <w:unhideWhenUsed/>
    <w:rsid w:val="00084EB2"/>
    <w:rPr>
      <w:color w:val="6B9F25" w:themeColor="hyperlink"/>
      <w:u w:val="single"/>
    </w:rPr>
  </w:style>
  <w:style w:type="paragraph" w:styleId="ListParagraph">
    <w:name w:val="List Paragraph"/>
    <w:basedOn w:val="Normal"/>
    <w:uiPriority w:val="34"/>
    <w:qFormat/>
    <w:rsid w:val="00FD6D89"/>
    <w:pPr>
      <w:ind w:left="720"/>
      <w:contextualSpacing/>
    </w:pPr>
  </w:style>
  <w:style w:type="table" w:styleId="TableGrid">
    <w:name w:val="Table Grid"/>
    <w:basedOn w:val="TableNormal"/>
    <w:uiPriority w:val="39"/>
    <w:rsid w:val="00DD2D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77694">
      <w:bodyDiv w:val="1"/>
      <w:marLeft w:val="0"/>
      <w:marRight w:val="0"/>
      <w:marTop w:val="0"/>
      <w:marBottom w:val="0"/>
      <w:divBdr>
        <w:top w:val="none" w:sz="0" w:space="0" w:color="auto"/>
        <w:left w:val="none" w:sz="0" w:space="0" w:color="auto"/>
        <w:bottom w:val="none" w:sz="0" w:space="0" w:color="auto"/>
        <w:right w:val="none" w:sz="0" w:space="0" w:color="auto"/>
      </w:divBdr>
    </w:div>
    <w:div w:id="352266207">
      <w:bodyDiv w:val="1"/>
      <w:marLeft w:val="0"/>
      <w:marRight w:val="0"/>
      <w:marTop w:val="0"/>
      <w:marBottom w:val="0"/>
      <w:divBdr>
        <w:top w:val="none" w:sz="0" w:space="0" w:color="auto"/>
        <w:left w:val="none" w:sz="0" w:space="0" w:color="auto"/>
        <w:bottom w:val="none" w:sz="0" w:space="0" w:color="auto"/>
        <w:right w:val="none" w:sz="0" w:space="0" w:color="auto"/>
      </w:divBdr>
      <w:divsChild>
        <w:div w:id="311639225">
          <w:marLeft w:val="0"/>
          <w:marRight w:val="0"/>
          <w:marTop w:val="0"/>
          <w:marBottom w:val="0"/>
          <w:divBdr>
            <w:top w:val="none" w:sz="0" w:space="0" w:color="auto"/>
            <w:left w:val="none" w:sz="0" w:space="0" w:color="auto"/>
            <w:bottom w:val="none" w:sz="0" w:space="0" w:color="auto"/>
            <w:right w:val="none" w:sz="0" w:space="0" w:color="auto"/>
          </w:divBdr>
          <w:divsChild>
            <w:div w:id="19632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07752">
      <w:bodyDiv w:val="1"/>
      <w:marLeft w:val="0"/>
      <w:marRight w:val="0"/>
      <w:marTop w:val="0"/>
      <w:marBottom w:val="0"/>
      <w:divBdr>
        <w:top w:val="none" w:sz="0" w:space="0" w:color="auto"/>
        <w:left w:val="none" w:sz="0" w:space="0" w:color="auto"/>
        <w:bottom w:val="none" w:sz="0" w:space="0" w:color="auto"/>
        <w:right w:val="none" w:sz="0" w:space="0" w:color="auto"/>
      </w:divBdr>
      <w:divsChild>
        <w:div w:id="1956015513">
          <w:marLeft w:val="0"/>
          <w:marRight w:val="0"/>
          <w:marTop w:val="0"/>
          <w:marBottom w:val="0"/>
          <w:divBdr>
            <w:top w:val="none" w:sz="0" w:space="0" w:color="auto"/>
            <w:left w:val="none" w:sz="0" w:space="0" w:color="auto"/>
            <w:bottom w:val="none" w:sz="0" w:space="0" w:color="auto"/>
            <w:right w:val="none" w:sz="0" w:space="0" w:color="auto"/>
          </w:divBdr>
          <w:divsChild>
            <w:div w:id="114920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70976">
      <w:bodyDiv w:val="1"/>
      <w:marLeft w:val="0"/>
      <w:marRight w:val="0"/>
      <w:marTop w:val="0"/>
      <w:marBottom w:val="0"/>
      <w:divBdr>
        <w:top w:val="none" w:sz="0" w:space="0" w:color="auto"/>
        <w:left w:val="none" w:sz="0" w:space="0" w:color="auto"/>
        <w:bottom w:val="none" w:sz="0" w:space="0" w:color="auto"/>
        <w:right w:val="none" w:sz="0" w:space="0" w:color="auto"/>
      </w:divBdr>
      <w:divsChild>
        <w:div w:id="1752659130">
          <w:marLeft w:val="0"/>
          <w:marRight w:val="0"/>
          <w:marTop w:val="0"/>
          <w:marBottom w:val="0"/>
          <w:divBdr>
            <w:top w:val="none" w:sz="0" w:space="0" w:color="auto"/>
            <w:left w:val="none" w:sz="0" w:space="0" w:color="auto"/>
            <w:bottom w:val="none" w:sz="0" w:space="0" w:color="auto"/>
            <w:right w:val="none" w:sz="0" w:space="0" w:color="auto"/>
          </w:divBdr>
          <w:divsChild>
            <w:div w:id="194268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92788">
      <w:bodyDiv w:val="1"/>
      <w:marLeft w:val="0"/>
      <w:marRight w:val="0"/>
      <w:marTop w:val="0"/>
      <w:marBottom w:val="0"/>
      <w:divBdr>
        <w:top w:val="none" w:sz="0" w:space="0" w:color="auto"/>
        <w:left w:val="none" w:sz="0" w:space="0" w:color="auto"/>
        <w:bottom w:val="none" w:sz="0" w:space="0" w:color="auto"/>
        <w:right w:val="none" w:sz="0" w:space="0" w:color="auto"/>
      </w:divBdr>
      <w:divsChild>
        <w:div w:id="931012511">
          <w:marLeft w:val="0"/>
          <w:marRight w:val="0"/>
          <w:marTop w:val="0"/>
          <w:marBottom w:val="0"/>
          <w:divBdr>
            <w:top w:val="none" w:sz="0" w:space="0" w:color="auto"/>
            <w:left w:val="none" w:sz="0" w:space="0" w:color="auto"/>
            <w:bottom w:val="none" w:sz="0" w:space="0" w:color="auto"/>
            <w:right w:val="none" w:sz="0" w:space="0" w:color="auto"/>
          </w:divBdr>
          <w:divsChild>
            <w:div w:id="82196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199230">
      <w:bodyDiv w:val="1"/>
      <w:marLeft w:val="0"/>
      <w:marRight w:val="0"/>
      <w:marTop w:val="0"/>
      <w:marBottom w:val="0"/>
      <w:divBdr>
        <w:top w:val="none" w:sz="0" w:space="0" w:color="auto"/>
        <w:left w:val="none" w:sz="0" w:space="0" w:color="auto"/>
        <w:bottom w:val="none" w:sz="0" w:space="0" w:color="auto"/>
        <w:right w:val="none" w:sz="0" w:space="0" w:color="auto"/>
      </w:divBdr>
      <w:divsChild>
        <w:div w:id="908081494">
          <w:marLeft w:val="0"/>
          <w:marRight w:val="0"/>
          <w:marTop w:val="0"/>
          <w:marBottom w:val="0"/>
          <w:divBdr>
            <w:top w:val="none" w:sz="0" w:space="0" w:color="auto"/>
            <w:left w:val="none" w:sz="0" w:space="0" w:color="auto"/>
            <w:bottom w:val="none" w:sz="0" w:space="0" w:color="auto"/>
            <w:right w:val="none" w:sz="0" w:space="0" w:color="auto"/>
          </w:divBdr>
          <w:divsChild>
            <w:div w:id="77798621">
              <w:marLeft w:val="0"/>
              <w:marRight w:val="0"/>
              <w:marTop w:val="0"/>
              <w:marBottom w:val="0"/>
              <w:divBdr>
                <w:top w:val="none" w:sz="0" w:space="0" w:color="auto"/>
                <w:left w:val="none" w:sz="0" w:space="0" w:color="auto"/>
                <w:bottom w:val="none" w:sz="0" w:space="0" w:color="auto"/>
                <w:right w:val="none" w:sz="0" w:space="0" w:color="auto"/>
              </w:divBdr>
            </w:div>
            <w:div w:id="104932902">
              <w:marLeft w:val="0"/>
              <w:marRight w:val="0"/>
              <w:marTop w:val="0"/>
              <w:marBottom w:val="0"/>
              <w:divBdr>
                <w:top w:val="none" w:sz="0" w:space="0" w:color="auto"/>
                <w:left w:val="none" w:sz="0" w:space="0" w:color="auto"/>
                <w:bottom w:val="none" w:sz="0" w:space="0" w:color="auto"/>
                <w:right w:val="none" w:sz="0" w:space="0" w:color="auto"/>
              </w:divBdr>
            </w:div>
            <w:div w:id="150755647">
              <w:marLeft w:val="0"/>
              <w:marRight w:val="0"/>
              <w:marTop w:val="0"/>
              <w:marBottom w:val="0"/>
              <w:divBdr>
                <w:top w:val="none" w:sz="0" w:space="0" w:color="auto"/>
                <w:left w:val="none" w:sz="0" w:space="0" w:color="auto"/>
                <w:bottom w:val="none" w:sz="0" w:space="0" w:color="auto"/>
                <w:right w:val="none" w:sz="0" w:space="0" w:color="auto"/>
              </w:divBdr>
            </w:div>
            <w:div w:id="166946306">
              <w:marLeft w:val="0"/>
              <w:marRight w:val="0"/>
              <w:marTop w:val="0"/>
              <w:marBottom w:val="0"/>
              <w:divBdr>
                <w:top w:val="none" w:sz="0" w:space="0" w:color="auto"/>
                <w:left w:val="none" w:sz="0" w:space="0" w:color="auto"/>
                <w:bottom w:val="none" w:sz="0" w:space="0" w:color="auto"/>
                <w:right w:val="none" w:sz="0" w:space="0" w:color="auto"/>
              </w:divBdr>
            </w:div>
            <w:div w:id="208104170">
              <w:marLeft w:val="0"/>
              <w:marRight w:val="0"/>
              <w:marTop w:val="0"/>
              <w:marBottom w:val="0"/>
              <w:divBdr>
                <w:top w:val="none" w:sz="0" w:space="0" w:color="auto"/>
                <w:left w:val="none" w:sz="0" w:space="0" w:color="auto"/>
                <w:bottom w:val="none" w:sz="0" w:space="0" w:color="auto"/>
                <w:right w:val="none" w:sz="0" w:space="0" w:color="auto"/>
              </w:divBdr>
            </w:div>
            <w:div w:id="238904064">
              <w:marLeft w:val="0"/>
              <w:marRight w:val="0"/>
              <w:marTop w:val="0"/>
              <w:marBottom w:val="0"/>
              <w:divBdr>
                <w:top w:val="none" w:sz="0" w:space="0" w:color="auto"/>
                <w:left w:val="none" w:sz="0" w:space="0" w:color="auto"/>
                <w:bottom w:val="none" w:sz="0" w:space="0" w:color="auto"/>
                <w:right w:val="none" w:sz="0" w:space="0" w:color="auto"/>
              </w:divBdr>
            </w:div>
            <w:div w:id="321742661">
              <w:marLeft w:val="0"/>
              <w:marRight w:val="0"/>
              <w:marTop w:val="0"/>
              <w:marBottom w:val="0"/>
              <w:divBdr>
                <w:top w:val="none" w:sz="0" w:space="0" w:color="auto"/>
                <w:left w:val="none" w:sz="0" w:space="0" w:color="auto"/>
                <w:bottom w:val="none" w:sz="0" w:space="0" w:color="auto"/>
                <w:right w:val="none" w:sz="0" w:space="0" w:color="auto"/>
              </w:divBdr>
            </w:div>
            <w:div w:id="351037591">
              <w:marLeft w:val="0"/>
              <w:marRight w:val="0"/>
              <w:marTop w:val="0"/>
              <w:marBottom w:val="0"/>
              <w:divBdr>
                <w:top w:val="none" w:sz="0" w:space="0" w:color="auto"/>
                <w:left w:val="none" w:sz="0" w:space="0" w:color="auto"/>
                <w:bottom w:val="none" w:sz="0" w:space="0" w:color="auto"/>
                <w:right w:val="none" w:sz="0" w:space="0" w:color="auto"/>
              </w:divBdr>
            </w:div>
            <w:div w:id="637876855">
              <w:marLeft w:val="0"/>
              <w:marRight w:val="0"/>
              <w:marTop w:val="0"/>
              <w:marBottom w:val="0"/>
              <w:divBdr>
                <w:top w:val="none" w:sz="0" w:space="0" w:color="auto"/>
                <w:left w:val="none" w:sz="0" w:space="0" w:color="auto"/>
                <w:bottom w:val="none" w:sz="0" w:space="0" w:color="auto"/>
                <w:right w:val="none" w:sz="0" w:space="0" w:color="auto"/>
              </w:divBdr>
            </w:div>
            <w:div w:id="743527446">
              <w:marLeft w:val="0"/>
              <w:marRight w:val="0"/>
              <w:marTop w:val="0"/>
              <w:marBottom w:val="0"/>
              <w:divBdr>
                <w:top w:val="none" w:sz="0" w:space="0" w:color="auto"/>
                <w:left w:val="none" w:sz="0" w:space="0" w:color="auto"/>
                <w:bottom w:val="none" w:sz="0" w:space="0" w:color="auto"/>
                <w:right w:val="none" w:sz="0" w:space="0" w:color="auto"/>
              </w:divBdr>
            </w:div>
            <w:div w:id="784008534">
              <w:marLeft w:val="0"/>
              <w:marRight w:val="0"/>
              <w:marTop w:val="0"/>
              <w:marBottom w:val="0"/>
              <w:divBdr>
                <w:top w:val="none" w:sz="0" w:space="0" w:color="auto"/>
                <w:left w:val="none" w:sz="0" w:space="0" w:color="auto"/>
                <w:bottom w:val="none" w:sz="0" w:space="0" w:color="auto"/>
                <w:right w:val="none" w:sz="0" w:space="0" w:color="auto"/>
              </w:divBdr>
            </w:div>
            <w:div w:id="834220091">
              <w:marLeft w:val="0"/>
              <w:marRight w:val="0"/>
              <w:marTop w:val="0"/>
              <w:marBottom w:val="0"/>
              <w:divBdr>
                <w:top w:val="none" w:sz="0" w:space="0" w:color="auto"/>
                <w:left w:val="none" w:sz="0" w:space="0" w:color="auto"/>
                <w:bottom w:val="none" w:sz="0" w:space="0" w:color="auto"/>
                <w:right w:val="none" w:sz="0" w:space="0" w:color="auto"/>
              </w:divBdr>
            </w:div>
            <w:div w:id="1077441517">
              <w:marLeft w:val="0"/>
              <w:marRight w:val="0"/>
              <w:marTop w:val="0"/>
              <w:marBottom w:val="0"/>
              <w:divBdr>
                <w:top w:val="none" w:sz="0" w:space="0" w:color="auto"/>
                <w:left w:val="none" w:sz="0" w:space="0" w:color="auto"/>
                <w:bottom w:val="none" w:sz="0" w:space="0" w:color="auto"/>
                <w:right w:val="none" w:sz="0" w:space="0" w:color="auto"/>
              </w:divBdr>
            </w:div>
            <w:div w:id="1102802456">
              <w:marLeft w:val="0"/>
              <w:marRight w:val="0"/>
              <w:marTop w:val="0"/>
              <w:marBottom w:val="0"/>
              <w:divBdr>
                <w:top w:val="none" w:sz="0" w:space="0" w:color="auto"/>
                <w:left w:val="none" w:sz="0" w:space="0" w:color="auto"/>
                <w:bottom w:val="none" w:sz="0" w:space="0" w:color="auto"/>
                <w:right w:val="none" w:sz="0" w:space="0" w:color="auto"/>
              </w:divBdr>
            </w:div>
            <w:div w:id="1113597022">
              <w:marLeft w:val="0"/>
              <w:marRight w:val="0"/>
              <w:marTop w:val="0"/>
              <w:marBottom w:val="0"/>
              <w:divBdr>
                <w:top w:val="none" w:sz="0" w:space="0" w:color="auto"/>
                <w:left w:val="none" w:sz="0" w:space="0" w:color="auto"/>
                <w:bottom w:val="none" w:sz="0" w:space="0" w:color="auto"/>
                <w:right w:val="none" w:sz="0" w:space="0" w:color="auto"/>
              </w:divBdr>
            </w:div>
            <w:div w:id="1259023056">
              <w:marLeft w:val="0"/>
              <w:marRight w:val="0"/>
              <w:marTop w:val="0"/>
              <w:marBottom w:val="0"/>
              <w:divBdr>
                <w:top w:val="none" w:sz="0" w:space="0" w:color="auto"/>
                <w:left w:val="none" w:sz="0" w:space="0" w:color="auto"/>
                <w:bottom w:val="none" w:sz="0" w:space="0" w:color="auto"/>
                <w:right w:val="none" w:sz="0" w:space="0" w:color="auto"/>
              </w:divBdr>
            </w:div>
            <w:div w:id="1308896936">
              <w:marLeft w:val="0"/>
              <w:marRight w:val="0"/>
              <w:marTop w:val="0"/>
              <w:marBottom w:val="0"/>
              <w:divBdr>
                <w:top w:val="none" w:sz="0" w:space="0" w:color="auto"/>
                <w:left w:val="none" w:sz="0" w:space="0" w:color="auto"/>
                <w:bottom w:val="none" w:sz="0" w:space="0" w:color="auto"/>
                <w:right w:val="none" w:sz="0" w:space="0" w:color="auto"/>
              </w:divBdr>
            </w:div>
            <w:div w:id="1360472890">
              <w:marLeft w:val="0"/>
              <w:marRight w:val="0"/>
              <w:marTop w:val="0"/>
              <w:marBottom w:val="0"/>
              <w:divBdr>
                <w:top w:val="none" w:sz="0" w:space="0" w:color="auto"/>
                <w:left w:val="none" w:sz="0" w:space="0" w:color="auto"/>
                <w:bottom w:val="none" w:sz="0" w:space="0" w:color="auto"/>
                <w:right w:val="none" w:sz="0" w:space="0" w:color="auto"/>
              </w:divBdr>
            </w:div>
            <w:div w:id="1498502087">
              <w:marLeft w:val="0"/>
              <w:marRight w:val="0"/>
              <w:marTop w:val="0"/>
              <w:marBottom w:val="0"/>
              <w:divBdr>
                <w:top w:val="none" w:sz="0" w:space="0" w:color="auto"/>
                <w:left w:val="none" w:sz="0" w:space="0" w:color="auto"/>
                <w:bottom w:val="none" w:sz="0" w:space="0" w:color="auto"/>
                <w:right w:val="none" w:sz="0" w:space="0" w:color="auto"/>
              </w:divBdr>
            </w:div>
            <w:div w:id="1596590981">
              <w:marLeft w:val="0"/>
              <w:marRight w:val="0"/>
              <w:marTop w:val="0"/>
              <w:marBottom w:val="0"/>
              <w:divBdr>
                <w:top w:val="none" w:sz="0" w:space="0" w:color="auto"/>
                <w:left w:val="none" w:sz="0" w:space="0" w:color="auto"/>
                <w:bottom w:val="none" w:sz="0" w:space="0" w:color="auto"/>
                <w:right w:val="none" w:sz="0" w:space="0" w:color="auto"/>
              </w:divBdr>
            </w:div>
            <w:div w:id="1693873532">
              <w:marLeft w:val="0"/>
              <w:marRight w:val="0"/>
              <w:marTop w:val="0"/>
              <w:marBottom w:val="0"/>
              <w:divBdr>
                <w:top w:val="none" w:sz="0" w:space="0" w:color="auto"/>
                <w:left w:val="none" w:sz="0" w:space="0" w:color="auto"/>
                <w:bottom w:val="none" w:sz="0" w:space="0" w:color="auto"/>
                <w:right w:val="none" w:sz="0" w:space="0" w:color="auto"/>
              </w:divBdr>
            </w:div>
            <w:div w:id="1694381356">
              <w:marLeft w:val="0"/>
              <w:marRight w:val="0"/>
              <w:marTop w:val="0"/>
              <w:marBottom w:val="0"/>
              <w:divBdr>
                <w:top w:val="none" w:sz="0" w:space="0" w:color="auto"/>
                <w:left w:val="none" w:sz="0" w:space="0" w:color="auto"/>
                <w:bottom w:val="none" w:sz="0" w:space="0" w:color="auto"/>
                <w:right w:val="none" w:sz="0" w:space="0" w:color="auto"/>
              </w:divBdr>
            </w:div>
            <w:div w:id="1784764137">
              <w:marLeft w:val="0"/>
              <w:marRight w:val="0"/>
              <w:marTop w:val="0"/>
              <w:marBottom w:val="0"/>
              <w:divBdr>
                <w:top w:val="none" w:sz="0" w:space="0" w:color="auto"/>
                <w:left w:val="none" w:sz="0" w:space="0" w:color="auto"/>
                <w:bottom w:val="none" w:sz="0" w:space="0" w:color="auto"/>
                <w:right w:val="none" w:sz="0" w:space="0" w:color="auto"/>
              </w:divBdr>
            </w:div>
            <w:div w:id="1845365331">
              <w:marLeft w:val="0"/>
              <w:marRight w:val="0"/>
              <w:marTop w:val="0"/>
              <w:marBottom w:val="0"/>
              <w:divBdr>
                <w:top w:val="none" w:sz="0" w:space="0" w:color="auto"/>
                <w:left w:val="none" w:sz="0" w:space="0" w:color="auto"/>
                <w:bottom w:val="none" w:sz="0" w:space="0" w:color="auto"/>
                <w:right w:val="none" w:sz="0" w:space="0" w:color="auto"/>
              </w:divBdr>
            </w:div>
            <w:div w:id="1854807645">
              <w:marLeft w:val="0"/>
              <w:marRight w:val="0"/>
              <w:marTop w:val="0"/>
              <w:marBottom w:val="0"/>
              <w:divBdr>
                <w:top w:val="none" w:sz="0" w:space="0" w:color="auto"/>
                <w:left w:val="none" w:sz="0" w:space="0" w:color="auto"/>
                <w:bottom w:val="none" w:sz="0" w:space="0" w:color="auto"/>
                <w:right w:val="none" w:sz="0" w:space="0" w:color="auto"/>
              </w:divBdr>
            </w:div>
            <w:div w:id="1878006382">
              <w:marLeft w:val="0"/>
              <w:marRight w:val="0"/>
              <w:marTop w:val="0"/>
              <w:marBottom w:val="0"/>
              <w:divBdr>
                <w:top w:val="none" w:sz="0" w:space="0" w:color="auto"/>
                <w:left w:val="none" w:sz="0" w:space="0" w:color="auto"/>
                <w:bottom w:val="none" w:sz="0" w:space="0" w:color="auto"/>
                <w:right w:val="none" w:sz="0" w:space="0" w:color="auto"/>
              </w:divBdr>
            </w:div>
            <w:div w:id="1907261035">
              <w:marLeft w:val="0"/>
              <w:marRight w:val="0"/>
              <w:marTop w:val="0"/>
              <w:marBottom w:val="0"/>
              <w:divBdr>
                <w:top w:val="none" w:sz="0" w:space="0" w:color="auto"/>
                <w:left w:val="none" w:sz="0" w:space="0" w:color="auto"/>
                <w:bottom w:val="none" w:sz="0" w:space="0" w:color="auto"/>
                <w:right w:val="none" w:sz="0" w:space="0" w:color="auto"/>
              </w:divBdr>
            </w:div>
            <w:div w:id="1950896412">
              <w:marLeft w:val="0"/>
              <w:marRight w:val="0"/>
              <w:marTop w:val="0"/>
              <w:marBottom w:val="0"/>
              <w:divBdr>
                <w:top w:val="none" w:sz="0" w:space="0" w:color="auto"/>
                <w:left w:val="none" w:sz="0" w:space="0" w:color="auto"/>
                <w:bottom w:val="none" w:sz="0" w:space="0" w:color="auto"/>
                <w:right w:val="none" w:sz="0" w:space="0" w:color="auto"/>
              </w:divBdr>
            </w:div>
            <w:div w:id="2006351384">
              <w:marLeft w:val="0"/>
              <w:marRight w:val="0"/>
              <w:marTop w:val="0"/>
              <w:marBottom w:val="0"/>
              <w:divBdr>
                <w:top w:val="none" w:sz="0" w:space="0" w:color="auto"/>
                <w:left w:val="none" w:sz="0" w:space="0" w:color="auto"/>
                <w:bottom w:val="none" w:sz="0" w:space="0" w:color="auto"/>
                <w:right w:val="none" w:sz="0" w:space="0" w:color="auto"/>
              </w:divBdr>
            </w:div>
            <w:div w:id="2060475799">
              <w:marLeft w:val="0"/>
              <w:marRight w:val="0"/>
              <w:marTop w:val="0"/>
              <w:marBottom w:val="0"/>
              <w:divBdr>
                <w:top w:val="none" w:sz="0" w:space="0" w:color="auto"/>
                <w:left w:val="none" w:sz="0" w:space="0" w:color="auto"/>
                <w:bottom w:val="none" w:sz="0" w:space="0" w:color="auto"/>
                <w:right w:val="none" w:sz="0" w:space="0" w:color="auto"/>
              </w:divBdr>
            </w:div>
            <w:div w:id="2113166608">
              <w:marLeft w:val="0"/>
              <w:marRight w:val="0"/>
              <w:marTop w:val="0"/>
              <w:marBottom w:val="0"/>
              <w:divBdr>
                <w:top w:val="none" w:sz="0" w:space="0" w:color="auto"/>
                <w:left w:val="none" w:sz="0" w:space="0" w:color="auto"/>
                <w:bottom w:val="none" w:sz="0" w:space="0" w:color="auto"/>
                <w:right w:val="none" w:sz="0" w:space="0" w:color="auto"/>
              </w:divBdr>
            </w:div>
            <w:div w:id="212352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47515">
      <w:bodyDiv w:val="1"/>
      <w:marLeft w:val="0"/>
      <w:marRight w:val="0"/>
      <w:marTop w:val="0"/>
      <w:marBottom w:val="0"/>
      <w:divBdr>
        <w:top w:val="none" w:sz="0" w:space="0" w:color="auto"/>
        <w:left w:val="none" w:sz="0" w:space="0" w:color="auto"/>
        <w:bottom w:val="none" w:sz="0" w:space="0" w:color="auto"/>
        <w:right w:val="none" w:sz="0" w:space="0" w:color="auto"/>
      </w:divBdr>
      <w:divsChild>
        <w:div w:id="1448505104">
          <w:marLeft w:val="0"/>
          <w:marRight w:val="0"/>
          <w:marTop w:val="0"/>
          <w:marBottom w:val="0"/>
          <w:divBdr>
            <w:top w:val="none" w:sz="0" w:space="0" w:color="auto"/>
            <w:left w:val="none" w:sz="0" w:space="0" w:color="auto"/>
            <w:bottom w:val="none" w:sz="0" w:space="0" w:color="auto"/>
            <w:right w:val="none" w:sz="0" w:space="0" w:color="auto"/>
          </w:divBdr>
          <w:divsChild>
            <w:div w:id="159982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5973">
      <w:bodyDiv w:val="1"/>
      <w:marLeft w:val="0"/>
      <w:marRight w:val="0"/>
      <w:marTop w:val="0"/>
      <w:marBottom w:val="0"/>
      <w:divBdr>
        <w:top w:val="none" w:sz="0" w:space="0" w:color="auto"/>
        <w:left w:val="none" w:sz="0" w:space="0" w:color="auto"/>
        <w:bottom w:val="none" w:sz="0" w:space="0" w:color="auto"/>
        <w:right w:val="none" w:sz="0" w:space="0" w:color="auto"/>
      </w:divBdr>
      <w:divsChild>
        <w:div w:id="1139224408">
          <w:marLeft w:val="0"/>
          <w:marRight w:val="0"/>
          <w:marTop w:val="0"/>
          <w:marBottom w:val="0"/>
          <w:divBdr>
            <w:top w:val="none" w:sz="0" w:space="0" w:color="auto"/>
            <w:left w:val="none" w:sz="0" w:space="0" w:color="auto"/>
            <w:bottom w:val="none" w:sz="0" w:space="0" w:color="auto"/>
            <w:right w:val="none" w:sz="0" w:space="0" w:color="auto"/>
          </w:divBdr>
          <w:divsChild>
            <w:div w:id="1378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747058">
      <w:bodyDiv w:val="1"/>
      <w:marLeft w:val="0"/>
      <w:marRight w:val="0"/>
      <w:marTop w:val="0"/>
      <w:marBottom w:val="0"/>
      <w:divBdr>
        <w:top w:val="none" w:sz="0" w:space="0" w:color="auto"/>
        <w:left w:val="none" w:sz="0" w:space="0" w:color="auto"/>
        <w:bottom w:val="none" w:sz="0" w:space="0" w:color="auto"/>
        <w:right w:val="none" w:sz="0" w:space="0" w:color="auto"/>
      </w:divBdr>
      <w:divsChild>
        <w:div w:id="527647798">
          <w:marLeft w:val="0"/>
          <w:marRight w:val="0"/>
          <w:marTop w:val="0"/>
          <w:marBottom w:val="0"/>
          <w:divBdr>
            <w:top w:val="none" w:sz="0" w:space="0" w:color="auto"/>
            <w:left w:val="none" w:sz="0" w:space="0" w:color="auto"/>
            <w:bottom w:val="none" w:sz="0" w:space="0" w:color="auto"/>
            <w:right w:val="none" w:sz="0" w:space="0" w:color="auto"/>
          </w:divBdr>
          <w:divsChild>
            <w:div w:id="67962542">
              <w:marLeft w:val="0"/>
              <w:marRight w:val="0"/>
              <w:marTop w:val="0"/>
              <w:marBottom w:val="0"/>
              <w:divBdr>
                <w:top w:val="none" w:sz="0" w:space="0" w:color="auto"/>
                <w:left w:val="none" w:sz="0" w:space="0" w:color="auto"/>
                <w:bottom w:val="none" w:sz="0" w:space="0" w:color="auto"/>
                <w:right w:val="none" w:sz="0" w:space="0" w:color="auto"/>
              </w:divBdr>
            </w:div>
            <w:div w:id="98841216">
              <w:marLeft w:val="0"/>
              <w:marRight w:val="0"/>
              <w:marTop w:val="0"/>
              <w:marBottom w:val="0"/>
              <w:divBdr>
                <w:top w:val="none" w:sz="0" w:space="0" w:color="auto"/>
                <w:left w:val="none" w:sz="0" w:space="0" w:color="auto"/>
                <w:bottom w:val="none" w:sz="0" w:space="0" w:color="auto"/>
                <w:right w:val="none" w:sz="0" w:space="0" w:color="auto"/>
              </w:divBdr>
            </w:div>
            <w:div w:id="219445382">
              <w:marLeft w:val="0"/>
              <w:marRight w:val="0"/>
              <w:marTop w:val="0"/>
              <w:marBottom w:val="0"/>
              <w:divBdr>
                <w:top w:val="none" w:sz="0" w:space="0" w:color="auto"/>
                <w:left w:val="none" w:sz="0" w:space="0" w:color="auto"/>
                <w:bottom w:val="none" w:sz="0" w:space="0" w:color="auto"/>
                <w:right w:val="none" w:sz="0" w:space="0" w:color="auto"/>
              </w:divBdr>
            </w:div>
            <w:div w:id="251789863">
              <w:marLeft w:val="0"/>
              <w:marRight w:val="0"/>
              <w:marTop w:val="0"/>
              <w:marBottom w:val="0"/>
              <w:divBdr>
                <w:top w:val="none" w:sz="0" w:space="0" w:color="auto"/>
                <w:left w:val="none" w:sz="0" w:space="0" w:color="auto"/>
                <w:bottom w:val="none" w:sz="0" w:space="0" w:color="auto"/>
                <w:right w:val="none" w:sz="0" w:space="0" w:color="auto"/>
              </w:divBdr>
            </w:div>
            <w:div w:id="253586473">
              <w:marLeft w:val="0"/>
              <w:marRight w:val="0"/>
              <w:marTop w:val="0"/>
              <w:marBottom w:val="0"/>
              <w:divBdr>
                <w:top w:val="none" w:sz="0" w:space="0" w:color="auto"/>
                <w:left w:val="none" w:sz="0" w:space="0" w:color="auto"/>
                <w:bottom w:val="none" w:sz="0" w:space="0" w:color="auto"/>
                <w:right w:val="none" w:sz="0" w:space="0" w:color="auto"/>
              </w:divBdr>
            </w:div>
            <w:div w:id="324165444">
              <w:marLeft w:val="0"/>
              <w:marRight w:val="0"/>
              <w:marTop w:val="0"/>
              <w:marBottom w:val="0"/>
              <w:divBdr>
                <w:top w:val="none" w:sz="0" w:space="0" w:color="auto"/>
                <w:left w:val="none" w:sz="0" w:space="0" w:color="auto"/>
                <w:bottom w:val="none" w:sz="0" w:space="0" w:color="auto"/>
                <w:right w:val="none" w:sz="0" w:space="0" w:color="auto"/>
              </w:divBdr>
            </w:div>
            <w:div w:id="370228447">
              <w:marLeft w:val="0"/>
              <w:marRight w:val="0"/>
              <w:marTop w:val="0"/>
              <w:marBottom w:val="0"/>
              <w:divBdr>
                <w:top w:val="none" w:sz="0" w:space="0" w:color="auto"/>
                <w:left w:val="none" w:sz="0" w:space="0" w:color="auto"/>
                <w:bottom w:val="none" w:sz="0" w:space="0" w:color="auto"/>
                <w:right w:val="none" w:sz="0" w:space="0" w:color="auto"/>
              </w:divBdr>
            </w:div>
            <w:div w:id="635065706">
              <w:marLeft w:val="0"/>
              <w:marRight w:val="0"/>
              <w:marTop w:val="0"/>
              <w:marBottom w:val="0"/>
              <w:divBdr>
                <w:top w:val="none" w:sz="0" w:space="0" w:color="auto"/>
                <w:left w:val="none" w:sz="0" w:space="0" w:color="auto"/>
                <w:bottom w:val="none" w:sz="0" w:space="0" w:color="auto"/>
                <w:right w:val="none" w:sz="0" w:space="0" w:color="auto"/>
              </w:divBdr>
            </w:div>
            <w:div w:id="732198149">
              <w:marLeft w:val="0"/>
              <w:marRight w:val="0"/>
              <w:marTop w:val="0"/>
              <w:marBottom w:val="0"/>
              <w:divBdr>
                <w:top w:val="none" w:sz="0" w:space="0" w:color="auto"/>
                <w:left w:val="none" w:sz="0" w:space="0" w:color="auto"/>
                <w:bottom w:val="none" w:sz="0" w:space="0" w:color="auto"/>
                <w:right w:val="none" w:sz="0" w:space="0" w:color="auto"/>
              </w:divBdr>
            </w:div>
            <w:div w:id="1123307980">
              <w:marLeft w:val="0"/>
              <w:marRight w:val="0"/>
              <w:marTop w:val="0"/>
              <w:marBottom w:val="0"/>
              <w:divBdr>
                <w:top w:val="none" w:sz="0" w:space="0" w:color="auto"/>
                <w:left w:val="none" w:sz="0" w:space="0" w:color="auto"/>
                <w:bottom w:val="none" w:sz="0" w:space="0" w:color="auto"/>
                <w:right w:val="none" w:sz="0" w:space="0" w:color="auto"/>
              </w:divBdr>
            </w:div>
            <w:div w:id="1156218175">
              <w:marLeft w:val="0"/>
              <w:marRight w:val="0"/>
              <w:marTop w:val="0"/>
              <w:marBottom w:val="0"/>
              <w:divBdr>
                <w:top w:val="none" w:sz="0" w:space="0" w:color="auto"/>
                <w:left w:val="none" w:sz="0" w:space="0" w:color="auto"/>
                <w:bottom w:val="none" w:sz="0" w:space="0" w:color="auto"/>
                <w:right w:val="none" w:sz="0" w:space="0" w:color="auto"/>
              </w:divBdr>
            </w:div>
            <w:div w:id="1233585041">
              <w:marLeft w:val="0"/>
              <w:marRight w:val="0"/>
              <w:marTop w:val="0"/>
              <w:marBottom w:val="0"/>
              <w:divBdr>
                <w:top w:val="none" w:sz="0" w:space="0" w:color="auto"/>
                <w:left w:val="none" w:sz="0" w:space="0" w:color="auto"/>
                <w:bottom w:val="none" w:sz="0" w:space="0" w:color="auto"/>
                <w:right w:val="none" w:sz="0" w:space="0" w:color="auto"/>
              </w:divBdr>
            </w:div>
            <w:div w:id="1245333267">
              <w:marLeft w:val="0"/>
              <w:marRight w:val="0"/>
              <w:marTop w:val="0"/>
              <w:marBottom w:val="0"/>
              <w:divBdr>
                <w:top w:val="none" w:sz="0" w:space="0" w:color="auto"/>
                <w:left w:val="none" w:sz="0" w:space="0" w:color="auto"/>
                <w:bottom w:val="none" w:sz="0" w:space="0" w:color="auto"/>
                <w:right w:val="none" w:sz="0" w:space="0" w:color="auto"/>
              </w:divBdr>
            </w:div>
            <w:div w:id="1257324499">
              <w:marLeft w:val="0"/>
              <w:marRight w:val="0"/>
              <w:marTop w:val="0"/>
              <w:marBottom w:val="0"/>
              <w:divBdr>
                <w:top w:val="none" w:sz="0" w:space="0" w:color="auto"/>
                <w:left w:val="none" w:sz="0" w:space="0" w:color="auto"/>
                <w:bottom w:val="none" w:sz="0" w:space="0" w:color="auto"/>
                <w:right w:val="none" w:sz="0" w:space="0" w:color="auto"/>
              </w:divBdr>
            </w:div>
            <w:div w:id="1300258599">
              <w:marLeft w:val="0"/>
              <w:marRight w:val="0"/>
              <w:marTop w:val="0"/>
              <w:marBottom w:val="0"/>
              <w:divBdr>
                <w:top w:val="none" w:sz="0" w:space="0" w:color="auto"/>
                <w:left w:val="none" w:sz="0" w:space="0" w:color="auto"/>
                <w:bottom w:val="none" w:sz="0" w:space="0" w:color="auto"/>
                <w:right w:val="none" w:sz="0" w:space="0" w:color="auto"/>
              </w:divBdr>
            </w:div>
            <w:div w:id="1317953322">
              <w:marLeft w:val="0"/>
              <w:marRight w:val="0"/>
              <w:marTop w:val="0"/>
              <w:marBottom w:val="0"/>
              <w:divBdr>
                <w:top w:val="none" w:sz="0" w:space="0" w:color="auto"/>
                <w:left w:val="none" w:sz="0" w:space="0" w:color="auto"/>
                <w:bottom w:val="none" w:sz="0" w:space="0" w:color="auto"/>
                <w:right w:val="none" w:sz="0" w:space="0" w:color="auto"/>
              </w:divBdr>
            </w:div>
            <w:div w:id="1338649601">
              <w:marLeft w:val="0"/>
              <w:marRight w:val="0"/>
              <w:marTop w:val="0"/>
              <w:marBottom w:val="0"/>
              <w:divBdr>
                <w:top w:val="none" w:sz="0" w:space="0" w:color="auto"/>
                <w:left w:val="none" w:sz="0" w:space="0" w:color="auto"/>
                <w:bottom w:val="none" w:sz="0" w:space="0" w:color="auto"/>
                <w:right w:val="none" w:sz="0" w:space="0" w:color="auto"/>
              </w:divBdr>
            </w:div>
            <w:div w:id="1379863993">
              <w:marLeft w:val="0"/>
              <w:marRight w:val="0"/>
              <w:marTop w:val="0"/>
              <w:marBottom w:val="0"/>
              <w:divBdr>
                <w:top w:val="none" w:sz="0" w:space="0" w:color="auto"/>
                <w:left w:val="none" w:sz="0" w:space="0" w:color="auto"/>
                <w:bottom w:val="none" w:sz="0" w:space="0" w:color="auto"/>
                <w:right w:val="none" w:sz="0" w:space="0" w:color="auto"/>
              </w:divBdr>
            </w:div>
            <w:div w:id="1419667500">
              <w:marLeft w:val="0"/>
              <w:marRight w:val="0"/>
              <w:marTop w:val="0"/>
              <w:marBottom w:val="0"/>
              <w:divBdr>
                <w:top w:val="none" w:sz="0" w:space="0" w:color="auto"/>
                <w:left w:val="none" w:sz="0" w:space="0" w:color="auto"/>
                <w:bottom w:val="none" w:sz="0" w:space="0" w:color="auto"/>
                <w:right w:val="none" w:sz="0" w:space="0" w:color="auto"/>
              </w:divBdr>
            </w:div>
            <w:div w:id="1480801416">
              <w:marLeft w:val="0"/>
              <w:marRight w:val="0"/>
              <w:marTop w:val="0"/>
              <w:marBottom w:val="0"/>
              <w:divBdr>
                <w:top w:val="none" w:sz="0" w:space="0" w:color="auto"/>
                <w:left w:val="none" w:sz="0" w:space="0" w:color="auto"/>
                <w:bottom w:val="none" w:sz="0" w:space="0" w:color="auto"/>
                <w:right w:val="none" w:sz="0" w:space="0" w:color="auto"/>
              </w:divBdr>
            </w:div>
            <w:div w:id="1528374041">
              <w:marLeft w:val="0"/>
              <w:marRight w:val="0"/>
              <w:marTop w:val="0"/>
              <w:marBottom w:val="0"/>
              <w:divBdr>
                <w:top w:val="none" w:sz="0" w:space="0" w:color="auto"/>
                <w:left w:val="none" w:sz="0" w:space="0" w:color="auto"/>
                <w:bottom w:val="none" w:sz="0" w:space="0" w:color="auto"/>
                <w:right w:val="none" w:sz="0" w:space="0" w:color="auto"/>
              </w:divBdr>
            </w:div>
            <w:div w:id="1563831192">
              <w:marLeft w:val="0"/>
              <w:marRight w:val="0"/>
              <w:marTop w:val="0"/>
              <w:marBottom w:val="0"/>
              <w:divBdr>
                <w:top w:val="none" w:sz="0" w:space="0" w:color="auto"/>
                <w:left w:val="none" w:sz="0" w:space="0" w:color="auto"/>
                <w:bottom w:val="none" w:sz="0" w:space="0" w:color="auto"/>
                <w:right w:val="none" w:sz="0" w:space="0" w:color="auto"/>
              </w:divBdr>
            </w:div>
            <w:div w:id="1778938626">
              <w:marLeft w:val="0"/>
              <w:marRight w:val="0"/>
              <w:marTop w:val="0"/>
              <w:marBottom w:val="0"/>
              <w:divBdr>
                <w:top w:val="none" w:sz="0" w:space="0" w:color="auto"/>
                <w:left w:val="none" w:sz="0" w:space="0" w:color="auto"/>
                <w:bottom w:val="none" w:sz="0" w:space="0" w:color="auto"/>
                <w:right w:val="none" w:sz="0" w:space="0" w:color="auto"/>
              </w:divBdr>
            </w:div>
            <w:div w:id="1788425530">
              <w:marLeft w:val="0"/>
              <w:marRight w:val="0"/>
              <w:marTop w:val="0"/>
              <w:marBottom w:val="0"/>
              <w:divBdr>
                <w:top w:val="none" w:sz="0" w:space="0" w:color="auto"/>
                <w:left w:val="none" w:sz="0" w:space="0" w:color="auto"/>
                <w:bottom w:val="none" w:sz="0" w:space="0" w:color="auto"/>
                <w:right w:val="none" w:sz="0" w:space="0" w:color="auto"/>
              </w:divBdr>
            </w:div>
            <w:div w:id="1861354656">
              <w:marLeft w:val="0"/>
              <w:marRight w:val="0"/>
              <w:marTop w:val="0"/>
              <w:marBottom w:val="0"/>
              <w:divBdr>
                <w:top w:val="none" w:sz="0" w:space="0" w:color="auto"/>
                <w:left w:val="none" w:sz="0" w:space="0" w:color="auto"/>
                <w:bottom w:val="none" w:sz="0" w:space="0" w:color="auto"/>
                <w:right w:val="none" w:sz="0" w:space="0" w:color="auto"/>
              </w:divBdr>
            </w:div>
            <w:div w:id="1887831366">
              <w:marLeft w:val="0"/>
              <w:marRight w:val="0"/>
              <w:marTop w:val="0"/>
              <w:marBottom w:val="0"/>
              <w:divBdr>
                <w:top w:val="none" w:sz="0" w:space="0" w:color="auto"/>
                <w:left w:val="none" w:sz="0" w:space="0" w:color="auto"/>
                <w:bottom w:val="none" w:sz="0" w:space="0" w:color="auto"/>
                <w:right w:val="none" w:sz="0" w:space="0" w:color="auto"/>
              </w:divBdr>
            </w:div>
            <w:div w:id="1897011515">
              <w:marLeft w:val="0"/>
              <w:marRight w:val="0"/>
              <w:marTop w:val="0"/>
              <w:marBottom w:val="0"/>
              <w:divBdr>
                <w:top w:val="none" w:sz="0" w:space="0" w:color="auto"/>
                <w:left w:val="none" w:sz="0" w:space="0" w:color="auto"/>
                <w:bottom w:val="none" w:sz="0" w:space="0" w:color="auto"/>
                <w:right w:val="none" w:sz="0" w:space="0" w:color="auto"/>
              </w:divBdr>
            </w:div>
            <w:div w:id="1920751951">
              <w:marLeft w:val="0"/>
              <w:marRight w:val="0"/>
              <w:marTop w:val="0"/>
              <w:marBottom w:val="0"/>
              <w:divBdr>
                <w:top w:val="none" w:sz="0" w:space="0" w:color="auto"/>
                <w:left w:val="none" w:sz="0" w:space="0" w:color="auto"/>
                <w:bottom w:val="none" w:sz="0" w:space="0" w:color="auto"/>
                <w:right w:val="none" w:sz="0" w:space="0" w:color="auto"/>
              </w:divBdr>
            </w:div>
            <w:div w:id="2065640707">
              <w:marLeft w:val="0"/>
              <w:marRight w:val="0"/>
              <w:marTop w:val="0"/>
              <w:marBottom w:val="0"/>
              <w:divBdr>
                <w:top w:val="none" w:sz="0" w:space="0" w:color="auto"/>
                <w:left w:val="none" w:sz="0" w:space="0" w:color="auto"/>
                <w:bottom w:val="none" w:sz="0" w:space="0" w:color="auto"/>
                <w:right w:val="none" w:sz="0" w:space="0" w:color="auto"/>
              </w:divBdr>
            </w:div>
            <w:div w:id="2096824869">
              <w:marLeft w:val="0"/>
              <w:marRight w:val="0"/>
              <w:marTop w:val="0"/>
              <w:marBottom w:val="0"/>
              <w:divBdr>
                <w:top w:val="none" w:sz="0" w:space="0" w:color="auto"/>
                <w:left w:val="none" w:sz="0" w:space="0" w:color="auto"/>
                <w:bottom w:val="none" w:sz="0" w:space="0" w:color="auto"/>
                <w:right w:val="none" w:sz="0" w:space="0" w:color="auto"/>
              </w:divBdr>
            </w:div>
            <w:div w:id="2126272020">
              <w:marLeft w:val="0"/>
              <w:marRight w:val="0"/>
              <w:marTop w:val="0"/>
              <w:marBottom w:val="0"/>
              <w:divBdr>
                <w:top w:val="none" w:sz="0" w:space="0" w:color="auto"/>
                <w:left w:val="none" w:sz="0" w:space="0" w:color="auto"/>
                <w:bottom w:val="none" w:sz="0" w:space="0" w:color="auto"/>
                <w:right w:val="none" w:sz="0" w:space="0" w:color="auto"/>
              </w:divBdr>
            </w:div>
            <w:div w:id="214665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16316">
      <w:bodyDiv w:val="1"/>
      <w:marLeft w:val="0"/>
      <w:marRight w:val="0"/>
      <w:marTop w:val="0"/>
      <w:marBottom w:val="0"/>
      <w:divBdr>
        <w:top w:val="none" w:sz="0" w:space="0" w:color="auto"/>
        <w:left w:val="none" w:sz="0" w:space="0" w:color="auto"/>
        <w:bottom w:val="none" w:sz="0" w:space="0" w:color="auto"/>
        <w:right w:val="none" w:sz="0" w:space="0" w:color="auto"/>
      </w:divBdr>
      <w:divsChild>
        <w:div w:id="1818525601">
          <w:marLeft w:val="0"/>
          <w:marRight w:val="0"/>
          <w:marTop w:val="0"/>
          <w:marBottom w:val="0"/>
          <w:divBdr>
            <w:top w:val="none" w:sz="0" w:space="0" w:color="auto"/>
            <w:left w:val="none" w:sz="0" w:space="0" w:color="auto"/>
            <w:bottom w:val="none" w:sz="0" w:space="0" w:color="auto"/>
            <w:right w:val="none" w:sz="0" w:space="0" w:color="auto"/>
          </w:divBdr>
          <w:divsChild>
            <w:div w:id="64571186">
              <w:marLeft w:val="0"/>
              <w:marRight w:val="0"/>
              <w:marTop w:val="0"/>
              <w:marBottom w:val="0"/>
              <w:divBdr>
                <w:top w:val="none" w:sz="0" w:space="0" w:color="auto"/>
                <w:left w:val="none" w:sz="0" w:space="0" w:color="auto"/>
                <w:bottom w:val="none" w:sz="0" w:space="0" w:color="auto"/>
                <w:right w:val="none" w:sz="0" w:space="0" w:color="auto"/>
              </w:divBdr>
            </w:div>
            <w:div w:id="84228314">
              <w:marLeft w:val="0"/>
              <w:marRight w:val="0"/>
              <w:marTop w:val="0"/>
              <w:marBottom w:val="0"/>
              <w:divBdr>
                <w:top w:val="none" w:sz="0" w:space="0" w:color="auto"/>
                <w:left w:val="none" w:sz="0" w:space="0" w:color="auto"/>
                <w:bottom w:val="none" w:sz="0" w:space="0" w:color="auto"/>
                <w:right w:val="none" w:sz="0" w:space="0" w:color="auto"/>
              </w:divBdr>
            </w:div>
            <w:div w:id="132255283">
              <w:marLeft w:val="0"/>
              <w:marRight w:val="0"/>
              <w:marTop w:val="0"/>
              <w:marBottom w:val="0"/>
              <w:divBdr>
                <w:top w:val="none" w:sz="0" w:space="0" w:color="auto"/>
                <w:left w:val="none" w:sz="0" w:space="0" w:color="auto"/>
                <w:bottom w:val="none" w:sz="0" w:space="0" w:color="auto"/>
                <w:right w:val="none" w:sz="0" w:space="0" w:color="auto"/>
              </w:divBdr>
            </w:div>
            <w:div w:id="162937100">
              <w:marLeft w:val="0"/>
              <w:marRight w:val="0"/>
              <w:marTop w:val="0"/>
              <w:marBottom w:val="0"/>
              <w:divBdr>
                <w:top w:val="none" w:sz="0" w:space="0" w:color="auto"/>
                <w:left w:val="none" w:sz="0" w:space="0" w:color="auto"/>
                <w:bottom w:val="none" w:sz="0" w:space="0" w:color="auto"/>
                <w:right w:val="none" w:sz="0" w:space="0" w:color="auto"/>
              </w:divBdr>
            </w:div>
            <w:div w:id="231308653">
              <w:marLeft w:val="0"/>
              <w:marRight w:val="0"/>
              <w:marTop w:val="0"/>
              <w:marBottom w:val="0"/>
              <w:divBdr>
                <w:top w:val="none" w:sz="0" w:space="0" w:color="auto"/>
                <w:left w:val="none" w:sz="0" w:space="0" w:color="auto"/>
                <w:bottom w:val="none" w:sz="0" w:space="0" w:color="auto"/>
                <w:right w:val="none" w:sz="0" w:space="0" w:color="auto"/>
              </w:divBdr>
            </w:div>
            <w:div w:id="426460287">
              <w:marLeft w:val="0"/>
              <w:marRight w:val="0"/>
              <w:marTop w:val="0"/>
              <w:marBottom w:val="0"/>
              <w:divBdr>
                <w:top w:val="none" w:sz="0" w:space="0" w:color="auto"/>
                <w:left w:val="none" w:sz="0" w:space="0" w:color="auto"/>
                <w:bottom w:val="none" w:sz="0" w:space="0" w:color="auto"/>
                <w:right w:val="none" w:sz="0" w:space="0" w:color="auto"/>
              </w:divBdr>
            </w:div>
            <w:div w:id="483399776">
              <w:marLeft w:val="0"/>
              <w:marRight w:val="0"/>
              <w:marTop w:val="0"/>
              <w:marBottom w:val="0"/>
              <w:divBdr>
                <w:top w:val="none" w:sz="0" w:space="0" w:color="auto"/>
                <w:left w:val="none" w:sz="0" w:space="0" w:color="auto"/>
                <w:bottom w:val="none" w:sz="0" w:space="0" w:color="auto"/>
                <w:right w:val="none" w:sz="0" w:space="0" w:color="auto"/>
              </w:divBdr>
            </w:div>
            <w:div w:id="509872847">
              <w:marLeft w:val="0"/>
              <w:marRight w:val="0"/>
              <w:marTop w:val="0"/>
              <w:marBottom w:val="0"/>
              <w:divBdr>
                <w:top w:val="none" w:sz="0" w:space="0" w:color="auto"/>
                <w:left w:val="none" w:sz="0" w:space="0" w:color="auto"/>
                <w:bottom w:val="none" w:sz="0" w:space="0" w:color="auto"/>
                <w:right w:val="none" w:sz="0" w:space="0" w:color="auto"/>
              </w:divBdr>
            </w:div>
            <w:div w:id="551889318">
              <w:marLeft w:val="0"/>
              <w:marRight w:val="0"/>
              <w:marTop w:val="0"/>
              <w:marBottom w:val="0"/>
              <w:divBdr>
                <w:top w:val="none" w:sz="0" w:space="0" w:color="auto"/>
                <w:left w:val="none" w:sz="0" w:space="0" w:color="auto"/>
                <w:bottom w:val="none" w:sz="0" w:space="0" w:color="auto"/>
                <w:right w:val="none" w:sz="0" w:space="0" w:color="auto"/>
              </w:divBdr>
            </w:div>
            <w:div w:id="599146697">
              <w:marLeft w:val="0"/>
              <w:marRight w:val="0"/>
              <w:marTop w:val="0"/>
              <w:marBottom w:val="0"/>
              <w:divBdr>
                <w:top w:val="none" w:sz="0" w:space="0" w:color="auto"/>
                <w:left w:val="none" w:sz="0" w:space="0" w:color="auto"/>
                <w:bottom w:val="none" w:sz="0" w:space="0" w:color="auto"/>
                <w:right w:val="none" w:sz="0" w:space="0" w:color="auto"/>
              </w:divBdr>
            </w:div>
            <w:div w:id="706829415">
              <w:marLeft w:val="0"/>
              <w:marRight w:val="0"/>
              <w:marTop w:val="0"/>
              <w:marBottom w:val="0"/>
              <w:divBdr>
                <w:top w:val="none" w:sz="0" w:space="0" w:color="auto"/>
                <w:left w:val="none" w:sz="0" w:space="0" w:color="auto"/>
                <w:bottom w:val="none" w:sz="0" w:space="0" w:color="auto"/>
                <w:right w:val="none" w:sz="0" w:space="0" w:color="auto"/>
              </w:divBdr>
            </w:div>
            <w:div w:id="854227562">
              <w:marLeft w:val="0"/>
              <w:marRight w:val="0"/>
              <w:marTop w:val="0"/>
              <w:marBottom w:val="0"/>
              <w:divBdr>
                <w:top w:val="none" w:sz="0" w:space="0" w:color="auto"/>
                <w:left w:val="none" w:sz="0" w:space="0" w:color="auto"/>
                <w:bottom w:val="none" w:sz="0" w:space="0" w:color="auto"/>
                <w:right w:val="none" w:sz="0" w:space="0" w:color="auto"/>
              </w:divBdr>
            </w:div>
            <w:div w:id="937447147">
              <w:marLeft w:val="0"/>
              <w:marRight w:val="0"/>
              <w:marTop w:val="0"/>
              <w:marBottom w:val="0"/>
              <w:divBdr>
                <w:top w:val="none" w:sz="0" w:space="0" w:color="auto"/>
                <w:left w:val="none" w:sz="0" w:space="0" w:color="auto"/>
                <w:bottom w:val="none" w:sz="0" w:space="0" w:color="auto"/>
                <w:right w:val="none" w:sz="0" w:space="0" w:color="auto"/>
              </w:divBdr>
            </w:div>
            <w:div w:id="1001930940">
              <w:marLeft w:val="0"/>
              <w:marRight w:val="0"/>
              <w:marTop w:val="0"/>
              <w:marBottom w:val="0"/>
              <w:divBdr>
                <w:top w:val="none" w:sz="0" w:space="0" w:color="auto"/>
                <w:left w:val="none" w:sz="0" w:space="0" w:color="auto"/>
                <w:bottom w:val="none" w:sz="0" w:space="0" w:color="auto"/>
                <w:right w:val="none" w:sz="0" w:space="0" w:color="auto"/>
              </w:divBdr>
            </w:div>
            <w:div w:id="1123886833">
              <w:marLeft w:val="0"/>
              <w:marRight w:val="0"/>
              <w:marTop w:val="0"/>
              <w:marBottom w:val="0"/>
              <w:divBdr>
                <w:top w:val="none" w:sz="0" w:space="0" w:color="auto"/>
                <w:left w:val="none" w:sz="0" w:space="0" w:color="auto"/>
                <w:bottom w:val="none" w:sz="0" w:space="0" w:color="auto"/>
                <w:right w:val="none" w:sz="0" w:space="0" w:color="auto"/>
              </w:divBdr>
            </w:div>
            <w:div w:id="1261454431">
              <w:marLeft w:val="0"/>
              <w:marRight w:val="0"/>
              <w:marTop w:val="0"/>
              <w:marBottom w:val="0"/>
              <w:divBdr>
                <w:top w:val="none" w:sz="0" w:space="0" w:color="auto"/>
                <w:left w:val="none" w:sz="0" w:space="0" w:color="auto"/>
                <w:bottom w:val="none" w:sz="0" w:space="0" w:color="auto"/>
                <w:right w:val="none" w:sz="0" w:space="0" w:color="auto"/>
              </w:divBdr>
            </w:div>
            <w:div w:id="1265839731">
              <w:marLeft w:val="0"/>
              <w:marRight w:val="0"/>
              <w:marTop w:val="0"/>
              <w:marBottom w:val="0"/>
              <w:divBdr>
                <w:top w:val="none" w:sz="0" w:space="0" w:color="auto"/>
                <w:left w:val="none" w:sz="0" w:space="0" w:color="auto"/>
                <w:bottom w:val="none" w:sz="0" w:space="0" w:color="auto"/>
                <w:right w:val="none" w:sz="0" w:space="0" w:color="auto"/>
              </w:divBdr>
            </w:div>
            <w:div w:id="1288314351">
              <w:marLeft w:val="0"/>
              <w:marRight w:val="0"/>
              <w:marTop w:val="0"/>
              <w:marBottom w:val="0"/>
              <w:divBdr>
                <w:top w:val="none" w:sz="0" w:space="0" w:color="auto"/>
                <w:left w:val="none" w:sz="0" w:space="0" w:color="auto"/>
                <w:bottom w:val="none" w:sz="0" w:space="0" w:color="auto"/>
                <w:right w:val="none" w:sz="0" w:space="0" w:color="auto"/>
              </w:divBdr>
            </w:div>
            <w:div w:id="1318223016">
              <w:marLeft w:val="0"/>
              <w:marRight w:val="0"/>
              <w:marTop w:val="0"/>
              <w:marBottom w:val="0"/>
              <w:divBdr>
                <w:top w:val="none" w:sz="0" w:space="0" w:color="auto"/>
                <w:left w:val="none" w:sz="0" w:space="0" w:color="auto"/>
                <w:bottom w:val="none" w:sz="0" w:space="0" w:color="auto"/>
                <w:right w:val="none" w:sz="0" w:space="0" w:color="auto"/>
              </w:divBdr>
            </w:div>
            <w:div w:id="1444307467">
              <w:marLeft w:val="0"/>
              <w:marRight w:val="0"/>
              <w:marTop w:val="0"/>
              <w:marBottom w:val="0"/>
              <w:divBdr>
                <w:top w:val="none" w:sz="0" w:space="0" w:color="auto"/>
                <w:left w:val="none" w:sz="0" w:space="0" w:color="auto"/>
                <w:bottom w:val="none" w:sz="0" w:space="0" w:color="auto"/>
                <w:right w:val="none" w:sz="0" w:space="0" w:color="auto"/>
              </w:divBdr>
            </w:div>
            <w:div w:id="1687708409">
              <w:marLeft w:val="0"/>
              <w:marRight w:val="0"/>
              <w:marTop w:val="0"/>
              <w:marBottom w:val="0"/>
              <w:divBdr>
                <w:top w:val="none" w:sz="0" w:space="0" w:color="auto"/>
                <w:left w:val="none" w:sz="0" w:space="0" w:color="auto"/>
                <w:bottom w:val="none" w:sz="0" w:space="0" w:color="auto"/>
                <w:right w:val="none" w:sz="0" w:space="0" w:color="auto"/>
              </w:divBdr>
            </w:div>
            <w:div w:id="1709842866">
              <w:marLeft w:val="0"/>
              <w:marRight w:val="0"/>
              <w:marTop w:val="0"/>
              <w:marBottom w:val="0"/>
              <w:divBdr>
                <w:top w:val="none" w:sz="0" w:space="0" w:color="auto"/>
                <w:left w:val="none" w:sz="0" w:space="0" w:color="auto"/>
                <w:bottom w:val="none" w:sz="0" w:space="0" w:color="auto"/>
                <w:right w:val="none" w:sz="0" w:space="0" w:color="auto"/>
              </w:divBdr>
            </w:div>
            <w:div w:id="1818494895">
              <w:marLeft w:val="0"/>
              <w:marRight w:val="0"/>
              <w:marTop w:val="0"/>
              <w:marBottom w:val="0"/>
              <w:divBdr>
                <w:top w:val="none" w:sz="0" w:space="0" w:color="auto"/>
                <w:left w:val="none" w:sz="0" w:space="0" w:color="auto"/>
                <w:bottom w:val="none" w:sz="0" w:space="0" w:color="auto"/>
                <w:right w:val="none" w:sz="0" w:space="0" w:color="auto"/>
              </w:divBdr>
            </w:div>
            <w:div w:id="1822845667">
              <w:marLeft w:val="0"/>
              <w:marRight w:val="0"/>
              <w:marTop w:val="0"/>
              <w:marBottom w:val="0"/>
              <w:divBdr>
                <w:top w:val="none" w:sz="0" w:space="0" w:color="auto"/>
                <w:left w:val="none" w:sz="0" w:space="0" w:color="auto"/>
                <w:bottom w:val="none" w:sz="0" w:space="0" w:color="auto"/>
                <w:right w:val="none" w:sz="0" w:space="0" w:color="auto"/>
              </w:divBdr>
            </w:div>
            <w:div w:id="1861122465">
              <w:marLeft w:val="0"/>
              <w:marRight w:val="0"/>
              <w:marTop w:val="0"/>
              <w:marBottom w:val="0"/>
              <w:divBdr>
                <w:top w:val="none" w:sz="0" w:space="0" w:color="auto"/>
                <w:left w:val="none" w:sz="0" w:space="0" w:color="auto"/>
                <w:bottom w:val="none" w:sz="0" w:space="0" w:color="auto"/>
                <w:right w:val="none" w:sz="0" w:space="0" w:color="auto"/>
              </w:divBdr>
            </w:div>
            <w:div w:id="1869484607">
              <w:marLeft w:val="0"/>
              <w:marRight w:val="0"/>
              <w:marTop w:val="0"/>
              <w:marBottom w:val="0"/>
              <w:divBdr>
                <w:top w:val="none" w:sz="0" w:space="0" w:color="auto"/>
                <w:left w:val="none" w:sz="0" w:space="0" w:color="auto"/>
                <w:bottom w:val="none" w:sz="0" w:space="0" w:color="auto"/>
                <w:right w:val="none" w:sz="0" w:space="0" w:color="auto"/>
              </w:divBdr>
            </w:div>
            <w:div w:id="1888568722">
              <w:marLeft w:val="0"/>
              <w:marRight w:val="0"/>
              <w:marTop w:val="0"/>
              <w:marBottom w:val="0"/>
              <w:divBdr>
                <w:top w:val="none" w:sz="0" w:space="0" w:color="auto"/>
                <w:left w:val="none" w:sz="0" w:space="0" w:color="auto"/>
                <w:bottom w:val="none" w:sz="0" w:space="0" w:color="auto"/>
                <w:right w:val="none" w:sz="0" w:space="0" w:color="auto"/>
              </w:divBdr>
            </w:div>
            <w:div w:id="1890722817">
              <w:marLeft w:val="0"/>
              <w:marRight w:val="0"/>
              <w:marTop w:val="0"/>
              <w:marBottom w:val="0"/>
              <w:divBdr>
                <w:top w:val="none" w:sz="0" w:space="0" w:color="auto"/>
                <w:left w:val="none" w:sz="0" w:space="0" w:color="auto"/>
                <w:bottom w:val="none" w:sz="0" w:space="0" w:color="auto"/>
                <w:right w:val="none" w:sz="0" w:space="0" w:color="auto"/>
              </w:divBdr>
            </w:div>
            <w:div w:id="1904025810">
              <w:marLeft w:val="0"/>
              <w:marRight w:val="0"/>
              <w:marTop w:val="0"/>
              <w:marBottom w:val="0"/>
              <w:divBdr>
                <w:top w:val="none" w:sz="0" w:space="0" w:color="auto"/>
                <w:left w:val="none" w:sz="0" w:space="0" w:color="auto"/>
                <w:bottom w:val="none" w:sz="0" w:space="0" w:color="auto"/>
                <w:right w:val="none" w:sz="0" w:space="0" w:color="auto"/>
              </w:divBdr>
            </w:div>
            <w:div w:id="1980960550">
              <w:marLeft w:val="0"/>
              <w:marRight w:val="0"/>
              <w:marTop w:val="0"/>
              <w:marBottom w:val="0"/>
              <w:divBdr>
                <w:top w:val="none" w:sz="0" w:space="0" w:color="auto"/>
                <w:left w:val="none" w:sz="0" w:space="0" w:color="auto"/>
                <w:bottom w:val="none" w:sz="0" w:space="0" w:color="auto"/>
                <w:right w:val="none" w:sz="0" w:space="0" w:color="auto"/>
              </w:divBdr>
            </w:div>
            <w:div w:id="2011718705">
              <w:marLeft w:val="0"/>
              <w:marRight w:val="0"/>
              <w:marTop w:val="0"/>
              <w:marBottom w:val="0"/>
              <w:divBdr>
                <w:top w:val="none" w:sz="0" w:space="0" w:color="auto"/>
                <w:left w:val="none" w:sz="0" w:space="0" w:color="auto"/>
                <w:bottom w:val="none" w:sz="0" w:space="0" w:color="auto"/>
                <w:right w:val="none" w:sz="0" w:space="0" w:color="auto"/>
              </w:divBdr>
            </w:div>
            <w:div w:id="209697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636550">
      <w:bodyDiv w:val="1"/>
      <w:marLeft w:val="0"/>
      <w:marRight w:val="0"/>
      <w:marTop w:val="0"/>
      <w:marBottom w:val="0"/>
      <w:divBdr>
        <w:top w:val="none" w:sz="0" w:space="0" w:color="auto"/>
        <w:left w:val="none" w:sz="0" w:space="0" w:color="auto"/>
        <w:bottom w:val="none" w:sz="0" w:space="0" w:color="auto"/>
        <w:right w:val="none" w:sz="0" w:space="0" w:color="auto"/>
      </w:divBdr>
      <w:divsChild>
        <w:div w:id="1626155164">
          <w:marLeft w:val="0"/>
          <w:marRight w:val="0"/>
          <w:marTop w:val="0"/>
          <w:marBottom w:val="0"/>
          <w:divBdr>
            <w:top w:val="none" w:sz="0" w:space="0" w:color="auto"/>
            <w:left w:val="none" w:sz="0" w:space="0" w:color="auto"/>
            <w:bottom w:val="none" w:sz="0" w:space="0" w:color="auto"/>
            <w:right w:val="none" w:sz="0" w:space="0" w:color="auto"/>
          </w:divBdr>
          <w:divsChild>
            <w:div w:id="30161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hyperlink" Target="https://localhost:3001/offers.html?offerid=55&amp;status=accepted" TargetMode="External"/><Relationship Id="rId89" Type="http://schemas.openxmlformats.org/officeDocument/2006/relationships/image" Target="media/image78.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hyperlink" Target="https://localhost:3001/offers.html?offerid=55&amp;status=accepted" TargetMode="External"/><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image" Target="media/image70.png"/><Relationship Id="rId85" Type="http://schemas.openxmlformats.org/officeDocument/2006/relationships/image" Target="media/image74.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3.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1.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6.png"/><Relationship Id="rId7" Type="http://schemas.openxmlformats.org/officeDocument/2006/relationships/styles" Target="styles.xml"/><Relationship Id="rId71" Type="http://schemas.openxmlformats.org/officeDocument/2006/relationships/image" Target="media/image62.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6.png"/><Relationship Id="rId61" Type="http://schemas.openxmlformats.org/officeDocument/2006/relationships/image" Target="media/image52.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2.png"/><Relationship Id="rId98" Type="http://schemas.openxmlformats.org/officeDocument/2006/relationships/image" Target="media/image87.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ST2515</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D1FAA3600D6A44FA87AD02512AAC10D" ma:contentTypeVersion="4" ma:contentTypeDescription="Create a new document." ma:contentTypeScope="" ma:versionID="07d32340f54c45666ec74daacde7d05e">
  <xsd:schema xmlns:xsd="http://www.w3.org/2001/XMLSchema" xmlns:xs="http://www.w3.org/2001/XMLSchema" xmlns:p="http://schemas.microsoft.com/office/2006/metadata/properties" xmlns:ns2="6312a929-dd6d-49c0-9a18-292aca87fa4f" targetNamespace="http://schemas.microsoft.com/office/2006/metadata/properties" ma:root="true" ma:fieldsID="3d42448d1bbed356dbc8aefff0994991" ns2:_="">
    <xsd:import namespace="6312a929-dd6d-49c0-9a18-292aca87fa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2a929-dd6d-49c0-9a18-292aca87f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DB21F6-EF05-400D-8F4A-4410FB22EEA5}">
  <ds:schemaRefs>
    <ds:schemaRef ds:uri="http://schemas.microsoft.com/sharepoint/v3/contenttype/forms"/>
  </ds:schemaRefs>
</ds:datastoreItem>
</file>

<file path=customXml/itemProps3.xml><?xml version="1.0" encoding="utf-8"?>
<ds:datastoreItem xmlns:ds="http://schemas.openxmlformats.org/officeDocument/2006/customXml" ds:itemID="{D4512BD1-8FE7-4C72-8BB2-9A22A7615B54}">
  <ds:schemaRefs>
    <ds:schemaRef ds:uri="http://schemas.openxmlformats.org/officeDocument/2006/bibliography"/>
  </ds:schemaRefs>
</ds:datastoreItem>
</file>

<file path=customXml/itemProps4.xml><?xml version="1.0" encoding="utf-8"?>
<ds:datastoreItem xmlns:ds="http://schemas.openxmlformats.org/officeDocument/2006/customXml" ds:itemID="{F46F1981-BF35-4C4A-A7A3-D0C3157037E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49209D0-017A-4D15-956B-55AB788A5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2a929-dd6d-49c0-9a18-292aca87fa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6151</Words>
  <Characters>35062</Characters>
  <Application>Microsoft Office Word</Application>
  <DocSecurity>0</DocSecurity>
  <Lines>292</Lines>
  <Paragraphs>82</Paragraphs>
  <ScaleCrop>false</ScaleCrop>
  <Company>dism/ft/2b/02</Company>
  <LinksUpToDate>false</LinksUpToDate>
  <CharactersWithSpaces>41131</CharactersWithSpaces>
  <SharedDoc>false</SharedDoc>
  <HLinks>
    <vt:vector size="12" baseType="variant">
      <vt:variant>
        <vt:i4>1703956</vt:i4>
      </vt:variant>
      <vt:variant>
        <vt:i4>3</vt:i4>
      </vt:variant>
      <vt:variant>
        <vt:i4>0</vt:i4>
      </vt:variant>
      <vt:variant>
        <vt:i4>5</vt:i4>
      </vt:variant>
      <vt:variant>
        <vt:lpwstr>https://localhost:3001/offers.html?offerid=55&amp;status=accepted</vt:lpwstr>
      </vt:variant>
      <vt:variant>
        <vt:lpwstr/>
      </vt:variant>
      <vt:variant>
        <vt:i4>1703956</vt:i4>
      </vt:variant>
      <vt:variant>
        <vt:i4>0</vt:i4>
      </vt:variant>
      <vt:variant>
        <vt:i4>0</vt:i4>
      </vt:variant>
      <vt:variant>
        <vt:i4>5</vt:i4>
      </vt:variant>
      <vt:variant>
        <vt:lpwstr>https://localhost:3001/offers.html?offerid=55&amp;status=accept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Coding</dc:title>
  <dc:subject>Assignment 2 Report</dc:subject>
  <dc:creator>BENEDICT ISAAC LIM (1928880), METTA TAN HOUYIK</dc:creator>
  <cp:keywords/>
  <dc:description/>
  <cp:lastModifiedBy>Benedict Lim</cp:lastModifiedBy>
  <cp:revision>2</cp:revision>
  <dcterms:created xsi:type="dcterms:W3CDTF">2021-06-02T05:31:00Z</dcterms:created>
  <dcterms:modified xsi:type="dcterms:W3CDTF">2021-06-02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FAA3600D6A44FA87AD02512AAC10D</vt:lpwstr>
  </property>
</Properties>
</file>